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CEC074" w14:textId="177B2277" w:rsidR="00C30DDF" w:rsidRDefault="00741051" w:rsidP="00C30DDF">
      <w:pPr>
        <w:pStyle w:val="Textoindependiente"/>
        <w:rPr>
          <w:rFonts w:ascii="Times New Roman"/>
        </w:rPr>
      </w:pPr>
      <w:r>
        <w:rPr>
          <w:noProof/>
          <w:lang w:val="es-ES" w:eastAsia="es-ES"/>
        </w:rPr>
        <mc:AlternateContent>
          <mc:Choice Requires="wps">
            <w:drawing>
              <wp:anchor distT="0" distB="0" distL="114300" distR="114300" simplePos="0" relativeHeight="251676672" behindDoc="0" locked="0" layoutInCell="1" allowOverlap="1" wp14:anchorId="3ABC7755" wp14:editId="3D0F8557">
                <wp:simplePos x="0" y="0"/>
                <wp:positionH relativeFrom="page">
                  <wp:posOffset>1657350</wp:posOffset>
                </wp:positionH>
                <wp:positionV relativeFrom="page">
                  <wp:posOffset>596265</wp:posOffset>
                </wp:positionV>
                <wp:extent cx="365760" cy="186055"/>
                <wp:effectExtent l="0" t="0" r="0" b="0"/>
                <wp:wrapNone/>
                <wp:docPr id="2201"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5760" cy="186055"/>
                        </a:xfrm>
                        <a:custGeom>
                          <a:avLst/>
                          <a:gdLst>
                            <a:gd name="T0" fmla="+- 0 3186 2610"/>
                            <a:gd name="T1" fmla="*/ T0 w 576"/>
                            <a:gd name="T2" fmla="+- 0 939 939"/>
                            <a:gd name="T3" fmla="*/ 939 h 293"/>
                            <a:gd name="T4" fmla="+- 0 2610 2610"/>
                            <a:gd name="T5" fmla="*/ T4 w 576"/>
                            <a:gd name="T6" fmla="+- 0 939 939"/>
                            <a:gd name="T7" fmla="*/ 939 h 293"/>
                            <a:gd name="T8" fmla="+- 0 2610 2610"/>
                            <a:gd name="T9" fmla="*/ T8 w 576"/>
                            <a:gd name="T10" fmla="+- 0 1023 939"/>
                            <a:gd name="T11" fmla="*/ 1023 h 293"/>
                            <a:gd name="T12" fmla="+- 0 2957 2610"/>
                            <a:gd name="T13" fmla="*/ T12 w 576"/>
                            <a:gd name="T14" fmla="+- 0 1023 939"/>
                            <a:gd name="T15" fmla="*/ 1023 h 293"/>
                            <a:gd name="T16" fmla="+- 0 2957 2610"/>
                            <a:gd name="T17" fmla="*/ T16 w 576"/>
                            <a:gd name="T18" fmla="+- 0 1025 939"/>
                            <a:gd name="T19" fmla="*/ 1025 h 293"/>
                            <a:gd name="T20" fmla="+- 0 2610 2610"/>
                            <a:gd name="T21" fmla="*/ T20 w 576"/>
                            <a:gd name="T22" fmla="+- 0 1151 939"/>
                            <a:gd name="T23" fmla="*/ 1151 h 293"/>
                            <a:gd name="T24" fmla="+- 0 2610 2610"/>
                            <a:gd name="T25" fmla="*/ T24 w 576"/>
                            <a:gd name="T26" fmla="+- 0 1232 939"/>
                            <a:gd name="T27" fmla="*/ 1232 h 293"/>
                            <a:gd name="T28" fmla="+- 0 3186 2610"/>
                            <a:gd name="T29" fmla="*/ T28 w 576"/>
                            <a:gd name="T30" fmla="+- 0 1232 939"/>
                            <a:gd name="T31" fmla="*/ 1232 h 293"/>
                            <a:gd name="T32" fmla="+- 0 3186 2610"/>
                            <a:gd name="T33" fmla="*/ T32 w 576"/>
                            <a:gd name="T34" fmla="+- 0 1148 939"/>
                            <a:gd name="T35" fmla="*/ 1148 h 293"/>
                            <a:gd name="T36" fmla="+- 0 2840 2610"/>
                            <a:gd name="T37" fmla="*/ T36 w 576"/>
                            <a:gd name="T38" fmla="+- 0 1148 939"/>
                            <a:gd name="T39" fmla="*/ 1148 h 293"/>
                            <a:gd name="T40" fmla="+- 0 2840 2610"/>
                            <a:gd name="T41" fmla="*/ T40 w 576"/>
                            <a:gd name="T42" fmla="+- 0 1146 939"/>
                            <a:gd name="T43" fmla="*/ 1146 h 293"/>
                            <a:gd name="T44" fmla="+- 0 3186 2610"/>
                            <a:gd name="T45" fmla="*/ T44 w 576"/>
                            <a:gd name="T46" fmla="+- 0 1018 939"/>
                            <a:gd name="T47" fmla="*/ 1018 h 293"/>
                            <a:gd name="T48" fmla="+- 0 3186 2610"/>
                            <a:gd name="T49" fmla="*/ T48 w 576"/>
                            <a:gd name="T50" fmla="+- 0 939 939"/>
                            <a:gd name="T51" fmla="*/ 939 h 2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76" h="293">
                              <a:moveTo>
                                <a:pt x="576" y="0"/>
                              </a:moveTo>
                              <a:lnTo>
                                <a:pt x="0" y="0"/>
                              </a:lnTo>
                              <a:lnTo>
                                <a:pt x="0" y="84"/>
                              </a:lnTo>
                              <a:lnTo>
                                <a:pt x="347" y="84"/>
                              </a:lnTo>
                              <a:lnTo>
                                <a:pt x="347" y="86"/>
                              </a:lnTo>
                              <a:lnTo>
                                <a:pt x="0" y="212"/>
                              </a:lnTo>
                              <a:lnTo>
                                <a:pt x="0" y="293"/>
                              </a:lnTo>
                              <a:lnTo>
                                <a:pt x="576" y="293"/>
                              </a:lnTo>
                              <a:lnTo>
                                <a:pt x="576" y="209"/>
                              </a:lnTo>
                              <a:lnTo>
                                <a:pt x="230" y="209"/>
                              </a:lnTo>
                              <a:lnTo>
                                <a:pt x="230" y="207"/>
                              </a:lnTo>
                              <a:lnTo>
                                <a:pt x="576" y="79"/>
                              </a:lnTo>
                              <a:lnTo>
                                <a:pt x="576" y="0"/>
                              </a:lnTo>
                              <a:close/>
                            </a:path>
                          </a:pathLst>
                        </a:custGeom>
                        <a:solidFill>
                          <a:srgbClr val="004449"/>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DC6038" id="docshape13" o:spid="_x0000_s1026" style="position:absolute;margin-left:130.5pt;margin-top:46.95pt;width:28.8pt;height:14.6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76,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" path="m576,l,,,84r347,l347,86,,212r,81l576,293r,-84l230,209r,-2l576,79,576,xe" fillcolor="#004449" stroked="f">
                <v:path arrowok="t" o:connecttype="custom" o:connectlocs="365760,596265;0,596265;0,649605;220345,649605;220345,650875;0,730885;0,782320;365760,782320;365760,728980;146050,728980;146050,727710;365760,646430;365760,596265" o:connectangles="0,0,0,0,0,0,0,0,0,0,0,0,0"/>
                <w10:wrap anchorx="page" anchory="page"/>
              </v:shape>
            </w:pict>
          </mc:Fallback>
        </mc:AlternateContent>
      </w:r>
      <w:r>
        <w:rPr>
          <w:noProof/>
          <w:lang w:val="es-ES" w:eastAsia="es-ES"/>
        </w:rPr>
        <mc:AlternateContent>
          <mc:Choice Requires="wpg">
            <w:drawing>
              <wp:anchor distT="0" distB="0" distL="114300" distR="114300" simplePos="0" relativeHeight="251660288" behindDoc="0" locked="0" layoutInCell="1" allowOverlap="1" wp14:anchorId="641BAC78" wp14:editId="23607ED8">
                <wp:simplePos x="0" y="0"/>
                <wp:positionH relativeFrom="page">
                  <wp:posOffset>568325</wp:posOffset>
                </wp:positionH>
                <wp:positionV relativeFrom="paragraph">
                  <wp:posOffset>-1905</wp:posOffset>
                </wp:positionV>
                <wp:extent cx="989965" cy="1303020"/>
                <wp:effectExtent l="0" t="0" r="0" b="0"/>
                <wp:wrapNone/>
                <wp:docPr id="2205"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9965" cy="1303020"/>
                          <a:chOff x="935" y="-3659"/>
                          <a:chExt cx="1559" cy="2052"/>
                        </a:xfrm>
                      </wpg:grpSpPr>
                      <wps:wsp>
                        <wps:cNvPr id="2206" name="docshape7"/>
                        <wps:cNvSpPr>
                          <a:spLocks/>
                        </wps:cNvSpPr>
                        <wps:spPr bwMode="auto">
                          <a:xfrm>
                            <a:off x="938" y="-3660"/>
                            <a:ext cx="1554" cy="681"/>
                          </a:xfrm>
                          <a:custGeom>
                            <a:avLst/>
                            <a:gdLst>
                              <a:gd name="T0" fmla="+- 0 2492 938"/>
                              <a:gd name="T1" fmla="*/ T0 w 1554"/>
                              <a:gd name="T2" fmla="+- 0 -3659 -3659"/>
                              <a:gd name="T3" fmla="*/ -3659 h 681"/>
                              <a:gd name="T4" fmla="+- 0 1723 938"/>
                              <a:gd name="T5" fmla="*/ T4 w 1554"/>
                              <a:gd name="T6" fmla="+- 0 -3659 -3659"/>
                              <a:gd name="T7" fmla="*/ -3659 h 681"/>
                              <a:gd name="T8" fmla="+- 0 1321 938"/>
                              <a:gd name="T9" fmla="*/ T8 w 1554"/>
                              <a:gd name="T10" fmla="+- 0 -3653 -3659"/>
                              <a:gd name="T11" fmla="*/ -3653 h 681"/>
                              <a:gd name="T12" fmla="+- 0 1106 938"/>
                              <a:gd name="T13" fmla="*/ T12 w 1554"/>
                              <a:gd name="T14" fmla="+- 0 -3580 -3659"/>
                              <a:gd name="T15" fmla="*/ -3580 h 681"/>
                              <a:gd name="T16" fmla="+- 0 1003 938"/>
                              <a:gd name="T17" fmla="*/ T16 w 1554"/>
                              <a:gd name="T18" fmla="+- 0 -3377 -3659"/>
                              <a:gd name="T19" fmla="*/ -3377 h 681"/>
                              <a:gd name="T20" fmla="+- 0 938 938"/>
                              <a:gd name="T21" fmla="*/ T20 w 1554"/>
                              <a:gd name="T22" fmla="+- 0 -2979 -3659"/>
                              <a:gd name="T23" fmla="*/ -2979 h 681"/>
                              <a:gd name="T24" fmla="+- 0 1775 938"/>
                              <a:gd name="T25" fmla="*/ T24 w 1554"/>
                              <a:gd name="T26" fmla="+- 0 -2979 -3659"/>
                              <a:gd name="T27" fmla="*/ -2979 h 681"/>
                              <a:gd name="T28" fmla="+- 0 2166 938"/>
                              <a:gd name="T29" fmla="*/ T28 w 1554"/>
                              <a:gd name="T30" fmla="+- 0 -2990 -3659"/>
                              <a:gd name="T31" fmla="*/ -2990 h 681"/>
                              <a:gd name="T32" fmla="+- 0 2371 938"/>
                              <a:gd name="T33" fmla="*/ T32 w 1554"/>
                              <a:gd name="T34" fmla="+- 0 -3064 -3659"/>
                              <a:gd name="T35" fmla="*/ -3064 h 681"/>
                              <a:gd name="T36" fmla="+- 0 2457 938"/>
                              <a:gd name="T37" fmla="*/ T36 w 1554"/>
                              <a:gd name="T38" fmla="+- 0 -3266 -3659"/>
                              <a:gd name="T39" fmla="*/ -3266 h 681"/>
                              <a:gd name="T40" fmla="+- 0 2492 938"/>
                              <a:gd name="T41" fmla="*/ T40 w 1554"/>
                              <a:gd name="T42" fmla="+- 0 -3659 -3659"/>
                              <a:gd name="T43" fmla="*/ -3659 h 6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554" h="681">
                                <a:moveTo>
                                  <a:pt x="1554" y="0"/>
                                </a:moveTo>
                                <a:lnTo>
                                  <a:pt x="785" y="0"/>
                                </a:lnTo>
                                <a:lnTo>
                                  <a:pt x="383" y="6"/>
                                </a:lnTo>
                                <a:lnTo>
                                  <a:pt x="168" y="79"/>
                                </a:lnTo>
                                <a:lnTo>
                                  <a:pt x="65" y="282"/>
                                </a:lnTo>
                                <a:lnTo>
                                  <a:pt x="0" y="680"/>
                                </a:lnTo>
                                <a:lnTo>
                                  <a:pt x="837" y="680"/>
                                </a:lnTo>
                                <a:lnTo>
                                  <a:pt x="1228" y="669"/>
                                </a:lnTo>
                                <a:lnTo>
                                  <a:pt x="1433" y="595"/>
                                </a:lnTo>
                                <a:lnTo>
                                  <a:pt x="1519" y="393"/>
                                </a:lnTo>
                                <a:lnTo>
                                  <a:pt x="1554" y="0"/>
                                </a:lnTo>
                                <a:close/>
                              </a:path>
                            </a:pathLst>
                          </a:custGeom>
                          <a:solidFill>
                            <a:srgbClr val="004449"/>
                          </a:solidFill>
                          <a:ln>
                            <a:noFill/>
                          </a:ln>
                        </wps:spPr>
                        <wps:bodyPr rot="0" vert="horz" wrap="square" lIns="91440" tIns="45720" rIns="91440" bIns="45720" anchor="t" anchorCtr="0" upright="1">
                          <a:noAutofit/>
                        </wps:bodyPr>
                      </wps:wsp>
                      <wps:wsp>
                        <wps:cNvPr id="2207" name="docshape8"/>
                        <wps:cNvSpPr>
                          <a:spLocks/>
                        </wps:cNvSpPr>
                        <wps:spPr bwMode="auto">
                          <a:xfrm>
                            <a:off x="935" y="-2293"/>
                            <a:ext cx="1559" cy="685"/>
                          </a:xfrm>
                          <a:custGeom>
                            <a:avLst/>
                            <a:gdLst>
                              <a:gd name="T0" fmla="+- 0 2494 935"/>
                              <a:gd name="T1" fmla="*/ T0 w 1559"/>
                              <a:gd name="T2" fmla="+- 0 -2293 -2293"/>
                              <a:gd name="T3" fmla="*/ -2293 h 685"/>
                              <a:gd name="T4" fmla="+- 0 1722 935"/>
                              <a:gd name="T5" fmla="*/ T4 w 1559"/>
                              <a:gd name="T6" fmla="+- 0 -2293 -2293"/>
                              <a:gd name="T7" fmla="*/ -2293 h 685"/>
                              <a:gd name="T8" fmla="+- 0 1320 935"/>
                              <a:gd name="T9" fmla="*/ T8 w 1559"/>
                              <a:gd name="T10" fmla="+- 0 -2286 -2293"/>
                              <a:gd name="T11" fmla="*/ -2286 h 685"/>
                              <a:gd name="T12" fmla="+- 0 1104 935"/>
                              <a:gd name="T13" fmla="*/ T12 w 1559"/>
                              <a:gd name="T14" fmla="+- 0 -2213 -2293"/>
                              <a:gd name="T15" fmla="*/ -2213 h 685"/>
                              <a:gd name="T16" fmla="+- 0 1000 935"/>
                              <a:gd name="T17" fmla="*/ T16 w 1559"/>
                              <a:gd name="T18" fmla="+- 0 -2008 -2293"/>
                              <a:gd name="T19" fmla="*/ -2008 h 685"/>
                              <a:gd name="T20" fmla="+- 0 935 935"/>
                              <a:gd name="T21" fmla="*/ T20 w 1559"/>
                              <a:gd name="T22" fmla="+- 0 -1608 -2293"/>
                              <a:gd name="T23" fmla="*/ -1608 h 685"/>
                              <a:gd name="T24" fmla="+- 0 1775 935"/>
                              <a:gd name="T25" fmla="*/ T24 w 1559"/>
                              <a:gd name="T26" fmla="+- 0 -1608 -2293"/>
                              <a:gd name="T27" fmla="*/ -1608 h 685"/>
                              <a:gd name="T28" fmla="+- 0 2166 935"/>
                              <a:gd name="T29" fmla="*/ T28 w 1559"/>
                              <a:gd name="T30" fmla="+- 0 -1619 -2293"/>
                              <a:gd name="T31" fmla="*/ -1619 h 685"/>
                              <a:gd name="T32" fmla="+- 0 2372 935"/>
                              <a:gd name="T33" fmla="*/ T32 w 1559"/>
                              <a:gd name="T34" fmla="+- 0 -1694 -2293"/>
                              <a:gd name="T35" fmla="*/ -1694 h 685"/>
                              <a:gd name="T36" fmla="+- 0 2459 935"/>
                              <a:gd name="T37" fmla="*/ T36 w 1559"/>
                              <a:gd name="T38" fmla="+- 0 -1897 -2293"/>
                              <a:gd name="T39" fmla="*/ -1897 h 685"/>
                              <a:gd name="T40" fmla="+- 0 2494 935"/>
                              <a:gd name="T41" fmla="*/ T40 w 1559"/>
                              <a:gd name="T42" fmla="+- 0 -2293 -2293"/>
                              <a:gd name="T43" fmla="*/ -2293 h 6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559" h="685">
                                <a:moveTo>
                                  <a:pt x="1559" y="0"/>
                                </a:moveTo>
                                <a:lnTo>
                                  <a:pt x="787" y="0"/>
                                </a:lnTo>
                                <a:lnTo>
                                  <a:pt x="385" y="7"/>
                                </a:lnTo>
                                <a:lnTo>
                                  <a:pt x="169" y="80"/>
                                </a:lnTo>
                                <a:lnTo>
                                  <a:pt x="65" y="285"/>
                                </a:lnTo>
                                <a:lnTo>
                                  <a:pt x="0" y="685"/>
                                </a:lnTo>
                                <a:lnTo>
                                  <a:pt x="840" y="685"/>
                                </a:lnTo>
                                <a:lnTo>
                                  <a:pt x="1231" y="674"/>
                                </a:lnTo>
                                <a:lnTo>
                                  <a:pt x="1437" y="599"/>
                                </a:lnTo>
                                <a:lnTo>
                                  <a:pt x="1524" y="396"/>
                                </a:lnTo>
                                <a:lnTo>
                                  <a:pt x="1559" y="0"/>
                                </a:lnTo>
                                <a:close/>
                              </a:path>
                            </a:pathLst>
                          </a:custGeom>
                          <a:solidFill>
                            <a:srgbClr val="3F6F70"/>
                          </a:solidFill>
                          <a:ln>
                            <a:noFill/>
                          </a:ln>
                        </wps:spPr>
                        <wps:bodyPr rot="0" vert="horz" wrap="square" lIns="91440" tIns="45720" rIns="91440" bIns="45720" anchor="t" anchorCtr="0" upright="1">
                          <a:noAutofit/>
                        </wps:bodyPr>
                      </wps:wsp>
                      <wps:wsp>
                        <wps:cNvPr id="2208" name="docshape9"/>
                        <wps:cNvSpPr>
                          <a:spLocks/>
                        </wps:cNvSpPr>
                        <wps:spPr bwMode="auto">
                          <a:xfrm>
                            <a:off x="935" y="-2978"/>
                            <a:ext cx="1559" cy="685"/>
                          </a:xfrm>
                          <a:custGeom>
                            <a:avLst/>
                            <a:gdLst>
                              <a:gd name="T0" fmla="+- 0 1775 936"/>
                              <a:gd name="T1" fmla="*/ T0 w 1559"/>
                              <a:gd name="T2" fmla="+- 0 -2977 -2977"/>
                              <a:gd name="T3" fmla="*/ -2977 h 685"/>
                              <a:gd name="T4" fmla="+- 0 936 936"/>
                              <a:gd name="T5" fmla="*/ T4 w 1559"/>
                              <a:gd name="T6" fmla="+- 0 -2977 -2977"/>
                              <a:gd name="T7" fmla="*/ -2977 h 685"/>
                              <a:gd name="T8" fmla="+- 0 1000 936"/>
                              <a:gd name="T9" fmla="*/ T8 w 1559"/>
                              <a:gd name="T10" fmla="+- 0 -2577 -2977"/>
                              <a:gd name="T11" fmla="*/ -2577 h 685"/>
                              <a:gd name="T12" fmla="+- 0 1104 936"/>
                              <a:gd name="T13" fmla="*/ T12 w 1559"/>
                              <a:gd name="T14" fmla="+- 0 -2372 -2977"/>
                              <a:gd name="T15" fmla="*/ -2372 h 685"/>
                              <a:gd name="T16" fmla="+- 0 1320 936"/>
                              <a:gd name="T17" fmla="*/ T16 w 1559"/>
                              <a:gd name="T18" fmla="+- 0 -2299 -2977"/>
                              <a:gd name="T19" fmla="*/ -2299 h 685"/>
                              <a:gd name="T20" fmla="+- 0 1723 936"/>
                              <a:gd name="T21" fmla="*/ T20 w 1559"/>
                              <a:gd name="T22" fmla="+- 0 -2293 -2977"/>
                              <a:gd name="T23" fmla="*/ -2293 h 685"/>
                              <a:gd name="T24" fmla="+- 0 2494 936"/>
                              <a:gd name="T25" fmla="*/ T24 w 1559"/>
                              <a:gd name="T26" fmla="+- 0 -2293 -2977"/>
                              <a:gd name="T27" fmla="*/ -2293 h 685"/>
                              <a:gd name="T28" fmla="+- 0 2459 936"/>
                              <a:gd name="T29" fmla="*/ T28 w 1559"/>
                              <a:gd name="T30" fmla="+- 0 -2688 -2977"/>
                              <a:gd name="T31" fmla="*/ -2688 h 685"/>
                              <a:gd name="T32" fmla="+- 0 2372 936"/>
                              <a:gd name="T33" fmla="*/ T32 w 1559"/>
                              <a:gd name="T34" fmla="+- 0 -2892 -2977"/>
                              <a:gd name="T35" fmla="*/ -2892 h 685"/>
                              <a:gd name="T36" fmla="+- 0 2167 936"/>
                              <a:gd name="T37" fmla="*/ T36 w 1559"/>
                              <a:gd name="T38" fmla="+- 0 -2966 -2977"/>
                              <a:gd name="T39" fmla="*/ -2966 h 685"/>
                              <a:gd name="T40" fmla="+- 0 1775 936"/>
                              <a:gd name="T41" fmla="*/ T40 w 1559"/>
                              <a:gd name="T42" fmla="+- 0 -2977 -2977"/>
                              <a:gd name="T43" fmla="*/ -2977 h 6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559" h="685">
                                <a:moveTo>
                                  <a:pt x="839" y="0"/>
                                </a:moveTo>
                                <a:lnTo>
                                  <a:pt x="0" y="0"/>
                                </a:lnTo>
                                <a:lnTo>
                                  <a:pt x="64" y="400"/>
                                </a:lnTo>
                                <a:lnTo>
                                  <a:pt x="168" y="605"/>
                                </a:lnTo>
                                <a:lnTo>
                                  <a:pt x="384" y="678"/>
                                </a:lnTo>
                                <a:lnTo>
                                  <a:pt x="787" y="684"/>
                                </a:lnTo>
                                <a:lnTo>
                                  <a:pt x="1558" y="684"/>
                                </a:lnTo>
                                <a:lnTo>
                                  <a:pt x="1523" y="289"/>
                                </a:lnTo>
                                <a:lnTo>
                                  <a:pt x="1436" y="85"/>
                                </a:lnTo>
                                <a:lnTo>
                                  <a:pt x="1231" y="11"/>
                                </a:lnTo>
                                <a:lnTo>
                                  <a:pt x="839" y="0"/>
                                </a:lnTo>
                                <a:close/>
                              </a:path>
                            </a:pathLst>
                          </a:custGeom>
                          <a:solidFill>
                            <a:srgbClr val="F5C15B"/>
                          </a:solidFill>
                          <a:ln>
                            <a:noFill/>
                          </a:ln>
                        </wps:spPr>
                        <wps:bodyPr rot="0" vert="horz" wrap="square" lIns="91440" tIns="45720" rIns="91440" bIns="45720" anchor="t" anchorCtr="0" upright="1">
                          <a:noAutofit/>
                        </wps:bodyPr>
                      </wps:wsp>
                      <wps:wsp>
                        <wps:cNvPr id="2209" name="docshape10"/>
                        <wps:cNvSpPr>
                          <a:spLocks/>
                        </wps:cNvSpPr>
                        <wps:spPr bwMode="auto">
                          <a:xfrm>
                            <a:off x="935" y="-2978"/>
                            <a:ext cx="1389" cy="371"/>
                          </a:xfrm>
                          <a:custGeom>
                            <a:avLst/>
                            <a:gdLst>
                              <a:gd name="T0" fmla="+- 0 1775 936"/>
                              <a:gd name="T1" fmla="*/ T0 w 1389"/>
                              <a:gd name="T2" fmla="+- 0 -2977 -2977"/>
                              <a:gd name="T3" fmla="*/ -2977 h 371"/>
                              <a:gd name="T4" fmla="+- 0 936 936"/>
                              <a:gd name="T5" fmla="*/ T4 w 1389"/>
                              <a:gd name="T6" fmla="+- 0 -2977 -2977"/>
                              <a:gd name="T7" fmla="*/ -2977 h 371"/>
                              <a:gd name="T8" fmla="+- 0 1722 936"/>
                              <a:gd name="T9" fmla="*/ T8 w 1389"/>
                              <a:gd name="T10" fmla="+- 0 -2682 -2977"/>
                              <a:gd name="T11" fmla="*/ -2682 h 371"/>
                              <a:gd name="T12" fmla="+- 0 1861 936"/>
                              <a:gd name="T13" fmla="*/ T12 w 1389"/>
                              <a:gd name="T14" fmla="+- 0 -2626 -2977"/>
                              <a:gd name="T15" fmla="*/ -2626 h 371"/>
                              <a:gd name="T16" fmla="+- 0 1958 936"/>
                              <a:gd name="T17" fmla="*/ T16 w 1389"/>
                              <a:gd name="T18" fmla="+- 0 -2607 -2977"/>
                              <a:gd name="T19" fmla="*/ -2607 h 371"/>
                              <a:gd name="T20" fmla="+- 0 2060 936"/>
                              <a:gd name="T21" fmla="*/ T20 w 1389"/>
                              <a:gd name="T22" fmla="+- 0 -2626 -2977"/>
                              <a:gd name="T23" fmla="*/ -2626 h 371"/>
                              <a:gd name="T24" fmla="+- 0 2212 936"/>
                              <a:gd name="T25" fmla="*/ T24 w 1389"/>
                              <a:gd name="T26" fmla="+- 0 -2682 -2977"/>
                              <a:gd name="T27" fmla="*/ -2682 h 371"/>
                              <a:gd name="T28" fmla="+- 0 2325 936"/>
                              <a:gd name="T29" fmla="*/ T28 w 1389"/>
                              <a:gd name="T30" fmla="+- 0 -2731 -2977"/>
                              <a:gd name="T31" fmla="*/ -2731 h 371"/>
                              <a:gd name="T32" fmla="+- 0 2282 936"/>
                              <a:gd name="T33" fmla="*/ T32 w 1389"/>
                              <a:gd name="T34" fmla="+- 0 -2780 -2977"/>
                              <a:gd name="T35" fmla="*/ -2780 h 371"/>
                              <a:gd name="T36" fmla="+- 0 2233 936"/>
                              <a:gd name="T37" fmla="*/ T36 w 1389"/>
                              <a:gd name="T38" fmla="+- 0 -2826 -2977"/>
                              <a:gd name="T39" fmla="*/ -2826 h 371"/>
                              <a:gd name="T40" fmla="+- 0 2177 936"/>
                              <a:gd name="T41" fmla="*/ T40 w 1389"/>
                              <a:gd name="T42" fmla="+- 0 -2868 -2977"/>
                              <a:gd name="T43" fmla="*/ -2868 h 371"/>
                              <a:gd name="T44" fmla="+- 0 2113 936"/>
                              <a:gd name="T45" fmla="*/ T44 w 1389"/>
                              <a:gd name="T46" fmla="+- 0 -2904 -2977"/>
                              <a:gd name="T47" fmla="*/ -2904 h 371"/>
                              <a:gd name="T48" fmla="+- 0 2042 936"/>
                              <a:gd name="T49" fmla="*/ T48 w 1389"/>
                              <a:gd name="T50" fmla="+- 0 -2935 -2977"/>
                              <a:gd name="T51" fmla="*/ -2935 h 371"/>
                              <a:gd name="T52" fmla="+- 0 1962 936"/>
                              <a:gd name="T53" fmla="*/ T52 w 1389"/>
                              <a:gd name="T54" fmla="+- 0 -2958 -2977"/>
                              <a:gd name="T55" fmla="*/ -2958 h 371"/>
                              <a:gd name="T56" fmla="+- 0 1873 936"/>
                              <a:gd name="T57" fmla="*/ T56 w 1389"/>
                              <a:gd name="T58" fmla="+- 0 -2972 -2977"/>
                              <a:gd name="T59" fmla="*/ -2972 h 371"/>
                              <a:gd name="T60" fmla="+- 0 1775 936"/>
                              <a:gd name="T61" fmla="*/ T60 w 1389"/>
                              <a:gd name="T62" fmla="+- 0 -2977 -2977"/>
                              <a:gd name="T63" fmla="*/ -2977 h 3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389" h="371">
                                <a:moveTo>
                                  <a:pt x="839" y="0"/>
                                </a:moveTo>
                                <a:lnTo>
                                  <a:pt x="0" y="0"/>
                                </a:lnTo>
                                <a:lnTo>
                                  <a:pt x="786" y="295"/>
                                </a:lnTo>
                                <a:lnTo>
                                  <a:pt x="925" y="351"/>
                                </a:lnTo>
                                <a:lnTo>
                                  <a:pt x="1022" y="370"/>
                                </a:lnTo>
                                <a:lnTo>
                                  <a:pt x="1124" y="351"/>
                                </a:lnTo>
                                <a:lnTo>
                                  <a:pt x="1276" y="295"/>
                                </a:lnTo>
                                <a:lnTo>
                                  <a:pt x="1389" y="246"/>
                                </a:lnTo>
                                <a:lnTo>
                                  <a:pt x="1346" y="197"/>
                                </a:lnTo>
                                <a:lnTo>
                                  <a:pt x="1297" y="151"/>
                                </a:lnTo>
                                <a:lnTo>
                                  <a:pt x="1241" y="109"/>
                                </a:lnTo>
                                <a:lnTo>
                                  <a:pt x="1177" y="73"/>
                                </a:lnTo>
                                <a:lnTo>
                                  <a:pt x="1106" y="42"/>
                                </a:lnTo>
                                <a:lnTo>
                                  <a:pt x="1026" y="19"/>
                                </a:lnTo>
                                <a:lnTo>
                                  <a:pt x="937" y="5"/>
                                </a:lnTo>
                                <a:lnTo>
                                  <a:pt x="839" y="0"/>
                                </a:lnTo>
                                <a:close/>
                              </a:path>
                            </a:pathLst>
                          </a:custGeom>
                          <a:solidFill>
                            <a:srgbClr val="CC913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69AF4B" id="docshapegroup6" o:spid="_x0000_s1026" style="position:absolute;margin-left:44.75pt;margin-top:-.15pt;width:77.95pt;height:102.6pt;z-index:251660288;mso-position-horizontal-relative:page" coordorigin="935,-3659" coordsize="1559,2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">
                <v:shape id="docshape7" o:spid="_x0000_s1027" style="position:absolute;left:938;top:-3660;width:1554;height:681;visibility:visible;mso-wrap-style:square;v-text-anchor:top" coordsize="1554,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" path="m1554,l785,,383,6,168,79,65,282,,680r837,l1228,669r205,-74l1519,393,1554,xe" fillcolor="#004449" stroked="f">
                  <v:path arrowok="t" o:connecttype="custom" o:connectlocs="1554,-3659;785,-3659;383,-3653;168,-3580;65,-3377;0,-2979;837,-2979;1228,-2990;1433,-3064;1519,-3266;1554,-3659" o:connectangles="0,0,0,0,0,0,0,0,0,0,0"/>
                </v:shape>
                <v:shape id="docshape8" o:spid="_x0000_s1028" style="position:absolute;left:935;top:-2293;width:1559;height:685;visibility:visible;mso-wrap-style:square;v-text-anchor:top" coordsize="155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" path="m1559,l787,,385,7,169,80,65,285,,685r840,l1231,674r206,-75l1524,396,1559,xe" fillcolor="#3f6f70" stroked="f">
                  <v:path arrowok="t" o:connecttype="custom" o:connectlocs="1559,-2293;787,-2293;385,-2286;169,-2213;65,-2008;0,-1608;840,-1608;1231,-1619;1437,-1694;1524,-1897;1559,-2293" o:connectangles="0,0,0,0,0,0,0,0,0,0,0"/>
                </v:shape>
                <v:shape id="docshape9" o:spid="_x0000_s1029" style="position:absolute;left:935;top:-2978;width:1559;height:685;visibility:visible;mso-wrap-style:square;v-text-anchor:top" coordsize="155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" path="m839,l,,64,400,168,605r216,73l787,684r771,l1523,289,1436,85,1231,11,839,xe" fillcolor="#f5c15b" stroked="f">
                  <v:path arrowok="t" o:connecttype="custom" o:connectlocs="839,-2977;0,-2977;64,-2577;168,-2372;384,-2299;787,-2293;1558,-2293;1523,-2688;1436,-2892;1231,-2966;839,-2977" o:connectangles="0,0,0,0,0,0,0,0,0,0,0"/>
                </v:shape>
                <v:shape id="docshape10" o:spid="_x0000_s1030" style="position:absolute;left:935;top:-2978;width:1389;height:371;visibility:visible;mso-wrap-style:square;v-text-anchor:top" coordsize="1389,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" path="m839,l,,786,295r139,56l1022,370r102,-19l1276,295r113,-49l1346,197r-49,-46l1241,109,1177,73,1106,42,1026,19,937,5,839,xe" fillcolor="#cc9130" stroked="f">
                  <v:path arrowok="t" o:connecttype="custom" o:connectlocs="839,-2977;0,-2977;786,-2682;925,-2626;1022,-2607;1124,-2626;1276,-2682;1389,-2731;1346,-2780;1297,-2826;1241,-2868;1177,-2904;1106,-2935;1026,-2958;937,-2972;839,-2977" o:connectangles="0,0,0,0,0,0,0,0,0,0,0,0,0,0,0,0"/>
                </v:shape>
                <w10:wrap anchorx="page"/>
              </v:group>
            </w:pict>
          </mc:Fallback>
        </mc:AlternateContent>
      </w:r>
    </w:p>
    <w:p w14:paraId="45BA1142" w14:textId="09D073CC" w:rsidR="00C30DDF" w:rsidRDefault="00741051" w:rsidP="00C30DDF">
      <w:pPr>
        <w:pStyle w:val="Textoindependiente"/>
        <w:rPr>
          <w:rFonts w:ascii="Times New Roman"/>
        </w:rPr>
      </w:pPr>
      <w:r>
        <w:rPr>
          <w:noProof/>
          <w:lang w:val="es-ES" w:eastAsia="es-ES"/>
        </w:rPr>
        <mc:AlternateContent>
          <mc:Choice Requires="wps">
            <w:drawing>
              <wp:anchor distT="0" distB="0" distL="114300" distR="114300" simplePos="0" relativeHeight="251661312" behindDoc="0" locked="0" layoutInCell="1" allowOverlap="1" wp14:anchorId="66C9F03A" wp14:editId="31AE611D">
                <wp:simplePos x="0" y="0"/>
                <wp:positionH relativeFrom="page">
                  <wp:posOffset>1651000</wp:posOffset>
                </wp:positionH>
                <wp:positionV relativeFrom="paragraph">
                  <wp:posOffset>126365</wp:posOffset>
                </wp:positionV>
                <wp:extent cx="372110" cy="1069340"/>
                <wp:effectExtent l="3175" t="8890" r="5715" b="7620"/>
                <wp:wrapNone/>
                <wp:docPr id="16"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2110" cy="1069340"/>
                        </a:xfrm>
                        <a:custGeom>
                          <a:avLst/>
                          <a:gdLst>
                            <a:gd name="T0" fmla="*/ 2540 w 586"/>
                            <a:gd name="T1" fmla="*/ -1708785 h 1684"/>
                            <a:gd name="T2" fmla="*/ 368300 w 586"/>
                            <a:gd name="T3" fmla="*/ -2004695 h 1684"/>
                            <a:gd name="T4" fmla="*/ 240665 w 586"/>
                            <a:gd name="T5" fmla="*/ -1925955 h 1684"/>
                            <a:gd name="T6" fmla="*/ 289560 w 586"/>
                            <a:gd name="T7" fmla="*/ -1863725 h 1684"/>
                            <a:gd name="T8" fmla="*/ 368300 w 586"/>
                            <a:gd name="T9" fmla="*/ -2085975 h 1684"/>
                            <a:gd name="T10" fmla="*/ 370840 w 586"/>
                            <a:gd name="T11" fmla="*/ -1334135 h 1684"/>
                            <a:gd name="T12" fmla="*/ 351790 w 586"/>
                            <a:gd name="T13" fmla="*/ -1380490 h 1684"/>
                            <a:gd name="T14" fmla="*/ 311785 w 586"/>
                            <a:gd name="T15" fmla="*/ -1407795 h 1684"/>
                            <a:gd name="T16" fmla="*/ 281305 w 586"/>
                            <a:gd name="T17" fmla="*/ -1358265 h 1684"/>
                            <a:gd name="T18" fmla="*/ 318770 w 586"/>
                            <a:gd name="T19" fmla="*/ -1334770 h 1684"/>
                            <a:gd name="T20" fmla="*/ 290195 w 586"/>
                            <a:gd name="T21" fmla="*/ -1293495 h 1684"/>
                            <a:gd name="T22" fmla="*/ 303530 w 586"/>
                            <a:gd name="T23" fmla="*/ -1241425 h 1684"/>
                            <a:gd name="T24" fmla="*/ 346075 w 586"/>
                            <a:gd name="T25" fmla="*/ -1264920 h 1684"/>
                            <a:gd name="T26" fmla="*/ 369570 w 586"/>
                            <a:gd name="T27" fmla="*/ -1308100 h 1684"/>
                            <a:gd name="T28" fmla="*/ 367030 w 586"/>
                            <a:gd name="T29" fmla="*/ -1141730 h 1684"/>
                            <a:gd name="T30" fmla="*/ 333375 w 586"/>
                            <a:gd name="T31" fmla="*/ -1184910 h 1684"/>
                            <a:gd name="T32" fmla="*/ 275590 w 586"/>
                            <a:gd name="T33" fmla="*/ -1199515 h 1684"/>
                            <a:gd name="T34" fmla="*/ 220980 w 586"/>
                            <a:gd name="T35" fmla="*/ -1196340 h 1684"/>
                            <a:gd name="T36" fmla="*/ 184150 w 586"/>
                            <a:gd name="T37" fmla="*/ -1177925 h 1684"/>
                            <a:gd name="T38" fmla="*/ 145415 w 586"/>
                            <a:gd name="T39" fmla="*/ -1096010 h 1684"/>
                            <a:gd name="T40" fmla="*/ 112395 w 586"/>
                            <a:gd name="T41" fmla="*/ -1073150 h 1684"/>
                            <a:gd name="T42" fmla="*/ 62230 w 586"/>
                            <a:gd name="T43" fmla="*/ -1082675 h 1684"/>
                            <a:gd name="T44" fmla="*/ 55245 w 586"/>
                            <a:gd name="T45" fmla="*/ -1126490 h 1684"/>
                            <a:gd name="T46" fmla="*/ 96520 w 586"/>
                            <a:gd name="T47" fmla="*/ -1146175 h 1684"/>
                            <a:gd name="T48" fmla="*/ 38735 w 586"/>
                            <a:gd name="T49" fmla="*/ -1186180 h 1684"/>
                            <a:gd name="T50" fmla="*/ 3810 w 586"/>
                            <a:gd name="T51" fmla="*/ -1138555 h 1684"/>
                            <a:gd name="T52" fmla="*/ 4445 w 586"/>
                            <a:gd name="T53" fmla="*/ -1079500 h 1684"/>
                            <a:gd name="T54" fmla="*/ 36195 w 586"/>
                            <a:gd name="T55" fmla="*/ -1036955 h 1684"/>
                            <a:gd name="T56" fmla="*/ 89535 w 586"/>
                            <a:gd name="T57" fmla="*/ -1019810 h 1684"/>
                            <a:gd name="T58" fmla="*/ 168275 w 586"/>
                            <a:gd name="T59" fmla="*/ -1038860 h 1684"/>
                            <a:gd name="T60" fmla="*/ 219075 w 586"/>
                            <a:gd name="T61" fmla="*/ -1135380 h 1684"/>
                            <a:gd name="T62" fmla="*/ 255270 w 586"/>
                            <a:gd name="T63" fmla="*/ -1146175 h 1684"/>
                            <a:gd name="T64" fmla="*/ 312420 w 586"/>
                            <a:gd name="T65" fmla="*/ -1134110 h 1684"/>
                            <a:gd name="T66" fmla="*/ 312420 w 586"/>
                            <a:gd name="T67" fmla="*/ -1083945 h 1684"/>
                            <a:gd name="T68" fmla="*/ 265430 w 586"/>
                            <a:gd name="T69" fmla="*/ -1069975 h 1684"/>
                            <a:gd name="T70" fmla="*/ 318770 w 586"/>
                            <a:gd name="T71" fmla="*/ -1024255 h 1684"/>
                            <a:gd name="T72" fmla="*/ 356870 w 586"/>
                            <a:gd name="T73" fmla="*/ -1056005 h 1684"/>
                            <a:gd name="T74" fmla="*/ 371475 w 586"/>
                            <a:gd name="T75" fmla="*/ -1108075 h 1684"/>
                            <a:gd name="T76" fmla="*/ 358775 w 586"/>
                            <a:gd name="T77" fmla="*/ -1593850 h 1684"/>
                            <a:gd name="T78" fmla="*/ 316230 w 586"/>
                            <a:gd name="T79" fmla="*/ -1626870 h 1684"/>
                            <a:gd name="T80" fmla="*/ 254635 w 586"/>
                            <a:gd name="T81" fmla="*/ -1633855 h 1684"/>
                            <a:gd name="T82" fmla="*/ 207010 w 586"/>
                            <a:gd name="T83" fmla="*/ -1626870 h 1684"/>
                            <a:gd name="T84" fmla="*/ 175260 w 586"/>
                            <a:gd name="T85" fmla="*/ -1601470 h 1684"/>
                            <a:gd name="T86" fmla="*/ 137160 w 586"/>
                            <a:gd name="T87" fmla="*/ -1517015 h 1684"/>
                            <a:gd name="T88" fmla="*/ 93345 w 586"/>
                            <a:gd name="T89" fmla="*/ -1507490 h 1684"/>
                            <a:gd name="T90" fmla="*/ 53340 w 586"/>
                            <a:gd name="T91" fmla="*/ -1530350 h 1684"/>
                            <a:gd name="T92" fmla="*/ 65405 w 586"/>
                            <a:gd name="T93" fmla="*/ -1572260 h 1684"/>
                            <a:gd name="T94" fmla="*/ 107950 w 586"/>
                            <a:gd name="T95" fmla="*/ -1634490 h 1684"/>
                            <a:gd name="T96" fmla="*/ 20320 w 586"/>
                            <a:gd name="T97" fmla="*/ -1604010 h 1684"/>
                            <a:gd name="T98" fmla="*/ 0 w 586"/>
                            <a:gd name="T99" fmla="*/ -1555115 h 1684"/>
                            <a:gd name="T100" fmla="*/ 12065 w 586"/>
                            <a:gd name="T101" fmla="*/ -1496695 h 1684"/>
                            <a:gd name="T102" fmla="*/ 52070 w 586"/>
                            <a:gd name="T103" fmla="*/ -1463040 h 1684"/>
                            <a:gd name="T104" fmla="*/ 116205 w 586"/>
                            <a:gd name="T105" fmla="*/ -1454785 h 1684"/>
                            <a:gd name="T106" fmla="*/ 186055 w 586"/>
                            <a:gd name="T107" fmla="*/ -1496060 h 1684"/>
                            <a:gd name="T108" fmla="*/ 226060 w 586"/>
                            <a:gd name="T109" fmla="*/ -1575435 h 1684"/>
                            <a:gd name="T110" fmla="*/ 280035 w 586"/>
                            <a:gd name="T111" fmla="*/ -1580515 h 1684"/>
                            <a:gd name="T112" fmla="*/ 318770 w 586"/>
                            <a:gd name="T113" fmla="*/ -1551305 h 1684"/>
                            <a:gd name="T114" fmla="*/ 301625 w 586"/>
                            <a:gd name="T115" fmla="*/ -1509395 h 1684"/>
                            <a:gd name="T116" fmla="*/ 284480 w 586"/>
                            <a:gd name="T117" fmla="*/ -1451610 h 1684"/>
                            <a:gd name="T118" fmla="*/ 333375 w 586"/>
                            <a:gd name="T119" fmla="*/ -1466850 h 1684"/>
                            <a:gd name="T120" fmla="*/ 364490 w 586"/>
                            <a:gd name="T121" fmla="*/ -1506220 h 1684"/>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586" h="1684">
                              <a:moveTo>
                                <a:pt x="580" y="510"/>
                              </a:moveTo>
                              <a:lnTo>
                                <a:pt x="82" y="510"/>
                              </a:lnTo>
                              <a:lnTo>
                                <a:pt x="82" y="414"/>
                              </a:lnTo>
                              <a:lnTo>
                                <a:pt x="4" y="414"/>
                              </a:lnTo>
                              <a:lnTo>
                                <a:pt x="4" y="510"/>
                              </a:lnTo>
                              <a:lnTo>
                                <a:pt x="4" y="594"/>
                              </a:lnTo>
                              <a:lnTo>
                                <a:pt x="4" y="692"/>
                              </a:lnTo>
                              <a:lnTo>
                                <a:pt x="82" y="692"/>
                              </a:lnTo>
                              <a:lnTo>
                                <a:pt x="82" y="594"/>
                              </a:lnTo>
                              <a:lnTo>
                                <a:pt x="580" y="594"/>
                              </a:lnTo>
                              <a:lnTo>
                                <a:pt x="580" y="510"/>
                              </a:lnTo>
                              <a:close/>
                              <a:moveTo>
                                <a:pt x="580" y="128"/>
                              </a:moveTo>
                              <a:lnTo>
                                <a:pt x="379" y="173"/>
                              </a:lnTo>
                              <a:lnTo>
                                <a:pt x="379" y="252"/>
                              </a:lnTo>
                              <a:lnTo>
                                <a:pt x="379" y="336"/>
                              </a:lnTo>
                              <a:lnTo>
                                <a:pt x="170" y="294"/>
                              </a:lnTo>
                              <a:lnTo>
                                <a:pt x="170" y="293"/>
                              </a:lnTo>
                              <a:lnTo>
                                <a:pt x="379" y="252"/>
                              </a:lnTo>
                              <a:lnTo>
                                <a:pt x="379" y="173"/>
                              </a:lnTo>
                              <a:lnTo>
                                <a:pt x="4" y="258"/>
                              </a:lnTo>
                              <a:lnTo>
                                <a:pt x="4" y="328"/>
                              </a:lnTo>
                              <a:lnTo>
                                <a:pt x="580" y="459"/>
                              </a:lnTo>
                              <a:lnTo>
                                <a:pt x="580" y="375"/>
                              </a:lnTo>
                              <a:lnTo>
                                <a:pt x="456" y="350"/>
                              </a:lnTo>
                              <a:lnTo>
                                <a:pt x="456" y="336"/>
                              </a:lnTo>
                              <a:lnTo>
                                <a:pt x="456" y="252"/>
                              </a:lnTo>
                              <a:lnTo>
                                <a:pt x="456" y="236"/>
                              </a:lnTo>
                              <a:lnTo>
                                <a:pt x="580" y="211"/>
                              </a:lnTo>
                              <a:lnTo>
                                <a:pt x="580" y="128"/>
                              </a:lnTo>
                              <a:close/>
                              <a:moveTo>
                                <a:pt x="580" y="0"/>
                              </a:moveTo>
                              <a:lnTo>
                                <a:pt x="4" y="0"/>
                              </a:lnTo>
                              <a:lnTo>
                                <a:pt x="4" y="84"/>
                              </a:lnTo>
                              <a:lnTo>
                                <a:pt x="580" y="84"/>
                              </a:lnTo>
                              <a:lnTo>
                                <a:pt x="580" y="0"/>
                              </a:lnTo>
                              <a:close/>
                              <a:moveTo>
                                <a:pt x="585" y="1197"/>
                              </a:moveTo>
                              <a:lnTo>
                                <a:pt x="584" y="1184"/>
                              </a:lnTo>
                              <a:lnTo>
                                <a:pt x="582" y="1170"/>
                              </a:lnTo>
                              <a:lnTo>
                                <a:pt x="579" y="1157"/>
                              </a:lnTo>
                              <a:lnTo>
                                <a:pt x="574" y="1145"/>
                              </a:lnTo>
                              <a:lnTo>
                                <a:pt x="569" y="1133"/>
                              </a:lnTo>
                              <a:lnTo>
                                <a:pt x="562" y="1122"/>
                              </a:lnTo>
                              <a:lnTo>
                                <a:pt x="554" y="1111"/>
                              </a:lnTo>
                              <a:lnTo>
                                <a:pt x="545" y="1101"/>
                              </a:lnTo>
                              <a:lnTo>
                                <a:pt x="536" y="1092"/>
                              </a:lnTo>
                              <a:lnTo>
                                <a:pt x="525" y="1084"/>
                              </a:lnTo>
                              <a:lnTo>
                                <a:pt x="514" y="1078"/>
                              </a:lnTo>
                              <a:lnTo>
                                <a:pt x="503" y="1072"/>
                              </a:lnTo>
                              <a:lnTo>
                                <a:pt x="491" y="1068"/>
                              </a:lnTo>
                              <a:lnTo>
                                <a:pt x="478" y="1064"/>
                              </a:lnTo>
                              <a:lnTo>
                                <a:pt x="465" y="1062"/>
                              </a:lnTo>
                              <a:lnTo>
                                <a:pt x="451" y="1062"/>
                              </a:lnTo>
                              <a:lnTo>
                                <a:pt x="4" y="1062"/>
                              </a:lnTo>
                              <a:lnTo>
                                <a:pt x="4" y="1146"/>
                              </a:lnTo>
                              <a:lnTo>
                                <a:pt x="443" y="1146"/>
                              </a:lnTo>
                              <a:lnTo>
                                <a:pt x="457" y="1147"/>
                              </a:lnTo>
                              <a:lnTo>
                                <a:pt x="469" y="1149"/>
                              </a:lnTo>
                              <a:lnTo>
                                <a:pt x="480" y="1154"/>
                              </a:lnTo>
                              <a:lnTo>
                                <a:pt x="488" y="1160"/>
                              </a:lnTo>
                              <a:lnTo>
                                <a:pt x="498" y="1170"/>
                              </a:lnTo>
                              <a:lnTo>
                                <a:pt x="502" y="1183"/>
                              </a:lnTo>
                              <a:lnTo>
                                <a:pt x="502" y="1212"/>
                              </a:lnTo>
                              <a:lnTo>
                                <a:pt x="498" y="1225"/>
                              </a:lnTo>
                              <a:lnTo>
                                <a:pt x="488" y="1234"/>
                              </a:lnTo>
                              <a:lnTo>
                                <a:pt x="480" y="1241"/>
                              </a:lnTo>
                              <a:lnTo>
                                <a:pt x="469" y="1246"/>
                              </a:lnTo>
                              <a:lnTo>
                                <a:pt x="457" y="1248"/>
                              </a:lnTo>
                              <a:lnTo>
                                <a:pt x="443" y="1249"/>
                              </a:lnTo>
                              <a:lnTo>
                                <a:pt x="4" y="1249"/>
                              </a:lnTo>
                              <a:lnTo>
                                <a:pt x="4" y="1333"/>
                              </a:lnTo>
                              <a:lnTo>
                                <a:pt x="451" y="1333"/>
                              </a:lnTo>
                              <a:lnTo>
                                <a:pt x="465" y="1332"/>
                              </a:lnTo>
                              <a:lnTo>
                                <a:pt x="478" y="1330"/>
                              </a:lnTo>
                              <a:lnTo>
                                <a:pt x="491" y="1327"/>
                              </a:lnTo>
                              <a:lnTo>
                                <a:pt x="503" y="1322"/>
                              </a:lnTo>
                              <a:lnTo>
                                <a:pt x="514" y="1317"/>
                              </a:lnTo>
                              <a:lnTo>
                                <a:pt x="525" y="1310"/>
                              </a:lnTo>
                              <a:lnTo>
                                <a:pt x="536" y="1302"/>
                              </a:lnTo>
                              <a:lnTo>
                                <a:pt x="545" y="1293"/>
                              </a:lnTo>
                              <a:lnTo>
                                <a:pt x="554" y="1283"/>
                              </a:lnTo>
                              <a:lnTo>
                                <a:pt x="562" y="1273"/>
                              </a:lnTo>
                              <a:lnTo>
                                <a:pt x="569" y="1261"/>
                              </a:lnTo>
                              <a:lnTo>
                                <a:pt x="574" y="1250"/>
                              </a:lnTo>
                              <a:lnTo>
                                <a:pt x="579" y="1237"/>
                              </a:lnTo>
                              <a:lnTo>
                                <a:pt x="582" y="1225"/>
                              </a:lnTo>
                              <a:lnTo>
                                <a:pt x="584" y="1211"/>
                              </a:lnTo>
                              <a:lnTo>
                                <a:pt x="585" y="1197"/>
                              </a:lnTo>
                              <a:close/>
                              <a:moveTo>
                                <a:pt x="585" y="1540"/>
                              </a:moveTo>
                              <a:lnTo>
                                <a:pt x="584" y="1521"/>
                              </a:lnTo>
                              <a:lnTo>
                                <a:pt x="582" y="1503"/>
                              </a:lnTo>
                              <a:lnTo>
                                <a:pt x="578" y="1487"/>
                              </a:lnTo>
                              <a:lnTo>
                                <a:pt x="572" y="1472"/>
                              </a:lnTo>
                              <a:lnTo>
                                <a:pt x="565" y="1459"/>
                              </a:lnTo>
                              <a:lnTo>
                                <a:pt x="557" y="1447"/>
                              </a:lnTo>
                              <a:lnTo>
                                <a:pt x="547" y="1436"/>
                              </a:lnTo>
                              <a:lnTo>
                                <a:pt x="536" y="1427"/>
                              </a:lnTo>
                              <a:lnTo>
                                <a:pt x="525" y="1419"/>
                              </a:lnTo>
                              <a:lnTo>
                                <a:pt x="512" y="1413"/>
                              </a:lnTo>
                              <a:lnTo>
                                <a:pt x="498" y="1407"/>
                              </a:lnTo>
                              <a:lnTo>
                                <a:pt x="483" y="1403"/>
                              </a:lnTo>
                              <a:lnTo>
                                <a:pt x="468" y="1400"/>
                              </a:lnTo>
                              <a:lnTo>
                                <a:pt x="451" y="1398"/>
                              </a:lnTo>
                              <a:lnTo>
                                <a:pt x="434" y="1396"/>
                              </a:lnTo>
                              <a:lnTo>
                                <a:pt x="416" y="1396"/>
                              </a:lnTo>
                              <a:lnTo>
                                <a:pt x="401" y="1396"/>
                              </a:lnTo>
                              <a:lnTo>
                                <a:pt x="386" y="1396"/>
                              </a:lnTo>
                              <a:lnTo>
                                <a:pt x="373" y="1398"/>
                              </a:lnTo>
                              <a:lnTo>
                                <a:pt x="360" y="1399"/>
                              </a:lnTo>
                              <a:lnTo>
                                <a:pt x="348" y="1401"/>
                              </a:lnTo>
                              <a:lnTo>
                                <a:pt x="336" y="1404"/>
                              </a:lnTo>
                              <a:lnTo>
                                <a:pt x="326" y="1407"/>
                              </a:lnTo>
                              <a:lnTo>
                                <a:pt x="316" y="1411"/>
                              </a:lnTo>
                              <a:lnTo>
                                <a:pt x="307" y="1417"/>
                              </a:lnTo>
                              <a:lnTo>
                                <a:pt x="298" y="1423"/>
                              </a:lnTo>
                              <a:lnTo>
                                <a:pt x="290" y="1430"/>
                              </a:lnTo>
                              <a:lnTo>
                                <a:pt x="283" y="1438"/>
                              </a:lnTo>
                              <a:lnTo>
                                <a:pt x="276" y="1448"/>
                              </a:lnTo>
                              <a:lnTo>
                                <a:pt x="270" y="1458"/>
                              </a:lnTo>
                              <a:lnTo>
                                <a:pt x="264" y="1470"/>
                              </a:lnTo>
                              <a:lnTo>
                                <a:pt x="258" y="1484"/>
                              </a:lnTo>
                              <a:lnTo>
                                <a:pt x="229" y="1559"/>
                              </a:lnTo>
                              <a:lnTo>
                                <a:pt x="225" y="1567"/>
                              </a:lnTo>
                              <a:lnTo>
                                <a:pt x="216" y="1580"/>
                              </a:lnTo>
                              <a:lnTo>
                                <a:pt x="211" y="1585"/>
                              </a:lnTo>
                              <a:lnTo>
                                <a:pt x="199" y="1591"/>
                              </a:lnTo>
                              <a:lnTo>
                                <a:pt x="192" y="1593"/>
                              </a:lnTo>
                              <a:lnTo>
                                <a:pt x="177" y="1595"/>
                              </a:lnTo>
                              <a:lnTo>
                                <a:pt x="168" y="1595"/>
                              </a:lnTo>
                              <a:lnTo>
                                <a:pt x="147" y="1595"/>
                              </a:lnTo>
                              <a:lnTo>
                                <a:pt x="137" y="1595"/>
                              </a:lnTo>
                              <a:lnTo>
                                <a:pt x="120" y="1591"/>
                              </a:lnTo>
                              <a:lnTo>
                                <a:pt x="112" y="1588"/>
                              </a:lnTo>
                              <a:lnTo>
                                <a:pt x="98" y="1580"/>
                              </a:lnTo>
                              <a:lnTo>
                                <a:pt x="93" y="1574"/>
                              </a:lnTo>
                              <a:lnTo>
                                <a:pt x="84" y="1560"/>
                              </a:lnTo>
                              <a:lnTo>
                                <a:pt x="82" y="1550"/>
                              </a:lnTo>
                              <a:lnTo>
                                <a:pt x="82" y="1539"/>
                              </a:lnTo>
                              <a:lnTo>
                                <a:pt x="83" y="1524"/>
                              </a:lnTo>
                              <a:lnTo>
                                <a:pt x="87" y="1511"/>
                              </a:lnTo>
                              <a:lnTo>
                                <a:pt x="94" y="1501"/>
                              </a:lnTo>
                              <a:lnTo>
                                <a:pt x="103" y="1493"/>
                              </a:lnTo>
                              <a:lnTo>
                                <a:pt x="113" y="1487"/>
                              </a:lnTo>
                              <a:lnTo>
                                <a:pt x="125" y="1483"/>
                              </a:lnTo>
                              <a:lnTo>
                                <a:pt x="138" y="1480"/>
                              </a:lnTo>
                              <a:lnTo>
                                <a:pt x="152" y="1480"/>
                              </a:lnTo>
                              <a:lnTo>
                                <a:pt x="170" y="1480"/>
                              </a:lnTo>
                              <a:lnTo>
                                <a:pt x="170" y="1396"/>
                              </a:lnTo>
                              <a:lnTo>
                                <a:pt x="130" y="1396"/>
                              </a:lnTo>
                              <a:lnTo>
                                <a:pt x="105" y="1398"/>
                              </a:lnTo>
                              <a:lnTo>
                                <a:pt x="82" y="1405"/>
                              </a:lnTo>
                              <a:lnTo>
                                <a:pt x="61" y="1417"/>
                              </a:lnTo>
                              <a:lnTo>
                                <a:pt x="41" y="1433"/>
                              </a:lnTo>
                              <a:lnTo>
                                <a:pt x="32" y="1443"/>
                              </a:lnTo>
                              <a:lnTo>
                                <a:pt x="24" y="1454"/>
                              </a:lnTo>
                              <a:lnTo>
                                <a:pt x="17" y="1466"/>
                              </a:lnTo>
                              <a:lnTo>
                                <a:pt x="11" y="1478"/>
                              </a:lnTo>
                              <a:lnTo>
                                <a:pt x="6" y="1492"/>
                              </a:lnTo>
                              <a:lnTo>
                                <a:pt x="2" y="1506"/>
                              </a:lnTo>
                              <a:lnTo>
                                <a:pt x="0" y="1520"/>
                              </a:lnTo>
                              <a:lnTo>
                                <a:pt x="0" y="1535"/>
                              </a:lnTo>
                              <a:lnTo>
                                <a:pt x="0" y="1553"/>
                              </a:lnTo>
                              <a:lnTo>
                                <a:pt x="3" y="1570"/>
                              </a:lnTo>
                              <a:lnTo>
                                <a:pt x="7" y="1585"/>
                              </a:lnTo>
                              <a:lnTo>
                                <a:pt x="12" y="1599"/>
                              </a:lnTo>
                              <a:lnTo>
                                <a:pt x="19" y="1612"/>
                              </a:lnTo>
                              <a:lnTo>
                                <a:pt x="27" y="1624"/>
                              </a:lnTo>
                              <a:lnTo>
                                <a:pt x="36" y="1634"/>
                              </a:lnTo>
                              <a:lnTo>
                                <a:pt x="46" y="1643"/>
                              </a:lnTo>
                              <a:lnTo>
                                <a:pt x="57" y="1652"/>
                              </a:lnTo>
                              <a:lnTo>
                                <a:pt x="69" y="1659"/>
                              </a:lnTo>
                              <a:lnTo>
                                <a:pt x="82" y="1665"/>
                              </a:lnTo>
                              <a:lnTo>
                                <a:pt x="96" y="1670"/>
                              </a:lnTo>
                              <a:lnTo>
                                <a:pt x="111" y="1674"/>
                              </a:lnTo>
                              <a:lnTo>
                                <a:pt x="126" y="1677"/>
                              </a:lnTo>
                              <a:lnTo>
                                <a:pt x="141" y="1679"/>
                              </a:lnTo>
                              <a:lnTo>
                                <a:pt x="157" y="1679"/>
                              </a:lnTo>
                              <a:lnTo>
                                <a:pt x="183" y="1678"/>
                              </a:lnTo>
                              <a:lnTo>
                                <a:pt x="207" y="1675"/>
                              </a:lnTo>
                              <a:lnTo>
                                <a:pt x="228" y="1669"/>
                              </a:lnTo>
                              <a:lnTo>
                                <a:pt x="247" y="1661"/>
                              </a:lnTo>
                              <a:lnTo>
                                <a:pt x="265" y="1649"/>
                              </a:lnTo>
                              <a:lnTo>
                                <a:pt x="280" y="1633"/>
                              </a:lnTo>
                              <a:lnTo>
                                <a:pt x="293" y="1613"/>
                              </a:lnTo>
                              <a:lnTo>
                                <a:pt x="305" y="1588"/>
                              </a:lnTo>
                              <a:lnTo>
                                <a:pt x="334" y="1518"/>
                              </a:lnTo>
                              <a:lnTo>
                                <a:pt x="338" y="1509"/>
                              </a:lnTo>
                              <a:lnTo>
                                <a:pt x="345" y="1497"/>
                              </a:lnTo>
                              <a:lnTo>
                                <a:pt x="350" y="1492"/>
                              </a:lnTo>
                              <a:lnTo>
                                <a:pt x="356" y="1488"/>
                              </a:lnTo>
                              <a:lnTo>
                                <a:pt x="362" y="1484"/>
                              </a:lnTo>
                              <a:lnTo>
                                <a:pt x="370" y="1482"/>
                              </a:lnTo>
                              <a:lnTo>
                                <a:pt x="389" y="1480"/>
                              </a:lnTo>
                              <a:lnTo>
                                <a:pt x="402" y="1480"/>
                              </a:lnTo>
                              <a:lnTo>
                                <a:pt x="430" y="1480"/>
                              </a:lnTo>
                              <a:lnTo>
                                <a:pt x="441" y="1480"/>
                              </a:lnTo>
                              <a:lnTo>
                                <a:pt x="462" y="1482"/>
                              </a:lnTo>
                              <a:lnTo>
                                <a:pt x="472" y="1484"/>
                              </a:lnTo>
                              <a:lnTo>
                                <a:pt x="487" y="1493"/>
                              </a:lnTo>
                              <a:lnTo>
                                <a:pt x="492" y="1499"/>
                              </a:lnTo>
                              <a:lnTo>
                                <a:pt x="500" y="1515"/>
                              </a:lnTo>
                              <a:lnTo>
                                <a:pt x="502" y="1526"/>
                              </a:lnTo>
                              <a:lnTo>
                                <a:pt x="502" y="1540"/>
                              </a:lnTo>
                              <a:lnTo>
                                <a:pt x="501" y="1555"/>
                              </a:lnTo>
                              <a:lnTo>
                                <a:pt x="498" y="1568"/>
                              </a:lnTo>
                              <a:lnTo>
                                <a:pt x="492" y="1578"/>
                              </a:lnTo>
                              <a:lnTo>
                                <a:pt x="484" y="1586"/>
                              </a:lnTo>
                              <a:lnTo>
                                <a:pt x="475" y="1592"/>
                              </a:lnTo>
                              <a:lnTo>
                                <a:pt x="465" y="1596"/>
                              </a:lnTo>
                              <a:lnTo>
                                <a:pt x="455" y="1599"/>
                              </a:lnTo>
                              <a:lnTo>
                                <a:pt x="443" y="1600"/>
                              </a:lnTo>
                              <a:lnTo>
                                <a:pt x="418" y="1600"/>
                              </a:lnTo>
                              <a:lnTo>
                                <a:pt x="418" y="1683"/>
                              </a:lnTo>
                              <a:lnTo>
                                <a:pt x="448" y="1683"/>
                              </a:lnTo>
                              <a:lnTo>
                                <a:pt x="463" y="1683"/>
                              </a:lnTo>
                              <a:lnTo>
                                <a:pt x="476" y="1681"/>
                              </a:lnTo>
                              <a:lnTo>
                                <a:pt x="489" y="1677"/>
                              </a:lnTo>
                              <a:lnTo>
                                <a:pt x="502" y="1672"/>
                              </a:lnTo>
                              <a:lnTo>
                                <a:pt x="514" y="1666"/>
                              </a:lnTo>
                              <a:lnTo>
                                <a:pt x="525" y="1659"/>
                              </a:lnTo>
                              <a:lnTo>
                                <a:pt x="536" y="1651"/>
                              </a:lnTo>
                              <a:lnTo>
                                <a:pt x="545" y="1642"/>
                              </a:lnTo>
                              <a:lnTo>
                                <a:pt x="554" y="1632"/>
                              </a:lnTo>
                              <a:lnTo>
                                <a:pt x="562" y="1622"/>
                              </a:lnTo>
                              <a:lnTo>
                                <a:pt x="569" y="1610"/>
                              </a:lnTo>
                              <a:lnTo>
                                <a:pt x="574" y="1597"/>
                              </a:lnTo>
                              <a:lnTo>
                                <a:pt x="579" y="1584"/>
                              </a:lnTo>
                              <a:lnTo>
                                <a:pt x="582" y="1570"/>
                              </a:lnTo>
                              <a:lnTo>
                                <a:pt x="584" y="1555"/>
                              </a:lnTo>
                              <a:lnTo>
                                <a:pt x="585" y="1540"/>
                              </a:lnTo>
                              <a:close/>
                              <a:moveTo>
                                <a:pt x="585" y="856"/>
                              </a:moveTo>
                              <a:lnTo>
                                <a:pt x="584" y="837"/>
                              </a:lnTo>
                              <a:lnTo>
                                <a:pt x="582" y="819"/>
                              </a:lnTo>
                              <a:lnTo>
                                <a:pt x="578" y="803"/>
                              </a:lnTo>
                              <a:lnTo>
                                <a:pt x="572" y="788"/>
                              </a:lnTo>
                              <a:lnTo>
                                <a:pt x="565" y="775"/>
                              </a:lnTo>
                              <a:lnTo>
                                <a:pt x="557" y="763"/>
                              </a:lnTo>
                              <a:lnTo>
                                <a:pt x="547" y="752"/>
                              </a:lnTo>
                              <a:lnTo>
                                <a:pt x="536" y="743"/>
                              </a:lnTo>
                              <a:lnTo>
                                <a:pt x="525" y="735"/>
                              </a:lnTo>
                              <a:lnTo>
                                <a:pt x="512" y="729"/>
                              </a:lnTo>
                              <a:lnTo>
                                <a:pt x="498" y="723"/>
                              </a:lnTo>
                              <a:lnTo>
                                <a:pt x="483" y="719"/>
                              </a:lnTo>
                              <a:lnTo>
                                <a:pt x="468" y="716"/>
                              </a:lnTo>
                              <a:lnTo>
                                <a:pt x="451" y="713"/>
                              </a:lnTo>
                              <a:lnTo>
                                <a:pt x="434" y="712"/>
                              </a:lnTo>
                              <a:lnTo>
                                <a:pt x="416" y="711"/>
                              </a:lnTo>
                              <a:lnTo>
                                <a:pt x="401" y="712"/>
                              </a:lnTo>
                              <a:lnTo>
                                <a:pt x="386" y="712"/>
                              </a:lnTo>
                              <a:lnTo>
                                <a:pt x="373" y="713"/>
                              </a:lnTo>
                              <a:lnTo>
                                <a:pt x="360" y="715"/>
                              </a:lnTo>
                              <a:lnTo>
                                <a:pt x="348" y="717"/>
                              </a:lnTo>
                              <a:lnTo>
                                <a:pt x="336" y="719"/>
                              </a:lnTo>
                              <a:lnTo>
                                <a:pt x="326" y="723"/>
                              </a:lnTo>
                              <a:lnTo>
                                <a:pt x="316" y="727"/>
                              </a:lnTo>
                              <a:lnTo>
                                <a:pt x="307" y="732"/>
                              </a:lnTo>
                              <a:lnTo>
                                <a:pt x="298" y="739"/>
                              </a:lnTo>
                              <a:lnTo>
                                <a:pt x="290" y="746"/>
                              </a:lnTo>
                              <a:lnTo>
                                <a:pt x="283" y="754"/>
                              </a:lnTo>
                              <a:lnTo>
                                <a:pt x="276" y="763"/>
                              </a:lnTo>
                              <a:lnTo>
                                <a:pt x="270" y="774"/>
                              </a:lnTo>
                              <a:lnTo>
                                <a:pt x="264" y="786"/>
                              </a:lnTo>
                              <a:lnTo>
                                <a:pt x="258" y="799"/>
                              </a:lnTo>
                              <a:lnTo>
                                <a:pt x="229" y="875"/>
                              </a:lnTo>
                              <a:lnTo>
                                <a:pt x="225" y="883"/>
                              </a:lnTo>
                              <a:lnTo>
                                <a:pt x="216" y="896"/>
                              </a:lnTo>
                              <a:lnTo>
                                <a:pt x="211" y="901"/>
                              </a:lnTo>
                              <a:lnTo>
                                <a:pt x="199" y="907"/>
                              </a:lnTo>
                              <a:lnTo>
                                <a:pt x="192" y="909"/>
                              </a:lnTo>
                              <a:lnTo>
                                <a:pt x="177" y="911"/>
                              </a:lnTo>
                              <a:lnTo>
                                <a:pt x="168" y="911"/>
                              </a:lnTo>
                              <a:lnTo>
                                <a:pt x="147" y="911"/>
                              </a:lnTo>
                              <a:lnTo>
                                <a:pt x="137" y="910"/>
                              </a:lnTo>
                              <a:lnTo>
                                <a:pt x="120" y="907"/>
                              </a:lnTo>
                              <a:lnTo>
                                <a:pt x="112" y="904"/>
                              </a:lnTo>
                              <a:lnTo>
                                <a:pt x="98" y="895"/>
                              </a:lnTo>
                              <a:lnTo>
                                <a:pt x="93" y="890"/>
                              </a:lnTo>
                              <a:lnTo>
                                <a:pt x="84" y="875"/>
                              </a:lnTo>
                              <a:lnTo>
                                <a:pt x="82" y="866"/>
                              </a:lnTo>
                              <a:lnTo>
                                <a:pt x="82" y="855"/>
                              </a:lnTo>
                              <a:lnTo>
                                <a:pt x="83" y="840"/>
                              </a:lnTo>
                              <a:lnTo>
                                <a:pt x="87" y="827"/>
                              </a:lnTo>
                              <a:lnTo>
                                <a:pt x="94" y="817"/>
                              </a:lnTo>
                              <a:lnTo>
                                <a:pt x="103" y="809"/>
                              </a:lnTo>
                              <a:lnTo>
                                <a:pt x="113" y="803"/>
                              </a:lnTo>
                              <a:lnTo>
                                <a:pt x="125" y="799"/>
                              </a:lnTo>
                              <a:lnTo>
                                <a:pt x="138" y="796"/>
                              </a:lnTo>
                              <a:lnTo>
                                <a:pt x="152" y="795"/>
                              </a:lnTo>
                              <a:lnTo>
                                <a:pt x="170" y="795"/>
                              </a:lnTo>
                              <a:lnTo>
                                <a:pt x="170" y="711"/>
                              </a:lnTo>
                              <a:lnTo>
                                <a:pt x="130" y="711"/>
                              </a:lnTo>
                              <a:lnTo>
                                <a:pt x="105" y="714"/>
                              </a:lnTo>
                              <a:lnTo>
                                <a:pt x="82" y="721"/>
                              </a:lnTo>
                              <a:lnTo>
                                <a:pt x="61" y="733"/>
                              </a:lnTo>
                              <a:lnTo>
                                <a:pt x="41" y="749"/>
                              </a:lnTo>
                              <a:lnTo>
                                <a:pt x="32" y="759"/>
                              </a:lnTo>
                              <a:lnTo>
                                <a:pt x="24" y="770"/>
                              </a:lnTo>
                              <a:lnTo>
                                <a:pt x="17" y="782"/>
                              </a:lnTo>
                              <a:lnTo>
                                <a:pt x="11" y="794"/>
                              </a:lnTo>
                              <a:lnTo>
                                <a:pt x="6" y="807"/>
                              </a:lnTo>
                              <a:lnTo>
                                <a:pt x="2" y="821"/>
                              </a:lnTo>
                              <a:lnTo>
                                <a:pt x="0" y="836"/>
                              </a:lnTo>
                              <a:lnTo>
                                <a:pt x="0" y="851"/>
                              </a:lnTo>
                              <a:lnTo>
                                <a:pt x="0" y="869"/>
                              </a:lnTo>
                              <a:lnTo>
                                <a:pt x="3" y="886"/>
                              </a:lnTo>
                              <a:lnTo>
                                <a:pt x="7" y="901"/>
                              </a:lnTo>
                              <a:lnTo>
                                <a:pt x="12" y="915"/>
                              </a:lnTo>
                              <a:lnTo>
                                <a:pt x="19" y="928"/>
                              </a:lnTo>
                              <a:lnTo>
                                <a:pt x="27" y="939"/>
                              </a:lnTo>
                              <a:lnTo>
                                <a:pt x="36" y="950"/>
                              </a:lnTo>
                              <a:lnTo>
                                <a:pt x="46" y="959"/>
                              </a:lnTo>
                              <a:lnTo>
                                <a:pt x="57" y="967"/>
                              </a:lnTo>
                              <a:lnTo>
                                <a:pt x="69" y="975"/>
                              </a:lnTo>
                              <a:lnTo>
                                <a:pt x="82" y="981"/>
                              </a:lnTo>
                              <a:lnTo>
                                <a:pt x="96" y="986"/>
                              </a:lnTo>
                              <a:lnTo>
                                <a:pt x="111" y="990"/>
                              </a:lnTo>
                              <a:lnTo>
                                <a:pt x="126" y="993"/>
                              </a:lnTo>
                              <a:lnTo>
                                <a:pt x="141" y="995"/>
                              </a:lnTo>
                              <a:lnTo>
                                <a:pt x="157" y="995"/>
                              </a:lnTo>
                              <a:lnTo>
                                <a:pt x="183" y="994"/>
                              </a:lnTo>
                              <a:lnTo>
                                <a:pt x="207" y="991"/>
                              </a:lnTo>
                              <a:lnTo>
                                <a:pt x="228" y="985"/>
                              </a:lnTo>
                              <a:lnTo>
                                <a:pt x="247" y="977"/>
                              </a:lnTo>
                              <a:lnTo>
                                <a:pt x="265" y="965"/>
                              </a:lnTo>
                              <a:lnTo>
                                <a:pt x="280" y="949"/>
                              </a:lnTo>
                              <a:lnTo>
                                <a:pt x="293" y="929"/>
                              </a:lnTo>
                              <a:lnTo>
                                <a:pt x="305" y="904"/>
                              </a:lnTo>
                              <a:lnTo>
                                <a:pt x="334" y="833"/>
                              </a:lnTo>
                              <a:lnTo>
                                <a:pt x="338" y="825"/>
                              </a:lnTo>
                              <a:lnTo>
                                <a:pt x="345" y="812"/>
                              </a:lnTo>
                              <a:lnTo>
                                <a:pt x="350" y="807"/>
                              </a:lnTo>
                              <a:lnTo>
                                <a:pt x="356" y="804"/>
                              </a:lnTo>
                              <a:lnTo>
                                <a:pt x="362" y="800"/>
                              </a:lnTo>
                              <a:lnTo>
                                <a:pt x="370" y="798"/>
                              </a:lnTo>
                              <a:lnTo>
                                <a:pt x="389" y="796"/>
                              </a:lnTo>
                              <a:lnTo>
                                <a:pt x="402" y="795"/>
                              </a:lnTo>
                              <a:lnTo>
                                <a:pt x="430" y="795"/>
                              </a:lnTo>
                              <a:lnTo>
                                <a:pt x="441" y="796"/>
                              </a:lnTo>
                              <a:lnTo>
                                <a:pt x="462" y="797"/>
                              </a:lnTo>
                              <a:lnTo>
                                <a:pt x="472" y="800"/>
                              </a:lnTo>
                              <a:lnTo>
                                <a:pt x="487" y="809"/>
                              </a:lnTo>
                              <a:lnTo>
                                <a:pt x="492" y="815"/>
                              </a:lnTo>
                              <a:lnTo>
                                <a:pt x="500" y="831"/>
                              </a:lnTo>
                              <a:lnTo>
                                <a:pt x="502" y="842"/>
                              </a:lnTo>
                              <a:lnTo>
                                <a:pt x="502" y="856"/>
                              </a:lnTo>
                              <a:lnTo>
                                <a:pt x="501" y="871"/>
                              </a:lnTo>
                              <a:lnTo>
                                <a:pt x="498" y="884"/>
                              </a:lnTo>
                              <a:lnTo>
                                <a:pt x="492" y="894"/>
                              </a:lnTo>
                              <a:lnTo>
                                <a:pt x="484" y="902"/>
                              </a:lnTo>
                              <a:lnTo>
                                <a:pt x="475" y="908"/>
                              </a:lnTo>
                              <a:lnTo>
                                <a:pt x="465" y="912"/>
                              </a:lnTo>
                              <a:lnTo>
                                <a:pt x="455" y="915"/>
                              </a:lnTo>
                              <a:lnTo>
                                <a:pt x="443" y="915"/>
                              </a:lnTo>
                              <a:lnTo>
                                <a:pt x="418" y="915"/>
                              </a:lnTo>
                              <a:lnTo>
                                <a:pt x="418" y="999"/>
                              </a:lnTo>
                              <a:lnTo>
                                <a:pt x="448" y="999"/>
                              </a:lnTo>
                              <a:lnTo>
                                <a:pt x="463" y="999"/>
                              </a:lnTo>
                              <a:lnTo>
                                <a:pt x="476" y="996"/>
                              </a:lnTo>
                              <a:lnTo>
                                <a:pt x="489" y="993"/>
                              </a:lnTo>
                              <a:lnTo>
                                <a:pt x="502" y="988"/>
                              </a:lnTo>
                              <a:lnTo>
                                <a:pt x="514" y="982"/>
                              </a:lnTo>
                              <a:lnTo>
                                <a:pt x="525" y="975"/>
                              </a:lnTo>
                              <a:lnTo>
                                <a:pt x="536" y="967"/>
                              </a:lnTo>
                              <a:lnTo>
                                <a:pt x="545" y="958"/>
                              </a:lnTo>
                              <a:lnTo>
                                <a:pt x="554" y="948"/>
                              </a:lnTo>
                              <a:lnTo>
                                <a:pt x="562" y="937"/>
                              </a:lnTo>
                              <a:lnTo>
                                <a:pt x="569" y="926"/>
                              </a:lnTo>
                              <a:lnTo>
                                <a:pt x="574" y="913"/>
                              </a:lnTo>
                              <a:lnTo>
                                <a:pt x="579" y="900"/>
                              </a:lnTo>
                              <a:lnTo>
                                <a:pt x="582" y="886"/>
                              </a:lnTo>
                              <a:lnTo>
                                <a:pt x="584" y="871"/>
                              </a:lnTo>
                              <a:lnTo>
                                <a:pt x="585" y="856"/>
                              </a:lnTo>
                              <a:close/>
                            </a:path>
                          </a:pathLst>
                        </a:custGeom>
                        <a:solidFill>
                          <a:srgbClr val="0044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459155" id="docshape11" o:spid="_x0000_s1026" style="position:absolute;margin-left:130pt;margin-top:9.95pt;width:29.3pt;height:84.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86,1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" path="m580,510r-498,l82,414r-78,l4,510r,84l4,692r78,l82,594r498,l580,510xm580,128l379,173r,79l379,336,170,294r,-1l379,252r,-79l4,258r,70l580,459r,-84l456,350r,-14l456,252r,-16l580,211r,-83xm580,l4,r,84l580,84,580,xm585,1197r-1,-13l582,1170r-3,-13l574,1145r-5,-12l562,1122r-8,-11l545,1101r-9,-9l525,1084r-11,-6l503,1072r-12,-4l478,1064r-13,-2l451,1062r-447,l4,1146r439,l457,1147r12,2l480,1154r8,6l498,1170r4,13l502,1212r-4,13l488,1234r-8,7l469,1246r-12,2l443,1249r-439,l4,1333r447,l465,1332r13,-2l491,1327r12,-5l514,1317r11,-7l536,1302r9,-9l554,1283r8,-10l569,1261r5,-11l579,1237r3,-12l584,1211r1,-14xm585,1540r-1,-19l582,1503r-4,-16l572,1472r-7,-13l557,1447r-10,-11l536,1427r-11,-8l512,1413r-14,-6l483,1403r-15,-3l451,1398r-17,-2l416,1396r-15,l386,1396r-13,2l360,1399r-12,2l336,1404r-10,3l316,1411r-9,6l298,1423r-8,7l283,1438r-7,10l270,1458r-6,12l258,1484r-29,75l225,1567r-9,13l211,1585r-12,6l192,1593r-15,2l168,1595r-21,l137,1595r-17,-4l112,1588r-14,-8l93,1574r-9,-14l82,1550r,-11l83,1524r4,-13l94,1501r9,-8l113,1487r12,-4l138,1480r14,l170,1480r,-84l130,1396r-25,2l82,1405r-21,12l41,1433r-9,10l24,1454r-7,12l11,1478r-5,14l2,1506,,1520r,15l,1553r3,17l7,1585r5,14l19,1612r8,12l36,1634r10,9l57,1652r12,7l82,1665r14,5l111,1674r15,3l141,1679r16,l183,1678r24,-3l228,1669r19,-8l265,1649r15,-16l293,1613r12,-25l334,1518r4,-9l345,1497r5,-5l356,1488r6,-4l370,1482r19,-2l402,1480r28,l441,1480r21,2l472,1484r15,9l492,1499r8,16l502,1526r,14l501,1555r-3,13l492,1578r-8,8l475,1592r-10,4l455,1599r-12,1l418,1600r,83l448,1683r15,l476,1681r13,-4l502,1672r12,-6l525,1659r11,-8l545,1642r9,-10l562,1622r7,-12l574,1597r5,-13l582,1570r2,-15l585,1540xm585,856r-1,-19l582,819r-4,-16l572,788r-7,-13l557,763,547,752r-11,-9l525,735r-13,-6l498,723r-15,-4l468,716r-17,-3l434,712r-18,-1l401,712r-15,l373,713r-13,2l348,717r-12,2l326,723r-10,4l307,732r-9,7l290,746r-7,8l276,763r-6,11l264,786r-6,13l229,875r-4,8l216,896r-5,5l199,907r-7,2l177,911r-9,l147,911r-10,-1l120,907r-8,-3l98,895r-5,-5l84,875r-2,-9l82,855r1,-15l87,827r7,-10l103,809r10,-6l125,799r13,-3l152,795r18,l170,711r-40,l105,714r-23,7l61,733,41,749r-9,10l24,770r-7,12l11,794,6,807,2,821,,836r,15l,869r3,17l7,901r5,14l19,928r8,11l36,950r10,9l57,967r12,8l82,981r14,5l111,990r15,3l141,995r16,l183,994r24,-3l228,985r19,-8l265,965r15,-16l293,929r12,-25l334,833r4,-8l345,812r5,-5l356,804r6,-4l370,798r19,-2l402,795r28,l441,796r21,1l472,800r15,9l492,815r8,16l502,842r,14l501,871r-3,13l492,894r-8,8l475,908r-10,4l455,915r-12,l418,915r,84l448,999r15,l476,996r13,-3l502,988r12,-6l525,975r11,-8l545,958r9,-10l562,937r7,-11l574,913r5,-13l582,886r2,-15l585,856xe" fillcolor="#004449" stroked="f">
                <v:path arrowok="t" o:connecttype="custom" o:connectlocs="1612900,-1085078475;233870500,-1272981325;152822275,-1222981425;183870600,-1183465375;233870500,-1324594125;235483400,-847175725;223386650,-876611150;197983475,-893949825;178628675,-862498275;202418950,-847578950;184273825,-821369325;192741550,-788304875;219757625,-803224200;234676950,-830643500;233064050,-724998550;211693125,-752417850;174999650,-761692025;140322300,-759675900;116935250,-747982375;92338525,-695966350;71370825,-681450250;39516050,-687498625;35080575,-715321150;61290200,-727821125;24596725,-753224300;2419350,-722982425;2822575,-685482500;22983825,-658466425;56854725,-647579350;106854625,-659676100;139112625,-720966300;162096450,-727821125;198386700,-720159850;198386700,-688305075;168548050,-679434125;202418950,-650401925;226612450,-670563175;235886625,-703627625;227822125,-1012094750;200806050,-1033062450;161693225,-1037497925;131451350,-1033062450;111290100,-1016933450;87096600,-963304525;59274075,-957256150;33870900,-971772250;41532175,-998385100;68548250,-1037901150;12903200,-1018546350;0,-987498025;7661275,-950401325;33064450,-929030400;73790175,-923788475;118144925,-949998100;143548100,-1000401225;177822225,-1003627025;202418950,-985078675;191531875,-958465825;180644800,-921772350;211693125,-931449750;231451150,-956449700" o:connectangles="0,0,0,0,0,0,0,0,0,0,0,0,0,0,0,0,0,0,0,0,0,0,0,0,0,0,0,0,0,0,0,0,0,0,0,0,0,0,0,0,0,0,0,0,0,0,0,0,0,0,0,0,0,0,0,0,0,0,0,0,0"/>
                <w10:wrap anchorx="page"/>
              </v:shape>
            </w:pict>
          </mc:Fallback>
        </mc:AlternateContent>
      </w:r>
    </w:p>
    <w:p w14:paraId="0E34F935" w14:textId="77777777" w:rsidR="00C30DDF" w:rsidRDefault="00C30DDF" w:rsidP="00C30DDF">
      <w:pPr>
        <w:pStyle w:val="Textoindependiente"/>
        <w:rPr>
          <w:rFonts w:ascii="Times New Roman"/>
        </w:rPr>
      </w:pPr>
    </w:p>
    <w:p w14:paraId="21490CC5" w14:textId="77777777" w:rsidR="00C30DDF" w:rsidRDefault="00C30DDF" w:rsidP="00C30DDF">
      <w:pPr>
        <w:pStyle w:val="Textoindependiente"/>
        <w:rPr>
          <w:rFonts w:ascii="Times New Roman"/>
        </w:rPr>
      </w:pPr>
    </w:p>
    <w:p w14:paraId="0A7BA2FB" w14:textId="77777777" w:rsidR="00C30DDF" w:rsidRDefault="00C30DDF" w:rsidP="00C30DDF">
      <w:pPr>
        <w:pStyle w:val="Textoindependiente"/>
        <w:rPr>
          <w:rFonts w:ascii="Times New Roman"/>
        </w:rPr>
      </w:pPr>
    </w:p>
    <w:p w14:paraId="4428409D" w14:textId="013E6156" w:rsidR="00C30DDF" w:rsidRDefault="00C30DDF" w:rsidP="00C30DDF">
      <w:pPr>
        <w:pStyle w:val="Textoindependiente"/>
        <w:tabs>
          <w:tab w:val="left" w:pos="3619"/>
        </w:tabs>
        <w:rPr>
          <w:rFonts w:ascii="Times New Roman"/>
        </w:rPr>
      </w:pPr>
      <w:r>
        <w:rPr>
          <w:rFonts w:ascii="Times New Roman"/>
        </w:rPr>
        <w:tab/>
      </w:r>
      <w:r w:rsidRPr="00C30DDF">
        <w:rPr>
          <w:rFonts w:ascii="Times New Roman"/>
          <w:noProof/>
          <w:lang w:val="es-ES" w:eastAsia="es-ES"/>
        </w:rPr>
        <w:drawing>
          <wp:inline distT="0" distB="0" distL="0" distR="0" wp14:anchorId="5128C961" wp14:editId="24C25D5E">
            <wp:extent cx="2286117" cy="539778"/>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9"/>
                    <a:stretch>
                      <a:fillRect/>
                    </a:stretch>
                  </pic:blipFill>
                  <pic:spPr>
                    <a:xfrm>
                      <a:off x="0" y="0"/>
                      <a:ext cx="2286117" cy="539778"/>
                    </a:xfrm>
                    <a:prstGeom prst="rect">
                      <a:avLst/>
                    </a:prstGeom>
                  </pic:spPr>
                </pic:pic>
              </a:graphicData>
            </a:graphic>
          </wp:inline>
        </w:drawing>
      </w:r>
    </w:p>
    <w:p w14:paraId="5743A12C" w14:textId="77777777" w:rsidR="00C30DDF" w:rsidRDefault="00C30DDF" w:rsidP="00C30DDF">
      <w:pPr>
        <w:pStyle w:val="Textoindependiente"/>
        <w:rPr>
          <w:rFonts w:ascii="Times New Roman"/>
        </w:rPr>
      </w:pPr>
    </w:p>
    <w:p w14:paraId="588B0287" w14:textId="77777777" w:rsidR="00C30DDF" w:rsidRDefault="00C30DDF" w:rsidP="00C30DDF">
      <w:pPr>
        <w:pStyle w:val="Textoindependiente"/>
        <w:rPr>
          <w:rFonts w:ascii="Times New Roman"/>
        </w:rPr>
      </w:pPr>
    </w:p>
    <w:p w14:paraId="67ECE44F" w14:textId="5939357A" w:rsidR="00C30DDF" w:rsidRDefault="00741051" w:rsidP="00C30DDF">
      <w:pPr>
        <w:pStyle w:val="Textoindependiente"/>
        <w:rPr>
          <w:rFonts w:ascii="Times New Roman"/>
        </w:rPr>
      </w:pPr>
      <w:r>
        <w:rPr>
          <w:noProof/>
          <w:lang w:val="es-ES" w:eastAsia="es-ES"/>
        </w:rPr>
        <mc:AlternateContent>
          <mc:Choice Requires="wpg">
            <w:drawing>
              <wp:anchor distT="0" distB="0" distL="114300" distR="114300" simplePos="0" relativeHeight="251673600" behindDoc="1" locked="0" layoutInCell="1" allowOverlap="1" wp14:anchorId="1908B13B" wp14:editId="51FC1ADF">
                <wp:simplePos x="0" y="0"/>
                <wp:positionH relativeFrom="page">
                  <wp:posOffset>0</wp:posOffset>
                </wp:positionH>
                <wp:positionV relativeFrom="paragraph">
                  <wp:posOffset>107950</wp:posOffset>
                </wp:positionV>
                <wp:extent cx="7572375" cy="6614363"/>
                <wp:effectExtent l="0" t="0" r="9525" b="15240"/>
                <wp:wrapNone/>
                <wp:docPr id="2"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72375" cy="6614363"/>
                          <a:chOff x="0" y="-448"/>
                          <a:chExt cx="11925" cy="11289"/>
                        </a:xfrm>
                      </wpg:grpSpPr>
                      <pic:pic xmlns:pic="http://schemas.openxmlformats.org/drawingml/2006/picture">
                        <pic:nvPicPr>
                          <pic:cNvPr id="5" name="docshape2" descr="Teacher smiling and writing on whiteboar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pic:blipFill>
                        <pic:spPr bwMode="auto">
                          <a:xfrm>
                            <a:off x="5235" y="1190"/>
                            <a:ext cx="6690" cy="4832"/>
                          </a:xfrm>
                          <a:prstGeom prst="rect">
                            <a:avLst/>
                          </a:prstGeom>
                          <a:noFill/>
                          <a:extLst>
                            <a:ext uri="{909E8E84-426E-40DD-AFC4-6F175D3DCCD1}">
                              <a14:hiddenFill xmlns:a14="http://schemas.microsoft.com/office/drawing/2010/main">
                                <a:solidFill>
                                  <a:srgbClr val="FFFFFF"/>
                                </a:solidFill>
                              </a14:hiddenFill>
                            </a:ext>
                          </a:extLst>
                        </pic:spPr>
                      </pic:pic>
                      <wps:wsp>
                        <wps:cNvPr id="8" name="docshape3"/>
                        <wps:cNvSpPr>
                          <a:spLocks/>
                        </wps:cNvSpPr>
                        <wps:spPr bwMode="auto">
                          <a:xfrm>
                            <a:off x="0" y="-448"/>
                            <a:ext cx="6352" cy="4654"/>
                          </a:xfrm>
                          <a:custGeom>
                            <a:avLst/>
                            <a:gdLst>
                              <a:gd name="T0" fmla="*/ 2200 w 6352"/>
                              <a:gd name="T1" fmla="*/ 4206 h 4654"/>
                              <a:gd name="T2" fmla="*/ 2539 w 6352"/>
                              <a:gd name="T3" fmla="*/ 4188 h 4654"/>
                              <a:gd name="T4" fmla="*/ 2854 w 6352"/>
                              <a:gd name="T5" fmla="*/ 4148 h 4654"/>
                              <a:gd name="T6" fmla="*/ 1716 w 6352"/>
                              <a:gd name="T7" fmla="*/ -389 h 4654"/>
                              <a:gd name="T8" fmla="*/ 6283 w 6352"/>
                              <a:gd name="T9" fmla="*/ -229 h 4654"/>
                              <a:gd name="T10" fmla="*/ 6236 w 6352"/>
                              <a:gd name="T11" fmla="*/ 101 h 4654"/>
                              <a:gd name="T12" fmla="*/ 6153 w 6352"/>
                              <a:gd name="T13" fmla="*/ 513 h 4654"/>
                              <a:gd name="T14" fmla="*/ 6057 w 6352"/>
                              <a:gd name="T15" fmla="*/ 879 h 4654"/>
                              <a:gd name="T16" fmla="*/ 5954 w 6352"/>
                              <a:gd name="T17" fmla="*/ 1206 h 4654"/>
                              <a:gd name="T18" fmla="*/ 5847 w 6352"/>
                              <a:gd name="T19" fmla="*/ 1490 h 4654"/>
                              <a:gd name="T20" fmla="*/ 5744 w 6352"/>
                              <a:gd name="T21" fmla="*/ 1732 h 4654"/>
                              <a:gd name="T22" fmla="*/ 5635 w 6352"/>
                              <a:gd name="T23" fmla="*/ 1960 h 4654"/>
                              <a:gd name="T24" fmla="*/ 5474 w 6352"/>
                              <a:gd name="T25" fmla="*/ 2250 h 4654"/>
                              <a:gd name="T26" fmla="*/ 5300 w 6352"/>
                              <a:gd name="T27" fmla="*/ 2521 h 4654"/>
                              <a:gd name="T28" fmla="*/ 5112 w 6352"/>
                              <a:gd name="T29" fmla="*/ 2772 h 4654"/>
                              <a:gd name="T30" fmla="*/ 4911 w 6352"/>
                              <a:gd name="T31" fmla="*/ 3003 h 4654"/>
                              <a:gd name="T32" fmla="*/ 4697 w 6352"/>
                              <a:gd name="T33" fmla="*/ 3213 h 4654"/>
                              <a:gd name="T34" fmla="*/ 4470 w 6352"/>
                              <a:gd name="T35" fmla="*/ 3402 h 4654"/>
                              <a:gd name="T36" fmla="*/ 4222 w 6352"/>
                              <a:gd name="T37" fmla="*/ 3576 h 4654"/>
                              <a:gd name="T38" fmla="*/ 3956 w 6352"/>
                              <a:gd name="T39" fmla="*/ 3728 h 4654"/>
                              <a:gd name="T40" fmla="*/ 3678 w 6352"/>
                              <a:gd name="T41" fmla="*/ 3858 h 4654"/>
                              <a:gd name="T42" fmla="*/ 3386 w 6352"/>
                              <a:gd name="T43" fmla="*/ 3963 h 4654"/>
                              <a:gd name="T44" fmla="*/ 3081 w 6352"/>
                              <a:gd name="T45" fmla="*/ 4045 h 4654"/>
                              <a:gd name="T46" fmla="*/ 2763 w 6352"/>
                              <a:gd name="T47" fmla="*/ 4103 h 4654"/>
                              <a:gd name="T48" fmla="*/ 2433 w 6352"/>
                              <a:gd name="T49" fmla="*/ 4138 h 4654"/>
                              <a:gd name="T50" fmla="*/ 2090 w 6352"/>
                              <a:gd name="T51" fmla="*/ 4148 h 4654"/>
                              <a:gd name="T52" fmla="*/ 3026 w 6352"/>
                              <a:gd name="T53" fmla="*/ 4116 h 4654"/>
                              <a:gd name="T54" fmla="*/ 3335 w 6352"/>
                              <a:gd name="T55" fmla="*/ 4039 h 4654"/>
                              <a:gd name="T56" fmla="*/ 3631 w 6352"/>
                              <a:gd name="T57" fmla="*/ 3938 h 4654"/>
                              <a:gd name="T58" fmla="*/ 3914 w 6352"/>
                              <a:gd name="T59" fmla="*/ 3814 h 4654"/>
                              <a:gd name="T60" fmla="*/ 4184 w 6352"/>
                              <a:gd name="T61" fmla="*/ 3666 h 4654"/>
                              <a:gd name="T62" fmla="*/ 4440 w 6352"/>
                              <a:gd name="T63" fmla="*/ 3494 h 4654"/>
                              <a:gd name="T64" fmla="*/ 4673 w 6352"/>
                              <a:gd name="T65" fmla="*/ 3308 h 4654"/>
                              <a:gd name="T66" fmla="*/ 4894 w 6352"/>
                              <a:gd name="T67" fmla="*/ 3100 h 4654"/>
                              <a:gd name="T68" fmla="*/ 5101 w 6352"/>
                              <a:gd name="T69" fmla="*/ 2871 h 4654"/>
                              <a:gd name="T70" fmla="*/ 5294 w 6352"/>
                              <a:gd name="T71" fmla="*/ 2622 h 4654"/>
                              <a:gd name="T72" fmla="*/ 5474 w 6352"/>
                              <a:gd name="T73" fmla="*/ 2352 h 4654"/>
                              <a:gd name="T74" fmla="*/ 5640 w 6352"/>
                              <a:gd name="T75" fmla="*/ 2063 h 4654"/>
                              <a:gd name="T76" fmla="*/ 5798 w 6352"/>
                              <a:gd name="T77" fmla="*/ 1741 h 4654"/>
                              <a:gd name="T78" fmla="*/ 5936 w 6352"/>
                              <a:gd name="T79" fmla="*/ 1406 h 4654"/>
                              <a:gd name="T80" fmla="*/ 6049 w 6352"/>
                              <a:gd name="T81" fmla="*/ 1083 h 4654"/>
                              <a:gd name="T82" fmla="*/ 6138 w 6352"/>
                              <a:gd name="T83" fmla="*/ 781 h 4654"/>
                              <a:gd name="T84" fmla="*/ 6207 w 6352"/>
                              <a:gd name="T85" fmla="*/ 508 h 4654"/>
                              <a:gd name="T86" fmla="*/ 6272 w 6352"/>
                              <a:gd name="T87" fmla="*/ 190 h 4654"/>
                              <a:gd name="T88" fmla="*/ 6335 w 6352"/>
                              <a:gd name="T89" fmla="*/ -234 h 4654"/>
                              <a:gd name="T90" fmla="*/ 6349 w 6352"/>
                              <a:gd name="T91" fmla="*/ -389 h 4654"/>
                              <a:gd name="T92" fmla="*/ 1466 w 6352"/>
                              <a:gd name="T93" fmla="*/ -441 h 4654"/>
                              <a:gd name="T94" fmla="*/ 1141 w 6352"/>
                              <a:gd name="T95" fmla="*/ -415 h 4654"/>
                              <a:gd name="T96" fmla="*/ 826 w 6352"/>
                              <a:gd name="T97" fmla="*/ -366 h 4654"/>
                              <a:gd name="T98" fmla="*/ 521 w 6352"/>
                              <a:gd name="T99" fmla="*/ -296 h 4654"/>
                              <a:gd name="T100" fmla="*/ 227 w 6352"/>
                              <a:gd name="T101" fmla="*/ -204 h 4654"/>
                              <a:gd name="T102" fmla="*/ 0 w 6352"/>
                              <a:gd name="T103" fmla="*/ -115 h 4654"/>
                              <a:gd name="T104" fmla="*/ 173 w 6352"/>
                              <a:gd name="T105" fmla="*/ -123 h 4654"/>
                              <a:gd name="T106" fmla="*/ 461 w 6352"/>
                              <a:gd name="T107" fmla="*/ -219 h 4654"/>
                              <a:gd name="T108" fmla="*/ 760 w 6352"/>
                              <a:gd name="T109" fmla="*/ -293 h 4654"/>
                              <a:gd name="T110" fmla="*/ 1069 w 6352"/>
                              <a:gd name="T111" fmla="*/ -347 h 4654"/>
                              <a:gd name="T112" fmla="*/ 1387 w 6352"/>
                              <a:gd name="T113" fmla="*/ -378 h 4654"/>
                              <a:gd name="T114" fmla="*/ 6349 w 6352"/>
                              <a:gd name="T115" fmla="*/ -389 h 4654"/>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Lst>
                            <a:ahLst/>
                            <a:cxnLst>
                              <a:cxn ang="T116">
                                <a:pos x="T0" y="T1"/>
                              </a:cxn>
                              <a:cxn ang="T117">
                                <a:pos x="T2" y="T3"/>
                              </a:cxn>
                              <a:cxn ang="T118">
                                <a:pos x="T4" y="T5"/>
                              </a:cxn>
                              <a:cxn ang="T119">
                                <a:pos x="T6" y="T7"/>
                              </a:cxn>
                              <a:cxn ang="T120">
                                <a:pos x="T8" y="T9"/>
                              </a:cxn>
                              <a:cxn ang="T121">
                                <a:pos x="T10" y="T11"/>
                              </a:cxn>
                              <a:cxn ang="T122">
                                <a:pos x="T12" y="T13"/>
                              </a:cxn>
                              <a:cxn ang="T123">
                                <a:pos x="T14" y="T15"/>
                              </a:cxn>
                              <a:cxn ang="T124">
                                <a:pos x="T16" y="T17"/>
                              </a:cxn>
                              <a:cxn ang="T125">
                                <a:pos x="T18" y="T19"/>
                              </a:cxn>
                              <a:cxn ang="T126">
                                <a:pos x="T20" y="T21"/>
                              </a:cxn>
                              <a:cxn ang="T127">
                                <a:pos x="T22" y="T23"/>
                              </a:cxn>
                              <a:cxn ang="T128">
                                <a:pos x="T24" y="T25"/>
                              </a:cxn>
                              <a:cxn ang="T129">
                                <a:pos x="T26" y="T27"/>
                              </a:cxn>
                              <a:cxn ang="T130">
                                <a:pos x="T28" y="T29"/>
                              </a:cxn>
                              <a:cxn ang="T131">
                                <a:pos x="T30" y="T31"/>
                              </a:cxn>
                              <a:cxn ang="T132">
                                <a:pos x="T32" y="T33"/>
                              </a:cxn>
                              <a:cxn ang="T133">
                                <a:pos x="T34" y="T35"/>
                              </a:cxn>
                              <a:cxn ang="T134">
                                <a:pos x="T36" y="T37"/>
                              </a:cxn>
                              <a:cxn ang="T135">
                                <a:pos x="T38" y="T39"/>
                              </a:cxn>
                              <a:cxn ang="T136">
                                <a:pos x="T40" y="T41"/>
                              </a:cxn>
                              <a:cxn ang="T137">
                                <a:pos x="T42" y="T43"/>
                              </a:cxn>
                              <a:cxn ang="T138">
                                <a:pos x="T44" y="T45"/>
                              </a:cxn>
                              <a:cxn ang="T139">
                                <a:pos x="T46" y="T47"/>
                              </a:cxn>
                              <a:cxn ang="T140">
                                <a:pos x="T48" y="T49"/>
                              </a:cxn>
                              <a:cxn ang="T141">
                                <a:pos x="T50" y="T51"/>
                              </a:cxn>
                              <a:cxn ang="T142">
                                <a:pos x="T52" y="T53"/>
                              </a:cxn>
                              <a:cxn ang="T143">
                                <a:pos x="T54" y="T55"/>
                              </a:cxn>
                              <a:cxn ang="T144">
                                <a:pos x="T56" y="T57"/>
                              </a:cxn>
                              <a:cxn ang="T145">
                                <a:pos x="T58" y="T59"/>
                              </a:cxn>
                              <a:cxn ang="T146">
                                <a:pos x="T60" y="T61"/>
                              </a:cxn>
                              <a:cxn ang="T147">
                                <a:pos x="T62" y="T63"/>
                              </a:cxn>
                              <a:cxn ang="T148">
                                <a:pos x="T64" y="T65"/>
                              </a:cxn>
                              <a:cxn ang="T149">
                                <a:pos x="T66" y="T67"/>
                              </a:cxn>
                              <a:cxn ang="T150">
                                <a:pos x="T68" y="T69"/>
                              </a:cxn>
                              <a:cxn ang="T151">
                                <a:pos x="T70" y="T71"/>
                              </a:cxn>
                              <a:cxn ang="T152">
                                <a:pos x="T72" y="T73"/>
                              </a:cxn>
                              <a:cxn ang="T153">
                                <a:pos x="T74" y="T75"/>
                              </a:cxn>
                              <a:cxn ang="T154">
                                <a:pos x="T76" y="T77"/>
                              </a:cxn>
                              <a:cxn ang="T155">
                                <a:pos x="T78" y="T79"/>
                              </a:cxn>
                              <a:cxn ang="T156">
                                <a:pos x="T80" y="T81"/>
                              </a:cxn>
                              <a:cxn ang="T157">
                                <a:pos x="T82" y="T83"/>
                              </a:cxn>
                              <a:cxn ang="T158">
                                <a:pos x="T84" y="T85"/>
                              </a:cxn>
                              <a:cxn ang="T159">
                                <a:pos x="T86" y="T87"/>
                              </a:cxn>
                              <a:cxn ang="T160">
                                <a:pos x="T88" y="T89"/>
                              </a:cxn>
                              <a:cxn ang="T161">
                                <a:pos x="T90" y="T91"/>
                              </a:cxn>
                              <a:cxn ang="T162">
                                <a:pos x="T92" y="T93"/>
                              </a:cxn>
                              <a:cxn ang="T163">
                                <a:pos x="T94" y="T95"/>
                              </a:cxn>
                              <a:cxn ang="T164">
                                <a:pos x="T96" y="T97"/>
                              </a:cxn>
                              <a:cxn ang="T165">
                                <a:pos x="T98" y="T99"/>
                              </a:cxn>
                              <a:cxn ang="T166">
                                <a:pos x="T100" y="T101"/>
                              </a:cxn>
                              <a:cxn ang="T167">
                                <a:pos x="T102" y="T103"/>
                              </a:cxn>
                              <a:cxn ang="T168">
                                <a:pos x="T104" y="T105"/>
                              </a:cxn>
                              <a:cxn ang="T169">
                                <a:pos x="T106" y="T107"/>
                              </a:cxn>
                              <a:cxn ang="T170">
                                <a:pos x="T108" y="T109"/>
                              </a:cxn>
                              <a:cxn ang="T171">
                                <a:pos x="T110" y="T111"/>
                              </a:cxn>
                              <a:cxn ang="T172">
                                <a:pos x="T112" y="T113"/>
                              </a:cxn>
                              <a:cxn ang="T173">
                                <a:pos x="T114" y="T115"/>
                              </a:cxn>
                            </a:cxnLst>
                            <a:rect l="0" t="0" r="r" b="b"/>
                            <a:pathLst>
                              <a:path w="6352" h="4654">
                                <a:moveTo>
                                  <a:pt x="0" y="4586"/>
                                </a:moveTo>
                                <a:lnTo>
                                  <a:pt x="0" y="4644"/>
                                </a:lnTo>
                                <a:lnTo>
                                  <a:pt x="2113" y="4653"/>
                                </a:lnTo>
                                <a:lnTo>
                                  <a:pt x="2200" y="4653"/>
                                </a:lnTo>
                                <a:lnTo>
                                  <a:pt x="2286" y="4650"/>
                                </a:lnTo>
                                <a:lnTo>
                                  <a:pt x="2371" y="4647"/>
                                </a:lnTo>
                                <a:lnTo>
                                  <a:pt x="2455" y="4641"/>
                                </a:lnTo>
                                <a:lnTo>
                                  <a:pt x="2539" y="4635"/>
                                </a:lnTo>
                                <a:lnTo>
                                  <a:pt x="2622" y="4626"/>
                                </a:lnTo>
                                <a:lnTo>
                                  <a:pt x="2705" y="4617"/>
                                </a:lnTo>
                                <a:lnTo>
                                  <a:pt x="2786" y="4606"/>
                                </a:lnTo>
                                <a:lnTo>
                                  <a:pt x="2854" y="4595"/>
                                </a:lnTo>
                                <a:lnTo>
                                  <a:pt x="2090" y="4595"/>
                                </a:lnTo>
                                <a:lnTo>
                                  <a:pt x="0" y="4586"/>
                                </a:lnTo>
                                <a:close/>
                                <a:moveTo>
                                  <a:pt x="6349" y="58"/>
                                </a:moveTo>
                                <a:lnTo>
                                  <a:pt x="1716" y="58"/>
                                </a:lnTo>
                                <a:lnTo>
                                  <a:pt x="6297" y="79"/>
                                </a:lnTo>
                                <a:lnTo>
                                  <a:pt x="6294" y="114"/>
                                </a:lnTo>
                                <a:lnTo>
                                  <a:pt x="6289" y="160"/>
                                </a:lnTo>
                                <a:lnTo>
                                  <a:pt x="6283" y="218"/>
                                </a:lnTo>
                                <a:lnTo>
                                  <a:pt x="6275" y="286"/>
                                </a:lnTo>
                                <a:lnTo>
                                  <a:pt x="6264" y="364"/>
                                </a:lnTo>
                                <a:lnTo>
                                  <a:pt x="6251" y="452"/>
                                </a:lnTo>
                                <a:lnTo>
                                  <a:pt x="6236" y="548"/>
                                </a:lnTo>
                                <a:lnTo>
                                  <a:pt x="6217" y="651"/>
                                </a:lnTo>
                                <a:lnTo>
                                  <a:pt x="6196" y="763"/>
                                </a:lnTo>
                                <a:lnTo>
                                  <a:pt x="6175" y="863"/>
                                </a:lnTo>
                                <a:lnTo>
                                  <a:pt x="6153" y="960"/>
                                </a:lnTo>
                                <a:lnTo>
                                  <a:pt x="6130" y="1055"/>
                                </a:lnTo>
                                <a:lnTo>
                                  <a:pt x="6106" y="1148"/>
                                </a:lnTo>
                                <a:lnTo>
                                  <a:pt x="6082" y="1238"/>
                                </a:lnTo>
                                <a:lnTo>
                                  <a:pt x="6057" y="1326"/>
                                </a:lnTo>
                                <a:lnTo>
                                  <a:pt x="6032" y="1412"/>
                                </a:lnTo>
                                <a:lnTo>
                                  <a:pt x="6006" y="1495"/>
                                </a:lnTo>
                                <a:lnTo>
                                  <a:pt x="5980" y="1575"/>
                                </a:lnTo>
                                <a:lnTo>
                                  <a:pt x="5954" y="1653"/>
                                </a:lnTo>
                                <a:lnTo>
                                  <a:pt x="5927" y="1728"/>
                                </a:lnTo>
                                <a:lnTo>
                                  <a:pt x="5900" y="1800"/>
                                </a:lnTo>
                                <a:lnTo>
                                  <a:pt x="5874" y="1870"/>
                                </a:lnTo>
                                <a:lnTo>
                                  <a:pt x="5847" y="1937"/>
                                </a:lnTo>
                                <a:lnTo>
                                  <a:pt x="5821" y="2002"/>
                                </a:lnTo>
                                <a:lnTo>
                                  <a:pt x="5795" y="2064"/>
                                </a:lnTo>
                                <a:lnTo>
                                  <a:pt x="5769" y="2123"/>
                                </a:lnTo>
                                <a:lnTo>
                                  <a:pt x="5744" y="2179"/>
                                </a:lnTo>
                                <a:lnTo>
                                  <a:pt x="5720" y="2233"/>
                                </a:lnTo>
                                <a:lnTo>
                                  <a:pt x="5696" y="2283"/>
                                </a:lnTo>
                                <a:lnTo>
                                  <a:pt x="5673" y="2331"/>
                                </a:lnTo>
                                <a:lnTo>
                                  <a:pt x="5635" y="2407"/>
                                </a:lnTo>
                                <a:lnTo>
                                  <a:pt x="5596" y="2481"/>
                                </a:lnTo>
                                <a:lnTo>
                                  <a:pt x="5556" y="2554"/>
                                </a:lnTo>
                                <a:lnTo>
                                  <a:pt x="5516" y="2626"/>
                                </a:lnTo>
                                <a:lnTo>
                                  <a:pt x="5474" y="2697"/>
                                </a:lnTo>
                                <a:lnTo>
                                  <a:pt x="5432" y="2767"/>
                                </a:lnTo>
                                <a:lnTo>
                                  <a:pt x="5389" y="2835"/>
                                </a:lnTo>
                                <a:lnTo>
                                  <a:pt x="5345" y="2902"/>
                                </a:lnTo>
                                <a:lnTo>
                                  <a:pt x="5300" y="2968"/>
                                </a:lnTo>
                                <a:lnTo>
                                  <a:pt x="5254" y="3033"/>
                                </a:lnTo>
                                <a:lnTo>
                                  <a:pt x="5208" y="3096"/>
                                </a:lnTo>
                                <a:lnTo>
                                  <a:pt x="5161" y="3158"/>
                                </a:lnTo>
                                <a:lnTo>
                                  <a:pt x="5112" y="3219"/>
                                </a:lnTo>
                                <a:lnTo>
                                  <a:pt x="5063" y="3279"/>
                                </a:lnTo>
                                <a:lnTo>
                                  <a:pt x="5013" y="3337"/>
                                </a:lnTo>
                                <a:lnTo>
                                  <a:pt x="4963" y="3394"/>
                                </a:lnTo>
                                <a:lnTo>
                                  <a:pt x="4911" y="3450"/>
                                </a:lnTo>
                                <a:lnTo>
                                  <a:pt x="4859" y="3504"/>
                                </a:lnTo>
                                <a:lnTo>
                                  <a:pt x="4806" y="3557"/>
                                </a:lnTo>
                                <a:lnTo>
                                  <a:pt x="4752" y="3609"/>
                                </a:lnTo>
                                <a:lnTo>
                                  <a:pt x="4697" y="3660"/>
                                </a:lnTo>
                                <a:lnTo>
                                  <a:pt x="4642" y="3709"/>
                                </a:lnTo>
                                <a:lnTo>
                                  <a:pt x="4585" y="3757"/>
                                </a:lnTo>
                                <a:lnTo>
                                  <a:pt x="4528" y="3804"/>
                                </a:lnTo>
                                <a:lnTo>
                                  <a:pt x="4470" y="3849"/>
                                </a:lnTo>
                                <a:lnTo>
                                  <a:pt x="4411" y="3893"/>
                                </a:lnTo>
                                <a:lnTo>
                                  <a:pt x="4349" y="3938"/>
                                </a:lnTo>
                                <a:lnTo>
                                  <a:pt x="4286" y="3981"/>
                                </a:lnTo>
                                <a:lnTo>
                                  <a:pt x="4222" y="4023"/>
                                </a:lnTo>
                                <a:lnTo>
                                  <a:pt x="4157" y="4063"/>
                                </a:lnTo>
                                <a:lnTo>
                                  <a:pt x="4091" y="4102"/>
                                </a:lnTo>
                                <a:lnTo>
                                  <a:pt x="4024" y="4139"/>
                                </a:lnTo>
                                <a:lnTo>
                                  <a:pt x="3956" y="4175"/>
                                </a:lnTo>
                                <a:lnTo>
                                  <a:pt x="3888" y="4210"/>
                                </a:lnTo>
                                <a:lnTo>
                                  <a:pt x="3819" y="4243"/>
                                </a:lnTo>
                                <a:lnTo>
                                  <a:pt x="3749" y="4275"/>
                                </a:lnTo>
                                <a:lnTo>
                                  <a:pt x="3678" y="4305"/>
                                </a:lnTo>
                                <a:lnTo>
                                  <a:pt x="3606" y="4333"/>
                                </a:lnTo>
                                <a:lnTo>
                                  <a:pt x="3533" y="4360"/>
                                </a:lnTo>
                                <a:lnTo>
                                  <a:pt x="3460" y="4386"/>
                                </a:lnTo>
                                <a:lnTo>
                                  <a:pt x="3386" y="4410"/>
                                </a:lnTo>
                                <a:lnTo>
                                  <a:pt x="3311" y="4433"/>
                                </a:lnTo>
                                <a:lnTo>
                                  <a:pt x="3235" y="4454"/>
                                </a:lnTo>
                                <a:lnTo>
                                  <a:pt x="3158" y="4474"/>
                                </a:lnTo>
                                <a:lnTo>
                                  <a:pt x="3081" y="4492"/>
                                </a:lnTo>
                                <a:lnTo>
                                  <a:pt x="3002" y="4509"/>
                                </a:lnTo>
                                <a:lnTo>
                                  <a:pt x="2923" y="4524"/>
                                </a:lnTo>
                                <a:lnTo>
                                  <a:pt x="2843" y="4538"/>
                                </a:lnTo>
                                <a:lnTo>
                                  <a:pt x="2763" y="4550"/>
                                </a:lnTo>
                                <a:lnTo>
                                  <a:pt x="2681" y="4561"/>
                                </a:lnTo>
                                <a:lnTo>
                                  <a:pt x="2599" y="4570"/>
                                </a:lnTo>
                                <a:lnTo>
                                  <a:pt x="2516" y="4578"/>
                                </a:lnTo>
                                <a:lnTo>
                                  <a:pt x="2433" y="4585"/>
                                </a:lnTo>
                                <a:lnTo>
                                  <a:pt x="2348" y="4589"/>
                                </a:lnTo>
                                <a:lnTo>
                                  <a:pt x="2263" y="4593"/>
                                </a:lnTo>
                                <a:lnTo>
                                  <a:pt x="2177" y="4595"/>
                                </a:lnTo>
                                <a:lnTo>
                                  <a:pt x="2090" y="4595"/>
                                </a:lnTo>
                                <a:lnTo>
                                  <a:pt x="2854" y="4595"/>
                                </a:lnTo>
                                <a:lnTo>
                                  <a:pt x="2867" y="4593"/>
                                </a:lnTo>
                                <a:lnTo>
                                  <a:pt x="2947" y="4579"/>
                                </a:lnTo>
                                <a:lnTo>
                                  <a:pt x="3026" y="4563"/>
                                </a:lnTo>
                                <a:lnTo>
                                  <a:pt x="3105" y="4546"/>
                                </a:lnTo>
                                <a:lnTo>
                                  <a:pt x="3182" y="4527"/>
                                </a:lnTo>
                                <a:lnTo>
                                  <a:pt x="3259" y="4507"/>
                                </a:lnTo>
                                <a:lnTo>
                                  <a:pt x="3335" y="4486"/>
                                </a:lnTo>
                                <a:lnTo>
                                  <a:pt x="3410" y="4463"/>
                                </a:lnTo>
                                <a:lnTo>
                                  <a:pt x="3485" y="4438"/>
                                </a:lnTo>
                                <a:lnTo>
                                  <a:pt x="3558" y="4412"/>
                                </a:lnTo>
                                <a:lnTo>
                                  <a:pt x="3631" y="4385"/>
                                </a:lnTo>
                                <a:lnTo>
                                  <a:pt x="3703" y="4356"/>
                                </a:lnTo>
                                <a:lnTo>
                                  <a:pt x="3774" y="4326"/>
                                </a:lnTo>
                                <a:lnTo>
                                  <a:pt x="3845" y="4294"/>
                                </a:lnTo>
                                <a:lnTo>
                                  <a:pt x="3914" y="4261"/>
                                </a:lnTo>
                                <a:lnTo>
                                  <a:pt x="3983" y="4226"/>
                                </a:lnTo>
                                <a:lnTo>
                                  <a:pt x="4051" y="4190"/>
                                </a:lnTo>
                                <a:lnTo>
                                  <a:pt x="4118" y="4152"/>
                                </a:lnTo>
                                <a:lnTo>
                                  <a:pt x="4184" y="4113"/>
                                </a:lnTo>
                                <a:lnTo>
                                  <a:pt x="4249" y="4072"/>
                                </a:lnTo>
                                <a:lnTo>
                                  <a:pt x="4314" y="4030"/>
                                </a:lnTo>
                                <a:lnTo>
                                  <a:pt x="4377" y="3986"/>
                                </a:lnTo>
                                <a:lnTo>
                                  <a:pt x="4440" y="3941"/>
                                </a:lnTo>
                                <a:lnTo>
                                  <a:pt x="4499" y="3897"/>
                                </a:lnTo>
                                <a:lnTo>
                                  <a:pt x="4558" y="3851"/>
                                </a:lnTo>
                                <a:lnTo>
                                  <a:pt x="4616" y="3803"/>
                                </a:lnTo>
                                <a:lnTo>
                                  <a:pt x="4673" y="3755"/>
                                </a:lnTo>
                                <a:lnTo>
                                  <a:pt x="4730" y="3705"/>
                                </a:lnTo>
                                <a:lnTo>
                                  <a:pt x="4785" y="3653"/>
                                </a:lnTo>
                                <a:lnTo>
                                  <a:pt x="4840" y="3601"/>
                                </a:lnTo>
                                <a:lnTo>
                                  <a:pt x="4894" y="3547"/>
                                </a:lnTo>
                                <a:lnTo>
                                  <a:pt x="4947" y="3492"/>
                                </a:lnTo>
                                <a:lnTo>
                                  <a:pt x="4999" y="3435"/>
                                </a:lnTo>
                                <a:lnTo>
                                  <a:pt x="5050" y="3377"/>
                                </a:lnTo>
                                <a:lnTo>
                                  <a:pt x="5101" y="3318"/>
                                </a:lnTo>
                                <a:lnTo>
                                  <a:pt x="5150" y="3258"/>
                                </a:lnTo>
                                <a:lnTo>
                                  <a:pt x="5199" y="3196"/>
                                </a:lnTo>
                                <a:lnTo>
                                  <a:pt x="5247" y="3133"/>
                                </a:lnTo>
                                <a:lnTo>
                                  <a:pt x="5294" y="3069"/>
                                </a:lnTo>
                                <a:lnTo>
                                  <a:pt x="5341" y="3003"/>
                                </a:lnTo>
                                <a:lnTo>
                                  <a:pt x="5386" y="2937"/>
                                </a:lnTo>
                                <a:lnTo>
                                  <a:pt x="5431" y="2869"/>
                                </a:lnTo>
                                <a:lnTo>
                                  <a:pt x="5474" y="2799"/>
                                </a:lnTo>
                                <a:lnTo>
                                  <a:pt x="5517" y="2729"/>
                                </a:lnTo>
                                <a:lnTo>
                                  <a:pt x="5559" y="2657"/>
                                </a:lnTo>
                                <a:lnTo>
                                  <a:pt x="5600" y="2584"/>
                                </a:lnTo>
                                <a:lnTo>
                                  <a:pt x="5640" y="2510"/>
                                </a:lnTo>
                                <a:lnTo>
                                  <a:pt x="5680" y="2435"/>
                                </a:lnTo>
                                <a:lnTo>
                                  <a:pt x="5718" y="2358"/>
                                </a:lnTo>
                                <a:lnTo>
                                  <a:pt x="5759" y="2273"/>
                                </a:lnTo>
                                <a:lnTo>
                                  <a:pt x="5798" y="2188"/>
                                </a:lnTo>
                                <a:lnTo>
                                  <a:pt x="5835" y="2104"/>
                                </a:lnTo>
                                <a:lnTo>
                                  <a:pt x="5870" y="2019"/>
                                </a:lnTo>
                                <a:lnTo>
                                  <a:pt x="5904" y="1936"/>
                                </a:lnTo>
                                <a:lnTo>
                                  <a:pt x="5936" y="1853"/>
                                </a:lnTo>
                                <a:lnTo>
                                  <a:pt x="5967" y="1771"/>
                                </a:lnTo>
                                <a:lnTo>
                                  <a:pt x="5996" y="1689"/>
                                </a:lnTo>
                                <a:lnTo>
                                  <a:pt x="6023" y="1609"/>
                                </a:lnTo>
                                <a:lnTo>
                                  <a:pt x="6049" y="1530"/>
                                </a:lnTo>
                                <a:lnTo>
                                  <a:pt x="6074" y="1452"/>
                                </a:lnTo>
                                <a:lnTo>
                                  <a:pt x="6097" y="1376"/>
                                </a:lnTo>
                                <a:lnTo>
                                  <a:pt x="6118" y="1301"/>
                                </a:lnTo>
                                <a:lnTo>
                                  <a:pt x="6138" y="1228"/>
                                </a:lnTo>
                                <a:lnTo>
                                  <a:pt x="6157" y="1156"/>
                                </a:lnTo>
                                <a:lnTo>
                                  <a:pt x="6175" y="1087"/>
                                </a:lnTo>
                                <a:lnTo>
                                  <a:pt x="6192" y="1020"/>
                                </a:lnTo>
                                <a:lnTo>
                                  <a:pt x="6207" y="955"/>
                                </a:lnTo>
                                <a:lnTo>
                                  <a:pt x="6221" y="892"/>
                                </a:lnTo>
                                <a:lnTo>
                                  <a:pt x="6234" y="831"/>
                                </a:lnTo>
                                <a:lnTo>
                                  <a:pt x="6246" y="774"/>
                                </a:lnTo>
                                <a:lnTo>
                                  <a:pt x="6272" y="637"/>
                                </a:lnTo>
                                <a:lnTo>
                                  <a:pt x="6294" y="511"/>
                                </a:lnTo>
                                <a:lnTo>
                                  <a:pt x="6311" y="397"/>
                                </a:lnTo>
                                <a:lnTo>
                                  <a:pt x="6325" y="297"/>
                                </a:lnTo>
                                <a:lnTo>
                                  <a:pt x="6335" y="213"/>
                                </a:lnTo>
                                <a:lnTo>
                                  <a:pt x="6342" y="145"/>
                                </a:lnTo>
                                <a:lnTo>
                                  <a:pt x="6347" y="95"/>
                                </a:lnTo>
                                <a:lnTo>
                                  <a:pt x="6349" y="63"/>
                                </a:lnTo>
                                <a:lnTo>
                                  <a:pt x="6349" y="58"/>
                                </a:lnTo>
                                <a:close/>
                                <a:moveTo>
                                  <a:pt x="1716" y="0"/>
                                </a:moveTo>
                                <a:lnTo>
                                  <a:pt x="1632" y="0"/>
                                </a:lnTo>
                                <a:lnTo>
                                  <a:pt x="1549" y="2"/>
                                </a:lnTo>
                                <a:lnTo>
                                  <a:pt x="1466" y="6"/>
                                </a:lnTo>
                                <a:lnTo>
                                  <a:pt x="1384" y="10"/>
                                </a:lnTo>
                                <a:lnTo>
                                  <a:pt x="1302" y="16"/>
                                </a:lnTo>
                                <a:lnTo>
                                  <a:pt x="1221" y="24"/>
                                </a:lnTo>
                                <a:lnTo>
                                  <a:pt x="1141" y="32"/>
                                </a:lnTo>
                                <a:lnTo>
                                  <a:pt x="1061" y="43"/>
                                </a:lnTo>
                                <a:lnTo>
                                  <a:pt x="982" y="54"/>
                                </a:lnTo>
                                <a:lnTo>
                                  <a:pt x="904" y="67"/>
                                </a:lnTo>
                                <a:lnTo>
                                  <a:pt x="826" y="81"/>
                                </a:lnTo>
                                <a:lnTo>
                                  <a:pt x="749" y="96"/>
                                </a:lnTo>
                                <a:lnTo>
                                  <a:pt x="672" y="113"/>
                                </a:lnTo>
                                <a:lnTo>
                                  <a:pt x="596" y="132"/>
                                </a:lnTo>
                                <a:lnTo>
                                  <a:pt x="521" y="151"/>
                                </a:lnTo>
                                <a:lnTo>
                                  <a:pt x="447" y="172"/>
                                </a:lnTo>
                                <a:lnTo>
                                  <a:pt x="373" y="194"/>
                                </a:lnTo>
                                <a:lnTo>
                                  <a:pt x="300" y="218"/>
                                </a:lnTo>
                                <a:lnTo>
                                  <a:pt x="227" y="243"/>
                                </a:lnTo>
                                <a:lnTo>
                                  <a:pt x="155" y="269"/>
                                </a:lnTo>
                                <a:lnTo>
                                  <a:pt x="84" y="297"/>
                                </a:lnTo>
                                <a:lnTo>
                                  <a:pt x="13" y="326"/>
                                </a:lnTo>
                                <a:lnTo>
                                  <a:pt x="0" y="332"/>
                                </a:lnTo>
                                <a:lnTo>
                                  <a:pt x="0" y="394"/>
                                </a:lnTo>
                                <a:lnTo>
                                  <a:pt x="32" y="380"/>
                                </a:lnTo>
                                <a:lnTo>
                                  <a:pt x="102" y="351"/>
                                </a:lnTo>
                                <a:lnTo>
                                  <a:pt x="173" y="324"/>
                                </a:lnTo>
                                <a:lnTo>
                                  <a:pt x="244" y="298"/>
                                </a:lnTo>
                                <a:lnTo>
                                  <a:pt x="315" y="273"/>
                                </a:lnTo>
                                <a:lnTo>
                                  <a:pt x="388" y="250"/>
                                </a:lnTo>
                                <a:lnTo>
                                  <a:pt x="461" y="228"/>
                                </a:lnTo>
                                <a:lnTo>
                                  <a:pt x="535" y="208"/>
                                </a:lnTo>
                                <a:lnTo>
                                  <a:pt x="609" y="188"/>
                                </a:lnTo>
                                <a:lnTo>
                                  <a:pt x="684" y="170"/>
                                </a:lnTo>
                                <a:lnTo>
                                  <a:pt x="760" y="154"/>
                                </a:lnTo>
                                <a:lnTo>
                                  <a:pt x="836" y="138"/>
                                </a:lnTo>
                                <a:lnTo>
                                  <a:pt x="913" y="124"/>
                                </a:lnTo>
                                <a:lnTo>
                                  <a:pt x="990" y="112"/>
                                </a:lnTo>
                                <a:lnTo>
                                  <a:pt x="1069" y="100"/>
                                </a:lnTo>
                                <a:lnTo>
                                  <a:pt x="1147" y="90"/>
                                </a:lnTo>
                                <a:lnTo>
                                  <a:pt x="1227" y="82"/>
                                </a:lnTo>
                                <a:lnTo>
                                  <a:pt x="1307" y="74"/>
                                </a:lnTo>
                                <a:lnTo>
                                  <a:pt x="1387" y="69"/>
                                </a:lnTo>
                                <a:lnTo>
                                  <a:pt x="1469" y="64"/>
                                </a:lnTo>
                                <a:lnTo>
                                  <a:pt x="1551" y="61"/>
                                </a:lnTo>
                                <a:lnTo>
                                  <a:pt x="1633" y="59"/>
                                </a:lnTo>
                                <a:lnTo>
                                  <a:pt x="6349" y="58"/>
                                </a:lnTo>
                                <a:lnTo>
                                  <a:pt x="6350" y="52"/>
                                </a:lnTo>
                                <a:lnTo>
                                  <a:pt x="6352" y="21"/>
                                </a:lnTo>
                                <a:lnTo>
                                  <a:pt x="1716" y="0"/>
                                </a:lnTo>
                                <a:close/>
                              </a:path>
                            </a:pathLst>
                          </a:custGeom>
                          <a:solidFill>
                            <a:srgbClr val="F5C1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docshape4"/>
                        <wps:cNvSpPr>
                          <a:spLocks/>
                        </wps:cNvSpPr>
                        <wps:spPr bwMode="auto">
                          <a:xfrm>
                            <a:off x="3745" y="7017"/>
                            <a:ext cx="8161" cy="3824"/>
                          </a:xfrm>
                          <a:custGeom>
                            <a:avLst/>
                            <a:gdLst>
                              <a:gd name="T0" fmla="*/ 8161 w 8161"/>
                              <a:gd name="T1" fmla="*/ 9849 h 3824"/>
                              <a:gd name="T2" fmla="*/ 7969 w 8161"/>
                              <a:gd name="T3" fmla="*/ 8606 h 3824"/>
                              <a:gd name="T4" fmla="*/ 7417 w 8161"/>
                              <a:gd name="T5" fmla="*/ 7463 h 3824"/>
                              <a:gd name="T6" fmla="*/ 6263 w 8161"/>
                              <a:gd name="T7" fmla="*/ 7053 h 3824"/>
                              <a:gd name="T8" fmla="*/ 4115 w 8161"/>
                              <a:gd name="T9" fmla="*/ 7018 h 3824"/>
                              <a:gd name="T10" fmla="*/ 0 w 8161"/>
                              <a:gd name="T11" fmla="*/ 7018 h 3824"/>
                              <a:gd name="T12" fmla="*/ 188 w 8161"/>
                              <a:gd name="T13" fmla="*/ 9228 h 3824"/>
                              <a:gd name="T14" fmla="*/ 650 w 8161"/>
                              <a:gd name="T15" fmla="*/ 10363 h 3824"/>
                              <a:gd name="T16" fmla="*/ 1747 w 8161"/>
                              <a:gd name="T17" fmla="*/ 10781 h 3824"/>
                              <a:gd name="T18" fmla="*/ 3837 w 8161"/>
                              <a:gd name="T19" fmla="*/ 10841 h 3824"/>
                              <a:gd name="T20" fmla="*/ 8161 w 8161"/>
                              <a:gd name="T21" fmla="*/ 10841 h 3824"/>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8161" h="3824">
                                <a:moveTo>
                                  <a:pt x="8161" y="2831"/>
                                </a:moveTo>
                                <a:lnTo>
                                  <a:pt x="7969" y="1588"/>
                                </a:lnTo>
                                <a:lnTo>
                                  <a:pt x="7417" y="445"/>
                                </a:lnTo>
                                <a:lnTo>
                                  <a:pt x="6263" y="35"/>
                                </a:lnTo>
                                <a:lnTo>
                                  <a:pt x="4115" y="0"/>
                                </a:lnTo>
                                <a:lnTo>
                                  <a:pt x="0" y="0"/>
                                </a:lnTo>
                                <a:lnTo>
                                  <a:pt x="188" y="2210"/>
                                </a:lnTo>
                                <a:lnTo>
                                  <a:pt x="650" y="3345"/>
                                </a:lnTo>
                                <a:lnTo>
                                  <a:pt x="1747" y="3763"/>
                                </a:lnTo>
                                <a:lnTo>
                                  <a:pt x="3837" y="3823"/>
                                </a:lnTo>
                                <a:lnTo>
                                  <a:pt x="8161" y="3823"/>
                                </a:lnTo>
                              </a:path>
                            </a:pathLst>
                          </a:custGeom>
                          <a:noFill/>
                          <a:ln w="38100">
                            <a:solidFill>
                              <a:srgbClr val="F5C15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docshape5"/>
                        <wps:cNvSpPr>
                          <a:spLocks/>
                        </wps:cNvSpPr>
                        <wps:spPr bwMode="auto">
                          <a:xfrm>
                            <a:off x="1677" y="4868"/>
                            <a:ext cx="3402" cy="3402"/>
                          </a:xfrm>
                          <a:custGeom>
                            <a:avLst/>
                            <a:gdLst>
                              <a:gd name="T0" fmla="*/ 1550 w 3402"/>
                              <a:gd name="T1" fmla="*/ 4875 h 3402"/>
                              <a:gd name="T2" fmla="*/ 1331 w 3402"/>
                              <a:gd name="T3" fmla="*/ 4909 h 3402"/>
                              <a:gd name="T4" fmla="*/ 1122 w 3402"/>
                              <a:gd name="T5" fmla="*/ 4969 h 3402"/>
                              <a:gd name="T6" fmla="*/ 925 w 3402"/>
                              <a:gd name="T7" fmla="*/ 5055 h 3402"/>
                              <a:gd name="T8" fmla="*/ 742 w 3402"/>
                              <a:gd name="T9" fmla="*/ 5164 h 3402"/>
                              <a:gd name="T10" fmla="*/ 575 w 3402"/>
                              <a:gd name="T11" fmla="*/ 5294 h 3402"/>
                              <a:gd name="T12" fmla="*/ 425 w 3402"/>
                              <a:gd name="T13" fmla="*/ 5444 h 3402"/>
                              <a:gd name="T14" fmla="*/ 295 w 3402"/>
                              <a:gd name="T15" fmla="*/ 5611 h 3402"/>
                              <a:gd name="T16" fmla="*/ 186 w 3402"/>
                              <a:gd name="T17" fmla="*/ 5794 h 3402"/>
                              <a:gd name="T18" fmla="*/ 101 w 3402"/>
                              <a:gd name="T19" fmla="*/ 5991 h 3402"/>
                              <a:gd name="T20" fmla="*/ 40 w 3402"/>
                              <a:gd name="T21" fmla="*/ 6200 h 3402"/>
                              <a:gd name="T22" fmla="*/ 6 w 3402"/>
                              <a:gd name="T23" fmla="*/ 6419 h 3402"/>
                              <a:gd name="T24" fmla="*/ 1 w 3402"/>
                              <a:gd name="T25" fmla="*/ 6645 h 3402"/>
                              <a:gd name="T26" fmla="*/ 26 w 3402"/>
                              <a:gd name="T27" fmla="*/ 6867 h 3402"/>
                              <a:gd name="T28" fmla="*/ 78 w 3402"/>
                              <a:gd name="T29" fmla="*/ 7079 h 3402"/>
                              <a:gd name="T30" fmla="*/ 155 w 3402"/>
                              <a:gd name="T31" fmla="*/ 7280 h 3402"/>
                              <a:gd name="T32" fmla="*/ 256 w 3402"/>
                              <a:gd name="T33" fmla="*/ 7468 h 3402"/>
                              <a:gd name="T34" fmla="*/ 380 w 3402"/>
                              <a:gd name="T35" fmla="*/ 7641 h 3402"/>
                              <a:gd name="T36" fmla="*/ 523 w 3402"/>
                              <a:gd name="T37" fmla="*/ 7797 h 3402"/>
                              <a:gd name="T38" fmla="*/ 685 w 3402"/>
                              <a:gd name="T39" fmla="*/ 7933 h 3402"/>
                              <a:gd name="T40" fmla="*/ 863 w 3402"/>
                              <a:gd name="T41" fmla="*/ 8050 h 3402"/>
                              <a:gd name="T42" fmla="*/ 1055 w 3402"/>
                              <a:gd name="T43" fmla="*/ 8143 h 3402"/>
                              <a:gd name="T44" fmla="*/ 1260 w 3402"/>
                              <a:gd name="T45" fmla="*/ 8212 h 3402"/>
                              <a:gd name="T46" fmla="*/ 1476 w 3402"/>
                              <a:gd name="T47" fmla="*/ 8255 h 3402"/>
                              <a:gd name="T48" fmla="*/ 1701 w 3402"/>
                              <a:gd name="T49" fmla="*/ 8270 h 3402"/>
                              <a:gd name="T50" fmla="*/ 1925 w 3402"/>
                              <a:gd name="T51" fmla="*/ 8255 h 3402"/>
                              <a:gd name="T52" fmla="*/ 2141 w 3402"/>
                              <a:gd name="T53" fmla="*/ 8212 h 3402"/>
                              <a:gd name="T54" fmla="*/ 2346 w 3402"/>
                              <a:gd name="T55" fmla="*/ 8143 h 3402"/>
                              <a:gd name="T56" fmla="*/ 2538 w 3402"/>
                              <a:gd name="T57" fmla="*/ 8050 h 3402"/>
                              <a:gd name="T58" fmla="*/ 2716 w 3402"/>
                              <a:gd name="T59" fmla="*/ 7933 h 3402"/>
                              <a:gd name="T60" fmla="*/ 2878 w 3402"/>
                              <a:gd name="T61" fmla="*/ 7797 h 3402"/>
                              <a:gd name="T62" fmla="*/ 3021 w 3402"/>
                              <a:gd name="T63" fmla="*/ 7641 h 3402"/>
                              <a:gd name="T64" fmla="*/ 3145 w 3402"/>
                              <a:gd name="T65" fmla="*/ 7468 h 3402"/>
                              <a:gd name="T66" fmla="*/ 3246 w 3402"/>
                              <a:gd name="T67" fmla="*/ 7280 h 3402"/>
                              <a:gd name="T68" fmla="*/ 3324 w 3402"/>
                              <a:gd name="T69" fmla="*/ 7079 h 3402"/>
                              <a:gd name="T70" fmla="*/ 3375 w 3402"/>
                              <a:gd name="T71" fmla="*/ 6867 h 3402"/>
                              <a:gd name="T72" fmla="*/ 3400 w 3402"/>
                              <a:gd name="T73" fmla="*/ 6645 h 3402"/>
                              <a:gd name="T74" fmla="*/ 3395 w 3402"/>
                              <a:gd name="T75" fmla="*/ 6419 h 3402"/>
                              <a:gd name="T76" fmla="*/ 3361 w 3402"/>
                              <a:gd name="T77" fmla="*/ 6200 h 3402"/>
                              <a:gd name="T78" fmla="*/ 3300 w 3402"/>
                              <a:gd name="T79" fmla="*/ 5991 h 3402"/>
                              <a:gd name="T80" fmla="*/ 3215 w 3402"/>
                              <a:gd name="T81" fmla="*/ 5794 h 3402"/>
                              <a:gd name="T82" fmla="*/ 3106 w 3402"/>
                              <a:gd name="T83" fmla="*/ 5611 h 3402"/>
                              <a:gd name="T84" fmla="*/ 2976 w 3402"/>
                              <a:gd name="T85" fmla="*/ 5444 h 3402"/>
                              <a:gd name="T86" fmla="*/ 2826 w 3402"/>
                              <a:gd name="T87" fmla="*/ 5294 h 3402"/>
                              <a:gd name="T88" fmla="*/ 2659 w 3402"/>
                              <a:gd name="T89" fmla="*/ 5164 h 3402"/>
                              <a:gd name="T90" fmla="*/ 2476 w 3402"/>
                              <a:gd name="T91" fmla="*/ 5055 h 3402"/>
                              <a:gd name="T92" fmla="*/ 2279 w 3402"/>
                              <a:gd name="T93" fmla="*/ 4969 h 3402"/>
                              <a:gd name="T94" fmla="*/ 2070 w 3402"/>
                              <a:gd name="T95" fmla="*/ 4909 h 3402"/>
                              <a:gd name="T96" fmla="*/ 1851 w 3402"/>
                              <a:gd name="T97" fmla="*/ 4875 h 3402"/>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3402" h="3402">
                                <a:moveTo>
                                  <a:pt x="1701" y="0"/>
                                </a:moveTo>
                                <a:lnTo>
                                  <a:pt x="1625" y="2"/>
                                </a:lnTo>
                                <a:lnTo>
                                  <a:pt x="1550" y="7"/>
                                </a:lnTo>
                                <a:lnTo>
                                  <a:pt x="1476" y="15"/>
                                </a:lnTo>
                                <a:lnTo>
                                  <a:pt x="1403" y="26"/>
                                </a:lnTo>
                                <a:lnTo>
                                  <a:pt x="1331" y="41"/>
                                </a:lnTo>
                                <a:lnTo>
                                  <a:pt x="1260" y="58"/>
                                </a:lnTo>
                                <a:lnTo>
                                  <a:pt x="1190" y="78"/>
                                </a:lnTo>
                                <a:lnTo>
                                  <a:pt x="1122" y="101"/>
                                </a:lnTo>
                                <a:lnTo>
                                  <a:pt x="1055" y="127"/>
                                </a:lnTo>
                                <a:lnTo>
                                  <a:pt x="989" y="156"/>
                                </a:lnTo>
                                <a:lnTo>
                                  <a:pt x="925" y="187"/>
                                </a:lnTo>
                                <a:lnTo>
                                  <a:pt x="863" y="221"/>
                                </a:lnTo>
                                <a:lnTo>
                                  <a:pt x="802" y="257"/>
                                </a:lnTo>
                                <a:lnTo>
                                  <a:pt x="742" y="296"/>
                                </a:lnTo>
                                <a:lnTo>
                                  <a:pt x="685" y="337"/>
                                </a:lnTo>
                                <a:lnTo>
                                  <a:pt x="629" y="380"/>
                                </a:lnTo>
                                <a:lnTo>
                                  <a:pt x="575" y="426"/>
                                </a:lnTo>
                                <a:lnTo>
                                  <a:pt x="523" y="474"/>
                                </a:lnTo>
                                <a:lnTo>
                                  <a:pt x="473" y="524"/>
                                </a:lnTo>
                                <a:lnTo>
                                  <a:pt x="425" y="576"/>
                                </a:lnTo>
                                <a:lnTo>
                                  <a:pt x="380" y="630"/>
                                </a:lnTo>
                                <a:lnTo>
                                  <a:pt x="336" y="685"/>
                                </a:lnTo>
                                <a:lnTo>
                                  <a:pt x="295" y="743"/>
                                </a:lnTo>
                                <a:lnTo>
                                  <a:pt x="256" y="802"/>
                                </a:lnTo>
                                <a:lnTo>
                                  <a:pt x="220" y="863"/>
                                </a:lnTo>
                                <a:lnTo>
                                  <a:pt x="186" y="926"/>
                                </a:lnTo>
                                <a:lnTo>
                                  <a:pt x="155" y="990"/>
                                </a:lnTo>
                                <a:lnTo>
                                  <a:pt x="127" y="1056"/>
                                </a:lnTo>
                                <a:lnTo>
                                  <a:pt x="101" y="1123"/>
                                </a:lnTo>
                                <a:lnTo>
                                  <a:pt x="78" y="1191"/>
                                </a:lnTo>
                                <a:lnTo>
                                  <a:pt x="57" y="1261"/>
                                </a:lnTo>
                                <a:lnTo>
                                  <a:pt x="40" y="1332"/>
                                </a:lnTo>
                                <a:lnTo>
                                  <a:pt x="26" y="1404"/>
                                </a:lnTo>
                                <a:lnTo>
                                  <a:pt x="14" y="1477"/>
                                </a:lnTo>
                                <a:lnTo>
                                  <a:pt x="6" y="1551"/>
                                </a:lnTo>
                                <a:lnTo>
                                  <a:pt x="1" y="1625"/>
                                </a:lnTo>
                                <a:lnTo>
                                  <a:pt x="0" y="1701"/>
                                </a:lnTo>
                                <a:lnTo>
                                  <a:pt x="1" y="1777"/>
                                </a:lnTo>
                                <a:lnTo>
                                  <a:pt x="6" y="1852"/>
                                </a:lnTo>
                                <a:lnTo>
                                  <a:pt x="14" y="1926"/>
                                </a:lnTo>
                                <a:lnTo>
                                  <a:pt x="26" y="1999"/>
                                </a:lnTo>
                                <a:lnTo>
                                  <a:pt x="40" y="2071"/>
                                </a:lnTo>
                                <a:lnTo>
                                  <a:pt x="57" y="2142"/>
                                </a:lnTo>
                                <a:lnTo>
                                  <a:pt x="78" y="2211"/>
                                </a:lnTo>
                                <a:lnTo>
                                  <a:pt x="101" y="2280"/>
                                </a:lnTo>
                                <a:lnTo>
                                  <a:pt x="127" y="2347"/>
                                </a:lnTo>
                                <a:lnTo>
                                  <a:pt x="155" y="2412"/>
                                </a:lnTo>
                                <a:lnTo>
                                  <a:pt x="186" y="2477"/>
                                </a:lnTo>
                                <a:lnTo>
                                  <a:pt x="220" y="2539"/>
                                </a:lnTo>
                                <a:lnTo>
                                  <a:pt x="256" y="2600"/>
                                </a:lnTo>
                                <a:lnTo>
                                  <a:pt x="295" y="2659"/>
                                </a:lnTo>
                                <a:lnTo>
                                  <a:pt x="336" y="2717"/>
                                </a:lnTo>
                                <a:lnTo>
                                  <a:pt x="380" y="2773"/>
                                </a:lnTo>
                                <a:lnTo>
                                  <a:pt x="425" y="2827"/>
                                </a:lnTo>
                                <a:lnTo>
                                  <a:pt x="473" y="2879"/>
                                </a:lnTo>
                                <a:lnTo>
                                  <a:pt x="523" y="2929"/>
                                </a:lnTo>
                                <a:lnTo>
                                  <a:pt x="575" y="2976"/>
                                </a:lnTo>
                                <a:lnTo>
                                  <a:pt x="629" y="3022"/>
                                </a:lnTo>
                                <a:lnTo>
                                  <a:pt x="685" y="3065"/>
                                </a:lnTo>
                                <a:lnTo>
                                  <a:pt x="742" y="3107"/>
                                </a:lnTo>
                                <a:lnTo>
                                  <a:pt x="802" y="3145"/>
                                </a:lnTo>
                                <a:lnTo>
                                  <a:pt x="863" y="3182"/>
                                </a:lnTo>
                                <a:lnTo>
                                  <a:pt x="925" y="3215"/>
                                </a:lnTo>
                                <a:lnTo>
                                  <a:pt x="989" y="3247"/>
                                </a:lnTo>
                                <a:lnTo>
                                  <a:pt x="1055" y="3275"/>
                                </a:lnTo>
                                <a:lnTo>
                                  <a:pt x="1122" y="3301"/>
                                </a:lnTo>
                                <a:lnTo>
                                  <a:pt x="1190" y="3324"/>
                                </a:lnTo>
                                <a:lnTo>
                                  <a:pt x="1260" y="3344"/>
                                </a:lnTo>
                                <a:lnTo>
                                  <a:pt x="1331" y="3362"/>
                                </a:lnTo>
                                <a:lnTo>
                                  <a:pt x="1403" y="3376"/>
                                </a:lnTo>
                                <a:lnTo>
                                  <a:pt x="1476" y="3387"/>
                                </a:lnTo>
                                <a:lnTo>
                                  <a:pt x="1550" y="3395"/>
                                </a:lnTo>
                                <a:lnTo>
                                  <a:pt x="1625" y="3400"/>
                                </a:lnTo>
                                <a:lnTo>
                                  <a:pt x="1701" y="3402"/>
                                </a:lnTo>
                                <a:lnTo>
                                  <a:pt x="1776" y="3400"/>
                                </a:lnTo>
                                <a:lnTo>
                                  <a:pt x="1851" y="3395"/>
                                </a:lnTo>
                                <a:lnTo>
                                  <a:pt x="1925" y="3387"/>
                                </a:lnTo>
                                <a:lnTo>
                                  <a:pt x="1998" y="3376"/>
                                </a:lnTo>
                                <a:lnTo>
                                  <a:pt x="2070" y="3362"/>
                                </a:lnTo>
                                <a:lnTo>
                                  <a:pt x="2141" y="3344"/>
                                </a:lnTo>
                                <a:lnTo>
                                  <a:pt x="2211" y="3324"/>
                                </a:lnTo>
                                <a:lnTo>
                                  <a:pt x="2279" y="3301"/>
                                </a:lnTo>
                                <a:lnTo>
                                  <a:pt x="2346" y="3275"/>
                                </a:lnTo>
                                <a:lnTo>
                                  <a:pt x="2412" y="3247"/>
                                </a:lnTo>
                                <a:lnTo>
                                  <a:pt x="2476" y="3215"/>
                                </a:lnTo>
                                <a:lnTo>
                                  <a:pt x="2538" y="3182"/>
                                </a:lnTo>
                                <a:lnTo>
                                  <a:pt x="2599" y="3145"/>
                                </a:lnTo>
                                <a:lnTo>
                                  <a:pt x="2659" y="3107"/>
                                </a:lnTo>
                                <a:lnTo>
                                  <a:pt x="2716" y="3065"/>
                                </a:lnTo>
                                <a:lnTo>
                                  <a:pt x="2772" y="3022"/>
                                </a:lnTo>
                                <a:lnTo>
                                  <a:pt x="2826" y="2976"/>
                                </a:lnTo>
                                <a:lnTo>
                                  <a:pt x="2878" y="2929"/>
                                </a:lnTo>
                                <a:lnTo>
                                  <a:pt x="2928" y="2879"/>
                                </a:lnTo>
                                <a:lnTo>
                                  <a:pt x="2976" y="2827"/>
                                </a:lnTo>
                                <a:lnTo>
                                  <a:pt x="3021" y="2773"/>
                                </a:lnTo>
                                <a:lnTo>
                                  <a:pt x="3065" y="2717"/>
                                </a:lnTo>
                                <a:lnTo>
                                  <a:pt x="3106" y="2659"/>
                                </a:lnTo>
                                <a:lnTo>
                                  <a:pt x="3145" y="2600"/>
                                </a:lnTo>
                                <a:lnTo>
                                  <a:pt x="3181" y="2539"/>
                                </a:lnTo>
                                <a:lnTo>
                                  <a:pt x="3215" y="2477"/>
                                </a:lnTo>
                                <a:lnTo>
                                  <a:pt x="3246" y="2412"/>
                                </a:lnTo>
                                <a:lnTo>
                                  <a:pt x="3275" y="2347"/>
                                </a:lnTo>
                                <a:lnTo>
                                  <a:pt x="3300" y="2280"/>
                                </a:lnTo>
                                <a:lnTo>
                                  <a:pt x="3324" y="2211"/>
                                </a:lnTo>
                                <a:lnTo>
                                  <a:pt x="3344" y="2142"/>
                                </a:lnTo>
                                <a:lnTo>
                                  <a:pt x="3361" y="2071"/>
                                </a:lnTo>
                                <a:lnTo>
                                  <a:pt x="3375" y="1999"/>
                                </a:lnTo>
                                <a:lnTo>
                                  <a:pt x="3387" y="1926"/>
                                </a:lnTo>
                                <a:lnTo>
                                  <a:pt x="3395" y="1852"/>
                                </a:lnTo>
                                <a:lnTo>
                                  <a:pt x="3400" y="1777"/>
                                </a:lnTo>
                                <a:lnTo>
                                  <a:pt x="3401" y="1701"/>
                                </a:lnTo>
                                <a:lnTo>
                                  <a:pt x="3400" y="1625"/>
                                </a:lnTo>
                                <a:lnTo>
                                  <a:pt x="3395" y="1551"/>
                                </a:lnTo>
                                <a:lnTo>
                                  <a:pt x="3387" y="1477"/>
                                </a:lnTo>
                                <a:lnTo>
                                  <a:pt x="3375" y="1404"/>
                                </a:lnTo>
                                <a:lnTo>
                                  <a:pt x="3361" y="1332"/>
                                </a:lnTo>
                                <a:lnTo>
                                  <a:pt x="3344" y="1261"/>
                                </a:lnTo>
                                <a:lnTo>
                                  <a:pt x="3324" y="1191"/>
                                </a:lnTo>
                                <a:lnTo>
                                  <a:pt x="3300" y="1123"/>
                                </a:lnTo>
                                <a:lnTo>
                                  <a:pt x="3275" y="1056"/>
                                </a:lnTo>
                                <a:lnTo>
                                  <a:pt x="3246" y="990"/>
                                </a:lnTo>
                                <a:lnTo>
                                  <a:pt x="3215" y="926"/>
                                </a:lnTo>
                                <a:lnTo>
                                  <a:pt x="3181" y="863"/>
                                </a:lnTo>
                                <a:lnTo>
                                  <a:pt x="3145" y="802"/>
                                </a:lnTo>
                                <a:lnTo>
                                  <a:pt x="3106" y="743"/>
                                </a:lnTo>
                                <a:lnTo>
                                  <a:pt x="3065" y="685"/>
                                </a:lnTo>
                                <a:lnTo>
                                  <a:pt x="3021" y="630"/>
                                </a:lnTo>
                                <a:lnTo>
                                  <a:pt x="2976" y="576"/>
                                </a:lnTo>
                                <a:lnTo>
                                  <a:pt x="2928" y="524"/>
                                </a:lnTo>
                                <a:lnTo>
                                  <a:pt x="2878" y="474"/>
                                </a:lnTo>
                                <a:lnTo>
                                  <a:pt x="2826" y="426"/>
                                </a:lnTo>
                                <a:lnTo>
                                  <a:pt x="2772" y="380"/>
                                </a:lnTo>
                                <a:lnTo>
                                  <a:pt x="2716" y="337"/>
                                </a:lnTo>
                                <a:lnTo>
                                  <a:pt x="2659" y="296"/>
                                </a:lnTo>
                                <a:lnTo>
                                  <a:pt x="2599" y="257"/>
                                </a:lnTo>
                                <a:lnTo>
                                  <a:pt x="2538" y="221"/>
                                </a:lnTo>
                                <a:lnTo>
                                  <a:pt x="2476" y="187"/>
                                </a:lnTo>
                                <a:lnTo>
                                  <a:pt x="2412" y="156"/>
                                </a:lnTo>
                                <a:lnTo>
                                  <a:pt x="2346" y="127"/>
                                </a:lnTo>
                                <a:lnTo>
                                  <a:pt x="2279" y="101"/>
                                </a:lnTo>
                                <a:lnTo>
                                  <a:pt x="2211" y="78"/>
                                </a:lnTo>
                                <a:lnTo>
                                  <a:pt x="2141" y="58"/>
                                </a:lnTo>
                                <a:lnTo>
                                  <a:pt x="2070" y="41"/>
                                </a:lnTo>
                                <a:lnTo>
                                  <a:pt x="1998" y="26"/>
                                </a:lnTo>
                                <a:lnTo>
                                  <a:pt x="1925" y="15"/>
                                </a:lnTo>
                                <a:lnTo>
                                  <a:pt x="1851" y="7"/>
                                </a:lnTo>
                                <a:lnTo>
                                  <a:pt x="1776" y="2"/>
                                </a:lnTo>
                                <a:lnTo>
                                  <a:pt x="1701" y="0"/>
                                </a:lnTo>
                                <a:close/>
                              </a:path>
                            </a:pathLst>
                          </a:custGeom>
                          <a:solidFill>
                            <a:srgbClr val="0044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11B0F63" id="docshapegroup1" o:spid="_x0000_s1026" style="position:absolute;margin-left:0;margin-top:8.5pt;width:596.25pt;height:520.8pt;z-index:-251642880;mso-position-horizontal-relative:page" coordorigin=",-448" coordsize="11925,112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alt="Teacher smiling and writing on whiteboard" style="position:absolute;left:5235;top:1190;width:6690;height:4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">
                  <v:imagedata r:id="rId11" o:title="Teacher smiling and writing on whiteboard"/>
                </v:shape>
                <v:shape id="docshape3" o:spid="_x0000_s1028" style="position:absolute;top:-448;width:6352;height:4654;visibility:visible;mso-wrap-style:square;v-text-anchor:top" coordsize="6352,4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" path="m,4586r,58l2113,4653r87,l2286,4650r85,-3l2455,4641r84,-6l2622,4626r83,-9l2786,4606r68,-11l2090,4595,,4586xm6349,58r-4633,l6297,79r-3,35l6289,160r-6,58l6275,286r-11,78l6251,452r-15,96l6217,651r-21,112l6175,863r-22,97l6130,1055r-24,93l6082,1238r-25,88l6032,1412r-26,83l5980,1575r-26,78l5927,1728r-27,72l5874,1870r-27,67l5821,2002r-26,62l5769,2123r-25,56l5720,2233r-24,50l5673,2331r-38,76l5596,2481r-40,73l5516,2626r-42,71l5432,2767r-43,68l5345,2902r-45,66l5254,3033r-46,63l5161,3158r-49,61l5063,3279r-50,58l4963,3394r-52,56l4859,3504r-53,53l4752,3609r-55,51l4642,3709r-57,48l4528,3804r-58,45l4411,3893r-62,45l4286,3981r-64,42l4157,4063r-66,39l4024,4139r-68,36l3888,4210r-69,33l3749,4275r-71,30l3606,4333r-73,27l3460,4386r-74,24l3311,4433r-76,21l3158,4474r-77,18l3002,4509r-79,15l2843,4538r-80,12l2681,4561r-82,9l2516,4578r-83,7l2348,4589r-85,4l2177,4595r-87,l2854,4595r13,-2l2947,4579r79,-16l3105,4546r77,-19l3259,4507r76,-21l3410,4463r75,-25l3558,4412r73,-27l3703,4356r71,-30l3845,4294r69,-33l3983,4226r68,-36l4118,4152r66,-39l4249,4072r65,-42l4377,3986r63,-45l4499,3897r59,-46l4616,3803r57,-48l4730,3705r55,-52l4840,3601r54,-54l4947,3492r52,-57l5050,3377r51,-59l5150,3258r49,-62l5247,3133r47,-64l5341,3003r45,-66l5431,2869r43,-70l5517,2729r42,-72l5600,2584r40,-74l5680,2435r38,-77l5759,2273r39,-85l5835,2104r35,-85l5904,1936r32,-83l5967,1771r29,-82l6023,1609r26,-79l6074,1452r23,-76l6118,1301r20,-73l6157,1156r18,-69l6192,1020r15,-65l6221,892r13,-61l6246,774r26,-137l6294,511r17,-114l6325,297r10,-84l6342,145r5,-50l6349,63r,-5xm1716,r-84,l1549,2r-83,4l1384,10r-82,6l1221,24r-80,8l1061,43,982,54,904,67,826,81,749,96r-77,17l596,132r-75,19l447,172r-74,22l300,218r-73,25l155,269,84,297,13,326,,332r,62l32,380r70,-29l173,324r71,-26l315,273r73,-23l461,228r74,-20l609,188r75,-18l760,154r76,-16l913,124r77,-12l1069,100r78,-10l1227,82r80,-8l1387,69r82,-5l1551,61r82,-2l6349,58r1,-6l6352,21,1716,xe" fillcolor="#f5c15b" stroked="f">
                  <v:path arrowok="t" o:connecttype="custom" o:connectlocs="2200,4206;2539,4188;2854,4148;1716,-389;6283,-229;6236,101;6153,513;6057,879;5954,1206;5847,1490;5744,1732;5635,1960;5474,2250;5300,2521;5112,2772;4911,3003;4697,3213;4470,3402;4222,3576;3956,3728;3678,3858;3386,3963;3081,4045;2763,4103;2433,4138;2090,4148;3026,4116;3335,4039;3631,3938;3914,3814;4184,3666;4440,3494;4673,3308;4894,3100;5101,2871;5294,2622;5474,2352;5640,2063;5798,1741;5936,1406;6049,1083;6138,781;6207,508;6272,190;6335,-234;6349,-389;1466,-441;1141,-415;826,-366;521,-296;227,-204;0,-115;173,-123;461,-219;760,-293;1069,-347;1387,-378;6349,-389" o:connectangles="0,0,0,0,0,0,0,0,0,0,0,0,0,0,0,0,0,0,0,0,0,0,0,0,0,0,0,0,0,0,0,0,0,0,0,0,0,0,0,0,0,0,0,0,0,0,0,0,0,0,0,0,0,0,0,0,0,0"/>
                </v:shape>
                <v:shape id="docshape4" o:spid="_x0000_s1029" style="position:absolute;left:3745;top:7017;width:8161;height:3824;visibility:visible;mso-wrap-style:square;v-text-anchor:top" coordsize="8161,3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" path="m8161,2831l7969,1588,7417,445,6263,35,4115,,,,188,2210,650,3345r1097,418l3837,3823r4324,e" filled="f" strokecolor="#f5c15b" strokeweight="3pt">
                  <v:path arrowok="t" o:connecttype="custom" o:connectlocs="8161,9849;7969,8606;7417,7463;6263,7053;4115,7018;0,7018;188,9228;650,10363;1747,10781;3837,10841;8161,10841" o:connectangles="0,0,0,0,0,0,0,0,0,0,0"/>
                </v:shape>
                <v:shape id="docshape5" o:spid="_x0000_s1030" style="position:absolute;left:1677;top:4868;width:3402;height:3402;visibility:visible;mso-wrap-style:square;v-text-anchor:top" coordsize="3402,3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" path="m1701,r-76,2l1550,7r-74,8l1403,26r-72,15l1260,58r-70,20l1122,101r-67,26l989,156r-64,31l863,221r-61,36l742,296r-57,41l629,380r-54,46l523,474r-50,50l425,576r-45,54l336,685r-41,58l256,802r-36,61l186,926r-31,64l127,1056r-26,67l78,1191r-21,70l40,1332r-14,72l14,1477r-8,74l1,1625,,1701r1,76l6,1852r8,74l26,1999r14,72l57,2142r21,69l101,2280r26,67l155,2412r31,65l220,2539r36,61l295,2659r41,58l380,2773r45,54l473,2879r50,50l575,2976r54,46l685,3065r57,42l802,3145r61,37l925,3215r64,32l1055,3275r67,26l1190,3324r70,20l1331,3362r72,14l1476,3387r74,8l1625,3400r76,2l1776,3400r75,-5l1925,3387r73,-11l2070,3362r71,-18l2211,3324r68,-23l2346,3275r66,-28l2476,3215r62,-33l2599,3145r60,-38l2716,3065r56,-43l2826,2976r52,-47l2928,2879r48,-52l3021,2773r44,-56l3106,2659r39,-59l3181,2539r34,-62l3246,2412r29,-65l3300,2280r24,-69l3344,2142r17,-71l3375,1999r12,-73l3395,1852r5,-75l3401,1701r-1,-76l3395,1551r-8,-74l3375,1404r-14,-72l3344,1261r-20,-70l3300,1123r-25,-67l3246,990r-31,-64l3181,863r-36,-61l3106,743r-41,-58l3021,630r-45,-54l2928,524r-50,-50l2826,426r-54,-46l2716,337r-57,-41l2599,257r-61,-36l2476,187r-64,-31l2346,127r-67,-26l2211,78,2141,58,2070,41,1998,26,1925,15,1851,7,1776,2,1701,xe" fillcolor="#004449" stroked="f">
                  <v:path arrowok="t" o:connecttype="custom" o:connectlocs="1550,4875;1331,4909;1122,4969;925,5055;742,5164;575,5294;425,5444;295,5611;186,5794;101,5991;40,6200;6,6419;1,6645;26,6867;78,7079;155,7280;256,7468;380,7641;523,7797;685,7933;863,8050;1055,8143;1260,8212;1476,8255;1701,8270;1925,8255;2141,8212;2346,8143;2538,8050;2716,7933;2878,7797;3021,7641;3145,7468;3246,7280;3324,7079;3375,6867;3400,6645;3395,6419;3361,6200;3300,5991;3215,5794;3106,5611;2976,5444;2826,5294;2659,5164;2476,5055;2279,4969;2070,4909;1851,4875" o:connectangles="0,0,0,0,0,0,0,0,0,0,0,0,0,0,0,0,0,0,0,0,0,0,0,0,0,0,0,0,0,0,0,0,0,0,0,0,0,0,0,0,0,0,0,0,0,0,0,0,0"/>
                </v:shape>
                <w10:wrap anchorx="page"/>
              </v:group>
            </w:pict>
          </mc:Fallback>
        </mc:AlternateContent>
      </w:r>
    </w:p>
    <w:p w14:paraId="05FFA0CA" w14:textId="77777777" w:rsidR="00C30DDF" w:rsidRDefault="00C30DDF" w:rsidP="00C30DDF">
      <w:pPr>
        <w:pStyle w:val="Textoindependiente"/>
        <w:rPr>
          <w:rFonts w:ascii="Times New Roman"/>
        </w:rPr>
      </w:pPr>
    </w:p>
    <w:p w14:paraId="147FB671" w14:textId="23563460" w:rsidR="00C30DDF" w:rsidRDefault="00C30DDF" w:rsidP="00C30DDF">
      <w:pPr>
        <w:spacing w:before="238" w:line="182" w:lineRule="auto"/>
        <w:ind w:right="6509"/>
        <w:rPr>
          <w:color w:val="004449"/>
          <w:spacing w:val="-135"/>
          <w:w w:val="80"/>
          <w:sz w:val="62"/>
        </w:rPr>
      </w:pPr>
    </w:p>
    <w:p w14:paraId="43D84258" w14:textId="7ED2D2F8" w:rsidR="0027611F" w:rsidRDefault="0027611F" w:rsidP="0027611F">
      <w:pPr>
        <w:pStyle w:val="Textoindependiente"/>
        <w:ind w:firstLine="720"/>
        <w:rPr>
          <w:rFonts w:asciiTheme="minorHAnsi" w:eastAsiaTheme="minorHAnsi" w:hAnsiTheme="minorHAnsi" w:cstheme="minorBidi"/>
          <w:b/>
          <w:bCs/>
          <w:color w:val="004449"/>
          <w:w w:val="95"/>
          <w:sz w:val="72"/>
          <w:szCs w:val="72"/>
          <w:lang w:val="en-IE"/>
        </w:rPr>
      </w:pPr>
      <w:r w:rsidRPr="0027611F">
        <w:rPr>
          <w:rFonts w:asciiTheme="minorHAnsi" w:eastAsiaTheme="minorHAnsi" w:hAnsiTheme="minorHAnsi" w:cstheme="minorBidi"/>
          <w:b/>
          <w:bCs/>
          <w:color w:val="004449"/>
          <w:w w:val="95"/>
          <w:sz w:val="72"/>
          <w:szCs w:val="72"/>
          <w:lang w:val="en-IE"/>
        </w:rPr>
        <w:t>GUÍA DEL</w:t>
      </w:r>
    </w:p>
    <w:p w14:paraId="74B4FB28" w14:textId="5A761364" w:rsidR="00C30DDF" w:rsidRDefault="0027611F" w:rsidP="0027611F">
      <w:pPr>
        <w:pStyle w:val="Textoindependiente"/>
        <w:ind w:firstLine="720"/>
      </w:pPr>
      <w:r w:rsidRPr="0027611F">
        <w:rPr>
          <w:rFonts w:asciiTheme="minorHAnsi" w:eastAsiaTheme="minorHAnsi" w:hAnsiTheme="minorHAnsi" w:cstheme="minorBidi"/>
          <w:b/>
          <w:bCs/>
          <w:color w:val="004449"/>
          <w:w w:val="95"/>
          <w:sz w:val="72"/>
          <w:szCs w:val="72"/>
          <w:lang w:val="en-IE"/>
        </w:rPr>
        <w:t>FORMADOR</w:t>
      </w:r>
    </w:p>
    <w:p w14:paraId="5E1422A5" w14:textId="77777777" w:rsidR="00C30DDF" w:rsidRDefault="00C30DDF" w:rsidP="00C30DDF">
      <w:pPr>
        <w:pStyle w:val="Textoindependiente"/>
      </w:pPr>
    </w:p>
    <w:p w14:paraId="4581EA2F" w14:textId="77777777" w:rsidR="00C30DDF" w:rsidRDefault="00C30DDF" w:rsidP="00C30DDF">
      <w:pPr>
        <w:pStyle w:val="Textoindependiente"/>
      </w:pPr>
    </w:p>
    <w:p w14:paraId="2401E98A" w14:textId="77777777" w:rsidR="00C30DDF" w:rsidRDefault="00C30DDF" w:rsidP="00C30DDF">
      <w:pPr>
        <w:pStyle w:val="Textoindependiente"/>
      </w:pPr>
    </w:p>
    <w:p w14:paraId="78690C26" w14:textId="77777777" w:rsidR="00C30DDF" w:rsidRDefault="00C30DDF" w:rsidP="00C30DDF">
      <w:pPr>
        <w:pStyle w:val="Textoindependiente"/>
      </w:pPr>
    </w:p>
    <w:p w14:paraId="710416C5" w14:textId="77777777" w:rsidR="00C30DDF" w:rsidRDefault="00C30DDF" w:rsidP="00C30DDF">
      <w:pPr>
        <w:pStyle w:val="Textoindependiente"/>
      </w:pPr>
    </w:p>
    <w:p w14:paraId="44EA8544" w14:textId="77777777" w:rsidR="00C30DDF" w:rsidRDefault="00C30DDF" w:rsidP="00C30DDF">
      <w:pPr>
        <w:pStyle w:val="Textoindependiente"/>
      </w:pPr>
    </w:p>
    <w:p w14:paraId="74076BB9" w14:textId="77777777" w:rsidR="00C30DDF" w:rsidRDefault="00C30DDF" w:rsidP="00C30DDF">
      <w:pPr>
        <w:pStyle w:val="Textoindependiente"/>
      </w:pPr>
    </w:p>
    <w:p w14:paraId="5BBC993B" w14:textId="77777777" w:rsidR="00C30DDF" w:rsidRDefault="00C30DDF" w:rsidP="00C30DDF">
      <w:pPr>
        <w:pStyle w:val="Textoindependiente"/>
      </w:pPr>
    </w:p>
    <w:p w14:paraId="6D4F648B" w14:textId="77777777" w:rsidR="00C30DDF" w:rsidRDefault="00C30DDF" w:rsidP="00C30DDF">
      <w:pPr>
        <w:pStyle w:val="Textoindependiente"/>
        <w:spacing w:before="2"/>
        <w:rPr>
          <w:sz w:val="26"/>
        </w:rPr>
      </w:pPr>
    </w:p>
    <w:p w14:paraId="76648627" w14:textId="77777777" w:rsidR="00C30DDF" w:rsidRDefault="00C30DDF" w:rsidP="00C30DDF">
      <w:pPr>
        <w:rPr>
          <w:sz w:val="26"/>
        </w:rPr>
      </w:pPr>
    </w:p>
    <w:p w14:paraId="627D00A7" w14:textId="77777777" w:rsidR="005E69D0" w:rsidRPr="005E69D0" w:rsidRDefault="005E69D0" w:rsidP="005E69D0">
      <w:pPr>
        <w:rPr>
          <w:sz w:val="26"/>
        </w:rPr>
      </w:pPr>
    </w:p>
    <w:p w14:paraId="3901D674" w14:textId="206AC935" w:rsidR="005E69D0" w:rsidRPr="005E69D0" w:rsidRDefault="003B5763" w:rsidP="005E69D0">
      <w:pPr>
        <w:rPr>
          <w:sz w:val="26"/>
        </w:rPr>
      </w:pPr>
      <w:r>
        <w:rPr>
          <w:noProof/>
          <w:sz w:val="26"/>
          <w:lang w:val="es-ES" w:eastAsia="es-ES"/>
        </w:rPr>
        <mc:AlternateContent>
          <mc:Choice Requires="wps">
            <w:drawing>
              <wp:anchor distT="0" distB="0" distL="114300" distR="114300" simplePos="0" relativeHeight="251687936" behindDoc="0" locked="0" layoutInCell="1" allowOverlap="1" wp14:anchorId="3BB5BA11" wp14:editId="185C4C41">
                <wp:simplePos x="0" y="0"/>
                <wp:positionH relativeFrom="column">
                  <wp:posOffset>3390900</wp:posOffset>
                </wp:positionH>
                <wp:positionV relativeFrom="paragraph">
                  <wp:posOffset>88900</wp:posOffset>
                </wp:positionV>
                <wp:extent cx="3435350" cy="214312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3435350" cy="2143125"/>
                        </a:xfrm>
                        <a:prstGeom prst="rect">
                          <a:avLst/>
                        </a:prstGeom>
                        <a:solidFill>
                          <a:schemeClr val="lt1"/>
                        </a:solidFill>
                        <a:ln w="6350">
                          <a:noFill/>
                        </a:ln>
                      </wps:spPr>
                      <wps:txbx>
                        <w:txbxContent>
                          <w:p w14:paraId="38C583CF" w14:textId="0098F042" w:rsidR="003B5763" w:rsidRPr="003B5763" w:rsidRDefault="0027611F">
                            <w:pPr>
                              <w:rPr>
                                <w:sz w:val="36"/>
                                <w:szCs w:val="36"/>
                              </w:rPr>
                            </w:pPr>
                            <w:r>
                              <w:rPr>
                                <w:rFonts w:cstheme="minorHAnsi"/>
                                <w:color w:val="008080"/>
                                <w:sz w:val="36"/>
                                <w:szCs w:val="36"/>
                              </w:rPr>
                              <w:t xml:space="preserve">Su guía para </w:t>
                            </w:r>
                            <w:proofErr w:type="gramStart"/>
                            <w:r>
                              <w:rPr>
                                <w:rFonts w:cstheme="minorHAnsi"/>
                                <w:color w:val="008080"/>
                                <w:sz w:val="36"/>
                                <w:szCs w:val="36"/>
                              </w:rPr>
                              <w:t>un</w:t>
                            </w:r>
                            <w:proofErr w:type="gramEnd"/>
                            <w:r w:rsidRPr="0027611F">
                              <w:rPr>
                                <w:rFonts w:cstheme="minorHAnsi"/>
                                <w:color w:val="008080"/>
                                <w:sz w:val="36"/>
                                <w:szCs w:val="36"/>
                              </w:rPr>
                              <w:t xml:space="preserve"> modelo </w:t>
                            </w:r>
                            <w:r>
                              <w:rPr>
                                <w:rFonts w:cstheme="minorHAnsi"/>
                                <w:color w:val="008080"/>
                                <w:sz w:val="36"/>
                                <w:szCs w:val="36"/>
                              </w:rPr>
                              <w:t>de formación nuevo y eficaz</w:t>
                            </w:r>
                            <w:r w:rsidRPr="0027611F">
                              <w:rPr>
                                <w:rFonts w:cstheme="minorHAnsi"/>
                                <w:color w:val="008080"/>
                                <w:sz w:val="36"/>
                                <w:szCs w:val="36"/>
                              </w:rPr>
                              <w:t xml:space="preserve"> que permita a los alumnos del sector alimentario ser proactivos y estar preparados para el futuro de la aliment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267pt;margin-top:7pt;width:270.5pt;height:168.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" fillcolor="white [3201]" stroked="f" strokeweight=".5pt">
                <v:textbox>
                  <w:txbxContent>
                    <w:p w14:paraId="38C583CF" w14:textId="0098F042" w:rsidR="003B5763" w:rsidRPr="003B5763" w:rsidRDefault="0027611F">
                      <w:pPr>
                        <w:rPr>
                          <w:sz w:val="36"/>
                          <w:szCs w:val="36"/>
                        </w:rPr>
                      </w:pPr>
                      <w:r>
                        <w:rPr>
                          <w:rFonts w:cstheme="minorHAnsi"/>
                          <w:color w:val="008080"/>
                          <w:sz w:val="36"/>
                          <w:szCs w:val="36"/>
                        </w:rPr>
                        <w:t xml:space="preserve">Su guía para </w:t>
                      </w:r>
                      <w:proofErr w:type="gramStart"/>
                      <w:r>
                        <w:rPr>
                          <w:rFonts w:cstheme="minorHAnsi"/>
                          <w:color w:val="008080"/>
                          <w:sz w:val="36"/>
                          <w:szCs w:val="36"/>
                        </w:rPr>
                        <w:t>un</w:t>
                      </w:r>
                      <w:proofErr w:type="gramEnd"/>
                      <w:r w:rsidRPr="0027611F">
                        <w:rPr>
                          <w:rFonts w:cstheme="minorHAnsi"/>
                          <w:color w:val="008080"/>
                          <w:sz w:val="36"/>
                          <w:szCs w:val="36"/>
                        </w:rPr>
                        <w:t xml:space="preserve"> modelo </w:t>
                      </w:r>
                      <w:r>
                        <w:rPr>
                          <w:rFonts w:cstheme="minorHAnsi"/>
                          <w:color w:val="008080"/>
                          <w:sz w:val="36"/>
                          <w:szCs w:val="36"/>
                        </w:rPr>
                        <w:t>de formación nuevo y eficaz</w:t>
                      </w:r>
                      <w:r w:rsidRPr="0027611F">
                        <w:rPr>
                          <w:rFonts w:cstheme="minorHAnsi"/>
                          <w:color w:val="008080"/>
                          <w:sz w:val="36"/>
                          <w:szCs w:val="36"/>
                        </w:rPr>
                        <w:t xml:space="preserve"> que permita a los alumnos del sector alimentario ser proactivos y estar preparados para el futuro de la alimentación.</w:t>
                      </w:r>
                    </w:p>
                  </w:txbxContent>
                </v:textbox>
              </v:shape>
            </w:pict>
          </mc:Fallback>
        </mc:AlternateContent>
      </w:r>
    </w:p>
    <w:p w14:paraId="3805F360" w14:textId="77777777" w:rsidR="005E69D0" w:rsidRPr="005E69D0" w:rsidRDefault="005E69D0" w:rsidP="005E69D0">
      <w:pPr>
        <w:rPr>
          <w:sz w:val="26"/>
        </w:rPr>
      </w:pPr>
    </w:p>
    <w:p w14:paraId="2C559D2C" w14:textId="77777777" w:rsidR="005E69D0" w:rsidRPr="005E69D0" w:rsidRDefault="005E69D0" w:rsidP="005E69D0">
      <w:pPr>
        <w:rPr>
          <w:sz w:val="26"/>
        </w:rPr>
      </w:pPr>
    </w:p>
    <w:p w14:paraId="791E599A" w14:textId="77777777" w:rsidR="005E69D0" w:rsidRPr="005E69D0" w:rsidRDefault="005E69D0" w:rsidP="005E69D0">
      <w:pPr>
        <w:rPr>
          <w:sz w:val="26"/>
        </w:rPr>
      </w:pPr>
    </w:p>
    <w:p w14:paraId="35D1D50A" w14:textId="77777777" w:rsidR="005E69D0" w:rsidRPr="005E69D0" w:rsidRDefault="005E69D0" w:rsidP="005E69D0">
      <w:pPr>
        <w:rPr>
          <w:sz w:val="26"/>
        </w:rPr>
      </w:pPr>
    </w:p>
    <w:p w14:paraId="28419D7C" w14:textId="77777777" w:rsidR="005E69D0" w:rsidRPr="005E69D0" w:rsidRDefault="005E69D0" w:rsidP="005E69D0">
      <w:pPr>
        <w:rPr>
          <w:sz w:val="26"/>
        </w:rPr>
      </w:pPr>
    </w:p>
    <w:p w14:paraId="4AE024BD" w14:textId="77777777" w:rsidR="005E69D0" w:rsidRDefault="005E69D0" w:rsidP="005E69D0">
      <w:pPr>
        <w:rPr>
          <w:sz w:val="26"/>
        </w:rPr>
      </w:pPr>
    </w:p>
    <w:p w14:paraId="3299937C" w14:textId="77777777" w:rsidR="00F65955" w:rsidRDefault="00F65955" w:rsidP="005E69D0">
      <w:pPr>
        <w:rPr>
          <w:sz w:val="26"/>
        </w:rPr>
      </w:pPr>
    </w:p>
    <w:p w14:paraId="48BBD24A" w14:textId="77777777" w:rsidR="00F65955" w:rsidRDefault="00F65955" w:rsidP="005E69D0">
      <w:pPr>
        <w:rPr>
          <w:sz w:val="26"/>
        </w:rPr>
      </w:pPr>
    </w:p>
    <w:p w14:paraId="687F3D58" w14:textId="77777777" w:rsidR="00F65955" w:rsidRDefault="00F65955" w:rsidP="005E69D0">
      <w:pPr>
        <w:rPr>
          <w:sz w:val="26"/>
        </w:rPr>
      </w:pPr>
    </w:p>
    <w:p w14:paraId="74613859" w14:textId="77777777" w:rsidR="00F65955" w:rsidRPr="005E69D0" w:rsidRDefault="00F65955" w:rsidP="005E69D0">
      <w:pPr>
        <w:rPr>
          <w:sz w:val="26"/>
        </w:rPr>
      </w:pPr>
    </w:p>
    <w:p w14:paraId="19D108DB" w14:textId="08C8C996" w:rsidR="005E69D0" w:rsidRPr="005E69D0" w:rsidRDefault="005E69D0" w:rsidP="00411826">
      <w:pPr>
        <w:spacing w:before="99" w:line="249" w:lineRule="auto"/>
        <w:ind w:left="2895" w:right="5949"/>
        <w:rPr>
          <w:sz w:val="26"/>
        </w:rPr>
        <w:sectPr w:rsidR="005E69D0" w:rsidRPr="005E69D0" w:rsidSect="00795537">
          <w:footerReference w:type="default" r:id="rId12"/>
          <w:pgSz w:w="11910" w:h="16840"/>
          <w:pgMar w:top="920" w:right="0" w:bottom="280" w:left="0" w:header="720" w:footer="720" w:gutter="0"/>
          <w:cols w:space="720"/>
          <w:titlePg/>
          <w:docGrid w:linePitch="299"/>
        </w:sectPr>
      </w:pPr>
      <w:r>
        <w:rPr>
          <w:noProof/>
          <w:lang w:val="es-ES" w:eastAsia="es-ES"/>
        </w:rPr>
        <w:drawing>
          <wp:anchor distT="0" distB="0" distL="0" distR="0" simplePos="0" relativeHeight="251665408" behindDoc="0" locked="0" layoutInCell="1" allowOverlap="1" wp14:anchorId="43E41C8A" wp14:editId="5200FC4D">
            <wp:simplePos x="0" y="0"/>
            <wp:positionH relativeFrom="page">
              <wp:posOffset>254441</wp:posOffset>
            </wp:positionH>
            <wp:positionV relativeFrom="paragraph">
              <wp:posOffset>2126</wp:posOffset>
            </wp:positionV>
            <wp:extent cx="1283980" cy="288829"/>
            <wp:effectExtent l="0" t="0" r="0" b="0"/>
            <wp:wrapNone/>
            <wp:docPr id="3" name="image18.png"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8.png" descr="A picture containing text, sign&#10;&#10;Description automatically generated"/>
                    <pic:cNvPicPr/>
                  </pic:nvPicPr>
                  <pic:blipFill>
                    <a:blip r:embed="rId13" cstate="print"/>
                    <a:stretch>
                      <a:fillRect/>
                    </a:stretch>
                  </pic:blipFill>
                  <pic:spPr>
                    <a:xfrm>
                      <a:off x="0" y="0"/>
                      <a:ext cx="1283980" cy="288829"/>
                    </a:xfrm>
                    <a:prstGeom prst="rect">
                      <a:avLst/>
                    </a:prstGeom>
                  </pic:spPr>
                </pic:pic>
              </a:graphicData>
            </a:graphic>
          </wp:anchor>
        </w:drawing>
      </w:r>
      <w:r w:rsidR="00411826" w:rsidRPr="00411826">
        <w:rPr>
          <w:color w:val="58595B"/>
          <w:spacing w:val="1"/>
          <w:sz w:val="10"/>
        </w:rPr>
        <w:t xml:space="preserve">Este proyecto ha sido financiado con el apoyo de la Comisión Europea. </w:t>
      </w:r>
      <w:r w:rsidR="00914F89">
        <w:rPr>
          <w:color w:val="58595B"/>
          <w:spacing w:val="1"/>
          <w:sz w:val="10"/>
        </w:rPr>
        <w:t xml:space="preserve">Esta publicación [comunicación] </w:t>
      </w:r>
      <w:r w:rsidR="00411826" w:rsidRPr="00411826">
        <w:rPr>
          <w:color w:val="58595B"/>
          <w:spacing w:val="1"/>
          <w:sz w:val="10"/>
        </w:rPr>
        <w:t xml:space="preserve">refleja únicamente la opinión </w:t>
      </w:r>
      <w:proofErr w:type="gramStart"/>
      <w:r w:rsidR="00411826" w:rsidRPr="00411826">
        <w:rPr>
          <w:color w:val="58595B"/>
          <w:spacing w:val="1"/>
          <w:sz w:val="10"/>
        </w:rPr>
        <w:t>del</w:t>
      </w:r>
      <w:proofErr w:type="gramEnd"/>
      <w:r w:rsidR="00411826" w:rsidRPr="00411826">
        <w:rPr>
          <w:color w:val="58595B"/>
          <w:spacing w:val="1"/>
          <w:sz w:val="10"/>
        </w:rPr>
        <w:t xml:space="preserve"> autor, y la Comisión no se hace responsable del uso que pueda hacerse de la información contenida en ella.</w:t>
      </w:r>
    </w:p>
    <w:p w14:paraId="7FC71761" w14:textId="369C7C5D" w:rsidR="007814E0" w:rsidRPr="00A24C6C" w:rsidRDefault="004F3346" w:rsidP="007814E0">
      <w:pPr>
        <w:rPr>
          <w:b/>
          <w:bCs/>
          <w:color w:val="FFC000"/>
          <w:sz w:val="40"/>
          <w:szCs w:val="40"/>
          <w:lang w:val="en-US"/>
        </w:rPr>
      </w:pPr>
      <w:r w:rsidRPr="004F3346">
        <w:rPr>
          <w:b/>
          <w:bCs/>
          <w:color w:val="FFC000"/>
          <w:sz w:val="40"/>
          <w:szCs w:val="40"/>
          <w:lang w:val="en-US"/>
        </w:rPr>
        <w:lastRenderedPageBreak/>
        <w:t xml:space="preserve">Prólogo </w:t>
      </w:r>
      <w:r w:rsidR="007814E0" w:rsidRPr="00A24C6C">
        <w:rPr>
          <w:b/>
          <w:bCs/>
          <w:color w:val="FFC000"/>
          <w:sz w:val="40"/>
          <w:szCs w:val="40"/>
          <w:lang w:val="en-US"/>
        </w:rPr>
        <w:t xml:space="preserve"> </w:t>
      </w:r>
    </w:p>
    <w:p w14:paraId="07CE1AF7" w14:textId="77777777" w:rsidR="004F3346" w:rsidRPr="004F3346" w:rsidRDefault="004F3346" w:rsidP="004F3346">
      <w:pPr>
        <w:rPr>
          <w:rFonts w:eastAsia="Times New Roman" w:cstheme="minorHAnsi"/>
          <w:color w:val="767171" w:themeColor="background2" w:themeShade="80"/>
          <w:sz w:val="24"/>
          <w:szCs w:val="24"/>
          <w:lang w:eastAsia="en-IE"/>
        </w:rPr>
      </w:pPr>
      <w:r w:rsidRPr="004F3346">
        <w:rPr>
          <w:rFonts w:eastAsia="Times New Roman" w:cstheme="minorHAnsi"/>
          <w:color w:val="767171" w:themeColor="background2" w:themeShade="80"/>
          <w:sz w:val="24"/>
          <w:szCs w:val="24"/>
          <w:lang w:eastAsia="en-IE"/>
        </w:rPr>
        <w:t xml:space="preserve">Food 2030 (política de innovación alimentaria de la UE) destaca </w:t>
      </w:r>
      <w:proofErr w:type="gramStart"/>
      <w:r w:rsidRPr="004F3346">
        <w:rPr>
          <w:rFonts w:eastAsia="Times New Roman" w:cstheme="minorHAnsi"/>
          <w:color w:val="767171" w:themeColor="background2" w:themeShade="80"/>
          <w:sz w:val="24"/>
          <w:szCs w:val="24"/>
          <w:lang w:eastAsia="en-IE"/>
        </w:rPr>
        <w:t>como</w:t>
      </w:r>
      <w:proofErr w:type="gramEnd"/>
      <w:r w:rsidRPr="004F3346">
        <w:rPr>
          <w:rFonts w:eastAsia="Times New Roman" w:cstheme="minorHAnsi"/>
          <w:color w:val="767171" w:themeColor="background2" w:themeShade="80"/>
          <w:sz w:val="24"/>
          <w:szCs w:val="24"/>
          <w:lang w:eastAsia="en-IE"/>
        </w:rPr>
        <w:t xml:space="preserve"> prioridad clave el impulso a la innovación y la capacitación de las comunidades. </w:t>
      </w:r>
      <w:proofErr w:type="gramStart"/>
      <w:r w:rsidRPr="004F3346">
        <w:rPr>
          <w:rFonts w:eastAsia="Times New Roman" w:cstheme="minorHAnsi"/>
          <w:color w:val="767171" w:themeColor="background2" w:themeShade="80"/>
          <w:sz w:val="24"/>
          <w:szCs w:val="24"/>
          <w:lang w:eastAsia="en-IE"/>
        </w:rPr>
        <w:t>Quiere que los productos de valor añadido satisfagan las necesidades, valores y expectativas de la sociedad de forma responsable y ética.</w:t>
      </w:r>
      <w:proofErr w:type="gramEnd"/>
      <w:r w:rsidRPr="004F3346">
        <w:rPr>
          <w:rFonts w:eastAsia="Times New Roman" w:cstheme="minorHAnsi"/>
          <w:color w:val="767171" w:themeColor="background2" w:themeShade="80"/>
          <w:sz w:val="24"/>
          <w:szCs w:val="24"/>
          <w:lang w:eastAsia="en-IE"/>
        </w:rPr>
        <w:t xml:space="preserve"> Sin embargo, el mercado de los servicios de alimentación (empresas de catering, cafés, comida para llevar, pubs/restaurantes, cafeterías, food trucks, empresas de catering por encargo, hospitales, escuelas, etc.) se enfrenta a la falta de crecimiento (sólo un 5% en tres años en el Reino Unido), a la presión de los precios de los minoristas de alimentación y a los cambios en el comportamiento de los consumidores. La obesidad es una bomba de relojería para la salud pública, pero a medida que aumenta el interés de los consumidores por los alimentos sanos y sostenibles, las empresas europeas de servicios alimentarios se enfrentan a una oportunidad en la que todos ganan: pueden hacer crecer sus negocios y capacitar a los consumidores para que tomen decisiones más saludables.</w:t>
      </w:r>
    </w:p>
    <w:p w14:paraId="08ED2C95" w14:textId="77777777" w:rsidR="004F3346" w:rsidRPr="004F3346" w:rsidRDefault="004F3346" w:rsidP="004F3346">
      <w:pPr>
        <w:rPr>
          <w:rFonts w:eastAsia="Times New Roman" w:cstheme="minorHAnsi"/>
          <w:color w:val="767171" w:themeColor="background2" w:themeShade="80"/>
          <w:sz w:val="24"/>
          <w:szCs w:val="24"/>
          <w:lang w:eastAsia="en-IE"/>
        </w:rPr>
      </w:pPr>
      <w:r w:rsidRPr="004F3346">
        <w:rPr>
          <w:rFonts w:eastAsia="Times New Roman" w:cstheme="minorHAnsi"/>
          <w:color w:val="767171" w:themeColor="background2" w:themeShade="80"/>
          <w:sz w:val="24"/>
          <w:szCs w:val="24"/>
          <w:lang w:eastAsia="en-IE"/>
        </w:rPr>
        <w:t xml:space="preserve">Stimulating Healthy Food Service Innovation (SUSTAIN) pretende dotar a las PYMES de servicios alimentarios de los conocimientos y habilidades de innovación necesarios para introducir en el mercado productos saludables y asequibles, impulsando así su competitividad y su contribución a una sociedad más </w:t>
      </w:r>
      <w:proofErr w:type="gramStart"/>
      <w:r w:rsidRPr="004F3346">
        <w:rPr>
          <w:rFonts w:eastAsia="Times New Roman" w:cstheme="minorHAnsi"/>
          <w:color w:val="767171" w:themeColor="background2" w:themeShade="80"/>
          <w:sz w:val="24"/>
          <w:szCs w:val="24"/>
          <w:lang w:eastAsia="en-IE"/>
        </w:rPr>
        <w:t>sana</w:t>
      </w:r>
      <w:proofErr w:type="gramEnd"/>
      <w:r w:rsidRPr="004F3346">
        <w:rPr>
          <w:rFonts w:eastAsia="Times New Roman" w:cstheme="minorHAnsi"/>
          <w:color w:val="767171" w:themeColor="background2" w:themeShade="80"/>
          <w:sz w:val="24"/>
          <w:szCs w:val="24"/>
          <w:lang w:eastAsia="en-IE"/>
        </w:rPr>
        <w:t>. Para garantizar que nuestro enfoque busca el máximo alcance y repercusión, proporcionaremos a los centros de apoyo a las empresas -la principal fuente de formación y apoyo a las pequeñas empresas- los recursos que necesitan para mejorar radicalmente la formación en innovación que imparten a las pequeñas empresas de servicios alimentarios.</w:t>
      </w:r>
    </w:p>
    <w:p w14:paraId="0DD4021C" w14:textId="77777777" w:rsidR="004F3346" w:rsidRPr="004F3346" w:rsidRDefault="004F3346" w:rsidP="004F3346">
      <w:pPr>
        <w:rPr>
          <w:rFonts w:eastAsia="Times New Roman" w:cstheme="minorHAnsi"/>
          <w:color w:val="767171" w:themeColor="background2" w:themeShade="80"/>
          <w:sz w:val="24"/>
          <w:szCs w:val="24"/>
          <w:lang w:eastAsia="en-IE"/>
        </w:rPr>
      </w:pPr>
      <w:r w:rsidRPr="004F3346">
        <w:rPr>
          <w:rFonts w:eastAsia="Times New Roman" w:cstheme="minorHAnsi"/>
          <w:color w:val="767171" w:themeColor="background2" w:themeShade="80"/>
          <w:sz w:val="24"/>
          <w:szCs w:val="24"/>
          <w:lang w:eastAsia="en-IE"/>
        </w:rPr>
        <w:t xml:space="preserve">Stimulating Healthy Food Service Innovation (SUSTAIN) tiene </w:t>
      </w:r>
      <w:proofErr w:type="gramStart"/>
      <w:r w:rsidRPr="004F3346">
        <w:rPr>
          <w:rFonts w:eastAsia="Times New Roman" w:cstheme="minorHAnsi"/>
          <w:color w:val="767171" w:themeColor="background2" w:themeShade="80"/>
          <w:sz w:val="24"/>
          <w:szCs w:val="24"/>
          <w:lang w:eastAsia="en-IE"/>
        </w:rPr>
        <w:t>como</w:t>
      </w:r>
      <w:proofErr w:type="gramEnd"/>
      <w:r w:rsidRPr="004F3346">
        <w:rPr>
          <w:rFonts w:eastAsia="Times New Roman" w:cstheme="minorHAnsi"/>
          <w:color w:val="767171" w:themeColor="background2" w:themeShade="80"/>
          <w:sz w:val="24"/>
          <w:szCs w:val="24"/>
          <w:lang w:eastAsia="en-IE"/>
        </w:rPr>
        <w:t xml:space="preserve"> objetivo proporcionar a los organismos de EFP y a las empresas de servicios alimentarios las competencias actualizadas en materia de innovación y digitalización necesarias para aprovechar estas circunstancias favorables.</w:t>
      </w:r>
    </w:p>
    <w:p w14:paraId="1961A592" w14:textId="77777777" w:rsidR="004F3346" w:rsidRPr="004F3346" w:rsidRDefault="004F3346" w:rsidP="004F3346">
      <w:pPr>
        <w:rPr>
          <w:rFonts w:eastAsia="Times New Roman" w:cstheme="minorHAnsi"/>
          <w:color w:val="767171" w:themeColor="background2" w:themeShade="80"/>
          <w:sz w:val="24"/>
          <w:szCs w:val="24"/>
          <w:lang w:eastAsia="en-IE"/>
        </w:rPr>
      </w:pPr>
      <w:r w:rsidRPr="004F3346">
        <w:rPr>
          <w:rFonts w:eastAsia="Times New Roman" w:cstheme="minorHAnsi"/>
          <w:color w:val="767171" w:themeColor="background2" w:themeShade="80"/>
          <w:sz w:val="24"/>
          <w:szCs w:val="24"/>
          <w:lang w:eastAsia="en-IE"/>
        </w:rPr>
        <w:t xml:space="preserve">El impacto a nivel local al proporcionar acceso a recursos de formación altamente innovadores pero accesibles, posicionamos </w:t>
      </w:r>
      <w:proofErr w:type="gramStart"/>
      <w:r w:rsidRPr="004F3346">
        <w:rPr>
          <w:rFonts w:eastAsia="Times New Roman" w:cstheme="minorHAnsi"/>
          <w:color w:val="767171" w:themeColor="background2" w:themeShade="80"/>
          <w:sz w:val="24"/>
          <w:szCs w:val="24"/>
          <w:lang w:eastAsia="en-IE"/>
        </w:rPr>
        <w:t>a</w:t>
      </w:r>
      <w:proofErr w:type="gramEnd"/>
      <w:r w:rsidRPr="004F3346">
        <w:rPr>
          <w:rFonts w:eastAsia="Times New Roman" w:cstheme="minorHAnsi"/>
          <w:color w:val="767171" w:themeColor="background2" w:themeShade="80"/>
          <w:sz w:val="24"/>
          <w:szCs w:val="24"/>
          <w:lang w:eastAsia="en-IE"/>
        </w:rPr>
        <w:t xml:space="preserve"> estas empresas con las habilidades a partir de las cuales pueden innovar creativamente nuevas ofertas de alimentos más saludables y comprender el impacto que la digitalización está empezando a tener en su sector. </w:t>
      </w:r>
      <w:proofErr w:type="gramStart"/>
      <w:r w:rsidRPr="004F3346">
        <w:rPr>
          <w:rFonts w:eastAsia="Times New Roman" w:cstheme="minorHAnsi"/>
          <w:color w:val="767171" w:themeColor="background2" w:themeShade="80"/>
          <w:sz w:val="24"/>
          <w:szCs w:val="24"/>
          <w:lang w:eastAsia="en-IE"/>
        </w:rPr>
        <w:t>"Rápido" no tiene que ser necesariamente igual a "poco saludable".</w:t>
      </w:r>
      <w:proofErr w:type="gramEnd"/>
    </w:p>
    <w:p w14:paraId="52198AC2" w14:textId="77777777" w:rsidR="004F3346" w:rsidRPr="004F3346" w:rsidRDefault="004F3346" w:rsidP="004F3346">
      <w:pPr>
        <w:rPr>
          <w:rFonts w:eastAsia="Times New Roman" w:cstheme="minorHAnsi"/>
          <w:color w:val="767171" w:themeColor="background2" w:themeShade="80"/>
          <w:sz w:val="24"/>
          <w:szCs w:val="24"/>
          <w:lang w:eastAsia="en-IE"/>
        </w:rPr>
      </w:pPr>
    </w:p>
    <w:p w14:paraId="606B5572" w14:textId="03A5E560" w:rsidR="008A72FD" w:rsidRDefault="00BC4BBC" w:rsidP="004F3346">
      <w:pPr>
        <w:rPr>
          <w:sz w:val="40"/>
          <w:szCs w:val="40"/>
          <w:lang w:val="en-US"/>
        </w:rPr>
      </w:pPr>
      <w:r>
        <w:rPr>
          <w:sz w:val="40"/>
          <w:szCs w:val="40"/>
          <w:lang w:val="en-US"/>
        </w:rPr>
        <w:br w:type="page"/>
      </w:r>
    </w:p>
    <w:p w14:paraId="49A6D827" w14:textId="77777777" w:rsidR="008A72FD" w:rsidRDefault="008A72FD" w:rsidP="008A72FD">
      <w:pPr>
        <w:pStyle w:val="Textoindependiente"/>
      </w:pPr>
    </w:p>
    <w:p w14:paraId="20BF3C84" w14:textId="77777777" w:rsidR="008A72FD" w:rsidRDefault="008A72FD" w:rsidP="008A72FD">
      <w:pPr>
        <w:pStyle w:val="Textoindependiente"/>
      </w:pPr>
    </w:p>
    <w:p w14:paraId="63816074" w14:textId="77777777" w:rsidR="008A72FD" w:rsidRDefault="008A72FD" w:rsidP="008A72FD">
      <w:pPr>
        <w:pStyle w:val="Textoindependiente"/>
      </w:pPr>
    </w:p>
    <w:p w14:paraId="755E2D6F" w14:textId="77777777" w:rsidR="008A72FD" w:rsidRDefault="008A72FD" w:rsidP="008A72FD">
      <w:pPr>
        <w:pStyle w:val="Textoindependiente"/>
      </w:pPr>
    </w:p>
    <w:p w14:paraId="3901FFB9" w14:textId="77777777" w:rsidR="008A72FD" w:rsidRDefault="008A72FD" w:rsidP="008A72FD">
      <w:pPr>
        <w:pStyle w:val="Textoindependiente"/>
      </w:pPr>
    </w:p>
    <w:p w14:paraId="1CBC348D" w14:textId="77777777" w:rsidR="008A72FD" w:rsidRDefault="008A72FD" w:rsidP="008A72FD">
      <w:pPr>
        <w:pStyle w:val="Textoindependiente"/>
        <w:spacing w:before="5"/>
        <w:rPr>
          <w:sz w:val="27"/>
        </w:rPr>
      </w:pPr>
    </w:p>
    <w:p w14:paraId="7B38BE9D" w14:textId="14B6A266" w:rsidR="008A72FD" w:rsidRDefault="00741051" w:rsidP="008A72FD">
      <w:pPr>
        <w:pStyle w:val="Ttulo"/>
      </w:pPr>
      <w:r>
        <w:rPr>
          <w:noProof/>
          <w:lang w:val="es-ES" w:eastAsia="es-ES"/>
        </w:rPr>
        <mc:AlternateContent>
          <mc:Choice Requires="wps">
            <w:drawing>
              <wp:anchor distT="0" distB="0" distL="114300" distR="114300" simplePos="0" relativeHeight="251678720" behindDoc="0" locked="0" layoutInCell="1" allowOverlap="1" wp14:anchorId="13DE2042" wp14:editId="78D37FF3">
                <wp:simplePos x="0" y="0"/>
                <wp:positionH relativeFrom="page">
                  <wp:posOffset>0</wp:posOffset>
                </wp:positionH>
                <wp:positionV relativeFrom="paragraph">
                  <wp:posOffset>-1513205</wp:posOffset>
                </wp:positionV>
                <wp:extent cx="918210" cy="2726055"/>
                <wp:effectExtent l="0" t="0" r="0" b="0"/>
                <wp:wrapNone/>
                <wp:docPr id="2110" name="docshape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8210" cy="2726055"/>
                        </a:xfrm>
                        <a:custGeom>
                          <a:avLst/>
                          <a:gdLst>
                            <a:gd name="T0" fmla="*/ 1446 w 1446"/>
                            <a:gd name="T1" fmla="+- 0 -2383 -2383"/>
                            <a:gd name="T2" fmla="*/ -2383 h 4293"/>
                            <a:gd name="T3" fmla="*/ 0 w 1446"/>
                            <a:gd name="T4" fmla="+- 0 -2383 -2383"/>
                            <a:gd name="T5" fmla="*/ -2383 h 4293"/>
                            <a:gd name="T6" fmla="*/ 0 w 1446"/>
                            <a:gd name="T7" fmla="+- 0 1910 -2383"/>
                            <a:gd name="T8" fmla="*/ 1910 h 4293"/>
                            <a:gd name="T9" fmla="*/ 611 w 1446"/>
                            <a:gd name="T10" fmla="+- 0 1689 -2383"/>
                            <a:gd name="T11" fmla="*/ 1689 h 4293"/>
                            <a:gd name="T12" fmla="*/ 1205 w 1446"/>
                            <a:gd name="T13" fmla="+- 0 307 -2383"/>
                            <a:gd name="T14" fmla="*/ 307 h 4293"/>
                            <a:gd name="T15" fmla="*/ 1446 w 1446"/>
                            <a:gd name="T16" fmla="+- 0 -2383 -2383"/>
                            <a:gd name="T17" fmla="*/ -2383 h 4293"/>
                          </a:gdLst>
                          <a:ahLst/>
                          <a:cxnLst>
                            <a:cxn ang="0">
                              <a:pos x="T0" y="T2"/>
                            </a:cxn>
                            <a:cxn ang="0">
                              <a:pos x="T3" y="T5"/>
                            </a:cxn>
                            <a:cxn ang="0">
                              <a:pos x="T6" y="T8"/>
                            </a:cxn>
                            <a:cxn ang="0">
                              <a:pos x="T9" y="T11"/>
                            </a:cxn>
                            <a:cxn ang="0">
                              <a:pos x="T12" y="T14"/>
                            </a:cxn>
                            <a:cxn ang="0">
                              <a:pos x="T15" y="T17"/>
                            </a:cxn>
                          </a:cxnLst>
                          <a:rect l="0" t="0" r="r" b="b"/>
                          <a:pathLst>
                            <a:path w="1446" h="4293">
                              <a:moveTo>
                                <a:pt x="1446" y="0"/>
                              </a:moveTo>
                              <a:lnTo>
                                <a:pt x="0" y="0"/>
                              </a:lnTo>
                              <a:lnTo>
                                <a:pt x="0" y="4293"/>
                              </a:lnTo>
                              <a:lnTo>
                                <a:pt x="611" y="4072"/>
                              </a:lnTo>
                              <a:lnTo>
                                <a:pt x="1205" y="2690"/>
                              </a:lnTo>
                              <a:lnTo>
                                <a:pt x="1446" y="0"/>
                              </a:lnTo>
                              <a:close/>
                            </a:path>
                          </a:pathLst>
                        </a:custGeom>
                        <a:solidFill>
                          <a:srgbClr val="3F6F7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8571D7" id="docshape99" o:spid="_x0000_s1026" style="position:absolute;margin-left:0;margin-top:-119.15pt;width:72.3pt;height:214.6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46,4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" path="m1446,l,,,4293,611,4072,1205,2690,1446,xe" fillcolor="#3f6f70" stroked="f">
                <v:path arrowok="t" o:connecttype="custom" o:connectlocs="918210,-1513205;0,-1513205;0,1212850;387985,1072515;765175,194945;918210,-1513205" o:connectangles="0,0,0,0,0,0"/>
                <w10:wrap anchorx="page"/>
              </v:shape>
            </w:pict>
          </mc:Fallback>
        </mc:AlternateContent>
      </w:r>
      <w:r w:rsidR="007F6873" w:rsidRPr="007F6873">
        <w:t xml:space="preserve"> </w:t>
      </w:r>
      <w:r w:rsidR="007F6873" w:rsidRPr="007F6873">
        <w:rPr>
          <w:noProof/>
          <w:lang w:val="es-ES" w:eastAsia="es-ES"/>
        </w:rPr>
        <w:t>ÍNDICE</w:t>
      </w:r>
    </w:p>
    <w:p w14:paraId="4AF5927B" w14:textId="69E38757" w:rsidR="008A72FD" w:rsidRDefault="00F65189" w:rsidP="008A72FD">
      <w:pPr>
        <w:tabs>
          <w:tab w:val="right" w:pos="9821"/>
        </w:tabs>
        <w:spacing w:before="865"/>
        <w:ind w:left="2392"/>
        <w:rPr>
          <w:sz w:val="26"/>
        </w:rPr>
      </w:pPr>
      <w:hyperlink w:anchor="_bookmark0" w:history="1">
        <w:r w:rsidR="007F6873">
          <w:rPr>
            <w:color w:val="004449"/>
            <w:sz w:val="26"/>
          </w:rPr>
          <w:t xml:space="preserve">Prólogo         </w:t>
        </w:r>
        <w:r w:rsidR="00DA3FD0">
          <w:rPr>
            <w:color w:val="004449"/>
            <w:sz w:val="26"/>
          </w:rPr>
          <w:t xml:space="preserve">                                                                  </w:t>
        </w:r>
        <w:r w:rsidR="006572A3">
          <w:rPr>
            <w:color w:val="004449"/>
            <w:sz w:val="26"/>
          </w:rPr>
          <w:tab/>
          <w:t xml:space="preserve">      </w:t>
        </w:r>
        <w:r w:rsidR="00DA3FD0" w:rsidRPr="006572A3">
          <w:rPr>
            <w:noProof/>
            <w:color w:val="004E4C"/>
            <w:sz w:val="26"/>
            <w:szCs w:val="26"/>
            <w:lang w:val="es-ES" w:eastAsia="es-ES"/>
          </w:rPr>
          <w:t>P 2</w:t>
        </w:r>
        <w:r w:rsidR="008A72FD" w:rsidRPr="006572A3">
          <w:rPr>
            <w:noProof/>
            <w:color w:val="004E4C"/>
            <w:sz w:val="26"/>
            <w:szCs w:val="26"/>
            <w:lang w:val="es-ES" w:eastAsia="es-ES"/>
          </w:rPr>
          <w:tab/>
        </w:r>
      </w:hyperlink>
    </w:p>
    <w:p w14:paraId="1359218E" w14:textId="55040600" w:rsidR="006572A3" w:rsidRPr="006572A3" w:rsidRDefault="006572A3" w:rsidP="006572A3">
      <w:pPr>
        <w:pStyle w:val="Prrafodelista"/>
        <w:widowControl w:val="0"/>
        <w:numPr>
          <w:ilvl w:val="0"/>
          <w:numId w:val="2"/>
        </w:numPr>
        <w:tabs>
          <w:tab w:val="left" w:pos="2444"/>
          <w:tab w:val="left" w:pos="2445"/>
          <w:tab w:val="right" w:pos="9950"/>
        </w:tabs>
        <w:autoSpaceDE w:val="0"/>
        <w:autoSpaceDN w:val="0"/>
        <w:spacing w:after="0" w:line="820" w:lineRule="exact"/>
        <w:rPr>
          <w:noProof/>
          <w:color w:val="004E4C"/>
          <w:sz w:val="26"/>
          <w:szCs w:val="26"/>
          <w:lang w:val="es-ES" w:eastAsia="es-ES"/>
        </w:rPr>
      </w:pPr>
      <w:r w:rsidRPr="006572A3">
        <w:rPr>
          <w:noProof/>
          <w:color w:val="004E4C"/>
          <w:sz w:val="26"/>
          <w:szCs w:val="26"/>
          <w:lang w:val="es-ES" w:eastAsia="es-ES"/>
        </w:rPr>
        <w:t>01 TODO SOBRE EL PLAN DE ESTUDIOS</w:t>
      </w:r>
      <w:r>
        <w:rPr>
          <w:noProof/>
          <w:color w:val="004E4C"/>
          <w:sz w:val="26"/>
          <w:szCs w:val="26"/>
          <w:lang w:val="es-ES" w:eastAsia="es-ES"/>
        </w:rPr>
        <w:tab/>
      </w:r>
      <w:r w:rsidRPr="006572A3">
        <w:rPr>
          <w:noProof/>
          <w:color w:val="004E4C"/>
          <w:sz w:val="26"/>
          <w:szCs w:val="26"/>
          <w:lang w:val="es-ES" w:eastAsia="es-ES"/>
        </w:rPr>
        <w:t xml:space="preserve"> P 4</w:t>
      </w:r>
    </w:p>
    <w:p w14:paraId="5D68F61D" w14:textId="166706B8" w:rsidR="006572A3" w:rsidRPr="006572A3" w:rsidRDefault="006572A3" w:rsidP="006572A3">
      <w:pPr>
        <w:pStyle w:val="Prrafodelista"/>
        <w:widowControl w:val="0"/>
        <w:numPr>
          <w:ilvl w:val="0"/>
          <w:numId w:val="2"/>
        </w:numPr>
        <w:tabs>
          <w:tab w:val="left" w:pos="2444"/>
          <w:tab w:val="left" w:pos="2445"/>
          <w:tab w:val="right" w:pos="9950"/>
        </w:tabs>
        <w:autoSpaceDE w:val="0"/>
        <w:autoSpaceDN w:val="0"/>
        <w:spacing w:after="0" w:line="820" w:lineRule="exact"/>
        <w:rPr>
          <w:noProof/>
          <w:color w:val="004E4C"/>
          <w:sz w:val="26"/>
          <w:szCs w:val="26"/>
          <w:lang w:val="es-ES" w:eastAsia="es-ES"/>
        </w:rPr>
      </w:pPr>
      <w:r w:rsidRPr="006572A3">
        <w:rPr>
          <w:noProof/>
          <w:color w:val="004E4C"/>
          <w:sz w:val="26"/>
          <w:szCs w:val="26"/>
          <w:lang w:val="es-ES" w:eastAsia="es-ES"/>
        </w:rPr>
        <w:t xml:space="preserve">02 INSTRUCCIONES GENERALES PARA LOS FORMADORES </w:t>
      </w:r>
      <w:r>
        <w:rPr>
          <w:noProof/>
          <w:color w:val="004E4C"/>
          <w:sz w:val="26"/>
          <w:szCs w:val="26"/>
          <w:lang w:val="es-ES" w:eastAsia="es-ES"/>
        </w:rPr>
        <w:tab/>
      </w:r>
      <w:r w:rsidRPr="006572A3">
        <w:rPr>
          <w:noProof/>
          <w:color w:val="004E4C"/>
          <w:sz w:val="26"/>
          <w:szCs w:val="26"/>
          <w:lang w:val="es-ES" w:eastAsia="es-ES"/>
        </w:rPr>
        <w:t>P 9</w:t>
      </w:r>
      <w:r w:rsidRPr="006572A3">
        <w:rPr>
          <w:noProof/>
          <w:color w:val="004E4C"/>
          <w:sz w:val="26"/>
          <w:szCs w:val="26"/>
          <w:lang w:val="es-ES" w:eastAsia="es-ES"/>
        </w:rPr>
        <w:tab/>
      </w:r>
    </w:p>
    <w:p w14:paraId="1EB692D9" w14:textId="097976B9" w:rsidR="006572A3" w:rsidRPr="006572A3" w:rsidRDefault="006572A3" w:rsidP="006572A3">
      <w:pPr>
        <w:pStyle w:val="Prrafodelista"/>
        <w:widowControl w:val="0"/>
        <w:numPr>
          <w:ilvl w:val="0"/>
          <w:numId w:val="2"/>
        </w:numPr>
        <w:tabs>
          <w:tab w:val="left" w:pos="2444"/>
          <w:tab w:val="left" w:pos="2445"/>
          <w:tab w:val="right" w:pos="9950"/>
        </w:tabs>
        <w:autoSpaceDE w:val="0"/>
        <w:autoSpaceDN w:val="0"/>
        <w:spacing w:after="0" w:line="820" w:lineRule="exact"/>
        <w:rPr>
          <w:noProof/>
          <w:color w:val="004E4C"/>
          <w:sz w:val="26"/>
          <w:szCs w:val="26"/>
          <w:lang w:val="es-ES" w:eastAsia="es-ES"/>
        </w:rPr>
      </w:pPr>
      <w:r w:rsidRPr="006572A3">
        <w:rPr>
          <w:noProof/>
          <w:color w:val="004E4C"/>
          <w:sz w:val="26"/>
          <w:szCs w:val="26"/>
          <w:lang w:val="es-ES" w:eastAsia="es-ES"/>
        </w:rPr>
        <w:t xml:space="preserve">03 OPCIONES DE ENTREGA DEL CURSO </w:t>
      </w:r>
      <w:r>
        <w:rPr>
          <w:noProof/>
          <w:color w:val="004E4C"/>
          <w:sz w:val="26"/>
          <w:szCs w:val="26"/>
          <w:lang w:val="es-ES" w:eastAsia="es-ES"/>
        </w:rPr>
        <w:tab/>
      </w:r>
      <w:r w:rsidRPr="006572A3">
        <w:rPr>
          <w:noProof/>
          <w:color w:val="004E4C"/>
          <w:sz w:val="26"/>
          <w:szCs w:val="26"/>
          <w:lang w:val="es-ES" w:eastAsia="es-ES"/>
        </w:rPr>
        <w:t>P 10</w:t>
      </w:r>
      <w:r w:rsidRPr="006572A3">
        <w:rPr>
          <w:noProof/>
          <w:color w:val="004E4C"/>
          <w:sz w:val="26"/>
          <w:szCs w:val="26"/>
          <w:lang w:val="es-ES" w:eastAsia="es-ES"/>
        </w:rPr>
        <w:tab/>
      </w:r>
    </w:p>
    <w:p w14:paraId="5D2C6047" w14:textId="13CC3B53" w:rsidR="006572A3" w:rsidRPr="006572A3" w:rsidRDefault="006572A3" w:rsidP="006572A3">
      <w:pPr>
        <w:pStyle w:val="Prrafodelista"/>
        <w:widowControl w:val="0"/>
        <w:numPr>
          <w:ilvl w:val="0"/>
          <w:numId w:val="2"/>
        </w:numPr>
        <w:tabs>
          <w:tab w:val="left" w:pos="2444"/>
          <w:tab w:val="left" w:pos="2445"/>
          <w:tab w:val="right" w:pos="9950"/>
        </w:tabs>
        <w:autoSpaceDE w:val="0"/>
        <w:autoSpaceDN w:val="0"/>
        <w:spacing w:after="0" w:line="820" w:lineRule="exact"/>
        <w:rPr>
          <w:noProof/>
          <w:color w:val="004E4C"/>
          <w:sz w:val="26"/>
          <w:szCs w:val="26"/>
          <w:lang w:val="es-ES" w:eastAsia="es-ES"/>
        </w:rPr>
      </w:pPr>
      <w:r w:rsidRPr="006572A3">
        <w:rPr>
          <w:noProof/>
          <w:color w:val="004E4C"/>
          <w:sz w:val="26"/>
          <w:szCs w:val="26"/>
          <w:lang w:val="es-ES" w:eastAsia="es-ES"/>
        </w:rPr>
        <w:t xml:space="preserve">04 RESUMEN DEL CONTENIDO DEL CURSO </w:t>
      </w:r>
      <w:r>
        <w:rPr>
          <w:noProof/>
          <w:color w:val="004E4C"/>
          <w:sz w:val="26"/>
          <w:szCs w:val="26"/>
          <w:lang w:val="es-ES" w:eastAsia="es-ES"/>
        </w:rPr>
        <w:tab/>
      </w:r>
      <w:r w:rsidRPr="006572A3">
        <w:rPr>
          <w:noProof/>
          <w:color w:val="004E4C"/>
          <w:sz w:val="26"/>
          <w:szCs w:val="26"/>
          <w:lang w:val="es-ES" w:eastAsia="es-ES"/>
        </w:rPr>
        <w:t>P 12</w:t>
      </w:r>
      <w:r w:rsidRPr="006572A3">
        <w:rPr>
          <w:noProof/>
          <w:color w:val="004E4C"/>
          <w:sz w:val="26"/>
          <w:szCs w:val="26"/>
          <w:lang w:val="es-ES" w:eastAsia="es-ES"/>
        </w:rPr>
        <w:tab/>
      </w:r>
    </w:p>
    <w:p w14:paraId="0A766EA5" w14:textId="1D0CA7C3" w:rsidR="006572A3" w:rsidRPr="006572A3" w:rsidRDefault="006572A3" w:rsidP="006572A3">
      <w:pPr>
        <w:pStyle w:val="Prrafodelista"/>
        <w:widowControl w:val="0"/>
        <w:numPr>
          <w:ilvl w:val="0"/>
          <w:numId w:val="2"/>
        </w:numPr>
        <w:tabs>
          <w:tab w:val="left" w:pos="2444"/>
          <w:tab w:val="left" w:pos="2445"/>
          <w:tab w:val="right" w:pos="9950"/>
        </w:tabs>
        <w:autoSpaceDE w:val="0"/>
        <w:autoSpaceDN w:val="0"/>
        <w:spacing w:after="0" w:line="820" w:lineRule="exact"/>
        <w:rPr>
          <w:noProof/>
          <w:color w:val="004E4C"/>
          <w:sz w:val="26"/>
          <w:szCs w:val="26"/>
          <w:lang w:val="es-ES" w:eastAsia="es-ES"/>
        </w:rPr>
      </w:pPr>
      <w:r w:rsidRPr="006572A3">
        <w:rPr>
          <w:noProof/>
          <w:color w:val="004E4C"/>
          <w:sz w:val="26"/>
          <w:szCs w:val="26"/>
          <w:lang w:val="es-ES" w:eastAsia="es-ES"/>
        </w:rPr>
        <w:t>05 ENLACES ÚTILES</w:t>
      </w:r>
      <w:r>
        <w:rPr>
          <w:noProof/>
          <w:color w:val="004E4C"/>
          <w:sz w:val="26"/>
          <w:szCs w:val="26"/>
          <w:lang w:val="es-ES" w:eastAsia="es-ES"/>
        </w:rPr>
        <w:tab/>
      </w:r>
      <w:r w:rsidRPr="006572A3">
        <w:rPr>
          <w:noProof/>
          <w:color w:val="004E4C"/>
          <w:sz w:val="26"/>
          <w:szCs w:val="26"/>
          <w:lang w:val="es-ES" w:eastAsia="es-ES"/>
        </w:rPr>
        <w:t xml:space="preserve"> P 17</w:t>
      </w:r>
      <w:r w:rsidRPr="006572A3">
        <w:rPr>
          <w:noProof/>
          <w:color w:val="004E4C"/>
          <w:sz w:val="26"/>
          <w:szCs w:val="26"/>
          <w:lang w:val="es-ES" w:eastAsia="es-ES"/>
        </w:rPr>
        <w:tab/>
      </w:r>
    </w:p>
    <w:p w14:paraId="6D5330FE" w14:textId="098C97B2" w:rsidR="008A72FD" w:rsidRDefault="006572A3" w:rsidP="006572A3">
      <w:pPr>
        <w:pStyle w:val="Prrafodelista"/>
        <w:widowControl w:val="0"/>
        <w:numPr>
          <w:ilvl w:val="0"/>
          <w:numId w:val="2"/>
        </w:numPr>
        <w:tabs>
          <w:tab w:val="left" w:pos="2444"/>
          <w:tab w:val="left" w:pos="2445"/>
          <w:tab w:val="right" w:pos="9950"/>
        </w:tabs>
        <w:autoSpaceDE w:val="0"/>
        <w:autoSpaceDN w:val="0"/>
        <w:spacing w:after="0" w:line="820" w:lineRule="exact"/>
        <w:contextualSpacing w:val="0"/>
        <w:rPr>
          <w:sz w:val="26"/>
        </w:rPr>
      </w:pPr>
      <w:r w:rsidRPr="006572A3">
        <w:rPr>
          <w:noProof/>
          <w:color w:val="004E4C"/>
          <w:sz w:val="26"/>
          <w:szCs w:val="26"/>
          <w:lang w:val="es-ES" w:eastAsia="es-ES"/>
        </w:rPr>
        <w:t xml:space="preserve">06 EJEMPLO DE HORARIO </w:t>
      </w:r>
      <w:r>
        <w:rPr>
          <w:noProof/>
          <w:color w:val="004E4C"/>
          <w:sz w:val="26"/>
          <w:szCs w:val="26"/>
          <w:lang w:val="es-ES" w:eastAsia="es-ES"/>
        </w:rPr>
        <w:tab/>
      </w:r>
      <w:r w:rsidRPr="006572A3">
        <w:rPr>
          <w:noProof/>
          <w:color w:val="004E4C"/>
          <w:sz w:val="26"/>
          <w:szCs w:val="26"/>
          <w:lang w:val="es-ES" w:eastAsia="es-ES"/>
        </w:rPr>
        <w:t>P 17</w:t>
      </w:r>
    </w:p>
    <w:p w14:paraId="2B8B7F0E" w14:textId="5D60442C" w:rsidR="008A72FD" w:rsidRDefault="00741051" w:rsidP="008A72FD">
      <w:pPr>
        <w:pStyle w:val="Prrafodelista"/>
        <w:widowControl w:val="0"/>
        <w:tabs>
          <w:tab w:val="left" w:pos="2392"/>
          <w:tab w:val="left" w:pos="2393"/>
          <w:tab w:val="right" w:pos="9950"/>
        </w:tabs>
        <w:autoSpaceDE w:val="0"/>
        <w:autoSpaceDN w:val="0"/>
        <w:spacing w:after="0" w:line="820" w:lineRule="exact"/>
        <w:ind w:left="2392"/>
        <w:contextualSpacing w:val="0"/>
        <w:rPr>
          <w:sz w:val="26"/>
        </w:rPr>
      </w:pPr>
      <w:r>
        <w:rPr>
          <w:noProof/>
          <w:lang w:val="es-ES" w:eastAsia="es-ES"/>
        </w:rPr>
        <mc:AlternateContent>
          <mc:Choice Requires="wps">
            <w:drawing>
              <wp:anchor distT="4294967295" distB="4294967295" distL="114300" distR="114300" simplePos="0" relativeHeight="251683840" behindDoc="1" locked="0" layoutInCell="1" allowOverlap="1" wp14:anchorId="47634995" wp14:editId="71DD99C0">
                <wp:simplePos x="0" y="0"/>
                <wp:positionH relativeFrom="page">
                  <wp:posOffset>870585</wp:posOffset>
                </wp:positionH>
                <wp:positionV relativeFrom="paragraph">
                  <wp:posOffset>40004</wp:posOffset>
                </wp:positionV>
                <wp:extent cx="5544185" cy="0"/>
                <wp:effectExtent l="0" t="0" r="0" b="0"/>
                <wp:wrapNone/>
                <wp:docPr id="2103" name="Line 18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185" cy="0"/>
                        </a:xfrm>
                        <a:prstGeom prst="line">
                          <a:avLst/>
                        </a:prstGeom>
                        <a:noFill/>
                        <a:ln w="12700">
                          <a:solidFill>
                            <a:srgbClr val="F5C15B"/>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358E86" id="Line 1874" o:spid="_x0000_s1026" style="position:absolute;z-index:-2516326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68.55pt,3.15pt" to="505.1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" strokecolor="#f5c15b" strokeweight="1pt">
                <w10:wrap anchorx="page"/>
              </v:line>
            </w:pict>
          </mc:Fallback>
        </mc:AlternateContent>
      </w:r>
    </w:p>
    <w:p w14:paraId="072DFBBE" w14:textId="73463A06" w:rsidR="0030774E" w:rsidRPr="008A72FD" w:rsidRDefault="0030774E" w:rsidP="008A72FD">
      <w:pPr>
        <w:rPr>
          <w:sz w:val="40"/>
          <w:szCs w:val="40"/>
          <w:lang w:val="en-US"/>
        </w:rPr>
      </w:pPr>
    </w:p>
    <w:p w14:paraId="4DD0AB19" w14:textId="113734EC" w:rsidR="0030774E" w:rsidRDefault="005E69D0" w:rsidP="007814E0">
      <w:pPr>
        <w:rPr>
          <w:sz w:val="40"/>
          <w:szCs w:val="40"/>
          <w:lang w:val="en-US"/>
        </w:rPr>
      </w:pPr>
      <w:r>
        <w:rPr>
          <w:sz w:val="40"/>
          <w:szCs w:val="40"/>
          <w:lang w:val="en-US"/>
        </w:rPr>
        <w:br w:type="page"/>
      </w:r>
    </w:p>
    <w:p w14:paraId="4393DEE8" w14:textId="67FC7480" w:rsidR="007F6873" w:rsidRPr="00A24C6C" w:rsidRDefault="007F6873" w:rsidP="00034325">
      <w:pPr>
        <w:rPr>
          <w:b/>
          <w:bCs/>
          <w:color w:val="FFC000"/>
          <w:sz w:val="40"/>
          <w:szCs w:val="40"/>
          <w:lang w:val="en-US"/>
        </w:rPr>
      </w:pPr>
      <w:r w:rsidRPr="007F6873">
        <w:rPr>
          <w:b/>
          <w:bCs/>
          <w:color w:val="FFC000"/>
          <w:sz w:val="40"/>
          <w:szCs w:val="40"/>
          <w:lang w:val="en-US"/>
        </w:rPr>
        <w:lastRenderedPageBreak/>
        <w:t xml:space="preserve">01: Sobre el plan de estudios </w:t>
      </w:r>
      <w:proofErr w:type="gramStart"/>
      <w:r w:rsidRPr="007F6873">
        <w:rPr>
          <w:b/>
          <w:bCs/>
          <w:color w:val="FFC000"/>
          <w:sz w:val="40"/>
          <w:szCs w:val="40"/>
          <w:lang w:val="en-US"/>
        </w:rPr>
        <w:t>del</w:t>
      </w:r>
      <w:proofErr w:type="gramEnd"/>
      <w:r w:rsidRPr="007F6873">
        <w:rPr>
          <w:b/>
          <w:bCs/>
          <w:color w:val="FFC000"/>
          <w:sz w:val="40"/>
          <w:szCs w:val="40"/>
          <w:lang w:val="en-US"/>
        </w:rPr>
        <w:t xml:space="preserve"> proyecto</w:t>
      </w:r>
    </w:p>
    <w:p w14:paraId="56A123B3" w14:textId="2710FF16" w:rsidR="007F6873" w:rsidRPr="007F6873" w:rsidRDefault="007F6873" w:rsidP="007E6626">
      <w:pPr>
        <w:pStyle w:val="Prrafodelista"/>
        <w:numPr>
          <w:ilvl w:val="0"/>
          <w:numId w:val="15"/>
        </w:numPr>
        <w:shd w:val="clear" w:color="auto" w:fill="FFFFFF"/>
        <w:spacing w:after="0" w:line="240" w:lineRule="auto"/>
        <w:jc w:val="both"/>
        <w:textAlignment w:val="baseline"/>
        <w:rPr>
          <w:b/>
          <w:bCs/>
          <w:color w:val="004E4C"/>
          <w:sz w:val="24"/>
          <w:szCs w:val="24"/>
          <w:lang w:val="en-US"/>
        </w:rPr>
      </w:pPr>
      <w:r w:rsidRPr="007F6873">
        <w:rPr>
          <w:b/>
          <w:bCs/>
          <w:color w:val="004E4C"/>
          <w:sz w:val="24"/>
          <w:szCs w:val="24"/>
          <w:lang w:val="en-US"/>
        </w:rPr>
        <w:t>¿De qué trata SUSTAIN?  Enfoque de los Recursos Educativos Abiertos (REA) que componen este curso</w:t>
      </w:r>
    </w:p>
    <w:p w14:paraId="22BC262B" w14:textId="77777777" w:rsidR="007F6873" w:rsidRPr="007F6873" w:rsidRDefault="007F6873" w:rsidP="007F6873">
      <w:pPr>
        <w:pStyle w:val="Prrafodelista"/>
        <w:shd w:val="clear" w:color="auto" w:fill="FFFFFF"/>
        <w:spacing w:after="0" w:line="240" w:lineRule="auto"/>
        <w:jc w:val="both"/>
        <w:textAlignment w:val="baseline"/>
        <w:rPr>
          <w:rFonts w:eastAsia="Times New Roman" w:cstheme="minorHAnsi"/>
          <w:color w:val="767171" w:themeColor="background2" w:themeShade="80"/>
          <w:bdr w:val="none" w:sz="0" w:space="0" w:color="auto" w:frame="1"/>
          <w:lang w:eastAsia="en-IE"/>
        </w:rPr>
      </w:pPr>
    </w:p>
    <w:p w14:paraId="572EAA06" w14:textId="77777777" w:rsidR="00DB4F35" w:rsidRPr="00DB4F35" w:rsidRDefault="00DB4F35" w:rsidP="00DB4F35">
      <w:pPr>
        <w:shd w:val="clear" w:color="auto" w:fill="FFFFFF"/>
        <w:spacing w:after="0" w:line="240" w:lineRule="auto"/>
        <w:ind w:left="360"/>
        <w:jc w:val="both"/>
        <w:textAlignment w:val="baseline"/>
        <w:rPr>
          <w:rFonts w:eastAsia="Times New Roman" w:cstheme="minorHAnsi"/>
          <w:color w:val="767171" w:themeColor="background2" w:themeShade="80"/>
          <w:bdr w:val="none" w:sz="0" w:space="0" w:color="auto" w:frame="1"/>
          <w:lang w:eastAsia="en-IE"/>
        </w:rPr>
      </w:pPr>
      <w:r w:rsidRPr="00DB4F35">
        <w:rPr>
          <w:rFonts w:eastAsia="Times New Roman" w:cstheme="minorHAnsi"/>
          <w:color w:val="767171" w:themeColor="background2" w:themeShade="80"/>
          <w:bdr w:val="none" w:sz="0" w:space="0" w:color="auto" w:frame="1"/>
          <w:lang w:eastAsia="en-IE"/>
        </w:rPr>
        <w:t xml:space="preserve">SUSTAIN es un proyecto de la Asociación Estratégica Erasmus+ que se centra en el desarrollo de la innovación alimentaria en el sector de los servicios de alimentación en Europa, y promueve la comprensión de la estrecha relación entre la innovación sostenible y la competitividad. Consiste en </w:t>
      </w:r>
      <w:proofErr w:type="gramStart"/>
      <w:r w:rsidRPr="00DB4F35">
        <w:rPr>
          <w:rFonts w:eastAsia="Times New Roman" w:cstheme="minorHAnsi"/>
          <w:color w:val="767171" w:themeColor="background2" w:themeShade="80"/>
          <w:bdr w:val="none" w:sz="0" w:space="0" w:color="auto" w:frame="1"/>
          <w:lang w:eastAsia="en-IE"/>
        </w:rPr>
        <w:t>un</w:t>
      </w:r>
      <w:proofErr w:type="gramEnd"/>
      <w:r w:rsidRPr="00DB4F35">
        <w:rPr>
          <w:rFonts w:eastAsia="Times New Roman" w:cstheme="minorHAnsi"/>
          <w:color w:val="767171" w:themeColor="background2" w:themeShade="80"/>
          <w:bdr w:val="none" w:sz="0" w:space="0" w:color="auto" w:frame="1"/>
          <w:lang w:eastAsia="en-IE"/>
        </w:rPr>
        <w:t xml:space="preserve"> conjunto de recursos educativos abiertos creados para profesores y formadores, publicados en línea y de libre descarga y uso. </w:t>
      </w:r>
    </w:p>
    <w:p w14:paraId="343D90A1" w14:textId="77777777" w:rsidR="00DB4F35" w:rsidRPr="00DB4F35" w:rsidRDefault="00DB4F35" w:rsidP="00DB4F35">
      <w:pPr>
        <w:shd w:val="clear" w:color="auto" w:fill="FFFFFF"/>
        <w:spacing w:after="0" w:line="240" w:lineRule="auto"/>
        <w:ind w:left="360"/>
        <w:jc w:val="both"/>
        <w:textAlignment w:val="baseline"/>
        <w:rPr>
          <w:rFonts w:eastAsia="Times New Roman" w:cstheme="minorHAnsi"/>
          <w:color w:val="767171" w:themeColor="background2" w:themeShade="80"/>
          <w:bdr w:val="none" w:sz="0" w:space="0" w:color="auto" w:frame="1"/>
          <w:lang w:eastAsia="en-IE"/>
        </w:rPr>
      </w:pPr>
    </w:p>
    <w:p w14:paraId="38E25245" w14:textId="77777777" w:rsidR="00DB4F35" w:rsidRPr="00DB4F35" w:rsidRDefault="00DB4F35" w:rsidP="00DB4F35">
      <w:pPr>
        <w:shd w:val="clear" w:color="auto" w:fill="FFFFFF"/>
        <w:spacing w:after="0" w:line="240" w:lineRule="auto"/>
        <w:ind w:left="360"/>
        <w:jc w:val="both"/>
        <w:textAlignment w:val="baseline"/>
        <w:rPr>
          <w:rFonts w:eastAsia="Times New Roman" w:cstheme="minorHAnsi"/>
          <w:color w:val="767171" w:themeColor="background2" w:themeShade="80"/>
          <w:bdr w:val="none" w:sz="0" w:space="0" w:color="auto" w:frame="1"/>
          <w:lang w:eastAsia="en-IE"/>
        </w:rPr>
      </w:pPr>
      <w:r w:rsidRPr="00DB4F35">
        <w:rPr>
          <w:rFonts w:eastAsia="Times New Roman" w:cstheme="minorHAnsi"/>
          <w:color w:val="767171" w:themeColor="background2" w:themeShade="80"/>
          <w:bdr w:val="none" w:sz="0" w:space="0" w:color="auto" w:frame="1"/>
          <w:lang w:eastAsia="en-IE"/>
        </w:rPr>
        <w:t xml:space="preserve">Los REA de SUSTAIN constituyen nuestro nuevo modelo de formación, diseñado para equipar a las organizaciones de EFP y a las empresas de servicios alimentarios para que desarrollen productos de innovación saludables y procesos empresariales digitalizados que garanticen que el sector de los servicios alimentarios en Europa responda de forma dinámica a los retos de la obesidad, los cambios tecnológicos y los estilos de vida. </w:t>
      </w:r>
    </w:p>
    <w:p w14:paraId="5D7AFC7A" w14:textId="77777777" w:rsidR="00DB4F35" w:rsidRPr="00DB4F35" w:rsidRDefault="00DB4F35" w:rsidP="00DB4F35">
      <w:pPr>
        <w:shd w:val="clear" w:color="auto" w:fill="FFFFFF"/>
        <w:spacing w:after="0" w:line="240" w:lineRule="auto"/>
        <w:ind w:left="360"/>
        <w:jc w:val="both"/>
        <w:textAlignment w:val="baseline"/>
        <w:rPr>
          <w:rFonts w:eastAsia="Times New Roman" w:cstheme="minorHAnsi"/>
          <w:color w:val="767171" w:themeColor="background2" w:themeShade="80"/>
          <w:bdr w:val="none" w:sz="0" w:space="0" w:color="auto" w:frame="1"/>
          <w:lang w:eastAsia="en-IE"/>
        </w:rPr>
      </w:pPr>
    </w:p>
    <w:p w14:paraId="15325531" w14:textId="5234C53D" w:rsidR="007F6873" w:rsidRPr="007F6873" w:rsidRDefault="00DB4F35" w:rsidP="00DB4F35">
      <w:pPr>
        <w:shd w:val="clear" w:color="auto" w:fill="FFFFFF"/>
        <w:spacing w:after="0" w:line="240" w:lineRule="auto"/>
        <w:ind w:left="360"/>
        <w:jc w:val="both"/>
        <w:textAlignment w:val="baseline"/>
        <w:rPr>
          <w:rFonts w:eastAsia="Times New Roman" w:cstheme="minorHAnsi"/>
          <w:color w:val="767171" w:themeColor="background2" w:themeShade="80"/>
          <w:bdr w:val="none" w:sz="0" w:space="0" w:color="auto" w:frame="1"/>
          <w:lang w:eastAsia="en-IE"/>
        </w:rPr>
      </w:pPr>
      <w:r w:rsidRPr="00DB4F35">
        <w:rPr>
          <w:rFonts w:eastAsia="Times New Roman" w:cstheme="minorHAnsi"/>
          <w:color w:val="767171" w:themeColor="background2" w:themeShade="80"/>
          <w:bdr w:val="none" w:sz="0" w:space="0" w:color="auto" w:frame="1"/>
          <w:lang w:eastAsia="en-IE"/>
        </w:rPr>
        <w:t xml:space="preserve">SUSTAIN contribuirá a su desarrollo profesional </w:t>
      </w:r>
      <w:proofErr w:type="gramStart"/>
      <w:r w:rsidRPr="00DB4F35">
        <w:rPr>
          <w:rFonts w:eastAsia="Times New Roman" w:cstheme="minorHAnsi"/>
          <w:color w:val="767171" w:themeColor="background2" w:themeShade="80"/>
          <w:bdr w:val="none" w:sz="0" w:space="0" w:color="auto" w:frame="1"/>
          <w:lang w:eastAsia="en-IE"/>
        </w:rPr>
        <w:t>como</w:t>
      </w:r>
      <w:proofErr w:type="gramEnd"/>
      <w:r w:rsidRPr="00DB4F35">
        <w:rPr>
          <w:rFonts w:eastAsia="Times New Roman" w:cstheme="minorHAnsi"/>
          <w:color w:val="767171" w:themeColor="background2" w:themeShade="80"/>
          <w:bdr w:val="none" w:sz="0" w:space="0" w:color="auto" w:frame="1"/>
          <w:lang w:eastAsia="en-IE"/>
        </w:rPr>
        <w:t xml:space="preserve"> formadores de EFP, aumentando sus habilidades en relación con la innovación de productos alimentarios más saludables y la digitalización del servicio alimentario. A través de esta Guía </w:t>
      </w:r>
      <w:proofErr w:type="gramStart"/>
      <w:r w:rsidRPr="00DB4F35">
        <w:rPr>
          <w:rFonts w:eastAsia="Times New Roman" w:cstheme="minorHAnsi"/>
          <w:color w:val="767171" w:themeColor="background2" w:themeShade="80"/>
          <w:bdr w:val="none" w:sz="0" w:space="0" w:color="auto" w:frame="1"/>
          <w:lang w:eastAsia="en-IE"/>
        </w:rPr>
        <w:t>del</w:t>
      </w:r>
      <w:proofErr w:type="gramEnd"/>
      <w:r w:rsidRPr="00DB4F35">
        <w:rPr>
          <w:rFonts w:eastAsia="Times New Roman" w:cstheme="minorHAnsi"/>
          <w:color w:val="767171" w:themeColor="background2" w:themeShade="80"/>
          <w:bdr w:val="none" w:sz="0" w:space="0" w:color="auto" w:frame="1"/>
          <w:lang w:eastAsia="en-IE"/>
        </w:rPr>
        <w:t xml:space="preserve"> Profesor que la acompaña, también logrará un impacto de cambio en la enseñanza digital de estos temas.</w:t>
      </w:r>
    </w:p>
    <w:p w14:paraId="1AE197CB" w14:textId="77777777" w:rsidR="007F6873" w:rsidRPr="007F6873" w:rsidRDefault="007F6873" w:rsidP="007F6873">
      <w:pPr>
        <w:shd w:val="clear" w:color="auto" w:fill="FFFFFF"/>
        <w:spacing w:after="0" w:line="240" w:lineRule="auto"/>
        <w:ind w:firstLine="360"/>
        <w:textAlignment w:val="baseline"/>
        <w:rPr>
          <w:rFonts w:eastAsia="Times New Roman" w:cstheme="minorHAnsi"/>
          <w:color w:val="767171" w:themeColor="background2" w:themeShade="80"/>
          <w:lang w:eastAsia="en-IE"/>
        </w:rPr>
      </w:pPr>
      <w:r w:rsidRPr="007F6873">
        <w:rPr>
          <w:rFonts w:eastAsia="Times New Roman" w:cstheme="minorHAnsi"/>
          <w:color w:val="767171" w:themeColor="background2" w:themeShade="80"/>
          <w:lang w:eastAsia="en-IE"/>
        </w:rPr>
        <w:t xml:space="preserve">Los recursos se presentan en diferentes formatos en función de su </w:t>
      </w:r>
      <w:proofErr w:type="gramStart"/>
      <w:r w:rsidRPr="007F6873">
        <w:rPr>
          <w:rFonts w:eastAsia="Times New Roman" w:cstheme="minorHAnsi"/>
          <w:color w:val="767171" w:themeColor="background2" w:themeShade="80"/>
          <w:lang w:eastAsia="en-IE"/>
        </w:rPr>
        <w:t>uso</w:t>
      </w:r>
      <w:proofErr w:type="gramEnd"/>
      <w:r w:rsidRPr="007F6873">
        <w:rPr>
          <w:rFonts w:eastAsia="Times New Roman" w:cstheme="minorHAnsi"/>
          <w:color w:val="767171" w:themeColor="background2" w:themeShade="80"/>
          <w:lang w:eastAsia="en-IE"/>
        </w:rPr>
        <w:t>:</w:t>
      </w:r>
    </w:p>
    <w:p w14:paraId="5B88FAF8" w14:textId="77777777" w:rsidR="007F6873" w:rsidRPr="007F6873" w:rsidRDefault="007F6873" w:rsidP="007F6873">
      <w:pPr>
        <w:pStyle w:val="Prrafodelista"/>
        <w:shd w:val="clear" w:color="auto" w:fill="FFFFFF"/>
        <w:spacing w:after="0" w:line="240" w:lineRule="auto"/>
        <w:textAlignment w:val="baseline"/>
        <w:rPr>
          <w:rFonts w:eastAsia="Times New Roman" w:cstheme="minorHAnsi"/>
          <w:color w:val="767171" w:themeColor="background2" w:themeShade="80"/>
          <w:lang w:eastAsia="en-IE"/>
        </w:rPr>
      </w:pPr>
    </w:p>
    <w:p w14:paraId="3110ED16" w14:textId="62154E6E" w:rsidR="007F6873" w:rsidRPr="007F6873" w:rsidRDefault="007F6873" w:rsidP="007E6626">
      <w:pPr>
        <w:pStyle w:val="Prrafodelista"/>
        <w:numPr>
          <w:ilvl w:val="0"/>
          <w:numId w:val="14"/>
        </w:numPr>
        <w:shd w:val="clear" w:color="auto" w:fill="FFFFFF"/>
        <w:spacing w:after="0" w:line="240" w:lineRule="auto"/>
        <w:textAlignment w:val="baseline"/>
        <w:rPr>
          <w:rFonts w:eastAsia="Times New Roman" w:cstheme="minorHAnsi"/>
          <w:color w:val="767171" w:themeColor="background2" w:themeShade="80"/>
          <w:lang w:eastAsia="en-IE"/>
        </w:rPr>
      </w:pPr>
      <w:r w:rsidRPr="007F6873">
        <w:rPr>
          <w:rFonts w:eastAsia="Times New Roman" w:cstheme="minorHAnsi"/>
          <w:color w:val="767171" w:themeColor="background2" w:themeShade="80"/>
          <w:lang w:eastAsia="en-IE"/>
        </w:rPr>
        <w:t xml:space="preserve">Los REA, </w:t>
      </w:r>
      <w:proofErr w:type="gramStart"/>
      <w:r w:rsidRPr="007F6873">
        <w:rPr>
          <w:rFonts w:eastAsia="Times New Roman" w:cstheme="minorHAnsi"/>
          <w:color w:val="767171" w:themeColor="background2" w:themeShade="80"/>
          <w:lang w:eastAsia="en-IE"/>
        </w:rPr>
        <w:t>un</w:t>
      </w:r>
      <w:proofErr w:type="gramEnd"/>
      <w:r w:rsidRPr="007F6873">
        <w:rPr>
          <w:rFonts w:eastAsia="Times New Roman" w:cstheme="minorHAnsi"/>
          <w:color w:val="767171" w:themeColor="background2" w:themeShade="80"/>
          <w:lang w:eastAsia="en-IE"/>
        </w:rPr>
        <w:t xml:space="preserve"> conjunto de recursos multimedia (PowerPoint, documentos, hojas de trabajo, vídeos, cuestionarios interactivos, etc.) organizados en 6 módulos en relación con los objetivos de aprendizaje del plan de estudios, que pueden ser utilizados directamente por los formadores.</w:t>
      </w:r>
    </w:p>
    <w:p w14:paraId="71643B88" w14:textId="77777777" w:rsidR="007F6873" w:rsidRPr="007F6873" w:rsidRDefault="007F6873" w:rsidP="007F6873">
      <w:pPr>
        <w:pStyle w:val="Prrafodelista"/>
        <w:shd w:val="clear" w:color="auto" w:fill="FFFFFF"/>
        <w:spacing w:after="0" w:line="240" w:lineRule="auto"/>
        <w:textAlignment w:val="baseline"/>
        <w:rPr>
          <w:rFonts w:eastAsia="Times New Roman" w:cstheme="minorHAnsi"/>
          <w:color w:val="767171" w:themeColor="background2" w:themeShade="80"/>
          <w:lang w:eastAsia="en-IE"/>
        </w:rPr>
      </w:pPr>
    </w:p>
    <w:p w14:paraId="2D4CC8BE" w14:textId="0E370776" w:rsidR="007F6873" w:rsidRPr="007F6873" w:rsidRDefault="007F6873" w:rsidP="007E6626">
      <w:pPr>
        <w:pStyle w:val="Prrafodelista"/>
        <w:numPr>
          <w:ilvl w:val="0"/>
          <w:numId w:val="14"/>
        </w:numPr>
        <w:shd w:val="clear" w:color="auto" w:fill="FFFFFF"/>
        <w:spacing w:after="0" w:line="240" w:lineRule="auto"/>
        <w:textAlignment w:val="baseline"/>
        <w:rPr>
          <w:rFonts w:eastAsia="Times New Roman" w:cstheme="minorHAnsi"/>
          <w:color w:val="767171" w:themeColor="background2" w:themeShade="80"/>
          <w:lang w:eastAsia="en-IE"/>
        </w:rPr>
      </w:pPr>
      <w:r w:rsidRPr="007F6873">
        <w:rPr>
          <w:rFonts w:eastAsia="Times New Roman" w:cstheme="minorHAnsi"/>
          <w:color w:val="767171" w:themeColor="background2" w:themeShade="80"/>
          <w:lang w:eastAsia="en-IE"/>
        </w:rPr>
        <w:t>Un cuaderno de trabajo para los alumnos</w:t>
      </w:r>
    </w:p>
    <w:p w14:paraId="75BDF012" w14:textId="77777777" w:rsidR="007F6873" w:rsidRPr="007F6873" w:rsidRDefault="007F6873" w:rsidP="007F6873">
      <w:pPr>
        <w:pStyle w:val="Prrafodelista"/>
        <w:shd w:val="clear" w:color="auto" w:fill="FFFFFF"/>
        <w:spacing w:after="0" w:line="240" w:lineRule="auto"/>
        <w:textAlignment w:val="baseline"/>
        <w:rPr>
          <w:rFonts w:eastAsia="Times New Roman" w:cstheme="minorHAnsi"/>
          <w:color w:val="767171" w:themeColor="background2" w:themeShade="80"/>
          <w:lang w:eastAsia="en-IE"/>
        </w:rPr>
      </w:pPr>
    </w:p>
    <w:p w14:paraId="12AFD495" w14:textId="7025E194" w:rsidR="007F6873" w:rsidRPr="007F6873" w:rsidRDefault="007F6873" w:rsidP="007E6626">
      <w:pPr>
        <w:pStyle w:val="Prrafodelista"/>
        <w:numPr>
          <w:ilvl w:val="0"/>
          <w:numId w:val="14"/>
        </w:numPr>
        <w:shd w:val="clear" w:color="auto" w:fill="FFFFFF"/>
        <w:spacing w:after="0" w:line="240" w:lineRule="auto"/>
        <w:textAlignment w:val="baseline"/>
        <w:rPr>
          <w:rFonts w:eastAsia="Times New Roman" w:cstheme="minorHAnsi"/>
          <w:color w:val="767171" w:themeColor="background2" w:themeShade="80"/>
          <w:lang w:eastAsia="en-IE"/>
        </w:rPr>
      </w:pPr>
      <w:r w:rsidRPr="007F6873">
        <w:rPr>
          <w:rFonts w:eastAsia="Times New Roman" w:cstheme="minorHAnsi"/>
          <w:color w:val="767171" w:themeColor="background2" w:themeShade="80"/>
          <w:lang w:eastAsia="en-IE"/>
        </w:rPr>
        <w:t>Esta guía para formadores de organizaciones de EFP (PDF interactivo) que explica la estructura y los usos sugeridos de los REA</w:t>
      </w:r>
    </w:p>
    <w:p w14:paraId="7E7B1D49" w14:textId="77777777" w:rsidR="007F6873" w:rsidRPr="007F6873" w:rsidRDefault="007F6873" w:rsidP="007F6873">
      <w:pPr>
        <w:pStyle w:val="Prrafodelista"/>
        <w:shd w:val="clear" w:color="auto" w:fill="FFFFFF"/>
        <w:spacing w:after="0" w:line="240" w:lineRule="auto"/>
        <w:textAlignment w:val="baseline"/>
        <w:rPr>
          <w:rFonts w:eastAsia="Times New Roman" w:cstheme="minorHAnsi"/>
          <w:color w:val="767171" w:themeColor="background2" w:themeShade="80"/>
          <w:lang w:eastAsia="en-IE"/>
        </w:rPr>
      </w:pPr>
    </w:p>
    <w:p w14:paraId="32DE6224" w14:textId="634CDD4A" w:rsidR="00C36794" w:rsidRPr="003B5763" w:rsidRDefault="00C36794" w:rsidP="00C30DDF">
      <w:pPr>
        <w:pStyle w:val="Prrafodelista"/>
        <w:jc w:val="both"/>
        <w:rPr>
          <w:rFonts w:cstheme="minorHAnsi"/>
          <w:color w:val="767171" w:themeColor="background2" w:themeShade="80"/>
          <w:lang w:val="en-US"/>
        </w:rPr>
      </w:pPr>
    </w:p>
    <w:p w14:paraId="3EBEEC4A" w14:textId="04641153" w:rsidR="00F3238D" w:rsidRDefault="00F3238D" w:rsidP="007E6626">
      <w:pPr>
        <w:pStyle w:val="Prrafodelista"/>
        <w:numPr>
          <w:ilvl w:val="0"/>
          <w:numId w:val="16"/>
        </w:numPr>
        <w:rPr>
          <w:rFonts w:cstheme="minorHAnsi"/>
          <w:b/>
          <w:bCs/>
          <w:color w:val="004E4C"/>
          <w:lang w:val="en-US"/>
        </w:rPr>
      </w:pPr>
      <w:r w:rsidRPr="00F3238D">
        <w:rPr>
          <w:rFonts w:cstheme="minorHAnsi"/>
          <w:b/>
          <w:bCs/>
          <w:color w:val="004E4C"/>
          <w:lang w:val="en-US"/>
        </w:rPr>
        <w:t>Contexto de COVID-19</w:t>
      </w:r>
    </w:p>
    <w:p w14:paraId="0DF95AAC" w14:textId="77777777" w:rsidR="00F3238D" w:rsidRPr="00F3238D" w:rsidRDefault="00F3238D" w:rsidP="00F3238D">
      <w:pPr>
        <w:pStyle w:val="Prrafodelista"/>
        <w:ind w:left="1080"/>
        <w:rPr>
          <w:rFonts w:cstheme="minorHAnsi"/>
          <w:b/>
          <w:bCs/>
          <w:color w:val="004E4C"/>
          <w:lang w:val="en-US"/>
        </w:rPr>
      </w:pPr>
    </w:p>
    <w:p w14:paraId="5D9780EE" w14:textId="0A2555E3" w:rsidR="00D341B9" w:rsidRDefault="00F3238D" w:rsidP="00D341B9">
      <w:pPr>
        <w:pStyle w:val="Prrafodelista"/>
        <w:ind w:left="363"/>
        <w:jc w:val="both"/>
        <w:rPr>
          <w:rFonts w:cstheme="minorHAnsi"/>
          <w:color w:val="767171" w:themeColor="background2" w:themeShade="80"/>
          <w:shd w:val="clear" w:color="auto" w:fill="FFFFFF"/>
        </w:rPr>
      </w:pPr>
      <w:r w:rsidRPr="00F3238D">
        <w:rPr>
          <w:rFonts w:cstheme="minorHAnsi"/>
          <w:color w:val="767171" w:themeColor="background2" w:themeShade="80"/>
          <w:shd w:val="clear" w:color="auto" w:fill="FFFFFF"/>
        </w:rPr>
        <w:t xml:space="preserve">Es difícil imaginar que se esté viviendo </w:t>
      </w:r>
      <w:proofErr w:type="gramStart"/>
      <w:r w:rsidRPr="00F3238D">
        <w:rPr>
          <w:rFonts w:cstheme="minorHAnsi"/>
          <w:color w:val="767171" w:themeColor="background2" w:themeShade="80"/>
          <w:shd w:val="clear" w:color="auto" w:fill="FFFFFF"/>
        </w:rPr>
        <w:t>un</w:t>
      </w:r>
      <w:proofErr w:type="gramEnd"/>
      <w:r w:rsidRPr="00F3238D">
        <w:rPr>
          <w:rFonts w:cstheme="minorHAnsi"/>
          <w:color w:val="767171" w:themeColor="background2" w:themeShade="80"/>
          <w:shd w:val="clear" w:color="auto" w:fill="FFFFFF"/>
        </w:rPr>
        <w:t xml:space="preserve"> cambio global histórico, pero ciertamente lo estamos haciendo. El mundo parecía tan seguro cuando empezamos </w:t>
      </w:r>
      <w:proofErr w:type="gramStart"/>
      <w:r w:rsidRPr="00F3238D">
        <w:rPr>
          <w:rFonts w:cstheme="minorHAnsi"/>
          <w:color w:val="767171" w:themeColor="background2" w:themeShade="80"/>
          <w:shd w:val="clear" w:color="auto" w:fill="FFFFFF"/>
        </w:rPr>
        <w:t>este</w:t>
      </w:r>
      <w:proofErr w:type="gramEnd"/>
      <w:r w:rsidRPr="00F3238D">
        <w:rPr>
          <w:rFonts w:cstheme="minorHAnsi"/>
          <w:color w:val="767171" w:themeColor="background2" w:themeShade="80"/>
          <w:shd w:val="clear" w:color="auto" w:fill="FFFFFF"/>
        </w:rPr>
        <w:t xml:space="preserve"> proyecto, que ahora nada parece seguro. Sectores enteros se </w:t>
      </w:r>
      <w:proofErr w:type="gramStart"/>
      <w:r w:rsidRPr="00F3238D">
        <w:rPr>
          <w:rFonts w:cstheme="minorHAnsi"/>
          <w:color w:val="767171" w:themeColor="background2" w:themeShade="80"/>
          <w:shd w:val="clear" w:color="auto" w:fill="FFFFFF"/>
        </w:rPr>
        <w:t>han</w:t>
      </w:r>
      <w:proofErr w:type="gramEnd"/>
      <w:r w:rsidRPr="00F3238D">
        <w:rPr>
          <w:rFonts w:cstheme="minorHAnsi"/>
          <w:color w:val="767171" w:themeColor="background2" w:themeShade="80"/>
          <w:shd w:val="clear" w:color="auto" w:fill="FFFFFF"/>
        </w:rPr>
        <w:t xml:space="preserve"> derrumbado, incluidos los eventos, la hostelería, el turismo y la cultura. 2020 - 2021 ha sido una montaña rusa para todos en el sector de los servicios alimentarios, pero con los grandes desafíos vienen las grandes oportunidades. Aquellos que se adapten con éxito a la nueva realidad más rápidamente probablemente definirán el futuro </w:t>
      </w:r>
      <w:proofErr w:type="gramStart"/>
      <w:r w:rsidRPr="00F3238D">
        <w:rPr>
          <w:rFonts w:cstheme="minorHAnsi"/>
          <w:color w:val="767171" w:themeColor="background2" w:themeShade="80"/>
          <w:shd w:val="clear" w:color="auto" w:fill="FFFFFF"/>
        </w:rPr>
        <w:t>del</w:t>
      </w:r>
      <w:proofErr w:type="gramEnd"/>
      <w:r w:rsidRPr="00F3238D">
        <w:rPr>
          <w:rFonts w:cstheme="minorHAnsi"/>
          <w:color w:val="767171" w:themeColor="background2" w:themeShade="80"/>
          <w:shd w:val="clear" w:color="auto" w:fill="FFFFFF"/>
        </w:rPr>
        <w:t xml:space="preserve"> sector. Muchas empresas de servicios alimentarios </w:t>
      </w:r>
      <w:proofErr w:type="gramStart"/>
      <w:r w:rsidRPr="00F3238D">
        <w:rPr>
          <w:rFonts w:cstheme="minorHAnsi"/>
          <w:color w:val="767171" w:themeColor="background2" w:themeShade="80"/>
          <w:shd w:val="clear" w:color="auto" w:fill="FFFFFF"/>
        </w:rPr>
        <w:t>han</w:t>
      </w:r>
      <w:proofErr w:type="gramEnd"/>
      <w:r w:rsidRPr="00F3238D">
        <w:rPr>
          <w:rFonts w:cstheme="minorHAnsi"/>
          <w:color w:val="767171" w:themeColor="background2" w:themeShade="80"/>
          <w:shd w:val="clear" w:color="auto" w:fill="FFFFFF"/>
        </w:rPr>
        <w:t xml:space="preserve"> adoptado una serie de prácticas diferentes: servicios de recogida y entrega, kits de comida gourmet para cocinar en casa o cajas de comida recalentada. La única forma de sobrevivir será innovar y adaptarse a las tendencias actuales. </w:t>
      </w:r>
      <w:proofErr w:type="gramStart"/>
      <w:r w:rsidRPr="00F3238D">
        <w:rPr>
          <w:rFonts w:cstheme="minorHAnsi"/>
          <w:color w:val="767171" w:themeColor="background2" w:themeShade="80"/>
          <w:shd w:val="clear" w:color="auto" w:fill="FFFFFF"/>
        </w:rPr>
        <w:t>En una época de pandemia (COVID 19), el foco de atención se ha convertido en los servicios de restauración independientes.</w:t>
      </w:r>
      <w:proofErr w:type="gramEnd"/>
      <w:r w:rsidRPr="00F3238D">
        <w:rPr>
          <w:rFonts w:cstheme="minorHAnsi"/>
          <w:color w:val="767171" w:themeColor="background2" w:themeShade="80"/>
          <w:shd w:val="clear" w:color="auto" w:fill="FFFFFF"/>
        </w:rPr>
        <w:t xml:space="preserve"> </w:t>
      </w:r>
      <w:proofErr w:type="gramStart"/>
      <w:r w:rsidRPr="00F3238D">
        <w:rPr>
          <w:rFonts w:cstheme="minorHAnsi"/>
          <w:color w:val="767171" w:themeColor="background2" w:themeShade="80"/>
          <w:shd w:val="clear" w:color="auto" w:fill="FFFFFF"/>
        </w:rPr>
        <w:t>Son algunas de las personas más innovadoras, emocionantes y trabajadoras de la hostelería.</w:t>
      </w:r>
      <w:proofErr w:type="gramEnd"/>
      <w:r w:rsidRPr="00F3238D">
        <w:rPr>
          <w:rFonts w:cstheme="minorHAnsi"/>
          <w:color w:val="767171" w:themeColor="background2" w:themeShade="80"/>
          <w:shd w:val="clear" w:color="auto" w:fill="FFFFFF"/>
        </w:rPr>
        <w:t xml:space="preserve"> </w:t>
      </w:r>
      <w:proofErr w:type="gramStart"/>
      <w:r w:rsidRPr="00F3238D">
        <w:rPr>
          <w:rFonts w:cstheme="minorHAnsi"/>
          <w:color w:val="767171" w:themeColor="background2" w:themeShade="80"/>
          <w:shd w:val="clear" w:color="auto" w:fill="FFFFFF"/>
        </w:rPr>
        <w:t>Covid-19 ha sido devastador para muchos negocios, y muchas otras grandes empresas podrían encontrarse aún bajo amenaza.</w:t>
      </w:r>
      <w:proofErr w:type="gramEnd"/>
      <w:r w:rsidRPr="00F3238D">
        <w:rPr>
          <w:rFonts w:cstheme="minorHAnsi"/>
          <w:color w:val="767171" w:themeColor="background2" w:themeShade="80"/>
          <w:shd w:val="clear" w:color="auto" w:fill="FFFFFF"/>
        </w:rPr>
        <w:t xml:space="preserve"> </w:t>
      </w:r>
      <w:proofErr w:type="gramStart"/>
      <w:r w:rsidRPr="00F3238D">
        <w:rPr>
          <w:rFonts w:cstheme="minorHAnsi"/>
          <w:color w:val="767171" w:themeColor="background2" w:themeShade="80"/>
          <w:shd w:val="clear" w:color="auto" w:fill="FFFFFF"/>
        </w:rPr>
        <w:t xml:space="preserve">Ahora es el </w:t>
      </w:r>
      <w:r w:rsidRPr="00F3238D">
        <w:rPr>
          <w:rFonts w:cstheme="minorHAnsi"/>
          <w:color w:val="767171" w:themeColor="background2" w:themeShade="80"/>
          <w:shd w:val="clear" w:color="auto" w:fill="FFFFFF"/>
        </w:rPr>
        <w:lastRenderedPageBreak/>
        <w:t>momento de ser audaces y responder a las demandas cambiantes, no de esperar a que vuelvan los buenos tiempos.</w:t>
      </w:r>
      <w:proofErr w:type="gramEnd"/>
      <w:r w:rsidRPr="00F3238D">
        <w:rPr>
          <w:rFonts w:cstheme="minorHAnsi"/>
          <w:color w:val="767171" w:themeColor="background2" w:themeShade="80"/>
          <w:shd w:val="clear" w:color="auto" w:fill="FFFFFF"/>
        </w:rPr>
        <w:t xml:space="preserve"> </w:t>
      </w:r>
      <w:proofErr w:type="gramStart"/>
      <w:r w:rsidRPr="00F3238D">
        <w:rPr>
          <w:rFonts w:cstheme="minorHAnsi"/>
          <w:color w:val="767171" w:themeColor="background2" w:themeShade="80"/>
          <w:shd w:val="clear" w:color="auto" w:fill="FFFFFF"/>
        </w:rPr>
        <w:t>Habrá buenos tiempos, pero serán muy diferentes.</w:t>
      </w:r>
      <w:proofErr w:type="gramEnd"/>
      <w:r w:rsidRPr="00F3238D">
        <w:rPr>
          <w:rFonts w:cstheme="minorHAnsi"/>
          <w:color w:val="767171" w:themeColor="background2" w:themeShade="80"/>
          <w:shd w:val="clear" w:color="auto" w:fill="FFFFFF"/>
        </w:rPr>
        <w:t xml:space="preserve"> </w:t>
      </w:r>
      <w:proofErr w:type="gramStart"/>
      <w:r w:rsidRPr="00F3238D">
        <w:rPr>
          <w:rFonts w:cstheme="minorHAnsi"/>
          <w:color w:val="767171" w:themeColor="background2" w:themeShade="80"/>
          <w:shd w:val="clear" w:color="auto" w:fill="FFFFFF"/>
        </w:rPr>
        <w:t>El virus debería ser el catalizador de la adopción de nuevas tecnologías en todo el sector para crear defensas higiénicas e impulsar la sostenibilidad a largo plazo.</w:t>
      </w:r>
      <w:proofErr w:type="gramEnd"/>
    </w:p>
    <w:p w14:paraId="555C9651" w14:textId="77777777" w:rsidR="00F3238D" w:rsidRPr="003B5763" w:rsidRDefault="00F3238D" w:rsidP="00D341B9">
      <w:pPr>
        <w:pStyle w:val="Prrafodelista"/>
        <w:ind w:left="363"/>
        <w:jc w:val="both"/>
        <w:rPr>
          <w:rFonts w:cstheme="minorHAnsi"/>
          <w:color w:val="767171" w:themeColor="background2" w:themeShade="80"/>
          <w:lang w:val="en-US"/>
        </w:rPr>
      </w:pPr>
    </w:p>
    <w:p w14:paraId="34FB0730" w14:textId="5735A5C3" w:rsidR="00F3238D" w:rsidRPr="00F3238D" w:rsidRDefault="00F3238D" w:rsidP="00F3238D">
      <w:pPr>
        <w:ind w:firstLine="360"/>
        <w:rPr>
          <w:rFonts w:cstheme="minorHAnsi"/>
          <w:b/>
          <w:bCs/>
          <w:color w:val="004E4C"/>
          <w:lang w:val="en-US"/>
        </w:rPr>
      </w:pPr>
      <w:r w:rsidRPr="00F3238D">
        <w:rPr>
          <w:rFonts w:cstheme="minorHAnsi"/>
          <w:b/>
          <w:bCs/>
          <w:color w:val="004E4C"/>
          <w:lang w:val="en-US"/>
        </w:rPr>
        <w:t xml:space="preserve">a) El objetivo </w:t>
      </w:r>
      <w:proofErr w:type="gramStart"/>
      <w:r w:rsidRPr="00F3238D">
        <w:rPr>
          <w:rFonts w:cstheme="minorHAnsi"/>
          <w:b/>
          <w:bCs/>
          <w:color w:val="004E4C"/>
          <w:lang w:val="en-US"/>
        </w:rPr>
        <w:t>del</w:t>
      </w:r>
      <w:proofErr w:type="gramEnd"/>
      <w:r w:rsidRPr="00F3238D">
        <w:rPr>
          <w:rFonts w:cstheme="minorHAnsi"/>
          <w:b/>
          <w:bCs/>
          <w:color w:val="004E4C"/>
          <w:lang w:val="en-US"/>
        </w:rPr>
        <w:t xml:space="preserve"> proyecto &amp; </w:t>
      </w:r>
      <w:r w:rsidR="004E26B9">
        <w:rPr>
          <w:rFonts w:cstheme="minorHAnsi"/>
          <w:b/>
          <w:bCs/>
          <w:color w:val="004E4C"/>
          <w:lang w:val="en-US"/>
        </w:rPr>
        <w:t>REAs</w:t>
      </w:r>
    </w:p>
    <w:p w14:paraId="151F17EA" w14:textId="50AD606B" w:rsidR="00F3238D" w:rsidRPr="00F3238D" w:rsidRDefault="00F3238D" w:rsidP="007E6626">
      <w:pPr>
        <w:pStyle w:val="Prrafodelista"/>
        <w:numPr>
          <w:ilvl w:val="0"/>
          <w:numId w:val="17"/>
        </w:numPr>
        <w:rPr>
          <w:rFonts w:eastAsia="Times New Roman" w:cstheme="minorHAnsi"/>
          <w:color w:val="767171" w:themeColor="background2" w:themeShade="80"/>
          <w:bdr w:val="none" w:sz="0" w:space="0" w:color="auto" w:frame="1"/>
          <w:lang w:eastAsia="en-IE"/>
        </w:rPr>
      </w:pPr>
      <w:r w:rsidRPr="00F3238D">
        <w:rPr>
          <w:rFonts w:eastAsia="Times New Roman" w:cstheme="minorHAnsi"/>
          <w:color w:val="767171" w:themeColor="background2" w:themeShade="80"/>
          <w:bdr w:val="none" w:sz="0" w:space="0" w:color="auto" w:frame="1"/>
          <w:lang w:eastAsia="en-IE"/>
        </w:rPr>
        <w:t>Proporcionar a 500 PYMES, formadores de EFP y responsables políticos conocimientos rigurosamente investigados y actualizados sobre las oportunidades de negocio derivadas de la agenda de la alimentación saludable. (IO1: Compendio de buenas prácticas de servicios alimentarios saludables)</w:t>
      </w:r>
    </w:p>
    <w:p w14:paraId="64E51DFC" w14:textId="410750A3" w:rsidR="00F3238D" w:rsidRPr="00F3238D" w:rsidRDefault="00F3238D" w:rsidP="007E6626">
      <w:pPr>
        <w:pStyle w:val="Prrafodelista"/>
        <w:numPr>
          <w:ilvl w:val="0"/>
          <w:numId w:val="17"/>
        </w:numPr>
        <w:rPr>
          <w:rFonts w:eastAsia="Times New Roman" w:cstheme="minorHAnsi"/>
          <w:color w:val="767171" w:themeColor="background2" w:themeShade="80"/>
          <w:bdr w:val="none" w:sz="0" w:space="0" w:color="auto" w:frame="1"/>
          <w:lang w:eastAsia="en-IE"/>
        </w:rPr>
      </w:pPr>
      <w:r w:rsidRPr="00F3238D">
        <w:rPr>
          <w:rFonts w:eastAsia="Times New Roman" w:cstheme="minorHAnsi"/>
          <w:color w:val="767171" w:themeColor="background2" w:themeShade="80"/>
          <w:bdr w:val="none" w:sz="0" w:space="0" w:color="auto" w:frame="1"/>
          <w:lang w:eastAsia="en-IE"/>
        </w:rPr>
        <w:t>Proporcionar a 100 formadores del sector alimentario nuevos recursos para introducir cursos de innovación alimentaria saludable para su base de clientes, alcanzando a 2.000 PYME de servicios alimentarios (IO2: REA)</w:t>
      </w:r>
    </w:p>
    <w:p w14:paraId="571251C0" w14:textId="5A600838" w:rsidR="00D341B9" w:rsidRPr="00F3238D" w:rsidRDefault="00F3238D" w:rsidP="007E6626">
      <w:pPr>
        <w:pStyle w:val="Prrafodelista"/>
        <w:numPr>
          <w:ilvl w:val="0"/>
          <w:numId w:val="17"/>
        </w:numPr>
        <w:rPr>
          <w:rFonts w:cstheme="minorHAnsi"/>
          <w:b/>
          <w:bCs/>
          <w:color w:val="008080"/>
          <w:lang w:val="en-US"/>
        </w:rPr>
      </w:pPr>
      <w:r w:rsidRPr="00F3238D">
        <w:rPr>
          <w:rFonts w:eastAsia="Times New Roman" w:cstheme="minorHAnsi"/>
          <w:color w:val="767171" w:themeColor="background2" w:themeShade="80"/>
          <w:bdr w:val="none" w:sz="0" w:space="0" w:color="auto" w:frame="1"/>
          <w:lang w:eastAsia="en-IE"/>
        </w:rPr>
        <w:t>Impulsar la eficacia de los cursos mencionados y ampliar el acceso a 1.000 propietarios y empleados de PYME de servicios alimentarios mediante el desarrollo de una plataforma en línea, "Innovación alimentaria saludable y digitalización para el sector de servicios alimentarios" (IO3).</w:t>
      </w:r>
    </w:p>
    <w:p w14:paraId="53C13AF2" w14:textId="77777777" w:rsidR="00F3238D" w:rsidRPr="00F3238D" w:rsidRDefault="00F3238D" w:rsidP="00F3238D">
      <w:pPr>
        <w:pStyle w:val="Prrafodelista"/>
        <w:rPr>
          <w:rFonts w:cstheme="minorHAnsi"/>
          <w:b/>
          <w:bCs/>
          <w:color w:val="008080"/>
          <w:lang w:val="en-US"/>
        </w:rPr>
      </w:pPr>
    </w:p>
    <w:p w14:paraId="36FF40B0" w14:textId="6802D3E8" w:rsidR="00F3238D" w:rsidRPr="00AE5F76" w:rsidRDefault="00F3238D" w:rsidP="00F3238D">
      <w:pPr>
        <w:pStyle w:val="Prrafodelista"/>
        <w:rPr>
          <w:rFonts w:cstheme="minorHAnsi"/>
          <w:b/>
          <w:bCs/>
          <w:color w:val="004E4C"/>
          <w:lang w:val="en-US"/>
        </w:rPr>
      </w:pPr>
      <w:r w:rsidRPr="00F3238D">
        <w:rPr>
          <w:rFonts w:cstheme="minorHAnsi"/>
          <w:b/>
          <w:bCs/>
          <w:color w:val="004E4C"/>
          <w:lang w:val="en-US"/>
        </w:rPr>
        <w:t>a) Quién ha creado el curso:</w:t>
      </w:r>
    </w:p>
    <w:p w14:paraId="1B10F432" w14:textId="0ED0FEFC" w:rsidR="00596F5A" w:rsidRPr="003B5763" w:rsidRDefault="00596F5A" w:rsidP="00257677">
      <w:pPr>
        <w:ind w:left="360"/>
        <w:jc w:val="both"/>
        <w:rPr>
          <w:rFonts w:cstheme="minorHAnsi"/>
          <w:color w:val="767171" w:themeColor="background2" w:themeShade="80"/>
        </w:rPr>
      </w:pPr>
      <w:r w:rsidRPr="00596F5A">
        <w:rPr>
          <w:rFonts w:cstheme="minorHAnsi"/>
          <w:color w:val="767171" w:themeColor="background2" w:themeShade="80"/>
        </w:rPr>
        <w:t xml:space="preserve">El curso ha sido desarrollado por expertos apasionados por la innovación y la digitalización en el sector de los servicios alimentarios y su </w:t>
      </w:r>
      <w:proofErr w:type="gramStart"/>
      <w:r w:rsidRPr="00596F5A">
        <w:rPr>
          <w:rFonts w:cstheme="minorHAnsi"/>
          <w:color w:val="767171" w:themeColor="background2" w:themeShade="80"/>
        </w:rPr>
        <w:t>uso</w:t>
      </w:r>
      <w:proofErr w:type="gramEnd"/>
      <w:r w:rsidRPr="00596F5A">
        <w:rPr>
          <w:rFonts w:cstheme="minorHAnsi"/>
          <w:color w:val="767171" w:themeColor="background2" w:themeShade="80"/>
        </w:rPr>
        <w:t xml:space="preserve"> transformador en los negocios actuales. Está diseñado para crear </w:t>
      </w:r>
      <w:proofErr w:type="gramStart"/>
      <w:r w:rsidRPr="00596F5A">
        <w:rPr>
          <w:rFonts w:cstheme="minorHAnsi"/>
          <w:color w:val="767171" w:themeColor="background2" w:themeShade="80"/>
        </w:rPr>
        <w:t>un</w:t>
      </w:r>
      <w:proofErr w:type="gramEnd"/>
      <w:r w:rsidRPr="00596F5A">
        <w:rPr>
          <w:rFonts w:cstheme="minorHAnsi"/>
          <w:color w:val="767171" w:themeColor="background2" w:themeShade="80"/>
        </w:rPr>
        <w:t xml:space="preserve"> nuevo y eficaz modelo de formación que permita a las PYMEs y a los emprendedores ser proactivos y estar preparados para la 'Foodture'. A continuación presentamos a los socios que </w:t>
      </w:r>
      <w:proofErr w:type="gramStart"/>
      <w:r w:rsidRPr="00596F5A">
        <w:rPr>
          <w:rFonts w:cstheme="minorHAnsi"/>
          <w:color w:val="767171" w:themeColor="background2" w:themeShade="80"/>
        </w:rPr>
        <w:t>han</w:t>
      </w:r>
      <w:proofErr w:type="gramEnd"/>
      <w:r w:rsidRPr="00596F5A">
        <w:rPr>
          <w:rFonts w:cstheme="minorHAnsi"/>
          <w:color w:val="767171" w:themeColor="background2" w:themeShade="80"/>
        </w:rPr>
        <w:t xml:space="preserve"> contribuido al desarrollo de este curso</w:t>
      </w:r>
    </w:p>
    <w:tbl>
      <w:tblPr>
        <w:tblStyle w:val="Tablaconcuadrcula"/>
        <w:tblW w:w="8849" w:type="dxa"/>
        <w:tblInd w:w="360" w:type="dxa"/>
        <w:tblLayout w:type="fixed"/>
        <w:tblLook w:val="04A0" w:firstRow="1" w:lastRow="0" w:firstColumn="1" w:lastColumn="0" w:noHBand="0" w:noVBand="1"/>
      </w:tblPr>
      <w:tblGrid>
        <w:gridCol w:w="2867"/>
        <w:gridCol w:w="5982"/>
      </w:tblGrid>
      <w:tr w:rsidR="00204E52" w:rsidRPr="00204E52" w14:paraId="337489D4" w14:textId="77777777" w:rsidTr="00D574E6">
        <w:tc>
          <w:tcPr>
            <w:tcW w:w="2867" w:type="dxa"/>
          </w:tcPr>
          <w:p w14:paraId="6317BCEA" w14:textId="3D3CAC8B" w:rsidR="00257677" w:rsidRPr="00AE5F76" w:rsidRDefault="000B3343" w:rsidP="00257677">
            <w:pPr>
              <w:jc w:val="both"/>
              <w:rPr>
                <w:rFonts w:cstheme="minorHAnsi"/>
                <w:color w:val="008080"/>
                <w:lang w:val="en-US"/>
              </w:rPr>
            </w:pPr>
            <w:r w:rsidRPr="00AE5F76">
              <w:rPr>
                <w:noProof/>
                <w:lang w:val="es-ES" w:eastAsia="es-ES"/>
              </w:rPr>
              <w:drawing>
                <wp:inline distT="0" distB="0" distL="0" distR="0" wp14:anchorId="41C2DE01" wp14:editId="06D28BB0">
                  <wp:extent cx="1555750" cy="806406"/>
                  <wp:effectExtent l="0" t="0" r="0" b="0"/>
                  <wp:docPr id="7" name="Picture 7" descr="NCAS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CASS">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92871" cy="825647"/>
                          </a:xfrm>
                          <a:prstGeom prst="rect">
                            <a:avLst/>
                          </a:prstGeom>
                          <a:noFill/>
                          <a:ln>
                            <a:noFill/>
                          </a:ln>
                        </pic:spPr>
                      </pic:pic>
                    </a:graphicData>
                  </a:graphic>
                </wp:inline>
              </w:drawing>
            </w:r>
          </w:p>
        </w:tc>
        <w:tc>
          <w:tcPr>
            <w:tcW w:w="5982" w:type="dxa"/>
          </w:tcPr>
          <w:p w14:paraId="20B74F93" w14:textId="3D10845D" w:rsidR="00204E52" w:rsidRPr="003B5763" w:rsidRDefault="00596F5A" w:rsidP="006E5983">
            <w:pPr>
              <w:shd w:val="clear" w:color="auto" w:fill="FFFFFF"/>
              <w:jc w:val="both"/>
              <w:rPr>
                <w:rFonts w:cstheme="minorHAnsi"/>
                <w:color w:val="767171" w:themeColor="background2" w:themeShade="80"/>
                <w:lang w:val="en-US"/>
              </w:rPr>
            </w:pPr>
            <w:r w:rsidRPr="00596F5A">
              <w:rPr>
                <w:rFonts w:eastAsia="Times New Roman" w:cstheme="minorHAnsi"/>
                <w:color w:val="767171" w:themeColor="background2" w:themeShade="80"/>
                <w:lang w:eastAsia="en-IE"/>
              </w:rPr>
              <w:t xml:space="preserve">NCASS, la Nationwide Caterers Association, es la asociación comercial reconocida a nivel nacional para la restauración móvil, la restauración exterior, los eventos y la restauración callejera en el Reino Unido. Durante más de 30 años ha prestado servicios esenciales a más de 5.000 miembros. Su objetivo es elevar el nivel de la profesión, actuar como enlace con los departamentos gubernamentales y ser un proveedor de confianza de cursos de formación acreditados para los empleados del sector de la restauración, además de haber publicado una serie de libros de formación. NCASS tiene una visión y una experiencia únicas e inigualables en el desarrollo y la prestación de apoyo al sector de la restauración. Resulta interesante que a menudo se le pida que asesore a los ayuntamientos y a los organismos públicos sobre cómo estimular la cultura y la experiencia alimentarias en su región. Dado que su principal cometido es proporcionar formación acreditada para el sector de la restauración, su equipo está evidentemente capacitado y tiene recursos, y aprecia los diversos enfoques de aprendizaje. NCASS trabaja estrechamente con los socios del gobierno local, las organizaciones comunitarias y comerciales, y el sector de la formación profesional para ayudar a fomentar la cultura empresarial y la innovación dentro del sector de los servicios </w:t>
            </w:r>
            <w:r w:rsidRPr="00596F5A">
              <w:rPr>
                <w:rFonts w:eastAsia="Times New Roman" w:cstheme="minorHAnsi"/>
                <w:color w:val="767171" w:themeColor="background2" w:themeShade="80"/>
                <w:lang w:eastAsia="en-IE"/>
              </w:rPr>
              <w:lastRenderedPageBreak/>
              <w:t xml:space="preserve">alimentarios. Su alcance de la red también es importante para el impacto de la explotación y la difusión del proyecto SUSTAIN desde el principio. </w:t>
            </w:r>
          </w:p>
        </w:tc>
      </w:tr>
      <w:tr w:rsidR="00204E52" w:rsidRPr="00204E52" w14:paraId="37EF04A1" w14:textId="77777777" w:rsidTr="00D574E6">
        <w:tc>
          <w:tcPr>
            <w:tcW w:w="2867" w:type="dxa"/>
          </w:tcPr>
          <w:p w14:paraId="18D8522D" w14:textId="642E6359" w:rsidR="00257677" w:rsidRPr="00AE5F76" w:rsidRDefault="00B61CF0" w:rsidP="00257677">
            <w:pPr>
              <w:jc w:val="both"/>
              <w:rPr>
                <w:rFonts w:cstheme="minorHAnsi"/>
                <w:color w:val="008080"/>
                <w:lang w:val="en-US"/>
              </w:rPr>
            </w:pPr>
            <w:r>
              <w:rPr>
                <w:rFonts w:cstheme="minorHAnsi"/>
                <w:noProof/>
                <w:color w:val="008080"/>
                <w:sz w:val="28"/>
                <w:szCs w:val="28"/>
                <w:lang w:val="es-ES" w:eastAsia="es-ES"/>
              </w:rPr>
              <w:lastRenderedPageBreak/>
              <w:drawing>
                <wp:inline distT="0" distB="0" distL="0" distR="0" wp14:anchorId="62A632B5" wp14:editId="1CF440BE">
                  <wp:extent cx="1826920" cy="523875"/>
                  <wp:effectExtent l="0" t="0" r="1905" b="0"/>
                  <wp:docPr id="18" name="Picture 1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5755" cy="563686"/>
                          </a:xfrm>
                          <a:prstGeom prst="rect">
                            <a:avLst/>
                          </a:prstGeom>
                          <a:noFill/>
                        </pic:spPr>
                      </pic:pic>
                    </a:graphicData>
                  </a:graphic>
                </wp:inline>
              </w:drawing>
            </w:r>
          </w:p>
        </w:tc>
        <w:tc>
          <w:tcPr>
            <w:tcW w:w="5982" w:type="dxa"/>
          </w:tcPr>
          <w:p w14:paraId="3DD538C0" w14:textId="1CB83853" w:rsidR="00257677" w:rsidRPr="003B5763" w:rsidRDefault="00596F5A" w:rsidP="006E5983">
            <w:pPr>
              <w:rPr>
                <w:rFonts w:cstheme="minorHAnsi"/>
                <w:color w:val="767171" w:themeColor="background2" w:themeShade="80"/>
                <w:lang w:val="en-US"/>
              </w:rPr>
            </w:pPr>
            <w:r w:rsidRPr="00596F5A">
              <w:rPr>
                <w:rFonts w:eastAsia="Times New Roman" w:cstheme="minorHAnsi"/>
                <w:color w:val="767171" w:themeColor="background2" w:themeShade="80"/>
                <w:lang w:eastAsia="en-IE"/>
              </w:rPr>
              <w:t>La Escuela Superior de Hostelería y Turismo de Maribor (CHT) se fundó en 1998 como institución pública con el claro objetivo de satisfacer las necesidades del sector de la hostelería en Eslovenia. El progreso hacia este objetivo es evidente a través de los programas de estudio, los reconocimientos/premios internacionales, las asociaciones y las altas tasas de empleo de los estudiantes. La CHT está comprometida con la cooperación internacional a través de diferentes actividades que van desde la movilidad, eventos internacionales, concursos, conferencias, excursiones y proyectos. La CHT mantiene una estrecha relación con la industria (local y mundial). Disponen de un centro educativo B2B, como socio de la industria que busca promover la transferencia de conocimientos para estimular la innovación a través de ideas frescas y talleres diferentes. Adoptan plenamente la misión de la educación a través del respeto a los entornos globales y locales mediante una culinaria sana y sostenible que se refleja en su Restaurante Universitario Siete. Reconocer los nuevos modelos de enseñanza dirigidos a las nuevas generaciones es uno de los aspectos en los que quieren progresar y establecer estándares para otras escuelas de hostelería y turismo. Pretenden adaptarse a las tendencias actuales de la hostelería y pueden influir positivamente en los resultados del proyecto a través de su red ERG 2021 y de sus actuales socios del sector.</w:t>
            </w:r>
          </w:p>
        </w:tc>
      </w:tr>
      <w:tr w:rsidR="00204E52" w:rsidRPr="00204E52" w14:paraId="02998CD6" w14:textId="77777777" w:rsidTr="00D574E6">
        <w:tc>
          <w:tcPr>
            <w:tcW w:w="2867" w:type="dxa"/>
          </w:tcPr>
          <w:p w14:paraId="67915706" w14:textId="554909BD" w:rsidR="00257677" w:rsidRPr="00AE5F76" w:rsidRDefault="000B3343" w:rsidP="00257677">
            <w:pPr>
              <w:jc w:val="both"/>
              <w:rPr>
                <w:rFonts w:cstheme="minorHAnsi"/>
                <w:color w:val="008080"/>
                <w:lang w:val="en-US"/>
              </w:rPr>
            </w:pPr>
            <w:r w:rsidRPr="00AE5F76">
              <w:rPr>
                <w:noProof/>
                <w:lang w:val="es-ES" w:eastAsia="es-ES"/>
              </w:rPr>
              <w:drawing>
                <wp:inline distT="0" distB="0" distL="0" distR="0" wp14:anchorId="450B93D8" wp14:editId="06BEE95A">
                  <wp:extent cx="1633494" cy="647700"/>
                  <wp:effectExtent l="0" t="0" r="0" b="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18"/>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14827" t="32862" r="13224" b="32133"/>
                          <a:stretch/>
                        </pic:blipFill>
                        <pic:spPr bwMode="auto">
                          <a:xfrm>
                            <a:off x="0" y="0"/>
                            <a:ext cx="1684341" cy="667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82" w:type="dxa"/>
          </w:tcPr>
          <w:p w14:paraId="4DC46668" w14:textId="5AD6324F" w:rsidR="00204E52" w:rsidRPr="003B5763" w:rsidRDefault="00596F5A" w:rsidP="00257677">
            <w:pPr>
              <w:jc w:val="both"/>
              <w:rPr>
                <w:rFonts w:cstheme="minorHAnsi"/>
                <w:color w:val="767171" w:themeColor="background2" w:themeShade="80"/>
                <w:lang w:val="en-US"/>
              </w:rPr>
            </w:pPr>
            <w:r w:rsidRPr="00596F5A">
              <w:rPr>
                <w:rFonts w:cstheme="minorHAnsi"/>
                <w:color w:val="767171" w:themeColor="background2" w:themeShade="80"/>
                <w:shd w:val="clear" w:color="auto" w:fill="FFFFFF"/>
              </w:rPr>
              <w:t xml:space="preserve">El condado de Galway, con una superficie geográfica de 6.149 km2, es el segundo más grande de Irlanda. Como autoridad del gobierno local, el Consejo del Condado de Galway tiene la clara visión de ser un condado inclusivo con un claro sentido de identidad en el que se trabaja conjuntamente para alcanzar el pleno potencial económico, social, comunitario, lingüístico y cultural del Condado de Galway y de toda su gente a través del compromiso de los ciudadanos a nivel local. Galway es un punto neurálgico de la alimentación y la hostelería, con más de 350 restaurantes y más de 12.000 granjas, que alimentan a 10 veces su población. El Consejo del Condado de Galway (GCC) lleva más de una década trabajando para construir e innovar en los sectores de la alimentación, los servicios alimentarios y el turismo gastronómico. Además de desarrollar una infraestructura económica que apoye la innovación en la región, desde la infraestructura física hasta las instalaciones empresariales, el Consejo también ofrece servicios de apoyo a las empresas de nueva creación en la región a través de la Oficina Empresarial Local, que proporciona financiación a las empresas de nueva creación y a las microempresas, junto con formación y asesoramiento empresarial. El GCC es el fundador del BIA Innovator Campus, un proyecto de más de 6 millones de euros que aborda una necesidad sísmica de infraestructura regional de espacios de trabajo para la alimentación en el oeste </w:t>
            </w:r>
            <w:r w:rsidRPr="00596F5A">
              <w:rPr>
                <w:rFonts w:cstheme="minorHAnsi"/>
                <w:color w:val="767171" w:themeColor="background2" w:themeShade="80"/>
                <w:shd w:val="clear" w:color="auto" w:fill="FFFFFF"/>
              </w:rPr>
              <w:lastRenderedPageBreak/>
              <w:t>de Irlanda mediante la creación de un centro dinámico de innovación alimentaria y de bebidas que se inaugurará en 2021, con la creación de 360 puestos de trabajo en un plazo de 3 años en más de 40 empresas.</w:t>
            </w:r>
          </w:p>
        </w:tc>
      </w:tr>
      <w:tr w:rsidR="00204E52" w:rsidRPr="00204E52" w14:paraId="68E197DE" w14:textId="77777777" w:rsidTr="00D574E6">
        <w:tc>
          <w:tcPr>
            <w:tcW w:w="2867" w:type="dxa"/>
          </w:tcPr>
          <w:p w14:paraId="57BC942E" w14:textId="49E15F4A" w:rsidR="00257677" w:rsidRPr="00AE5F76" w:rsidRDefault="000B3343" w:rsidP="00257677">
            <w:pPr>
              <w:jc w:val="both"/>
              <w:rPr>
                <w:rFonts w:cstheme="minorHAnsi"/>
                <w:color w:val="008080"/>
                <w:lang w:val="en-US"/>
              </w:rPr>
            </w:pPr>
            <w:r w:rsidRPr="00AE5F76">
              <w:rPr>
                <w:noProof/>
                <w:lang w:val="es-ES" w:eastAsia="es-ES"/>
              </w:rPr>
              <w:lastRenderedPageBreak/>
              <w:drawing>
                <wp:inline distT="0" distB="0" distL="0" distR="0" wp14:anchorId="0887D14E" wp14:editId="7C957371">
                  <wp:extent cx="1477325" cy="758141"/>
                  <wp:effectExtent l="0" t="0" r="0" b="0"/>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20"/>
                          </pic:cNvPr>
                          <pic:cNvPicPr>
                            <a:picLocks noChangeAspect="1" noChangeArrowheads="1"/>
                          </pic:cNvPicPr>
                        </pic:nvPicPr>
                        <pic:blipFill rotWithShape="1">
                          <a:blip r:embed="rId21">
                            <a:extLst>
                              <a:ext uri="{28A0092B-C50C-407E-A947-70E740481C1C}">
                                <a14:useLocalDpi xmlns:a14="http://schemas.microsoft.com/office/drawing/2010/main" val="0"/>
                              </a:ext>
                            </a:extLst>
                          </a:blip>
                          <a:srcRect l="19497" t="34196" r="18491" b="19039"/>
                          <a:stretch/>
                        </pic:blipFill>
                        <pic:spPr bwMode="auto">
                          <a:xfrm>
                            <a:off x="0" y="0"/>
                            <a:ext cx="1502368" cy="7709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82" w:type="dxa"/>
          </w:tcPr>
          <w:p w14:paraId="788D8984" w14:textId="3AF44A2D" w:rsidR="00795537" w:rsidRPr="003B5763" w:rsidRDefault="00596F5A" w:rsidP="00257677">
            <w:pPr>
              <w:jc w:val="both"/>
              <w:rPr>
                <w:rFonts w:cstheme="minorHAnsi"/>
                <w:color w:val="767171" w:themeColor="background2" w:themeShade="80"/>
              </w:rPr>
            </w:pPr>
            <w:r w:rsidRPr="00596F5A">
              <w:rPr>
                <w:rFonts w:cstheme="minorHAnsi"/>
                <w:color w:val="767171" w:themeColor="background2" w:themeShade="80"/>
              </w:rPr>
              <w:t>La Agencia Balcánica para el Desarrollo Sostenible (BASD) es una ONG de utilidad pública que forma parte de una red conectada de organizaciones de investigación, agencias regionales e instituciones de todos los Balcanes y la UE. BASD cuenta con un equipo de expertos en formación, investigación, innovación, análisis de necesidades, sensibilización y creación de redes. Las actividades de BASD incluyen el desarrollo socioeconómico y sostenible, actividades relacionadas con el desarrollo del mercado laboral, la preservación y las políticas de recursos humanos, las tendencias demográficas, la protección de los derechos humanos, el aprendizaje permanente, el desarrollo de la educación y la formación, la inclusión social, la economía social, los servicios sociales y sanitarios; el desarrollo regional, la cooperación transfronteriza, transnacional e interregional, el turismo y el desarrollo rural.</w:t>
            </w:r>
          </w:p>
        </w:tc>
      </w:tr>
      <w:tr w:rsidR="000B3343" w14:paraId="0501DE2A" w14:textId="77777777" w:rsidTr="00D574E6">
        <w:tc>
          <w:tcPr>
            <w:tcW w:w="2867" w:type="dxa"/>
          </w:tcPr>
          <w:p w14:paraId="318C16DC" w14:textId="6E9393E0" w:rsidR="00257677" w:rsidRPr="00AE5F76" w:rsidRDefault="00596F5A" w:rsidP="00257677">
            <w:pPr>
              <w:jc w:val="both"/>
              <w:rPr>
                <w:rFonts w:cstheme="minorHAnsi"/>
                <w:color w:val="008080"/>
                <w:lang w:val="en-US"/>
              </w:rPr>
            </w:pPr>
            <w:r>
              <w:rPr>
                <w:rFonts w:cstheme="minorHAnsi"/>
                <w:noProof/>
                <w:color w:val="008080"/>
                <w:lang w:val="es-ES" w:eastAsia="es-ES"/>
              </w:rPr>
              <w:drawing>
                <wp:inline distT="0" distB="0" distL="0" distR="0" wp14:anchorId="5AA86864" wp14:editId="5048542B">
                  <wp:extent cx="1209675" cy="596948"/>
                  <wp:effectExtent l="0" t="0" r="0" b="0"/>
                  <wp:docPr id="9" name="Imagen 9" descr="C:\Users\mmoreno\Desktop\CD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moreno\Desktop\CDEA.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14234" cy="599198"/>
                          </a:xfrm>
                          <a:prstGeom prst="rect">
                            <a:avLst/>
                          </a:prstGeom>
                          <a:noFill/>
                          <a:ln>
                            <a:noFill/>
                          </a:ln>
                        </pic:spPr>
                      </pic:pic>
                    </a:graphicData>
                  </a:graphic>
                </wp:inline>
              </w:drawing>
            </w:r>
          </w:p>
        </w:tc>
        <w:tc>
          <w:tcPr>
            <w:tcW w:w="5982" w:type="dxa"/>
          </w:tcPr>
          <w:p w14:paraId="6655CF62" w14:textId="7F049A6F" w:rsidR="00487693" w:rsidRPr="003B5763" w:rsidRDefault="00596F5A" w:rsidP="00257677">
            <w:pPr>
              <w:jc w:val="both"/>
              <w:rPr>
                <w:rFonts w:cstheme="minorHAnsi"/>
                <w:color w:val="767171" w:themeColor="background2" w:themeShade="80"/>
                <w:lang w:val="en-US"/>
              </w:rPr>
            </w:pPr>
            <w:r w:rsidRPr="00596F5A">
              <w:rPr>
                <w:rFonts w:cstheme="minorHAnsi"/>
                <w:color w:val="767171" w:themeColor="background2" w:themeShade="80"/>
              </w:rPr>
              <w:t>Cdea es líder en formación profesional en Gipuzkoa desde 1978 e imparte cursos de Sanidad, Hostelería y Turismo en tres ámbitos: formación profesional continua, inicial y de adultos. Cdea pretende dar respuesta a las necesidades de formación del sector de la restauración y la hostelería y sus cursos se desarrollan e imparten en estrecho contacto con el tejido empresarial. Esto permite al Cdea adaptarse a los cambios de competencias que se producen como consecuencia de los avances tecnológicos y organizativos. La Escuela Profesional de Hostelería goza de una excelente reputación. Cuenta con más de 40 años de experiencia en el sector y es la única institución en Gipuzkoa que ofrece un curso de nivel terciario en Gestión Culinaria. La escuela también colabora con instituciones educativas y gubernamentales en la inserción laboral y en la formación en el puesto de trabajo de las empresas. La escuela participa en un amplio abanico de actividades, desde el ámbito local hasta el europeo. El Cdea tiene su propio restaurante, atendido por estudiantes y abierto al público. Los comensales pueden disfrutar de un menú especial diseñado, preparado y servido por estudiantes de la Escuela Superior de Cocina de Gipuzkoa.</w:t>
            </w:r>
          </w:p>
        </w:tc>
      </w:tr>
      <w:tr w:rsidR="000B3343" w14:paraId="33B62D0E" w14:textId="77777777" w:rsidTr="00D574E6">
        <w:tc>
          <w:tcPr>
            <w:tcW w:w="2867" w:type="dxa"/>
          </w:tcPr>
          <w:p w14:paraId="33B49287" w14:textId="6411341E" w:rsidR="00257677" w:rsidRPr="00AE5F76" w:rsidRDefault="000B3343" w:rsidP="00257677">
            <w:pPr>
              <w:jc w:val="both"/>
              <w:rPr>
                <w:rFonts w:cstheme="minorHAnsi"/>
                <w:color w:val="008080"/>
                <w:lang w:val="en-US"/>
              </w:rPr>
            </w:pPr>
            <w:r w:rsidRPr="00AE5F76">
              <w:rPr>
                <w:noProof/>
                <w:lang w:val="es-ES" w:eastAsia="es-ES"/>
              </w:rPr>
              <w:drawing>
                <wp:inline distT="0" distB="0" distL="0" distR="0" wp14:anchorId="055B1C89" wp14:editId="306CA27A">
                  <wp:extent cx="1663482" cy="706056"/>
                  <wp:effectExtent l="0" t="0" r="0" b="0"/>
                  <wp:docPr id="13" name="Picture 1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hlinkClick r:id="rId23"/>
                          </pic:cNvPr>
                          <pic:cNvPicPr>
                            <a:picLocks noChangeAspect="1" noChangeArrowheads="1"/>
                          </pic:cNvPicPr>
                        </pic:nvPicPr>
                        <pic:blipFill rotWithShape="1">
                          <a:blip r:embed="rId24">
                            <a:extLst>
                              <a:ext uri="{28A0092B-C50C-407E-A947-70E740481C1C}">
                                <a14:useLocalDpi xmlns:a14="http://schemas.microsoft.com/office/drawing/2010/main" val="0"/>
                              </a:ext>
                            </a:extLst>
                          </a:blip>
                          <a:srcRect l="21652" t="29743" r="22027" b="35128"/>
                          <a:stretch/>
                        </pic:blipFill>
                        <pic:spPr bwMode="auto">
                          <a:xfrm>
                            <a:off x="0" y="0"/>
                            <a:ext cx="1682638" cy="7141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82" w:type="dxa"/>
          </w:tcPr>
          <w:p w14:paraId="6EC791CA" w14:textId="77777777" w:rsidR="00D574E6" w:rsidRPr="00D574E6" w:rsidRDefault="00D574E6" w:rsidP="00D574E6">
            <w:pPr>
              <w:shd w:val="clear" w:color="auto" w:fill="FFFFFF"/>
              <w:jc w:val="both"/>
              <w:rPr>
                <w:rFonts w:eastAsia="Times New Roman" w:cstheme="minorHAnsi"/>
                <w:color w:val="767171" w:themeColor="background2" w:themeShade="80"/>
                <w:lang w:eastAsia="en-IE"/>
              </w:rPr>
            </w:pPr>
            <w:r w:rsidRPr="00D574E6">
              <w:rPr>
                <w:rFonts w:eastAsia="Times New Roman" w:cstheme="minorHAnsi"/>
                <w:color w:val="767171" w:themeColor="background2" w:themeShade="80"/>
                <w:lang w:eastAsia="en-IE"/>
              </w:rPr>
              <w:t xml:space="preserve">Momentum es una organización irlandesa de EFP centrada en el desarrollo de programas y plataformas progresivas centradas en el alumno para la educación con un enfoque especial en la economía de la alimentación y la hostelería. Combinan un profundo conocimiento del sector alimentario y hostelero irlandés con sus especialidades de EFP de aprendizaje mixto y formación de desarrollo profesional en emprendimiento e innovación alimentaria, regeneración de la economía rural, formación de estímulo del sector alimentario que incorpora nuevos enfoques de marketing, innovación, internacionalización, competitividad y mejora empresarial. </w:t>
            </w:r>
            <w:r w:rsidRPr="00D574E6">
              <w:rPr>
                <w:rFonts w:eastAsia="Times New Roman" w:cstheme="minorHAnsi"/>
                <w:color w:val="767171" w:themeColor="background2" w:themeShade="80"/>
                <w:lang w:eastAsia="en-IE"/>
              </w:rPr>
              <w:lastRenderedPageBreak/>
              <w:t>Momentum trabaja con empresarios alimentarios emergentes y establecidos en todas las etapas de su desarrollo continuo, desde las redes de productores primarios hasta los productores artesanales, los operadores de servicios alimentarios y las PYME productoras.</w:t>
            </w:r>
          </w:p>
          <w:p w14:paraId="7930D2AA" w14:textId="77777777" w:rsidR="00D574E6" w:rsidRPr="00D574E6" w:rsidRDefault="00D574E6" w:rsidP="00D574E6">
            <w:pPr>
              <w:shd w:val="clear" w:color="auto" w:fill="FFFFFF"/>
              <w:jc w:val="both"/>
              <w:rPr>
                <w:rFonts w:eastAsia="Times New Roman" w:cstheme="minorHAnsi"/>
                <w:color w:val="767171" w:themeColor="background2" w:themeShade="80"/>
                <w:lang w:eastAsia="en-IE"/>
              </w:rPr>
            </w:pPr>
          </w:p>
          <w:p w14:paraId="31661165" w14:textId="610EAD55" w:rsidR="00257677" w:rsidRPr="003B5763" w:rsidRDefault="00D574E6" w:rsidP="00D574E6">
            <w:pPr>
              <w:shd w:val="clear" w:color="auto" w:fill="FFFFFF"/>
              <w:rPr>
                <w:rFonts w:cstheme="minorHAnsi"/>
                <w:color w:val="767171" w:themeColor="background2" w:themeShade="80"/>
                <w:lang w:val="en-US"/>
              </w:rPr>
            </w:pPr>
            <w:r w:rsidRPr="00D574E6">
              <w:rPr>
                <w:rFonts w:eastAsia="Times New Roman" w:cstheme="minorHAnsi"/>
                <w:color w:val="767171" w:themeColor="background2" w:themeShade="80"/>
                <w:lang w:eastAsia="en-IE"/>
              </w:rPr>
              <w:t xml:space="preserve">Momentum también cuenta con una sólida división de marketing especializada en el desarrollo de marcas, la generación de contenidos, las estrategias de comunicación, los medios digitales y las redes sociales, que atraen la atención de un gran número de personas hacia sus programas. Además de su trabajo en el ámbito de la EFP, cuentan con una amplia experiencia nacional e internacional en el desarrollo y la ejecución de estrategias de estímulo del sector alimentario. A Momentum le apasiona el poder de los sectores agroalimentario y gastronómico para tener un impacto transformador en las comunidades locales y en el desarrollo económico regional más amplio. </w:t>
            </w:r>
          </w:p>
        </w:tc>
      </w:tr>
      <w:tr w:rsidR="003B5763" w14:paraId="372A9151" w14:textId="77777777" w:rsidTr="00D574E6">
        <w:tc>
          <w:tcPr>
            <w:tcW w:w="2867" w:type="dxa"/>
          </w:tcPr>
          <w:p w14:paraId="4273538C" w14:textId="52BA933F" w:rsidR="003B5763" w:rsidRPr="00AE5F76" w:rsidRDefault="003B5763" w:rsidP="003B5763">
            <w:pPr>
              <w:jc w:val="both"/>
              <w:rPr>
                <w:noProof/>
              </w:rPr>
            </w:pPr>
            <w:r w:rsidRPr="00AE5F76">
              <w:rPr>
                <w:noProof/>
                <w:lang w:val="es-ES" w:eastAsia="es-ES"/>
              </w:rPr>
              <w:lastRenderedPageBreak/>
              <w:drawing>
                <wp:inline distT="0" distB="0" distL="0" distR="0" wp14:anchorId="5AAFB0E6" wp14:editId="21225FAB">
                  <wp:extent cx="1905000" cy="889000"/>
                  <wp:effectExtent l="0" t="0" r="0" b="0"/>
                  <wp:docPr id="6" name="Picture 6" descr="European E-Learning Institute Logo">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uropean E-Learning Institute Logo">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0" cy="889000"/>
                          </a:xfrm>
                          <a:prstGeom prst="rect">
                            <a:avLst/>
                          </a:prstGeom>
                          <a:noFill/>
                          <a:ln>
                            <a:noFill/>
                          </a:ln>
                        </pic:spPr>
                      </pic:pic>
                    </a:graphicData>
                  </a:graphic>
                </wp:inline>
              </w:drawing>
            </w:r>
          </w:p>
        </w:tc>
        <w:tc>
          <w:tcPr>
            <w:tcW w:w="5982" w:type="dxa"/>
          </w:tcPr>
          <w:p w14:paraId="5D58EA8A" w14:textId="1868D429" w:rsidR="003B5763" w:rsidRPr="003B5763" w:rsidRDefault="00D574E6" w:rsidP="003B5763">
            <w:pPr>
              <w:shd w:val="clear" w:color="auto" w:fill="FFFFFF"/>
              <w:jc w:val="both"/>
              <w:rPr>
                <w:rFonts w:eastAsia="Times New Roman" w:cstheme="minorHAnsi"/>
                <w:color w:val="767171" w:themeColor="background2" w:themeShade="80"/>
                <w:lang w:eastAsia="en-IE"/>
              </w:rPr>
            </w:pPr>
            <w:r w:rsidRPr="00D574E6">
              <w:rPr>
                <w:color w:val="767171" w:themeColor="background2" w:themeShade="80"/>
              </w:rPr>
              <w:t>El Instituto Europeo de E-learning (EUEI) está especializado en la creación de potentes plataformas en línea, entornos educativos inmersivos y la provisión de recursos y herramientas para crear experiencias de aprendizaje realmente valiosas. El EUEI se fundó sobre el concepto de "educación continua"; un programa de educación post-secundaria que proporciona un mayor enriquecimiento a los alumnos en una amplia gama de sectores, cubriendo temas que son profesionales y/o personales. Como organización, la EUEI otorga un enorme valor a la naturaleza informal y flexible de la educación continua y elabora cursos de aprendizaje flexibles y en línea para quienes desean mejorar y seguir avanzando en sus carreras y en los negocios. Construir comunidades inclusivas y resistentes es también un objetivo clave de la organización.</w:t>
            </w:r>
          </w:p>
        </w:tc>
      </w:tr>
    </w:tbl>
    <w:p w14:paraId="1655E9A1" w14:textId="77777777" w:rsidR="00257677" w:rsidRPr="00257677" w:rsidRDefault="00257677" w:rsidP="00257677">
      <w:pPr>
        <w:ind w:left="360"/>
        <w:jc w:val="both"/>
        <w:rPr>
          <w:rFonts w:cstheme="minorHAnsi"/>
          <w:color w:val="008080"/>
          <w:sz w:val="28"/>
          <w:szCs w:val="28"/>
          <w:lang w:val="en-US"/>
        </w:rPr>
      </w:pPr>
    </w:p>
    <w:p w14:paraId="37D8DB14" w14:textId="223DC282" w:rsidR="003979FE" w:rsidRPr="00A01428" w:rsidRDefault="003979FE" w:rsidP="003979FE">
      <w:pPr>
        <w:pStyle w:val="Prrafodelista"/>
        <w:rPr>
          <w:rFonts w:cstheme="minorHAnsi"/>
          <w:b/>
          <w:bCs/>
          <w:color w:val="004E4C"/>
          <w:sz w:val="24"/>
          <w:szCs w:val="24"/>
          <w:lang w:val="en-US"/>
        </w:rPr>
      </w:pPr>
      <w:r w:rsidRPr="003979FE">
        <w:rPr>
          <w:rFonts w:cstheme="minorHAnsi"/>
          <w:b/>
          <w:bCs/>
          <w:color w:val="004E4C"/>
          <w:sz w:val="24"/>
          <w:szCs w:val="24"/>
          <w:lang w:val="en-US"/>
        </w:rPr>
        <w:t xml:space="preserve">a) Objetivos generales de aprendizaje </w:t>
      </w:r>
      <w:proofErr w:type="gramStart"/>
      <w:r w:rsidRPr="003979FE">
        <w:rPr>
          <w:rFonts w:cstheme="minorHAnsi"/>
          <w:b/>
          <w:bCs/>
          <w:color w:val="004E4C"/>
          <w:sz w:val="24"/>
          <w:szCs w:val="24"/>
          <w:lang w:val="en-US"/>
        </w:rPr>
        <w:t>del</w:t>
      </w:r>
      <w:proofErr w:type="gramEnd"/>
      <w:r w:rsidRPr="003979FE">
        <w:rPr>
          <w:rFonts w:cstheme="minorHAnsi"/>
          <w:b/>
          <w:bCs/>
          <w:color w:val="004E4C"/>
          <w:sz w:val="24"/>
          <w:szCs w:val="24"/>
          <w:lang w:val="en-US"/>
        </w:rPr>
        <w:t xml:space="preserve"> curso</w:t>
      </w:r>
    </w:p>
    <w:p w14:paraId="3B0CE2C7" w14:textId="77777777" w:rsidR="003979FE" w:rsidRPr="003979FE" w:rsidRDefault="003979FE" w:rsidP="003979FE">
      <w:pPr>
        <w:shd w:val="clear" w:color="auto" w:fill="FFFFFF"/>
        <w:spacing w:before="15" w:after="0" w:line="240" w:lineRule="auto"/>
        <w:ind w:left="360"/>
        <w:jc w:val="both"/>
        <w:rPr>
          <w:rFonts w:cstheme="minorHAnsi"/>
          <w:color w:val="767171" w:themeColor="background2" w:themeShade="80"/>
          <w:sz w:val="24"/>
          <w:szCs w:val="24"/>
          <w:shd w:val="clear" w:color="auto" w:fill="FFFFFF"/>
        </w:rPr>
      </w:pPr>
      <w:r w:rsidRPr="003979FE">
        <w:rPr>
          <w:rFonts w:cstheme="minorHAnsi"/>
          <w:color w:val="767171" w:themeColor="background2" w:themeShade="80"/>
          <w:sz w:val="24"/>
          <w:szCs w:val="24"/>
          <w:shd w:val="clear" w:color="auto" w:fill="FFFFFF"/>
        </w:rPr>
        <w:t xml:space="preserve">Nuestro proyecto y nuestro curso pretenden dotar a las PYME de servicios alimentarios de los conocimientos y las capacidades de innovación necesarios para introducir en el mercado productos saludables y asequibles, impulsando así su competitividad y contribuyendo a una sociedad más </w:t>
      </w:r>
      <w:proofErr w:type="gramStart"/>
      <w:r w:rsidRPr="003979FE">
        <w:rPr>
          <w:rFonts w:cstheme="minorHAnsi"/>
          <w:color w:val="767171" w:themeColor="background2" w:themeShade="80"/>
          <w:sz w:val="24"/>
          <w:szCs w:val="24"/>
          <w:shd w:val="clear" w:color="auto" w:fill="FFFFFF"/>
        </w:rPr>
        <w:t>sana</w:t>
      </w:r>
      <w:proofErr w:type="gramEnd"/>
      <w:r w:rsidRPr="003979FE">
        <w:rPr>
          <w:rFonts w:cstheme="minorHAnsi"/>
          <w:color w:val="767171" w:themeColor="background2" w:themeShade="80"/>
          <w:sz w:val="24"/>
          <w:szCs w:val="24"/>
          <w:shd w:val="clear" w:color="auto" w:fill="FFFFFF"/>
        </w:rPr>
        <w:t>. Para garantizar que nuestro enfoque busca el máximo alcance e impacto, proporcionaremos a los centros de apoyo a las empresas -la principal fuente de formación y apoyo a las pequeñas empresas- los recursos que necesitan para mejorar radicalmente la formación en innovación que ofrecen a las pequeñas empresas de servicios alimentarios.</w:t>
      </w:r>
    </w:p>
    <w:p w14:paraId="7864C1A2" w14:textId="77777777" w:rsidR="003979FE" w:rsidRPr="003979FE" w:rsidRDefault="003979FE" w:rsidP="003979FE">
      <w:pPr>
        <w:shd w:val="clear" w:color="auto" w:fill="FFFFFF"/>
        <w:spacing w:before="15" w:after="0" w:line="240" w:lineRule="auto"/>
        <w:ind w:left="360"/>
        <w:jc w:val="both"/>
        <w:rPr>
          <w:rFonts w:cstheme="minorHAnsi"/>
          <w:color w:val="767171" w:themeColor="background2" w:themeShade="80"/>
          <w:sz w:val="24"/>
          <w:szCs w:val="24"/>
          <w:shd w:val="clear" w:color="auto" w:fill="FFFFFF"/>
        </w:rPr>
      </w:pPr>
      <w:proofErr w:type="gramStart"/>
      <w:r w:rsidRPr="003979FE">
        <w:rPr>
          <w:rFonts w:cstheme="minorHAnsi"/>
          <w:color w:val="767171" w:themeColor="background2" w:themeShade="80"/>
          <w:sz w:val="24"/>
          <w:szCs w:val="24"/>
          <w:shd w:val="clear" w:color="auto" w:fill="FFFFFF"/>
        </w:rPr>
        <w:t>El sector alimentario es uno de los más dinámicos de Europa, con cambios en la tecnología y los estilos de vida que modifican rápidamente las preferencias de los consumidores y afectan a los márgenes de beneficio.</w:t>
      </w:r>
      <w:proofErr w:type="gramEnd"/>
      <w:r w:rsidRPr="003979FE">
        <w:rPr>
          <w:rFonts w:cstheme="minorHAnsi"/>
          <w:color w:val="767171" w:themeColor="background2" w:themeShade="80"/>
          <w:sz w:val="24"/>
          <w:szCs w:val="24"/>
          <w:shd w:val="clear" w:color="auto" w:fill="FFFFFF"/>
        </w:rPr>
        <w:t xml:space="preserve"> SUSTAIN contribuirá al desarrollo profesional de los formadores de EFP </w:t>
      </w:r>
      <w:proofErr w:type="gramStart"/>
      <w:r w:rsidRPr="003979FE">
        <w:rPr>
          <w:rFonts w:cstheme="minorHAnsi"/>
          <w:color w:val="767171" w:themeColor="background2" w:themeShade="80"/>
          <w:sz w:val="24"/>
          <w:szCs w:val="24"/>
          <w:shd w:val="clear" w:color="auto" w:fill="FFFFFF"/>
        </w:rPr>
        <w:t>como</w:t>
      </w:r>
      <w:proofErr w:type="gramEnd"/>
      <w:r w:rsidRPr="003979FE">
        <w:rPr>
          <w:rFonts w:cstheme="minorHAnsi"/>
          <w:color w:val="767171" w:themeColor="background2" w:themeShade="80"/>
          <w:sz w:val="24"/>
          <w:szCs w:val="24"/>
          <w:shd w:val="clear" w:color="auto" w:fill="FFFFFF"/>
        </w:rPr>
        <w:t xml:space="preserve"> usted, aumentando las competencias en relación con la innovación de productos alimentarios más saludables y la digitalización de los servicios alimentarios y la enseñanza digital de los mismos. </w:t>
      </w:r>
    </w:p>
    <w:p w14:paraId="4C655FC8" w14:textId="77777777" w:rsidR="003979FE" w:rsidRPr="003979FE" w:rsidRDefault="003979FE" w:rsidP="003979FE">
      <w:pPr>
        <w:shd w:val="clear" w:color="auto" w:fill="FFFFFF"/>
        <w:spacing w:before="15" w:after="0" w:line="240" w:lineRule="auto"/>
        <w:ind w:left="360"/>
        <w:jc w:val="both"/>
        <w:rPr>
          <w:rFonts w:cstheme="minorHAnsi"/>
          <w:color w:val="767171" w:themeColor="background2" w:themeShade="80"/>
          <w:sz w:val="24"/>
          <w:szCs w:val="24"/>
          <w:shd w:val="clear" w:color="auto" w:fill="FFFFFF"/>
        </w:rPr>
      </w:pPr>
    </w:p>
    <w:p w14:paraId="68186647" w14:textId="77777777" w:rsidR="003979FE" w:rsidRPr="003979FE" w:rsidRDefault="003979FE" w:rsidP="003979FE">
      <w:pPr>
        <w:shd w:val="clear" w:color="auto" w:fill="FFFFFF"/>
        <w:spacing w:before="15" w:after="0" w:line="240" w:lineRule="auto"/>
        <w:ind w:left="360"/>
        <w:jc w:val="both"/>
        <w:rPr>
          <w:rFonts w:cstheme="minorHAnsi"/>
          <w:color w:val="767171" w:themeColor="background2" w:themeShade="80"/>
          <w:sz w:val="24"/>
          <w:szCs w:val="24"/>
          <w:shd w:val="clear" w:color="auto" w:fill="FFFFFF"/>
        </w:rPr>
      </w:pPr>
      <w:r w:rsidRPr="003979FE">
        <w:rPr>
          <w:rFonts w:cstheme="minorHAnsi"/>
          <w:color w:val="767171" w:themeColor="background2" w:themeShade="80"/>
          <w:sz w:val="24"/>
          <w:szCs w:val="24"/>
          <w:shd w:val="clear" w:color="auto" w:fill="FFFFFF"/>
        </w:rPr>
        <w:t xml:space="preserve">SUSTAIN también contribuirá sustancialmente </w:t>
      </w:r>
      <w:proofErr w:type="gramStart"/>
      <w:r w:rsidRPr="003979FE">
        <w:rPr>
          <w:rFonts w:cstheme="minorHAnsi"/>
          <w:color w:val="767171" w:themeColor="background2" w:themeShade="80"/>
          <w:sz w:val="24"/>
          <w:szCs w:val="24"/>
          <w:shd w:val="clear" w:color="auto" w:fill="FFFFFF"/>
        </w:rPr>
        <w:t>a</w:t>
      </w:r>
      <w:proofErr w:type="gramEnd"/>
      <w:r w:rsidRPr="003979FE">
        <w:rPr>
          <w:rFonts w:cstheme="minorHAnsi"/>
          <w:color w:val="767171" w:themeColor="background2" w:themeShade="80"/>
          <w:sz w:val="24"/>
          <w:szCs w:val="24"/>
          <w:shd w:val="clear" w:color="auto" w:fill="FFFFFF"/>
        </w:rPr>
        <w:t xml:space="preserve"> apoyarles como educadores, para que se mantengan al tanto de la evolución del mercado y sus implicaciones para la innovación y el crecimiento. El curso SUSTAIN les capacitará </w:t>
      </w:r>
      <w:proofErr w:type="gramStart"/>
      <w:r w:rsidRPr="003979FE">
        <w:rPr>
          <w:rFonts w:cstheme="minorHAnsi"/>
          <w:color w:val="767171" w:themeColor="background2" w:themeShade="80"/>
          <w:sz w:val="24"/>
          <w:szCs w:val="24"/>
          <w:shd w:val="clear" w:color="auto" w:fill="FFFFFF"/>
        </w:rPr>
        <w:t>como</w:t>
      </w:r>
      <w:proofErr w:type="gramEnd"/>
      <w:r w:rsidRPr="003979FE">
        <w:rPr>
          <w:rFonts w:cstheme="minorHAnsi"/>
          <w:color w:val="767171" w:themeColor="background2" w:themeShade="80"/>
          <w:sz w:val="24"/>
          <w:szCs w:val="24"/>
          <w:shd w:val="clear" w:color="auto" w:fill="FFFFFF"/>
        </w:rPr>
        <w:t xml:space="preserve"> formadores, proporcionándoles el conocimiento especializado del mercado alimentario contemporáneo y, en concreto, el potencial de la salud como motor de innovación en el mismo. </w:t>
      </w:r>
    </w:p>
    <w:p w14:paraId="0B189DD8" w14:textId="77777777" w:rsidR="003979FE" w:rsidRPr="003979FE" w:rsidRDefault="003979FE" w:rsidP="003979FE">
      <w:pPr>
        <w:shd w:val="clear" w:color="auto" w:fill="FFFFFF"/>
        <w:spacing w:before="15" w:after="0" w:line="240" w:lineRule="auto"/>
        <w:ind w:left="360"/>
        <w:jc w:val="both"/>
        <w:rPr>
          <w:rFonts w:cstheme="minorHAnsi"/>
          <w:color w:val="767171" w:themeColor="background2" w:themeShade="80"/>
          <w:sz w:val="24"/>
          <w:szCs w:val="24"/>
          <w:shd w:val="clear" w:color="auto" w:fill="FFFFFF"/>
        </w:rPr>
      </w:pPr>
    </w:p>
    <w:p w14:paraId="5324C5DF" w14:textId="4A6C1819" w:rsidR="003B5763" w:rsidRDefault="003979FE" w:rsidP="003979FE">
      <w:pPr>
        <w:shd w:val="clear" w:color="auto" w:fill="FFFFFF"/>
        <w:spacing w:before="15" w:after="0" w:line="240" w:lineRule="auto"/>
        <w:ind w:left="360"/>
        <w:jc w:val="both"/>
        <w:rPr>
          <w:rFonts w:cstheme="minorHAnsi"/>
          <w:color w:val="767171" w:themeColor="background2" w:themeShade="80"/>
          <w:sz w:val="24"/>
          <w:szCs w:val="24"/>
          <w:shd w:val="clear" w:color="auto" w:fill="FFFFFF"/>
        </w:rPr>
      </w:pPr>
      <w:r w:rsidRPr="003979FE">
        <w:rPr>
          <w:rFonts w:cstheme="minorHAnsi"/>
          <w:color w:val="767171" w:themeColor="background2" w:themeShade="80"/>
          <w:sz w:val="24"/>
          <w:szCs w:val="24"/>
          <w:shd w:val="clear" w:color="auto" w:fill="FFFFFF"/>
        </w:rPr>
        <w:t>Por esta razón, SUSTAIN comienza con un recurso de formación único (IO1) que reúne los diversos conocimientos de nuestros socios especialistas para proporcionarles a ustedes, como formadores de empresas (y a las PYMES), un Compendio de Mejores Prácticas, un escaparate de 50 PYMES que están adoptando los motores y las oportunidades de innovación en materia de alimentos saludables en Europa y en sus mercados nacionales y regionales. Dado que el sector de los alimentos de valor añadido sigue creciendo en toda Europa, este Compendio le proporciona excelentes estudios de casos que pueden ser utilizados por sus alumnos para avanzar en su desarrollo profesional y utilizar las mejores prácticas para mejorar sus propios resultados y abrir las puertas a futuros desarrollos empresariales, diversificación u oportunidades profesionales.</w:t>
      </w:r>
    </w:p>
    <w:p w14:paraId="43C4C3F6" w14:textId="77777777" w:rsidR="00B61CF0" w:rsidRPr="003B5763" w:rsidRDefault="00B61CF0" w:rsidP="000B46CA">
      <w:pPr>
        <w:shd w:val="clear" w:color="auto" w:fill="FFFFFF"/>
        <w:spacing w:before="15" w:after="0" w:line="240" w:lineRule="auto"/>
        <w:ind w:left="360"/>
        <w:jc w:val="both"/>
        <w:rPr>
          <w:rFonts w:cstheme="minorHAnsi"/>
          <w:color w:val="767171" w:themeColor="background2" w:themeShade="80"/>
          <w:sz w:val="24"/>
          <w:szCs w:val="24"/>
          <w:shd w:val="clear" w:color="auto" w:fill="FFFFFF"/>
        </w:rPr>
      </w:pPr>
    </w:p>
    <w:p w14:paraId="2FE54C80" w14:textId="2C9ED7DD" w:rsidR="003979FE" w:rsidRPr="003B5763" w:rsidRDefault="003979FE" w:rsidP="003979FE">
      <w:pPr>
        <w:pStyle w:val="Prrafodelista"/>
        <w:rPr>
          <w:rFonts w:cstheme="minorHAnsi"/>
          <w:b/>
          <w:bCs/>
          <w:color w:val="767171" w:themeColor="background2" w:themeShade="80"/>
          <w:sz w:val="24"/>
          <w:szCs w:val="24"/>
          <w:lang w:val="en-US"/>
        </w:rPr>
      </w:pPr>
      <w:r w:rsidRPr="003979FE">
        <w:rPr>
          <w:rFonts w:cstheme="minorHAnsi"/>
          <w:b/>
          <w:bCs/>
          <w:color w:val="767171" w:themeColor="background2" w:themeShade="80"/>
          <w:sz w:val="24"/>
          <w:szCs w:val="24"/>
          <w:lang w:val="en-US"/>
        </w:rPr>
        <w:t xml:space="preserve">Quién puede impartir el curso y a quién </w:t>
      </w:r>
      <w:proofErr w:type="gramStart"/>
      <w:r w:rsidRPr="003979FE">
        <w:rPr>
          <w:rFonts w:cstheme="minorHAnsi"/>
          <w:b/>
          <w:bCs/>
          <w:color w:val="767171" w:themeColor="background2" w:themeShade="80"/>
          <w:sz w:val="24"/>
          <w:szCs w:val="24"/>
          <w:lang w:val="en-US"/>
        </w:rPr>
        <w:t>va</w:t>
      </w:r>
      <w:proofErr w:type="gramEnd"/>
      <w:r w:rsidRPr="003979FE">
        <w:rPr>
          <w:rFonts w:cstheme="minorHAnsi"/>
          <w:b/>
          <w:bCs/>
          <w:color w:val="767171" w:themeColor="background2" w:themeShade="80"/>
          <w:sz w:val="24"/>
          <w:szCs w:val="24"/>
          <w:lang w:val="en-US"/>
        </w:rPr>
        <w:t xml:space="preserve"> dirigido:</w:t>
      </w:r>
    </w:p>
    <w:p w14:paraId="53F8F58C" w14:textId="77777777" w:rsidR="003979FE" w:rsidRDefault="003979FE" w:rsidP="000B46CA">
      <w:pPr>
        <w:ind w:left="360"/>
        <w:rPr>
          <w:color w:val="767171" w:themeColor="background2" w:themeShade="80"/>
          <w:sz w:val="24"/>
          <w:szCs w:val="24"/>
        </w:rPr>
      </w:pPr>
      <w:proofErr w:type="gramStart"/>
      <w:r w:rsidRPr="003979FE">
        <w:rPr>
          <w:color w:val="767171" w:themeColor="background2" w:themeShade="80"/>
          <w:sz w:val="24"/>
          <w:szCs w:val="24"/>
        </w:rPr>
        <w:t>El curso está diseñado para ser impartido por profesores y formadores de EFP.</w:t>
      </w:r>
      <w:proofErr w:type="gramEnd"/>
      <w:r w:rsidRPr="003979FE">
        <w:rPr>
          <w:color w:val="767171" w:themeColor="background2" w:themeShade="80"/>
          <w:sz w:val="24"/>
          <w:szCs w:val="24"/>
        </w:rPr>
        <w:t xml:space="preserve"> Los profesores/formadores pueden adaptar fácilmente nuestro conjunto de materiales y recursos de formación para diseñar e impartir sesiones de formación utilizando contenidos de </w:t>
      </w:r>
      <w:proofErr w:type="gramStart"/>
      <w:r w:rsidRPr="003979FE">
        <w:rPr>
          <w:color w:val="767171" w:themeColor="background2" w:themeShade="80"/>
          <w:sz w:val="24"/>
          <w:szCs w:val="24"/>
        </w:rPr>
        <w:t>alta</w:t>
      </w:r>
      <w:proofErr w:type="gramEnd"/>
      <w:r w:rsidRPr="003979FE">
        <w:rPr>
          <w:color w:val="767171" w:themeColor="background2" w:themeShade="80"/>
          <w:sz w:val="24"/>
          <w:szCs w:val="24"/>
        </w:rPr>
        <w:t xml:space="preserve"> calidad que han sido desarrollados, probados y revisados en el Reino Unido, Eslovenia, Bulgaria, España, Irlanda y Dinamarca. </w:t>
      </w:r>
    </w:p>
    <w:p w14:paraId="06305470" w14:textId="77777777" w:rsidR="003979FE" w:rsidRPr="003979FE" w:rsidRDefault="003979FE" w:rsidP="003979FE">
      <w:pPr>
        <w:ind w:left="360"/>
        <w:rPr>
          <w:color w:val="767171" w:themeColor="background2" w:themeShade="80"/>
          <w:sz w:val="24"/>
          <w:szCs w:val="24"/>
        </w:rPr>
      </w:pPr>
    </w:p>
    <w:p w14:paraId="464DC584" w14:textId="07240809" w:rsidR="003979FE" w:rsidRPr="003B5763" w:rsidRDefault="003979FE" w:rsidP="003979FE">
      <w:pPr>
        <w:ind w:left="360"/>
        <w:rPr>
          <w:b/>
          <w:bCs/>
          <w:color w:val="767171" w:themeColor="background2" w:themeShade="80"/>
          <w:sz w:val="24"/>
          <w:szCs w:val="24"/>
        </w:rPr>
      </w:pPr>
      <w:r w:rsidRPr="003979FE">
        <w:rPr>
          <w:color w:val="767171" w:themeColor="background2" w:themeShade="80"/>
          <w:sz w:val="24"/>
          <w:szCs w:val="24"/>
        </w:rPr>
        <w:t>De la nota</w:t>
      </w:r>
    </w:p>
    <w:p w14:paraId="5D63FB01" w14:textId="43AA8C77" w:rsidR="003979FE" w:rsidRPr="003979FE" w:rsidRDefault="003979FE" w:rsidP="007E6626">
      <w:pPr>
        <w:pStyle w:val="Prrafodelista"/>
        <w:numPr>
          <w:ilvl w:val="0"/>
          <w:numId w:val="18"/>
        </w:numPr>
        <w:rPr>
          <w:color w:val="767171" w:themeColor="background2" w:themeShade="80"/>
          <w:sz w:val="24"/>
          <w:szCs w:val="24"/>
        </w:rPr>
      </w:pPr>
      <w:r w:rsidRPr="003979FE">
        <w:rPr>
          <w:color w:val="767171" w:themeColor="background2" w:themeShade="80"/>
          <w:sz w:val="24"/>
          <w:szCs w:val="24"/>
        </w:rPr>
        <w:t xml:space="preserve">Los recursos educativos abiertos de SUSTAIN están pensados para que los educadores y profesores puedan impartir formación en el aula y en grupos reducidos a los estudiantes de gastronomía y empresas alimentarias y a los empleados de las PYMES alimentarias sobre el tema de la innovación y la digitalización en el sector de los servicios alimentarios. </w:t>
      </w:r>
    </w:p>
    <w:p w14:paraId="065BAD29" w14:textId="6BC005B8" w:rsidR="00034325" w:rsidRPr="003979FE" w:rsidRDefault="003979FE" w:rsidP="007E6626">
      <w:pPr>
        <w:pStyle w:val="Prrafodelista"/>
        <w:numPr>
          <w:ilvl w:val="0"/>
          <w:numId w:val="18"/>
        </w:numPr>
        <w:rPr>
          <w:color w:val="008080"/>
          <w:sz w:val="28"/>
          <w:szCs w:val="28"/>
          <w:lang w:val="en-US"/>
        </w:rPr>
      </w:pPr>
      <w:r w:rsidRPr="003979FE">
        <w:rPr>
          <w:color w:val="767171" w:themeColor="background2" w:themeShade="80"/>
          <w:sz w:val="24"/>
          <w:szCs w:val="24"/>
        </w:rPr>
        <w:t xml:space="preserve">Proporcionamos todos los recursos y materiales necesarios para impartir con éxito el curso en varios entornos y formatos; consulte la sección 03 para conocer las opciones de impartición </w:t>
      </w:r>
      <w:proofErr w:type="gramStart"/>
      <w:r w:rsidRPr="003979FE">
        <w:rPr>
          <w:color w:val="767171" w:themeColor="background2" w:themeShade="80"/>
          <w:sz w:val="24"/>
          <w:szCs w:val="24"/>
        </w:rPr>
        <w:t>del</w:t>
      </w:r>
      <w:proofErr w:type="gramEnd"/>
      <w:r w:rsidRPr="003979FE">
        <w:rPr>
          <w:color w:val="767171" w:themeColor="background2" w:themeShade="80"/>
          <w:sz w:val="24"/>
          <w:szCs w:val="24"/>
        </w:rPr>
        <w:t xml:space="preserve"> curso.</w:t>
      </w:r>
    </w:p>
    <w:p w14:paraId="40C2D43B" w14:textId="77777777" w:rsidR="003979FE" w:rsidRPr="003979FE" w:rsidRDefault="003979FE" w:rsidP="003979FE">
      <w:pPr>
        <w:pStyle w:val="Prrafodelista"/>
        <w:rPr>
          <w:color w:val="008080"/>
          <w:sz w:val="28"/>
          <w:szCs w:val="28"/>
          <w:lang w:val="en-US"/>
        </w:rPr>
      </w:pPr>
    </w:p>
    <w:p w14:paraId="0D54BABF" w14:textId="4BF66CD1" w:rsidR="003979FE" w:rsidRPr="00DC372B" w:rsidRDefault="003979FE" w:rsidP="0030774E">
      <w:pPr>
        <w:rPr>
          <w:b/>
          <w:bCs/>
          <w:color w:val="FFC000"/>
          <w:sz w:val="40"/>
          <w:szCs w:val="40"/>
          <w:lang w:val="en-US"/>
        </w:rPr>
      </w:pPr>
      <w:r w:rsidRPr="003979FE">
        <w:rPr>
          <w:b/>
          <w:bCs/>
          <w:color w:val="FFC000"/>
          <w:sz w:val="40"/>
          <w:szCs w:val="40"/>
          <w:lang w:val="en-US"/>
        </w:rPr>
        <w:t>02: Instrucciones generales para los formadores</w:t>
      </w:r>
    </w:p>
    <w:p w14:paraId="09705CEE" w14:textId="3A5CEBB2" w:rsidR="0030774E" w:rsidRDefault="003979FE" w:rsidP="007E6626">
      <w:pPr>
        <w:pStyle w:val="Prrafodelista"/>
        <w:numPr>
          <w:ilvl w:val="0"/>
          <w:numId w:val="1"/>
        </w:numPr>
        <w:rPr>
          <w:b/>
          <w:bCs/>
          <w:color w:val="004E4C"/>
          <w:sz w:val="24"/>
          <w:szCs w:val="24"/>
          <w:lang w:val="en-US"/>
        </w:rPr>
      </w:pPr>
      <w:r w:rsidRPr="003979FE">
        <w:rPr>
          <w:b/>
          <w:bCs/>
          <w:color w:val="004E4C"/>
          <w:sz w:val="24"/>
          <w:szCs w:val="24"/>
          <w:lang w:val="en-US"/>
        </w:rPr>
        <w:tab/>
        <w:t>Enfoque metodológico:</w:t>
      </w:r>
    </w:p>
    <w:p w14:paraId="47B96105" w14:textId="77777777" w:rsidR="003979FE" w:rsidRPr="00A01428" w:rsidRDefault="003979FE" w:rsidP="003979FE">
      <w:pPr>
        <w:pStyle w:val="Prrafodelista"/>
        <w:ind w:left="360"/>
        <w:rPr>
          <w:b/>
          <w:bCs/>
          <w:color w:val="004E4C"/>
          <w:sz w:val="24"/>
          <w:szCs w:val="24"/>
          <w:lang w:val="en-US"/>
        </w:rPr>
      </w:pPr>
    </w:p>
    <w:p w14:paraId="7019517A" w14:textId="1B26AE73" w:rsidR="00B942A4" w:rsidRPr="003B5763" w:rsidRDefault="003979FE" w:rsidP="00034325">
      <w:pPr>
        <w:ind w:left="360"/>
        <w:rPr>
          <w:sz w:val="8"/>
          <w:szCs w:val="8"/>
        </w:rPr>
      </w:pPr>
      <w:r w:rsidRPr="003979FE">
        <w:rPr>
          <w:color w:val="767171" w:themeColor="background2" w:themeShade="80"/>
          <w:sz w:val="24"/>
          <w:szCs w:val="24"/>
        </w:rPr>
        <w:lastRenderedPageBreak/>
        <w:t xml:space="preserve">Los recursos educativos abiertos consisten en un plan de estudios de 6 módulos y un cuaderno de trabajo para el alumno, con el fin de introducir a los estudiantes en el alcance y el potencial de SUSTAIN de una manera que es a la vez rigurosa y congruente con la investigación académica y centrada en el uso del mundo real de la innovación y las adaptaciones, incluida la digitalización en el sector de los servicios alimentarios. El plan de estudios se basa en el entendimiento de que hay oportunidades presentes, pero que las PYME necesitan estar al tanto de los desarrollos dentro </w:t>
      </w:r>
      <w:proofErr w:type="gramStart"/>
      <w:r w:rsidRPr="003979FE">
        <w:rPr>
          <w:color w:val="767171" w:themeColor="background2" w:themeShade="80"/>
          <w:sz w:val="24"/>
          <w:szCs w:val="24"/>
        </w:rPr>
        <w:t>del</w:t>
      </w:r>
      <w:proofErr w:type="gramEnd"/>
      <w:r w:rsidRPr="003979FE">
        <w:rPr>
          <w:color w:val="767171" w:themeColor="background2" w:themeShade="80"/>
          <w:sz w:val="24"/>
          <w:szCs w:val="24"/>
        </w:rPr>
        <w:t xml:space="preserve"> sector para seguir siendo competitivas y contribuir a los cambios sociales. Además, muestra cómo se puede consolidar la competencia a través de nuevos aprendizajes, el cumplimiento de los objetivos de sostenibilidad y los </w:t>
      </w:r>
      <w:proofErr w:type="gramStart"/>
      <w:r w:rsidRPr="003979FE">
        <w:rPr>
          <w:color w:val="767171" w:themeColor="background2" w:themeShade="80"/>
          <w:sz w:val="24"/>
          <w:szCs w:val="24"/>
        </w:rPr>
        <w:t>marcos</w:t>
      </w:r>
      <w:proofErr w:type="gramEnd"/>
      <w:r w:rsidRPr="003979FE">
        <w:rPr>
          <w:color w:val="767171" w:themeColor="background2" w:themeShade="80"/>
          <w:sz w:val="24"/>
          <w:szCs w:val="24"/>
        </w:rPr>
        <w:t xml:space="preserve"> éticos, y proporciona ideas prácticas para aprender un nuevo conjunto de habilidades de una manera a prueba de futuro.</w:t>
      </w:r>
    </w:p>
    <w:p w14:paraId="35FF30CB" w14:textId="6650E1F9" w:rsidR="003979FE" w:rsidRPr="00A01428" w:rsidRDefault="003979FE" w:rsidP="003979FE">
      <w:pPr>
        <w:pStyle w:val="Prrafodelista"/>
        <w:ind w:left="360"/>
        <w:rPr>
          <w:b/>
          <w:bCs/>
          <w:color w:val="004E4C"/>
          <w:sz w:val="24"/>
          <w:szCs w:val="24"/>
          <w:lang w:val="en-US"/>
        </w:rPr>
      </w:pPr>
      <w:r w:rsidRPr="003979FE">
        <w:rPr>
          <w:b/>
          <w:bCs/>
          <w:color w:val="004E4C"/>
          <w:sz w:val="24"/>
          <w:szCs w:val="24"/>
          <w:lang w:val="en-US"/>
        </w:rPr>
        <w:t>2.</w:t>
      </w:r>
      <w:r w:rsidRPr="003979FE">
        <w:rPr>
          <w:b/>
          <w:bCs/>
          <w:color w:val="004E4C"/>
          <w:sz w:val="24"/>
          <w:szCs w:val="24"/>
          <w:lang w:val="en-US"/>
        </w:rPr>
        <w:tab/>
        <w:t>Instrucciones generales:</w:t>
      </w:r>
    </w:p>
    <w:p w14:paraId="4BDDD88E" w14:textId="77777777" w:rsidR="003979FE" w:rsidRPr="003979FE" w:rsidRDefault="003979FE" w:rsidP="003979FE">
      <w:pPr>
        <w:ind w:left="360"/>
        <w:rPr>
          <w:color w:val="767171" w:themeColor="background2" w:themeShade="80"/>
          <w:sz w:val="24"/>
          <w:szCs w:val="24"/>
        </w:rPr>
      </w:pPr>
      <w:r w:rsidRPr="003979FE">
        <w:rPr>
          <w:color w:val="767171" w:themeColor="background2" w:themeShade="80"/>
          <w:sz w:val="24"/>
          <w:szCs w:val="24"/>
        </w:rPr>
        <w:t xml:space="preserve">Por favor, lea detenidamente esta guía antes de impartir la formación. Para la formación </w:t>
      </w:r>
      <w:proofErr w:type="gramStart"/>
      <w:r w:rsidRPr="003979FE">
        <w:rPr>
          <w:color w:val="767171" w:themeColor="background2" w:themeShade="80"/>
          <w:sz w:val="24"/>
          <w:szCs w:val="24"/>
        </w:rPr>
        <w:t>presencial,</w:t>
      </w:r>
      <w:proofErr w:type="gramEnd"/>
      <w:r w:rsidRPr="003979FE">
        <w:rPr>
          <w:color w:val="767171" w:themeColor="background2" w:themeShade="80"/>
          <w:sz w:val="24"/>
          <w:szCs w:val="24"/>
        </w:rPr>
        <w:t xml:space="preserve"> flipped o mixta, por favor: </w:t>
      </w:r>
    </w:p>
    <w:p w14:paraId="18C9A56B" w14:textId="62C78C79" w:rsidR="003979FE" w:rsidRPr="003979FE" w:rsidRDefault="003979FE" w:rsidP="007E6626">
      <w:pPr>
        <w:pStyle w:val="Prrafodelista"/>
        <w:numPr>
          <w:ilvl w:val="0"/>
          <w:numId w:val="19"/>
        </w:numPr>
        <w:rPr>
          <w:color w:val="767171" w:themeColor="background2" w:themeShade="80"/>
          <w:sz w:val="24"/>
          <w:szCs w:val="24"/>
        </w:rPr>
      </w:pPr>
      <w:r w:rsidRPr="003979FE">
        <w:rPr>
          <w:color w:val="767171" w:themeColor="background2" w:themeShade="80"/>
          <w:sz w:val="24"/>
          <w:szCs w:val="24"/>
        </w:rPr>
        <w:t xml:space="preserve">Descargue, revise y modifique los recursos </w:t>
      </w:r>
      <w:proofErr w:type="gramStart"/>
      <w:r w:rsidRPr="003979FE">
        <w:rPr>
          <w:color w:val="767171" w:themeColor="background2" w:themeShade="80"/>
          <w:sz w:val="24"/>
          <w:szCs w:val="24"/>
        </w:rPr>
        <w:t>del</w:t>
      </w:r>
      <w:proofErr w:type="gramEnd"/>
      <w:r w:rsidRPr="003979FE">
        <w:rPr>
          <w:color w:val="767171" w:themeColor="background2" w:themeShade="80"/>
          <w:sz w:val="24"/>
          <w:szCs w:val="24"/>
        </w:rPr>
        <w:t xml:space="preserve"> curso para la formación según sea necesario. Deje tiempo suficiente para las sesiones de formación </w:t>
      </w:r>
    </w:p>
    <w:p w14:paraId="0ADBA795" w14:textId="5A169A55" w:rsidR="003979FE" w:rsidRPr="003979FE" w:rsidRDefault="003979FE" w:rsidP="007E6626">
      <w:pPr>
        <w:pStyle w:val="Prrafodelista"/>
        <w:numPr>
          <w:ilvl w:val="0"/>
          <w:numId w:val="19"/>
        </w:numPr>
        <w:rPr>
          <w:color w:val="767171" w:themeColor="background2" w:themeShade="80"/>
          <w:sz w:val="24"/>
          <w:szCs w:val="24"/>
        </w:rPr>
      </w:pPr>
      <w:r w:rsidRPr="003979FE">
        <w:rPr>
          <w:color w:val="767171" w:themeColor="background2" w:themeShade="80"/>
          <w:sz w:val="24"/>
          <w:szCs w:val="24"/>
        </w:rPr>
        <w:t xml:space="preserve">Localice el contenido de la formación con estudios de casos e información sobre apoyos locales para sus estudiantes </w:t>
      </w:r>
    </w:p>
    <w:p w14:paraId="27B8AAF7" w14:textId="7E8FE3B4" w:rsidR="003979FE" w:rsidRPr="003979FE" w:rsidRDefault="003979FE" w:rsidP="007E6626">
      <w:pPr>
        <w:pStyle w:val="Prrafodelista"/>
        <w:numPr>
          <w:ilvl w:val="0"/>
          <w:numId w:val="19"/>
        </w:numPr>
        <w:rPr>
          <w:color w:val="767171" w:themeColor="background2" w:themeShade="80"/>
          <w:sz w:val="24"/>
          <w:szCs w:val="24"/>
        </w:rPr>
      </w:pPr>
      <w:r w:rsidRPr="003979FE">
        <w:rPr>
          <w:color w:val="767171" w:themeColor="background2" w:themeShade="80"/>
          <w:sz w:val="24"/>
          <w:szCs w:val="24"/>
        </w:rPr>
        <w:t xml:space="preserve">Asegúrese de que todos los participantes realicen los ejercicios incluidos en cada módulo, ya que proporcionan </w:t>
      </w:r>
      <w:proofErr w:type="gramStart"/>
      <w:r w:rsidRPr="003979FE">
        <w:rPr>
          <w:color w:val="767171" w:themeColor="background2" w:themeShade="80"/>
          <w:sz w:val="24"/>
          <w:szCs w:val="24"/>
        </w:rPr>
        <w:t>un</w:t>
      </w:r>
      <w:proofErr w:type="gramEnd"/>
      <w:r w:rsidRPr="003979FE">
        <w:rPr>
          <w:color w:val="767171" w:themeColor="background2" w:themeShade="80"/>
          <w:sz w:val="24"/>
          <w:szCs w:val="24"/>
        </w:rPr>
        <w:t xml:space="preserve"> valioso aprendizaje.</w:t>
      </w:r>
    </w:p>
    <w:p w14:paraId="6746DFD5" w14:textId="0442E6EB" w:rsidR="003B5763" w:rsidRDefault="003979FE" w:rsidP="007E6626">
      <w:pPr>
        <w:pStyle w:val="Prrafodelista"/>
        <w:numPr>
          <w:ilvl w:val="0"/>
          <w:numId w:val="19"/>
        </w:numPr>
        <w:rPr>
          <w:color w:val="767171" w:themeColor="background2" w:themeShade="80"/>
          <w:sz w:val="24"/>
          <w:szCs w:val="24"/>
        </w:rPr>
      </w:pPr>
      <w:r w:rsidRPr="003979FE">
        <w:rPr>
          <w:color w:val="767171" w:themeColor="background2" w:themeShade="80"/>
          <w:sz w:val="24"/>
          <w:szCs w:val="24"/>
        </w:rPr>
        <w:t xml:space="preserve">Deje tiempo para la revisión de los ejercicios y proporcione </w:t>
      </w:r>
      <w:proofErr w:type="gramStart"/>
      <w:r w:rsidRPr="003979FE">
        <w:rPr>
          <w:color w:val="767171" w:themeColor="background2" w:themeShade="80"/>
          <w:sz w:val="24"/>
          <w:szCs w:val="24"/>
        </w:rPr>
        <w:t>un</w:t>
      </w:r>
      <w:proofErr w:type="gramEnd"/>
      <w:r w:rsidRPr="003979FE">
        <w:rPr>
          <w:color w:val="767171" w:themeColor="background2" w:themeShade="80"/>
          <w:sz w:val="24"/>
          <w:szCs w:val="24"/>
        </w:rPr>
        <w:t xml:space="preserve"> bucle de retroalimentación.</w:t>
      </w:r>
    </w:p>
    <w:p w14:paraId="56ABBF74" w14:textId="77777777" w:rsidR="003979FE" w:rsidRPr="003979FE" w:rsidRDefault="003979FE" w:rsidP="003979FE">
      <w:pPr>
        <w:pStyle w:val="Prrafodelista"/>
        <w:ind w:left="1080"/>
        <w:rPr>
          <w:color w:val="767171" w:themeColor="background2" w:themeShade="80"/>
          <w:sz w:val="24"/>
          <w:szCs w:val="24"/>
        </w:rPr>
      </w:pPr>
    </w:p>
    <w:p w14:paraId="15DCBAC8" w14:textId="5ABC18A1" w:rsidR="003979FE" w:rsidRPr="00A01428" w:rsidRDefault="003979FE" w:rsidP="003979FE">
      <w:pPr>
        <w:pStyle w:val="Prrafodelista"/>
        <w:ind w:left="360"/>
        <w:rPr>
          <w:b/>
          <w:bCs/>
          <w:color w:val="004E4C"/>
          <w:sz w:val="24"/>
          <w:szCs w:val="24"/>
          <w:lang w:val="en-US"/>
        </w:rPr>
      </w:pPr>
      <w:r w:rsidRPr="003979FE">
        <w:rPr>
          <w:b/>
          <w:bCs/>
          <w:color w:val="004E4C"/>
          <w:sz w:val="24"/>
          <w:szCs w:val="24"/>
          <w:lang w:val="en-US"/>
        </w:rPr>
        <w:t>2.</w:t>
      </w:r>
      <w:r w:rsidRPr="003979FE">
        <w:rPr>
          <w:b/>
          <w:bCs/>
          <w:color w:val="004E4C"/>
          <w:sz w:val="24"/>
          <w:szCs w:val="24"/>
          <w:lang w:val="en-US"/>
        </w:rPr>
        <w:tab/>
        <w:t>Enfoque pedagógico:</w:t>
      </w:r>
    </w:p>
    <w:p w14:paraId="28078D22" w14:textId="28C18957" w:rsidR="00B942A4" w:rsidRPr="004739BB" w:rsidRDefault="004739BB" w:rsidP="004739BB">
      <w:pPr>
        <w:jc w:val="both"/>
        <w:rPr>
          <w:color w:val="767171" w:themeColor="background2" w:themeShade="80"/>
          <w:sz w:val="24"/>
          <w:szCs w:val="24"/>
        </w:rPr>
      </w:pPr>
      <w:r w:rsidRPr="004739BB">
        <w:rPr>
          <w:color w:val="767171" w:themeColor="background2" w:themeShade="80"/>
          <w:sz w:val="24"/>
          <w:szCs w:val="24"/>
        </w:rPr>
        <w:t xml:space="preserve">Los Recursos Educativos Abiertos </w:t>
      </w:r>
      <w:proofErr w:type="gramStart"/>
      <w:r w:rsidRPr="004739BB">
        <w:rPr>
          <w:color w:val="767171" w:themeColor="background2" w:themeShade="80"/>
          <w:sz w:val="24"/>
          <w:szCs w:val="24"/>
        </w:rPr>
        <w:t>han</w:t>
      </w:r>
      <w:proofErr w:type="gramEnd"/>
      <w:r w:rsidRPr="004739BB">
        <w:rPr>
          <w:color w:val="767171" w:themeColor="background2" w:themeShade="80"/>
          <w:sz w:val="24"/>
          <w:szCs w:val="24"/>
        </w:rPr>
        <w:t xml:space="preserve"> sido diseñados para adaptarse a diversos estilos y culturas de enseñanza. Como </w:t>
      </w:r>
      <w:proofErr w:type="gramStart"/>
      <w:r w:rsidRPr="004739BB">
        <w:rPr>
          <w:color w:val="767171" w:themeColor="background2" w:themeShade="80"/>
          <w:sz w:val="24"/>
          <w:szCs w:val="24"/>
        </w:rPr>
        <w:t>hilo</w:t>
      </w:r>
      <w:proofErr w:type="gramEnd"/>
      <w:r w:rsidRPr="004739BB">
        <w:rPr>
          <w:color w:val="767171" w:themeColor="background2" w:themeShade="80"/>
          <w:sz w:val="24"/>
          <w:szCs w:val="24"/>
        </w:rPr>
        <w:t xml:space="preserve"> conductor, cada módulo se presenta con el siguiente diseño: </w:t>
      </w:r>
      <w:r w:rsidR="00B942A4" w:rsidRPr="004739BB">
        <w:rPr>
          <w:color w:val="767171" w:themeColor="background2" w:themeShade="80"/>
          <w:sz w:val="24"/>
          <w:szCs w:val="24"/>
        </w:rPr>
        <w:t xml:space="preserve">The topic is introduced </w:t>
      </w:r>
      <w:r w:rsidR="00144259" w:rsidRPr="004739BB">
        <w:rPr>
          <w:color w:val="767171" w:themeColor="background2" w:themeShade="80"/>
          <w:sz w:val="24"/>
          <w:szCs w:val="24"/>
        </w:rPr>
        <w:t>briefly before delving into the subject matter.</w:t>
      </w:r>
      <w:r w:rsidR="00B942A4" w:rsidRPr="004739BB">
        <w:rPr>
          <w:color w:val="767171" w:themeColor="background2" w:themeShade="80"/>
          <w:sz w:val="24"/>
          <w:szCs w:val="24"/>
        </w:rPr>
        <w:t xml:space="preserve"> </w:t>
      </w:r>
    </w:p>
    <w:p w14:paraId="4B4A2DFA" w14:textId="51EDE8C2" w:rsidR="00B942A4" w:rsidRPr="004739BB" w:rsidRDefault="00B942A4" w:rsidP="007E6626">
      <w:pPr>
        <w:pStyle w:val="Prrafodelista"/>
        <w:numPr>
          <w:ilvl w:val="0"/>
          <w:numId w:val="20"/>
        </w:numPr>
        <w:jc w:val="both"/>
        <w:rPr>
          <w:color w:val="767171" w:themeColor="background2" w:themeShade="80"/>
          <w:sz w:val="24"/>
          <w:szCs w:val="24"/>
        </w:rPr>
      </w:pPr>
      <w:r w:rsidRPr="004739BB">
        <w:rPr>
          <w:color w:val="767171" w:themeColor="background2" w:themeShade="80"/>
          <w:sz w:val="24"/>
          <w:szCs w:val="24"/>
        </w:rPr>
        <w:t xml:space="preserve">Information and current best practice on the topic </w:t>
      </w:r>
      <w:r w:rsidR="00144259" w:rsidRPr="004739BB">
        <w:rPr>
          <w:color w:val="767171" w:themeColor="background2" w:themeShade="80"/>
          <w:sz w:val="24"/>
          <w:szCs w:val="24"/>
        </w:rPr>
        <w:t>are</w:t>
      </w:r>
      <w:r w:rsidRPr="004739BB">
        <w:rPr>
          <w:color w:val="767171" w:themeColor="background2" w:themeShade="80"/>
          <w:sz w:val="24"/>
          <w:szCs w:val="24"/>
        </w:rPr>
        <w:t xml:space="preserve"> presented, moving from general definitions to more detailed applications, enabling the scope of the topic to be understood. </w:t>
      </w:r>
    </w:p>
    <w:p w14:paraId="7F69D615" w14:textId="49ECAEA4" w:rsidR="00034325" w:rsidRPr="004739BB" w:rsidRDefault="00B942A4" w:rsidP="007E6626">
      <w:pPr>
        <w:pStyle w:val="Prrafodelista"/>
        <w:numPr>
          <w:ilvl w:val="0"/>
          <w:numId w:val="20"/>
        </w:numPr>
        <w:jc w:val="both"/>
        <w:rPr>
          <w:color w:val="767171" w:themeColor="background2" w:themeShade="80"/>
          <w:sz w:val="24"/>
          <w:szCs w:val="24"/>
          <w:lang w:val="en-US"/>
        </w:rPr>
      </w:pPr>
      <w:r w:rsidRPr="004739BB">
        <w:rPr>
          <w:color w:val="767171" w:themeColor="background2" w:themeShade="80"/>
          <w:sz w:val="24"/>
          <w:szCs w:val="24"/>
        </w:rPr>
        <w:t>Knowledge is reinforced, and skills are developed as students participate in practical exercises or study questions.</w:t>
      </w:r>
    </w:p>
    <w:p w14:paraId="0F7BA212" w14:textId="3F9D1D51" w:rsidR="00034325" w:rsidRPr="003B5763" w:rsidRDefault="00034325" w:rsidP="00034325">
      <w:pPr>
        <w:rPr>
          <w:color w:val="FFC000"/>
          <w:sz w:val="20"/>
          <w:szCs w:val="20"/>
          <w:lang w:val="en-US"/>
        </w:rPr>
      </w:pPr>
    </w:p>
    <w:p w14:paraId="44E34E5F" w14:textId="180FF0EA" w:rsidR="004739BB" w:rsidRPr="00144259" w:rsidRDefault="004739BB" w:rsidP="00034325">
      <w:pPr>
        <w:rPr>
          <w:b/>
          <w:bCs/>
          <w:color w:val="FFC000"/>
          <w:sz w:val="40"/>
          <w:szCs w:val="40"/>
          <w:lang w:val="en-US"/>
        </w:rPr>
      </w:pPr>
      <w:r w:rsidRPr="004739BB">
        <w:rPr>
          <w:b/>
          <w:bCs/>
          <w:color w:val="FFC000"/>
          <w:sz w:val="40"/>
          <w:szCs w:val="40"/>
          <w:lang w:val="en-US"/>
        </w:rPr>
        <w:t xml:space="preserve">03: Opciones de entrega </w:t>
      </w:r>
      <w:proofErr w:type="gramStart"/>
      <w:r w:rsidRPr="004739BB">
        <w:rPr>
          <w:b/>
          <w:bCs/>
          <w:color w:val="FFC000"/>
          <w:sz w:val="40"/>
          <w:szCs w:val="40"/>
          <w:lang w:val="en-US"/>
        </w:rPr>
        <w:t>del</w:t>
      </w:r>
      <w:proofErr w:type="gramEnd"/>
      <w:r w:rsidRPr="004739BB">
        <w:rPr>
          <w:b/>
          <w:bCs/>
          <w:color w:val="FFC000"/>
          <w:sz w:val="40"/>
          <w:szCs w:val="40"/>
          <w:lang w:val="en-US"/>
        </w:rPr>
        <w:t xml:space="preserve"> curso</w:t>
      </w:r>
    </w:p>
    <w:p w14:paraId="3699F8AE" w14:textId="4FBB8B34" w:rsidR="004739BB" w:rsidRDefault="004739BB" w:rsidP="007E6626">
      <w:pPr>
        <w:pStyle w:val="Prrafodelista"/>
        <w:numPr>
          <w:ilvl w:val="0"/>
          <w:numId w:val="21"/>
        </w:numPr>
        <w:rPr>
          <w:b/>
          <w:bCs/>
          <w:color w:val="004E4C"/>
          <w:sz w:val="24"/>
          <w:szCs w:val="24"/>
          <w:lang w:val="en-US"/>
        </w:rPr>
      </w:pPr>
      <w:r w:rsidRPr="004739BB">
        <w:rPr>
          <w:b/>
          <w:bCs/>
          <w:color w:val="004E4C"/>
          <w:sz w:val="24"/>
          <w:szCs w:val="24"/>
          <w:lang w:val="en-US"/>
        </w:rPr>
        <w:t>Formación presencial tradicional y herramientas necesarias</w:t>
      </w:r>
    </w:p>
    <w:p w14:paraId="13DAE623" w14:textId="77777777" w:rsidR="004739BB" w:rsidRPr="00A01428" w:rsidRDefault="004739BB" w:rsidP="004739BB">
      <w:pPr>
        <w:pStyle w:val="Prrafodelista"/>
        <w:rPr>
          <w:b/>
          <w:bCs/>
          <w:color w:val="004E4C"/>
          <w:sz w:val="24"/>
          <w:szCs w:val="24"/>
          <w:lang w:val="en-US"/>
        </w:rPr>
      </w:pPr>
    </w:p>
    <w:p w14:paraId="51C6B72C" w14:textId="13F85F17" w:rsidR="004739BB" w:rsidRDefault="004739BB" w:rsidP="00795537">
      <w:pPr>
        <w:pStyle w:val="Prrafodelista"/>
        <w:rPr>
          <w:color w:val="767171" w:themeColor="background2" w:themeShade="80"/>
          <w:sz w:val="24"/>
          <w:szCs w:val="24"/>
        </w:rPr>
      </w:pPr>
      <w:r w:rsidRPr="004739BB">
        <w:rPr>
          <w:color w:val="767171" w:themeColor="background2" w:themeShade="80"/>
          <w:sz w:val="24"/>
          <w:szCs w:val="24"/>
        </w:rPr>
        <w:t xml:space="preserve">La formación presencial sigue siendo una de las técnicas de formación más populares para el desarrollo de capacidades. Normalmente, se trata de una formación presencial centrada en </w:t>
      </w:r>
      <w:proofErr w:type="gramStart"/>
      <w:r w:rsidRPr="004739BB">
        <w:rPr>
          <w:color w:val="767171" w:themeColor="background2" w:themeShade="80"/>
          <w:sz w:val="24"/>
          <w:szCs w:val="24"/>
        </w:rPr>
        <w:t>un</w:t>
      </w:r>
      <w:proofErr w:type="gramEnd"/>
      <w:r w:rsidRPr="004739BB">
        <w:rPr>
          <w:color w:val="767171" w:themeColor="background2" w:themeShade="80"/>
          <w:sz w:val="24"/>
          <w:szCs w:val="24"/>
        </w:rPr>
        <w:t xml:space="preserve"> instructor que tiene lugar en un tiempo y lugar fijos. Las </w:t>
      </w:r>
      <w:r w:rsidRPr="004739BB">
        <w:rPr>
          <w:color w:val="767171" w:themeColor="background2" w:themeShade="80"/>
          <w:sz w:val="24"/>
          <w:szCs w:val="24"/>
        </w:rPr>
        <w:lastRenderedPageBreak/>
        <w:t xml:space="preserve">herramientas </w:t>
      </w:r>
      <w:proofErr w:type="gramStart"/>
      <w:r w:rsidRPr="004739BB">
        <w:rPr>
          <w:color w:val="767171" w:themeColor="background2" w:themeShade="80"/>
          <w:sz w:val="24"/>
          <w:szCs w:val="24"/>
        </w:rPr>
        <w:t>del</w:t>
      </w:r>
      <w:proofErr w:type="gramEnd"/>
      <w:r w:rsidRPr="004739BB">
        <w:rPr>
          <w:color w:val="767171" w:themeColor="background2" w:themeShade="80"/>
          <w:sz w:val="24"/>
          <w:szCs w:val="24"/>
        </w:rPr>
        <w:t xml:space="preserve"> proyecto SUSTAIN, el uso sugerido y los recursos adicionales necesarios pueden resumirse como...</w:t>
      </w:r>
    </w:p>
    <w:p w14:paraId="46AA71C1" w14:textId="37C8362B" w:rsidR="004739BB" w:rsidRDefault="004739BB" w:rsidP="00795537">
      <w:pPr>
        <w:pStyle w:val="Prrafodelista"/>
        <w:rPr>
          <w:noProof/>
          <w:sz w:val="40"/>
          <w:szCs w:val="40"/>
          <w:lang w:val="es-ES" w:eastAsia="es-ES"/>
        </w:rPr>
      </w:pPr>
    </w:p>
    <w:p w14:paraId="61DBD79F" w14:textId="10E20BCA" w:rsidR="00D25F4E" w:rsidRDefault="00BB1B06" w:rsidP="00BB1B06">
      <w:pPr>
        <w:pStyle w:val="Prrafodelista"/>
        <w:rPr>
          <w:color w:val="767171" w:themeColor="background2" w:themeShade="80"/>
          <w:sz w:val="24"/>
          <w:szCs w:val="24"/>
        </w:rPr>
      </w:pPr>
      <w:r>
        <w:rPr>
          <w:noProof/>
          <w:lang w:val="es-ES" w:eastAsia="es-ES"/>
        </w:rPr>
        <w:drawing>
          <wp:inline distT="0" distB="0" distL="0" distR="0" wp14:anchorId="1813B006" wp14:editId="33E5C5CD">
            <wp:extent cx="4826792" cy="2341305"/>
            <wp:effectExtent l="0" t="0" r="0"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825510" cy="2340683"/>
                    </a:xfrm>
                    <a:prstGeom prst="rect">
                      <a:avLst/>
                    </a:prstGeom>
                  </pic:spPr>
                </pic:pic>
              </a:graphicData>
            </a:graphic>
          </wp:inline>
        </w:drawing>
      </w:r>
    </w:p>
    <w:p w14:paraId="4AEAEE58" w14:textId="77777777" w:rsidR="00BB1B06" w:rsidRDefault="00BB1B06" w:rsidP="00BB1B06">
      <w:pPr>
        <w:pStyle w:val="Prrafodelista"/>
        <w:rPr>
          <w:color w:val="767171" w:themeColor="background2" w:themeShade="80"/>
          <w:sz w:val="24"/>
          <w:szCs w:val="24"/>
        </w:rPr>
      </w:pPr>
    </w:p>
    <w:p w14:paraId="4F4F1D74" w14:textId="77777777" w:rsidR="00D96DD8" w:rsidRPr="00BB1B06" w:rsidRDefault="00D96DD8" w:rsidP="00BB1B06">
      <w:pPr>
        <w:pStyle w:val="Prrafodelista"/>
        <w:rPr>
          <w:color w:val="767171" w:themeColor="background2" w:themeShade="80"/>
          <w:sz w:val="24"/>
          <w:szCs w:val="24"/>
        </w:rPr>
      </w:pPr>
      <w:bookmarkStart w:id="0" w:name="_GoBack"/>
      <w:bookmarkEnd w:id="0"/>
    </w:p>
    <w:p w14:paraId="4C611C1F" w14:textId="72261992" w:rsidR="004739BB" w:rsidRPr="003B5763" w:rsidRDefault="004739BB" w:rsidP="00302000">
      <w:pPr>
        <w:jc w:val="both"/>
        <w:rPr>
          <w:b/>
          <w:bCs/>
          <w:color w:val="767171" w:themeColor="background2" w:themeShade="80"/>
          <w:sz w:val="24"/>
          <w:szCs w:val="24"/>
        </w:rPr>
      </w:pPr>
      <w:r w:rsidRPr="004739BB">
        <w:rPr>
          <w:b/>
          <w:bCs/>
          <w:color w:val="767171" w:themeColor="background2" w:themeShade="80"/>
          <w:sz w:val="24"/>
          <w:szCs w:val="24"/>
        </w:rPr>
        <w:t>Mecanismos de entrega sugeridos:</w:t>
      </w:r>
    </w:p>
    <w:p w14:paraId="267E2C35" w14:textId="03B89B7A" w:rsidR="004739BB" w:rsidRPr="004739BB" w:rsidRDefault="004739BB" w:rsidP="007E6626">
      <w:pPr>
        <w:pStyle w:val="Prrafodelista"/>
        <w:numPr>
          <w:ilvl w:val="0"/>
          <w:numId w:val="22"/>
        </w:numPr>
        <w:rPr>
          <w:color w:val="767171" w:themeColor="background2" w:themeShade="80"/>
          <w:sz w:val="24"/>
          <w:szCs w:val="24"/>
        </w:rPr>
      </w:pPr>
      <w:r w:rsidRPr="004739BB">
        <w:rPr>
          <w:color w:val="767171" w:themeColor="background2" w:themeShade="80"/>
          <w:sz w:val="24"/>
          <w:szCs w:val="24"/>
        </w:rPr>
        <w:t xml:space="preserve">Debates en pequeños grupos: Divida a los participantes en pequeños grupos y entrégueles estudios de casos o situaciones de trabajo para discutir o resolver. Esto permite la transferencia de conocimientos entre los alumnos. </w:t>
      </w:r>
    </w:p>
    <w:p w14:paraId="5172AE11" w14:textId="555A6A0B" w:rsidR="004739BB" w:rsidRPr="004739BB" w:rsidRDefault="004739BB" w:rsidP="007E6626">
      <w:pPr>
        <w:pStyle w:val="Prrafodelista"/>
        <w:numPr>
          <w:ilvl w:val="0"/>
          <w:numId w:val="22"/>
        </w:numPr>
        <w:rPr>
          <w:color w:val="767171" w:themeColor="background2" w:themeShade="80"/>
          <w:sz w:val="24"/>
          <w:szCs w:val="24"/>
        </w:rPr>
      </w:pPr>
      <w:r w:rsidRPr="004739BB">
        <w:rPr>
          <w:color w:val="767171" w:themeColor="background2" w:themeShade="80"/>
          <w:sz w:val="24"/>
          <w:szCs w:val="24"/>
        </w:rPr>
        <w:t xml:space="preserve">Sesiones de preguntas y respuestas: Las sesiones informales de preguntas y respuestas son más efectivas con grupos pequeños y para actualizar habilidades más que para enseñar nuevas. Deben utilizarse con frecuencia a lo largo </w:t>
      </w:r>
      <w:proofErr w:type="gramStart"/>
      <w:r w:rsidRPr="004739BB">
        <w:rPr>
          <w:color w:val="767171" w:themeColor="background2" w:themeShade="80"/>
          <w:sz w:val="24"/>
          <w:szCs w:val="24"/>
        </w:rPr>
        <w:t>del</w:t>
      </w:r>
      <w:proofErr w:type="gramEnd"/>
      <w:r w:rsidRPr="004739BB">
        <w:rPr>
          <w:color w:val="767171" w:themeColor="background2" w:themeShade="80"/>
          <w:sz w:val="24"/>
          <w:szCs w:val="24"/>
        </w:rPr>
        <w:t xml:space="preserve"> curso. </w:t>
      </w:r>
    </w:p>
    <w:p w14:paraId="378CA096" w14:textId="730349D9" w:rsidR="004739BB" w:rsidRPr="004739BB" w:rsidRDefault="004739BB" w:rsidP="007E6626">
      <w:pPr>
        <w:pStyle w:val="Prrafodelista"/>
        <w:numPr>
          <w:ilvl w:val="0"/>
          <w:numId w:val="22"/>
        </w:numPr>
        <w:rPr>
          <w:color w:val="767171" w:themeColor="background2" w:themeShade="80"/>
          <w:sz w:val="24"/>
          <w:szCs w:val="24"/>
        </w:rPr>
      </w:pPr>
      <w:r w:rsidRPr="004739BB">
        <w:rPr>
          <w:color w:val="767171" w:themeColor="background2" w:themeShade="80"/>
          <w:sz w:val="24"/>
          <w:szCs w:val="24"/>
        </w:rPr>
        <w:t xml:space="preserve">Multimedia: Los materiales de formación multimedia suelen ser más provocativos y desafiantes y, por tanto, más estimulantes para la mente de los adultos. Los formadores deben asegurarse de que todas las herramientas incorporadas se utilicen en todo su potencial. </w:t>
      </w:r>
    </w:p>
    <w:p w14:paraId="29BB8734" w14:textId="7A692F4F" w:rsidR="007E5606" w:rsidRPr="004739BB" w:rsidRDefault="004739BB" w:rsidP="007E6626">
      <w:pPr>
        <w:pStyle w:val="Prrafodelista"/>
        <w:numPr>
          <w:ilvl w:val="0"/>
          <w:numId w:val="22"/>
        </w:numPr>
        <w:rPr>
          <w:sz w:val="24"/>
          <w:szCs w:val="24"/>
          <w:lang w:val="en-US"/>
        </w:rPr>
      </w:pPr>
      <w:r w:rsidRPr="004739BB">
        <w:rPr>
          <w:color w:val="767171" w:themeColor="background2" w:themeShade="80"/>
          <w:sz w:val="24"/>
          <w:szCs w:val="24"/>
        </w:rPr>
        <w:t xml:space="preserve">Herramientas interactivas: El compromiso de los alumnos puede lograrse fácilmente utilizando herramientas interactivas. </w:t>
      </w:r>
      <w:proofErr w:type="gramStart"/>
      <w:r w:rsidRPr="004739BB">
        <w:rPr>
          <w:color w:val="767171" w:themeColor="background2" w:themeShade="80"/>
          <w:sz w:val="24"/>
          <w:szCs w:val="24"/>
        </w:rPr>
        <w:t>Un</w:t>
      </w:r>
      <w:proofErr w:type="gramEnd"/>
      <w:r w:rsidRPr="004739BB">
        <w:rPr>
          <w:color w:val="767171" w:themeColor="background2" w:themeShade="80"/>
          <w:sz w:val="24"/>
          <w:szCs w:val="24"/>
        </w:rPr>
        <w:t xml:space="preserve"> ejemplo de herramienta gratuita es Kahoot! </w:t>
      </w:r>
      <w:proofErr w:type="gramStart"/>
      <w:r w:rsidRPr="004739BB">
        <w:rPr>
          <w:color w:val="767171" w:themeColor="background2" w:themeShade="80"/>
          <w:sz w:val="24"/>
          <w:szCs w:val="24"/>
        </w:rPr>
        <w:t>que</w:t>
      </w:r>
      <w:proofErr w:type="gramEnd"/>
      <w:r w:rsidRPr="004739BB">
        <w:rPr>
          <w:color w:val="767171" w:themeColor="background2" w:themeShade="80"/>
          <w:sz w:val="24"/>
          <w:szCs w:val="24"/>
        </w:rPr>
        <w:t xml:space="preserve"> es una plataforma de aprendizaje basada en juegos y trivialidades que se utiliza en las aulas, oficinas y entornos sociales. Se puede elaborar </w:t>
      </w:r>
      <w:proofErr w:type="gramStart"/>
      <w:r w:rsidRPr="004739BB">
        <w:rPr>
          <w:color w:val="767171" w:themeColor="background2" w:themeShade="80"/>
          <w:sz w:val="24"/>
          <w:szCs w:val="24"/>
        </w:rPr>
        <w:t>un</w:t>
      </w:r>
      <w:proofErr w:type="gramEnd"/>
      <w:r w:rsidRPr="004739BB">
        <w:rPr>
          <w:color w:val="767171" w:themeColor="background2" w:themeShade="80"/>
          <w:sz w:val="24"/>
          <w:szCs w:val="24"/>
        </w:rPr>
        <w:t xml:space="preserve"> cuestionario, que puede ser respondido por los alumnos en sus teléfonos/tabletas/ordenadores. Es posible obtener respuestas y resultados inmediatos.</w:t>
      </w:r>
    </w:p>
    <w:p w14:paraId="6D2EC4EE" w14:textId="77777777" w:rsidR="004739BB" w:rsidRPr="004739BB" w:rsidRDefault="004739BB" w:rsidP="004739BB">
      <w:pPr>
        <w:pStyle w:val="Prrafodelista"/>
        <w:rPr>
          <w:sz w:val="24"/>
          <w:szCs w:val="24"/>
          <w:lang w:val="en-US"/>
        </w:rPr>
      </w:pPr>
    </w:p>
    <w:p w14:paraId="3645DFDD" w14:textId="2AAD1B41" w:rsidR="004739BB" w:rsidRPr="00A01428" w:rsidRDefault="004739BB" w:rsidP="004739BB">
      <w:pPr>
        <w:pStyle w:val="Prrafodelista"/>
        <w:ind w:left="360"/>
        <w:rPr>
          <w:b/>
          <w:bCs/>
          <w:color w:val="004E4C"/>
          <w:sz w:val="24"/>
          <w:szCs w:val="24"/>
          <w:lang w:val="en-US"/>
        </w:rPr>
      </w:pPr>
      <w:r w:rsidRPr="004739BB">
        <w:rPr>
          <w:b/>
          <w:bCs/>
          <w:color w:val="004E4C"/>
          <w:sz w:val="24"/>
          <w:szCs w:val="24"/>
          <w:lang w:val="en-US"/>
        </w:rPr>
        <w:t>a) Aprendizaje online:</w:t>
      </w:r>
    </w:p>
    <w:p w14:paraId="7E1095D5" w14:textId="1B9C5F60" w:rsidR="007E5606" w:rsidRDefault="004739BB" w:rsidP="007E5606">
      <w:pPr>
        <w:ind w:left="360"/>
        <w:rPr>
          <w:color w:val="767171" w:themeColor="background2" w:themeShade="80"/>
          <w:sz w:val="24"/>
          <w:szCs w:val="24"/>
        </w:rPr>
      </w:pPr>
      <w:r w:rsidRPr="004739BB">
        <w:rPr>
          <w:color w:val="767171" w:themeColor="background2" w:themeShade="80"/>
          <w:sz w:val="24"/>
          <w:szCs w:val="24"/>
        </w:rPr>
        <w:t xml:space="preserve">Este método de entrega utiliza las tecnologías de Internet integradas en la plataforma de aprendizaje SUSTAIN para ofrecer una amplia </w:t>
      </w:r>
      <w:proofErr w:type="gramStart"/>
      <w:r w:rsidRPr="004739BB">
        <w:rPr>
          <w:color w:val="767171" w:themeColor="background2" w:themeShade="80"/>
          <w:sz w:val="24"/>
          <w:szCs w:val="24"/>
        </w:rPr>
        <w:t>gama</w:t>
      </w:r>
      <w:proofErr w:type="gramEnd"/>
      <w:r w:rsidRPr="004739BB">
        <w:rPr>
          <w:color w:val="767171" w:themeColor="background2" w:themeShade="80"/>
          <w:sz w:val="24"/>
          <w:szCs w:val="24"/>
        </w:rPr>
        <w:t xml:space="preserve"> de soluciones que permitan el aprendizaje. El curso SUSTAIN se ofrece como un programa de aprendizaje en línea, para el acceso directo de todas las partes interesadas, incluidos los formadores, los estudiantes, las PYME alimentarias y los empresarios, sobre el tema de la innovación alimentaria en el sector de los servicios alimentarios. La plataforma será </w:t>
      </w:r>
      <w:proofErr w:type="gramStart"/>
      <w:r w:rsidRPr="004739BB">
        <w:rPr>
          <w:color w:val="767171" w:themeColor="background2" w:themeShade="80"/>
          <w:sz w:val="24"/>
          <w:szCs w:val="24"/>
        </w:rPr>
        <w:t>un</w:t>
      </w:r>
      <w:proofErr w:type="gramEnd"/>
      <w:r w:rsidRPr="004739BB">
        <w:rPr>
          <w:color w:val="767171" w:themeColor="background2" w:themeShade="80"/>
          <w:sz w:val="24"/>
          <w:szCs w:val="24"/>
        </w:rPr>
        <w:t xml:space="preserve"> sitio </w:t>
      </w:r>
      <w:r w:rsidRPr="004739BB">
        <w:rPr>
          <w:color w:val="767171" w:themeColor="background2" w:themeShade="80"/>
          <w:sz w:val="24"/>
          <w:szCs w:val="24"/>
        </w:rPr>
        <w:lastRenderedPageBreak/>
        <w:t xml:space="preserve">multilingüe e interactivo que combinará recursos informativos con ejercicios de digitalización y actividades de desarrollo de habilidades de innovación. El servicio de aprendizaje en línea incorpora las mejores prácticas en materia de aprendizaje en línea, de modo que, aunque el objetivo de aprendizaje sigue siendo el mismo (o similar), la interfaz y la experiencia </w:t>
      </w:r>
      <w:proofErr w:type="gramStart"/>
      <w:r w:rsidRPr="004739BB">
        <w:rPr>
          <w:color w:val="767171" w:themeColor="background2" w:themeShade="80"/>
          <w:sz w:val="24"/>
          <w:szCs w:val="24"/>
        </w:rPr>
        <w:t>del</w:t>
      </w:r>
      <w:proofErr w:type="gramEnd"/>
      <w:r w:rsidRPr="004739BB">
        <w:rPr>
          <w:color w:val="767171" w:themeColor="background2" w:themeShade="80"/>
          <w:sz w:val="24"/>
          <w:szCs w:val="24"/>
        </w:rPr>
        <w:t xml:space="preserve"> usuario pueden ser radicalmente diferentes, según convenga al medio.</w:t>
      </w:r>
    </w:p>
    <w:p w14:paraId="49AA8762" w14:textId="77777777" w:rsidR="00D40F01" w:rsidRDefault="00D40F01" w:rsidP="007E5606">
      <w:pPr>
        <w:ind w:left="360"/>
      </w:pPr>
    </w:p>
    <w:p w14:paraId="2E188921" w14:textId="30BAAD18" w:rsidR="00D40F01" w:rsidRPr="00157846" w:rsidRDefault="00D40F01" w:rsidP="00D40F01">
      <w:pPr>
        <w:pStyle w:val="Prrafodelista"/>
        <w:ind w:left="360"/>
        <w:rPr>
          <w:b/>
          <w:bCs/>
          <w:color w:val="004E4C"/>
          <w:sz w:val="28"/>
          <w:szCs w:val="28"/>
          <w:lang w:val="en-US"/>
        </w:rPr>
      </w:pPr>
      <w:r w:rsidRPr="00D40F01">
        <w:rPr>
          <w:b/>
          <w:bCs/>
          <w:color w:val="004E4C"/>
          <w:sz w:val="28"/>
          <w:szCs w:val="28"/>
          <w:lang w:val="en-US"/>
        </w:rPr>
        <w:t>a) Otras metodologías de enseñanza:</w:t>
      </w:r>
    </w:p>
    <w:p w14:paraId="2D225936" w14:textId="77777777" w:rsidR="00D40F01" w:rsidRDefault="00D40F01" w:rsidP="00157846">
      <w:pPr>
        <w:jc w:val="both"/>
        <w:rPr>
          <w:b/>
          <w:bCs/>
          <w:color w:val="FFC000"/>
          <w:sz w:val="24"/>
          <w:szCs w:val="24"/>
          <w:u w:val="single"/>
        </w:rPr>
      </w:pPr>
      <w:r w:rsidRPr="00D40F01">
        <w:rPr>
          <w:b/>
          <w:bCs/>
          <w:color w:val="FFC000"/>
          <w:sz w:val="24"/>
          <w:szCs w:val="24"/>
          <w:u w:val="single"/>
        </w:rPr>
        <w:t>Clase invertida</w:t>
      </w:r>
    </w:p>
    <w:p w14:paraId="3D610861" w14:textId="54AA1E99" w:rsidR="00D40F01" w:rsidRPr="003B5763" w:rsidRDefault="00D40F01" w:rsidP="00157846">
      <w:pPr>
        <w:jc w:val="both"/>
        <w:rPr>
          <w:color w:val="767171" w:themeColor="background2" w:themeShade="80"/>
          <w:sz w:val="24"/>
          <w:szCs w:val="24"/>
        </w:rPr>
      </w:pPr>
      <w:r w:rsidRPr="00D40F01">
        <w:rPr>
          <w:color w:val="767171" w:themeColor="background2" w:themeShade="80"/>
          <w:sz w:val="24"/>
          <w:szCs w:val="24"/>
        </w:rPr>
        <w:t xml:space="preserve">En una </w:t>
      </w:r>
      <w:r>
        <w:rPr>
          <w:color w:val="767171" w:themeColor="background2" w:themeShade="80"/>
          <w:sz w:val="24"/>
          <w:szCs w:val="24"/>
        </w:rPr>
        <w:t>clase invertida</w:t>
      </w:r>
      <w:r w:rsidRPr="00D40F01">
        <w:rPr>
          <w:color w:val="767171" w:themeColor="background2" w:themeShade="80"/>
          <w:sz w:val="24"/>
          <w:szCs w:val="24"/>
        </w:rPr>
        <w:t xml:space="preserve">, los alumnos estudian el contenido </w:t>
      </w:r>
      <w:proofErr w:type="gramStart"/>
      <w:r w:rsidRPr="00D40F01">
        <w:rPr>
          <w:color w:val="767171" w:themeColor="background2" w:themeShade="80"/>
          <w:sz w:val="24"/>
          <w:szCs w:val="24"/>
        </w:rPr>
        <w:t>del</w:t>
      </w:r>
      <w:proofErr w:type="gramEnd"/>
      <w:r w:rsidRPr="00D40F01">
        <w:rPr>
          <w:color w:val="767171" w:themeColor="background2" w:themeShade="80"/>
          <w:sz w:val="24"/>
          <w:szCs w:val="24"/>
        </w:rPr>
        <w:t xml:space="preserve"> módulo antes de la clase y se centran en los ejercicios y tareas en clase. La transferencia de conocimientos en el aula deja paso a la enseñanza en línea fuera </w:t>
      </w:r>
      <w:proofErr w:type="gramStart"/>
      <w:r w:rsidRPr="00D40F01">
        <w:rPr>
          <w:color w:val="767171" w:themeColor="background2" w:themeShade="80"/>
          <w:sz w:val="24"/>
          <w:szCs w:val="24"/>
        </w:rPr>
        <w:t>del</w:t>
      </w:r>
      <w:proofErr w:type="gramEnd"/>
      <w:r w:rsidRPr="00D40F01">
        <w:rPr>
          <w:color w:val="767171" w:themeColor="background2" w:themeShade="80"/>
          <w:sz w:val="24"/>
          <w:szCs w:val="24"/>
        </w:rPr>
        <w:t xml:space="preserve"> aula. Esto crea más espacio para practicar en clase, para dar explicaciones adicionales cuando sea necesario y ofrece la posibilidad de profundizar en los materiales </w:t>
      </w:r>
      <w:proofErr w:type="gramStart"/>
      <w:r w:rsidRPr="00D40F01">
        <w:rPr>
          <w:color w:val="767171" w:themeColor="background2" w:themeShade="80"/>
          <w:sz w:val="24"/>
          <w:szCs w:val="24"/>
        </w:rPr>
        <w:t>durante</w:t>
      </w:r>
      <w:proofErr w:type="gramEnd"/>
      <w:r w:rsidRPr="00D40F01">
        <w:rPr>
          <w:color w:val="767171" w:themeColor="background2" w:themeShade="80"/>
          <w:sz w:val="24"/>
          <w:szCs w:val="24"/>
        </w:rPr>
        <w:t xml:space="preserve"> el tiempo de clase.</w:t>
      </w:r>
    </w:p>
    <w:p w14:paraId="36595111" w14:textId="77777777" w:rsidR="00D40F01" w:rsidRDefault="00D40F01" w:rsidP="00157846">
      <w:pPr>
        <w:jc w:val="both"/>
        <w:rPr>
          <w:b/>
          <w:bCs/>
          <w:color w:val="FFC000"/>
          <w:sz w:val="24"/>
          <w:szCs w:val="24"/>
          <w:u w:val="single"/>
        </w:rPr>
      </w:pPr>
      <w:r w:rsidRPr="00D40F01">
        <w:rPr>
          <w:b/>
          <w:bCs/>
          <w:color w:val="FFC000"/>
          <w:sz w:val="24"/>
          <w:szCs w:val="24"/>
          <w:u w:val="single"/>
        </w:rPr>
        <w:t xml:space="preserve">Aprendizaje combinado </w:t>
      </w:r>
    </w:p>
    <w:p w14:paraId="3FED7B65" w14:textId="50B534F7" w:rsidR="00D40F01" w:rsidRDefault="00D40F01" w:rsidP="00157846">
      <w:pPr>
        <w:rPr>
          <w:color w:val="767171" w:themeColor="background2" w:themeShade="80"/>
          <w:sz w:val="24"/>
          <w:szCs w:val="24"/>
        </w:rPr>
      </w:pPr>
      <w:r w:rsidRPr="00D40F01">
        <w:rPr>
          <w:color w:val="767171" w:themeColor="background2" w:themeShade="80"/>
          <w:sz w:val="24"/>
          <w:szCs w:val="24"/>
        </w:rPr>
        <w:t xml:space="preserve">El aprendizaje mixto combina los medios digitales en línea con los métodos tradicionales </w:t>
      </w:r>
      <w:proofErr w:type="gramStart"/>
      <w:r w:rsidRPr="00D40F01">
        <w:rPr>
          <w:color w:val="767171" w:themeColor="background2" w:themeShade="80"/>
          <w:sz w:val="24"/>
          <w:szCs w:val="24"/>
        </w:rPr>
        <w:t>del</w:t>
      </w:r>
      <w:proofErr w:type="gramEnd"/>
      <w:r w:rsidRPr="00D40F01">
        <w:rPr>
          <w:color w:val="767171" w:themeColor="background2" w:themeShade="80"/>
          <w:sz w:val="24"/>
          <w:szCs w:val="24"/>
        </w:rPr>
        <w:t xml:space="preserve"> aula. Requiere la presencia física </w:t>
      </w:r>
      <w:proofErr w:type="gramStart"/>
      <w:r w:rsidRPr="00D40F01">
        <w:rPr>
          <w:color w:val="767171" w:themeColor="background2" w:themeShade="80"/>
          <w:sz w:val="24"/>
          <w:szCs w:val="24"/>
        </w:rPr>
        <w:t>del</w:t>
      </w:r>
      <w:proofErr w:type="gramEnd"/>
      <w:r w:rsidRPr="00D40F01">
        <w:rPr>
          <w:color w:val="767171" w:themeColor="background2" w:themeShade="80"/>
          <w:sz w:val="24"/>
          <w:szCs w:val="24"/>
        </w:rPr>
        <w:t xml:space="preserve"> profesor y del alumno, con algún elemento de control del alumno sobre el tiempo, el lugar, el camino o el ritmo. Los alumnos siguen asistiendo a un aula con un profesor/formador presente, las prácticas de clase presenciales se combinan con actividades mediadas por ordenador en lo que respecta al contenido y la entrega. </w:t>
      </w:r>
      <w:proofErr w:type="gramStart"/>
      <w:r w:rsidRPr="00D40F01">
        <w:rPr>
          <w:color w:val="767171" w:themeColor="background2" w:themeShade="80"/>
          <w:sz w:val="24"/>
          <w:szCs w:val="24"/>
        </w:rPr>
        <w:t>El aprendizaje combinado se utiliza sobre todo en entornos de formación y desarrollo profesional.</w:t>
      </w:r>
      <w:proofErr w:type="gramEnd"/>
    </w:p>
    <w:p w14:paraId="14A3A9CF" w14:textId="03FA7727" w:rsidR="00D40F01" w:rsidRPr="00A01428" w:rsidRDefault="00D40F01" w:rsidP="00157846">
      <w:pPr>
        <w:rPr>
          <w:color w:val="FFC000"/>
          <w:sz w:val="24"/>
          <w:szCs w:val="24"/>
        </w:rPr>
      </w:pPr>
      <w:r w:rsidRPr="00D40F01">
        <w:rPr>
          <w:b/>
          <w:bCs/>
          <w:color w:val="FFC000"/>
          <w:sz w:val="24"/>
          <w:szCs w:val="24"/>
          <w:u w:val="single"/>
        </w:rPr>
        <w:t>Aprendizaje colaborativo/entre iguales</w:t>
      </w:r>
    </w:p>
    <w:p w14:paraId="28F0AA7E" w14:textId="1DDBAF12" w:rsidR="00D40F01" w:rsidRPr="003B5763" w:rsidRDefault="00D40F01" w:rsidP="00157846">
      <w:pPr>
        <w:rPr>
          <w:color w:val="767171" w:themeColor="background2" w:themeShade="80"/>
          <w:sz w:val="24"/>
          <w:szCs w:val="24"/>
        </w:rPr>
      </w:pPr>
      <w:r w:rsidRPr="00D40F01">
        <w:rPr>
          <w:color w:val="767171" w:themeColor="background2" w:themeShade="80"/>
          <w:sz w:val="24"/>
          <w:szCs w:val="24"/>
        </w:rPr>
        <w:t xml:space="preserve">El aprendizaje colaborativo es </w:t>
      </w:r>
      <w:proofErr w:type="gramStart"/>
      <w:r w:rsidRPr="00D40F01">
        <w:rPr>
          <w:color w:val="767171" w:themeColor="background2" w:themeShade="80"/>
          <w:sz w:val="24"/>
          <w:szCs w:val="24"/>
        </w:rPr>
        <w:t>un</w:t>
      </w:r>
      <w:proofErr w:type="gramEnd"/>
      <w:r w:rsidRPr="00D40F01">
        <w:rPr>
          <w:color w:val="767171" w:themeColor="background2" w:themeShade="80"/>
          <w:sz w:val="24"/>
          <w:szCs w:val="24"/>
        </w:rPr>
        <w:t xml:space="preserve"> enfoque educativo de la enseñanza y el aprendizaje que implica el trabajo conjunto de grupos de alumnos. Algunos ejemplos para potenciar el aprendizaje colaborativo y entre iguales son:</w:t>
      </w:r>
    </w:p>
    <w:p w14:paraId="152F236B" w14:textId="102F7BAB" w:rsidR="00D40F01" w:rsidRPr="000458FE" w:rsidRDefault="00D40F01" w:rsidP="007E6626">
      <w:pPr>
        <w:pStyle w:val="Prrafodelista"/>
        <w:numPr>
          <w:ilvl w:val="0"/>
          <w:numId w:val="23"/>
        </w:numPr>
        <w:rPr>
          <w:bCs/>
          <w:color w:val="767171" w:themeColor="background2" w:themeShade="80"/>
          <w:sz w:val="24"/>
          <w:szCs w:val="24"/>
        </w:rPr>
      </w:pPr>
      <w:r w:rsidRPr="000458FE">
        <w:rPr>
          <w:bCs/>
          <w:color w:val="767171" w:themeColor="background2" w:themeShade="80"/>
          <w:sz w:val="24"/>
          <w:szCs w:val="24"/>
        </w:rPr>
        <w:t xml:space="preserve">Evaluación de compañeros de aula: Los compañeros </w:t>
      </w:r>
      <w:proofErr w:type="gramStart"/>
      <w:r w:rsidRPr="000458FE">
        <w:rPr>
          <w:bCs/>
          <w:color w:val="767171" w:themeColor="background2" w:themeShade="80"/>
          <w:sz w:val="24"/>
          <w:szCs w:val="24"/>
        </w:rPr>
        <w:t>del</w:t>
      </w:r>
      <w:proofErr w:type="gramEnd"/>
      <w:r w:rsidRPr="000458FE">
        <w:rPr>
          <w:bCs/>
          <w:color w:val="767171" w:themeColor="background2" w:themeShade="80"/>
          <w:sz w:val="24"/>
          <w:szCs w:val="24"/>
        </w:rPr>
        <w:t xml:space="preserve"> aula se reúnen para evaluar conjuntamente el trabajo de una o varias personas de competencia similar a la de los productores del trabajo. Los compañeros no sólo evalúan el rendimiento de los demás, sino que también comparten su experiencia y conocimientos.</w:t>
      </w:r>
    </w:p>
    <w:p w14:paraId="5D3DCA10" w14:textId="53D117A1" w:rsidR="009857D6" w:rsidRPr="000458FE" w:rsidRDefault="00D40F01" w:rsidP="007E6626">
      <w:pPr>
        <w:pStyle w:val="Prrafodelista"/>
        <w:numPr>
          <w:ilvl w:val="0"/>
          <w:numId w:val="23"/>
        </w:numPr>
        <w:rPr>
          <w:color w:val="008080"/>
          <w:sz w:val="28"/>
          <w:szCs w:val="28"/>
          <w:lang w:val="en-US"/>
        </w:rPr>
      </w:pPr>
      <w:r w:rsidRPr="000458FE">
        <w:rPr>
          <w:bCs/>
          <w:color w:val="767171" w:themeColor="background2" w:themeShade="80"/>
          <w:sz w:val="24"/>
          <w:szCs w:val="24"/>
        </w:rPr>
        <w:t xml:space="preserve">Google Docs: Esta herramienta de colaboración en línea facilita la creación de documentos significativos. Todos los miembros </w:t>
      </w:r>
      <w:proofErr w:type="gramStart"/>
      <w:r w:rsidRPr="000458FE">
        <w:rPr>
          <w:bCs/>
          <w:color w:val="767171" w:themeColor="background2" w:themeShade="80"/>
          <w:sz w:val="24"/>
          <w:szCs w:val="24"/>
        </w:rPr>
        <w:t>del</w:t>
      </w:r>
      <w:proofErr w:type="gramEnd"/>
      <w:r w:rsidRPr="000458FE">
        <w:rPr>
          <w:bCs/>
          <w:color w:val="767171" w:themeColor="background2" w:themeShade="80"/>
          <w:sz w:val="24"/>
          <w:szCs w:val="24"/>
        </w:rPr>
        <w:t xml:space="preserve"> grupo pueden trabajar al mismo tiempo (en tiempo real) en el mismo documento, desde cualquier lugar y desde varios dispositivos. Los cambios se guardan automáticamente en los documentos a medida que se escriben. Es posible controlar el historial de revisiones de </w:t>
      </w:r>
      <w:proofErr w:type="gramStart"/>
      <w:r w:rsidRPr="000458FE">
        <w:rPr>
          <w:bCs/>
          <w:color w:val="767171" w:themeColor="background2" w:themeShade="80"/>
          <w:sz w:val="24"/>
          <w:szCs w:val="24"/>
        </w:rPr>
        <w:t>un</w:t>
      </w:r>
      <w:proofErr w:type="gramEnd"/>
      <w:r w:rsidRPr="000458FE">
        <w:rPr>
          <w:bCs/>
          <w:color w:val="767171" w:themeColor="background2" w:themeShade="80"/>
          <w:sz w:val="24"/>
          <w:szCs w:val="24"/>
        </w:rPr>
        <w:t xml:space="preserve"> documento, donde también se puede ver quién hizo un cambio específico. El valor de Google Docs </w:t>
      </w:r>
      <w:proofErr w:type="gramStart"/>
      <w:r w:rsidRPr="000458FE">
        <w:rPr>
          <w:bCs/>
          <w:color w:val="767171" w:themeColor="background2" w:themeShade="80"/>
          <w:sz w:val="24"/>
          <w:szCs w:val="24"/>
        </w:rPr>
        <w:t>como</w:t>
      </w:r>
      <w:proofErr w:type="gramEnd"/>
      <w:r w:rsidRPr="000458FE">
        <w:rPr>
          <w:bCs/>
          <w:color w:val="767171" w:themeColor="background2" w:themeShade="80"/>
          <w:sz w:val="24"/>
          <w:szCs w:val="24"/>
        </w:rPr>
        <w:t xml:space="preserve"> recurso de aprendizaje radica en que los miembros del grupo también pueden compartir documentos, chatear y comentar los mismos.</w:t>
      </w:r>
    </w:p>
    <w:p w14:paraId="256B49BA" w14:textId="31F9F1C7" w:rsidR="00750358" w:rsidRPr="00A82B0F" w:rsidRDefault="00750358" w:rsidP="009857D6">
      <w:pPr>
        <w:rPr>
          <w:b/>
          <w:bCs/>
          <w:color w:val="FFC000"/>
          <w:sz w:val="40"/>
          <w:szCs w:val="40"/>
          <w:lang w:val="en-US"/>
        </w:rPr>
      </w:pPr>
      <w:r w:rsidRPr="00750358">
        <w:rPr>
          <w:b/>
          <w:bCs/>
          <w:color w:val="FFC000"/>
          <w:sz w:val="40"/>
          <w:szCs w:val="40"/>
          <w:lang w:val="en-US"/>
        </w:rPr>
        <w:lastRenderedPageBreak/>
        <w:t xml:space="preserve">04: Resumen </w:t>
      </w:r>
      <w:proofErr w:type="gramStart"/>
      <w:r w:rsidRPr="00750358">
        <w:rPr>
          <w:b/>
          <w:bCs/>
          <w:color w:val="FFC000"/>
          <w:sz w:val="40"/>
          <w:szCs w:val="40"/>
          <w:lang w:val="en-US"/>
        </w:rPr>
        <w:t>del</w:t>
      </w:r>
      <w:proofErr w:type="gramEnd"/>
      <w:r w:rsidRPr="00750358">
        <w:rPr>
          <w:b/>
          <w:bCs/>
          <w:color w:val="FFC000"/>
          <w:sz w:val="40"/>
          <w:szCs w:val="40"/>
          <w:lang w:val="en-US"/>
        </w:rPr>
        <w:t xml:space="preserve"> contenido del curso</w:t>
      </w:r>
    </w:p>
    <w:p w14:paraId="5CBD3695" w14:textId="2316A174" w:rsidR="00750358" w:rsidRDefault="00750358" w:rsidP="007E6626">
      <w:pPr>
        <w:pStyle w:val="Prrafodelista"/>
        <w:numPr>
          <w:ilvl w:val="0"/>
          <w:numId w:val="24"/>
        </w:numPr>
        <w:rPr>
          <w:b/>
          <w:bCs/>
          <w:color w:val="004E4C"/>
          <w:sz w:val="24"/>
          <w:szCs w:val="24"/>
          <w:lang w:val="en-US"/>
        </w:rPr>
      </w:pPr>
      <w:r w:rsidRPr="00750358">
        <w:rPr>
          <w:b/>
          <w:bCs/>
          <w:color w:val="004E4C"/>
          <w:sz w:val="24"/>
          <w:szCs w:val="24"/>
          <w:lang w:val="en-US"/>
        </w:rPr>
        <w:t>Módulos</w:t>
      </w:r>
    </w:p>
    <w:p w14:paraId="12CED038" w14:textId="77777777" w:rsidR="00750358" w:rsidRPr="00A01428" w:rsidRDefault="00750358" w:rsidP="00750358">
      <w:pPr>
        <w:pStyle w:val="Prrafodelista"/>
        <w:rPr>
          <w:b/>
          <w:bCs/>
          <w:color w:val="004E4C"/>
          <w:sz w:val="24"/>
          <w:szCs w:val="24"/>
          <w:lang w:val="en-US"/>
        </w:rPr>
      </w:pPr>
    </w:p>
    <w:p w14:paraId="782DAEE2" w14:textId="1CBC4EE9" w:rsidR="0060543E" w:rsidRPr="003B5763" w:rsidRDefault="00750358" w:rsidP="0060543E">
      <w:pPr>
        <w:pStyle w:val="Prrafodelista"/>
        <w:ind w:left="360"/>
        <w:rPr>
          <w:b/>
          <w:bCs/>
          <w:color w:val="767171" w:themeColor="background2" w:themeShade="80"/>
          <w:sz w:val="24"/>
          <w:szCs w:val="24"/>
          <w:lang w:val="en-US"/>
        </w:rPr>
      </w:pPr>
      <w:r w:rsidRPr="00750358">
        <w:rPr>
          <w:color w:val="767171" w:themeColor="background2" w:themeShade="80"/>
          <w:sz w:val="24"/>
          <w:szCs w:val="24"/>
        </w:rPr>
        <w:t xml:space="preserve">El plan de estudios consta de seis módulos estructurados </w:t>
      </w:r>
      <w:proofErr w:type="gramStart"/>
      <w:r w:rsidRPr="00750358">
        <w:rPr>
          <w:color w:val="767171" w:themeColor="background2" w:themeShade="80"/>
          <w:sz w:val="24"/>
          <w:szCs w:val="24"/>
        </w:rPr>
        <w:t>como</w:t>
      </w:r>
      <w:proofErr w:type="gramEnd"/>
      <w:r w:rsidRPr="00750358">
        <w:rPr>
          <w:color w:val="767171" w:themeColor="background2" w:themeShade="80"/>
          <w:sz w:val="24"/>
          <w:szCs w:val="24"/>
        </w:rPr>
        <w:t xml:space="preserve"> un viaje desde el aprendizaje para entender al cliente o consumidor hasta cómo las empresas de servicios alimentarios pueden estar preparadas para el futuro en términos de oportunidades y sostenibilidad.</w:t>
      </w:r>
    </w:p>
    <w:p w14:paraId="68FA5EF3" w14:textId="5498AE26" w:rsidR="00750358" w:rsidRPr="00750358" w:rsidRDefault="00750358" w:rsidP="007E6626">
      <w:pPr>
        <w:pStyle w:val="Prrafodelista"/>
        <w:numPr>
          <w:ilvl w:val="0"/>
          <w:numId w:val="25"/>
        </w:numPr>
        <w:rPr>
          <w:color w:val="767171" w:themeColor="background2" w:themeShade="80"/>
          <w:sz w:val="24"/>
          <w:szCs w:val="24"/>
          <w:lang w:val="en-US"/>
        </w:rPr>
      </w:pPr>
      <w:r w:rsidRPr="00750358">
        <w:rPr>
          <w:color w:val="767171" w:themeColor="background2" w:themeShade="80"/>
          <w:sz w:val="24"/>
          <w:szCs w:val="24"/>
          <w:lang w:val="en-US"/>
        </w:rPr>
        <w:t>Módulo 1: El servicio de alimentos y el cliente</w:t>
      </w:r>
    </w:p>
    <w:p w14:paraId="68197DF8" w14:textId="03CDBC59" w:rsidR="00750358" w:rsidRPr="00750358" w:rsidRDefault="00750358" w:rsidP="007E6626">
      <w:pPr>
        <w:pStyle w:val="Prrafodelista"/>
        <w:numPr>
          <w:ilvl w:val="0"/>
          <w:numId w:val="25"/>
        </w:numPr>
        <w:rPr>
          <w:color w:val="767171" w:themeColor="background2" w:themeShade="80"/>
          <w:sz w:val="24"/>
          <w:szCs w:val="24"/>
          <w:lang w:val="en-US"/>
        </w:rPr>
      </w:pPr>
      <w:r w:rsidRPr="00750358">
        <w:rPr>
          <w:color w:val="767171" w:themeColor="background2" w:themeShade="80"/>
          <w:sz w:val="24"/>
          <w:szCs w:val="24"/>
          <w:lang w:val="en-US"/>
        </w:rPr>
        <w:t>Módulo 2: Tendencias alimentarias en la era del cambio climático</w:t>
      </w:r>
    </w:p>
    <w:p w14:paraId="3502904D" w14:textId="65687851" w:rsidR="00750358" w:rsidRPr="00750358" w:rsidRDefault="00750358" w:rsidP="007E6626">
      <w:pPr>
        <w:pStyle w:val="Prrafodelista"/>
        <w:numPr>
          <w:ilvl w:val="0"/>
          <w:numId w:val="25"/>
        </w:numPr>
        <w:rPr>
          <w:color w:val="767171" w:themeColor="background2" w:themeShade="80"/>
          <w:sz w:val="24"/>
          <w:szCs w:val="24"/>
          <w:lang w:val="en-US"/>
        </w:rPr>
      </w:pPr>
      <w:r w:rsidRPr="00750358">
        <w:rPr>
          <w:color w:val="767171" w:themeColor="background2" w:themeShade="80"/>
          <w:sz w:val="24"/>
          <w:szCs w:val="24"/>
          <w:lang w:val="en-US"/>
        </w:rPr>
        <w:t>Módulo 3: Mejorar la nutrición y la funcionalidad de los ingredients</w:t>
      </w:r>
    </w:p>
    <w:p w14:paraId="3E66A174" w14:textId="7AC68CED" w:rsidR="00750358" w:rsidRPr="00750358" w:rsidRDefault="00750358" w:rsidP="007E6626">
      <w:pPr>
        <w:pStyle w:val="Prrafodelista"/>
        <w:numPr>
          <w:ilvl w:val="0"/>
          <w:numId w:val="25"/>
        </w:numPr>
        <w:rPr>
          <w:color w:val="767171" w:themeColor="background2" w:themeShade="80"/>
          <w:sz w:val="24"/>
          <w:szCs w:val="24"/>
          <w:lang w:val="en-US"/>
        </w:rPr>
      </w:pPr>
      <w:r w:rsidRPr="00750358">
        <w:rPr>
          <w:color w:val="767171" w:themeColor="background2" w:themeShade="80"/>
          <w:sz w:val="24"/>
          <w:szCs w:val="24"/>
          <w:lang w:val="en-US"/>
        </w:rPr>
        <w:t>Módulo 4: Maximizar las cadenas de suministro de alimentos locales y cortas</w:t>
      </w:r>
    </w:p>
    <w:p w14:paraId="024CC3EC" w14:textId="5DA4AA90" w:rsidR="00750358" w:rsidRPr="00750358" w:rsidRDefault="00750358" w:rsidP="007E6626">
      <w:pPr>
        <w:pStyle w:val="Prrafodelista"/>
        <w:numPr>
          <w:ilvl w:val="0"/>
          <w:numId w:val="25"/>
        </w:numPr>
        <w:rPr>
          <w:color w:val="767171" w:themeColor="background2" w:themeShade="80"/>
          <w:sz w:val="24"/>
          <w:szCs w:val="24"/>
          <w:lang w:val="en-US"/>
        </w:rPr>
      </w:pPr>
      <w:r w:rsidRPr="00750358">
        <w:rPr>
          <w:color w:val="767171" w:themeColor="background2" w:themeShade="80"/>
          <w:sz w:val="24"/>
          <w:szCs w:val="24"/>
          <w:lang w:val="en-US"/>
        </w:rPr>
        <w:t>Módulo 5: Tecnología para el servicio alimentario y el futuro</w:t>
      </w:r>
    </w:p>
    <w:p w14:paraId="5971B008" w14:textId="423B6250" w:rsidR="0060543E" w:rsidRPr="00750358" w:rsidRDefault="00750358" w:rsidP="007E6626">
      <w:pPr>
        <w:pStyle w:val="Prrafodelista"/>
        <w:numPr>
          <w:ilvl w:val="0"/>
          <w:numId w:val="25"/>
        </w:numPr>
        <w:rPr>
          <w:color w:val="767171" w:themeColor="background2" w:themeShade="80"/>
          <w:sz w:val="24"/>
          <w:szCs w:val="24"/>
          <w:lang w:val="en-US"/>
        </w:rPr>
      </w:pPr>
      <w:r w:rsidRPr="00750358">
        <w:rPr>
          <w:color w:val="767171" w:themeColor="background2" w:themeShade="80"/>
          <w:sz w:val="24"/>
          <w:szCs w:val="24"/>
          <w:lang w:val="en-US"/>
        </w:rPr>
        <w:t>Módulo 6: Impacto transformador de la tecnología alimentaria y el abastecimiento</w:t>
      </w:r>
    </w:p>
    <w:p w14:paraId="17107CFD" w14:textId="77777777" w:rsidR="00750358" w:rsidRDefault="00750358" w:rsidP="00750358">
      <w:pPr>
        <w:pStyle w:val="Prrafodelista"/>
        <w:ind w:left="1080"/>
        <w:rPr>
          <w:b/>
          <w:bCs/>
          <w:sz w:val="32"/>
          <w:szCs w:val="32"/>
          <w:lang w:val="en-US"/>
        </w:rPr>
      </w:pPr>
    </w:p>
    <w:p w14:paraId="776E7617" w14:textId="5FBD337B" w:rsidR="001A3E79" w:rsidRPr="00B719FD" w:rsidRDefault="001A3E79" w:rsidP="001A3E79">
      <w:pPr>
        <w:pStyle w:val="Prrafodelista"/>
        <w:ind w:left="360"/>
        <w:rPr>
          <w:b/>
          <w:bCs/>
          <w:color w:val="004E4C"/>
          <w:sz w:val="28"/>
          <w:szCs w:val="28"/>
          <w:lang w:val="en-US"/>
        </w:rPr>
      </w:pPr>
      <w:r w:rsidRPr="001A3E79">
        <w:rPr>
          <w:b/>
          <w:bCs/>
          <w:color w:val="004E4C"/>
          <w:sz w:val="28"/>
          <w:szCs w:val="28"/>
          <w:lang w:val="en-US"/>
        </w:rPr>
        <w:t xml:space="preserve">a) Resumen detallado </w:t>
      </w:r>
      <w:proofErr w:type="gramStart"/>
      <w:r w:rsidRPr="001A3E79">
        <w:rPr>
          <w:b/>
          <w:bCs/>
          <w:color w:val="004E4C"/>
          <w:sz w:val="28"/>
          <w:szCs w:val="28"/>
          <w:lang w:val="en-US"/>
        </w:rPr>
        <w:t>del</w:t>
      </w:r>
      <w:proofErr w:type="gramEnd"/>
      <w:r w:rsidRPr="001A3E79">
        <w:rPr>
          <w:b/>
          <w:bCs/>
          <w:color w:val="004E4C"/>
          <w:sz w:val="28"/>
          <w:szCs w:val="28"/>
          <w:lang w:val="en-US"/>
        </w:rPr>
        <w:t xml:space="preserve"> contenido del curso</w:t>
      </w:r>
    </w:p>
    <w:tbl>
      <w:tblPr>
        <w:tblStyle w:val="Tablaconcuadrcula"/>
        <w:tblW w:w="9634" w:type="dxa"/>
        <w:tblLook w:val="04A0" w:firstRow="1" w:lastRow="0" w:firstColumn="1" w:lastColumn="0" w:noHBand="0" w:noVBand="1"/>
      </w:tblPr>
      <w:tblGrid>
        <w:gridCol w:w="2200"/>
        <w:gridCol w:w="7434"/>
      </w:tblGrid>
      <w:tr w:rsidR="0060543E" w14:paraId="352730C8" w14:textId="77777777" w:rsidTr="003B5763">
        <w:tc>
          <w:tcPr>
            <w:tcW w:w="2200" w:type="dxa"/>
          </w:tcPr>
          <w:p w14:paraId="7AF38393" w14:textId="71C9B69E" w:rsidR="0060543E" w:rsidRPr="00A01428" w:rsidRDefault="00D25F4E" w:rsidP="0060543E">
            <w:pPr>
              <w:rPr>
                <w:b/>
                <w:bCs/>
                <w:color w:val="FFC000"/>
                <w:sz w:val="32"/>
                <w:szCs w:val="32"/>
                <w:lang w:val="en-US"/>
              </w:rPr>
            </w:pPr>
            <w:r w:rsidRPr="00D25F4E">
              <w:rPr>
                <w:b/>
                <w:bCs/>
                <w:color w:val="FFC000"/>
                <w:sz w:val="32"/>
                <w:szCs w:val="32"/>
                <w:lang w:val="en-US"/>
              </w:rPr>
              <w:t>Módulo 1</w:t>
            </w:r>
          </w:p>
        </w:tc>
        <w:tc>
          <w:tcPr>
            <w:tcW w:w="7434" w:type="dxa"/>
          </w:tcPr>
          <w:p w14:paraId="6B0B8CD8" w14:textId="26ED985C" w:rsidR="0060543E" w:rsidRPr="00A01428" w:rsidRDefault="00D25F4E" w:rsidP="0060543E">
            <w:pPr>
              <w:rPr>
                <w:b/>
                <w:bCs/>
                <w:color w:val="FFC000"/>
                <w:sz w:val="32"/>
                <w:szCs w:val="32"/>
                <w:lang w:val="en-US"/>
              </w:rPr>
            </w:pPr>
            <w:r w:rsidRPr="00D25F4E">
              <w:rPr>
                <w:b/>
                <w:bCs/>
                <w:color w:val="FFC000"/>
                <w:sz w:val="32"/>
                <w:szCs w:val="32"/>
                <w:lang w:val="en-US"/>
              </w:rPr>
              <w:t>El servicio de alimentación y el cliente</w:t>
            </w:r>
          </w:p>
        </w:tc>
      </w:tr>
      <w:tr w:rsidR="0060543E" w14:paraId="2C78D016" w14:textId="77777777" w:rsidTr="003B5763">
        <w:tc>
          <w:tcPr>
            <w:tcW w:w="2200" w:type="dxa"/>
          </w:tcPr>
          <w:p w14:paraId="3B873B4E" w14:textId="0CB3C73F" w:rsidR="0060543E" w:rsidRPr="003B5763" w:rsidRDefault="00A06097" w:rsidP="0060543E">
            <w:pPr>
              <w:rPr>
                <w:b/>
                <w:bCs/>
                <w:color w:val="767171" w:themeColor="background2" w:themeShade="80"/>
                <w:lang w:val="en-US"/>
              </w:rPr>
            </w:pPr>
            <w:r w:rsidRPr="00A06097">
              <w:rPr>
                <w:b/>
                <w:bCs/>
                <w:color w:val="767171" w:themeColor="background2" w:themeShade="80"/>
                <w:lang w:val="en-US"/>
              </w:rPr>
              <w:t>Visión general</w:t>
            </w:r>
          </w:p>
        </w:tc>
        <w:tc>
          <w:tcPr>
            <w:tcW w:w="7434" w:type="dxa"/>
          </w:tcPr>
          <w:p w14:paraId="4DFAE039" w14:textId="63AEEEDE" w:rsidR="0060543E" w:rsidRPr="00A01428" w:rsidRDefault="001A3E79" w:rsidP="00B719FD">
            <w:pPr>
              <w:rPr>
                <w:color w:val="767171" w:themeColor="background2" w:themeShade="80"/>
              </w:rPr>
            </w:pPr>
            <w:r w:rsidRPr="001A3E79">
              <w:rPr>
                <w:color w:val="767171" w:themeColor="background2" w:themeShade="80"/>
                <w:lang w:val="en-US"/>
              </w:rPr>
              <w:t>En este módulo nos centraremos en el consumidor o cliente y en cómo sus actitudes y comportamientos, junto con el posicionamiento de la marca, pueden afectar a la elección del producto en el sector de la restauración. También hablaremos del impacto de Covid y de cómo ha cambiado el futuro del sector de la restauración.</w:t>
            </w:r>
          </w:p>
        </w:tc>
      </w:tr>
      <w:tr w:rsidR="0060543E" w14:paraId="1962B190" w14:textId="77777777" w:rsidTr="003B5763">
        <w:tc>
          <w:tcPr>
            <w:tcW w:w="2200" w:type="dxa"/>
          </w:tcPr>
          <w:p w14:paraId="31D3AC9E" w14:textId="76D1072A" w:rsidR="0060543E" w:rsidRPr="003B5763" w:rsidRDefault="00A06097" w:rsidP="0060543E">
            <w:pPr>
              <w:rPr>
                <w:b/>
                <w:bCs/>
                <w:color w:val="767171" w:themeColor="background2" w:themeShade="80"/>
                <w:lang w:val="en-US"/>
              </w:rPr>
            </w:pPr>
            <w:r w:rsidRPr="00A06097">
              <w:rPr>
                <w:b/>
                <w:bCs/>
                <w:color w:val="767171" w:themeColor="background2" w:themeShade="80"/>
                <w:lang w:val="en-US"/>
              </w:rPr>
              <w:t>Objetivos de aprendizaje</w:t>
            </w:r>
          </w:p>
        </w:tc>
        <w:tc>
          <w:tcPr>
            <w:tcW w:w="7434" w:type="dxa"/>
          </w:tcPr>
          <w:p w14:paraId="2091EDF6" w14:textId="4DE6C81C" w:rsidR="0060543E" w:rsidRPr="00A01428" w:rsidRDefault="001A3E79" w:rsidP="0060543E">
            <w:pPr>
              <w:rPr>
                <w:color w:val="767171" w:themeColor="background2" w:themeShade="80"/>
                <w:lang w:val="en-US"/>
              </w:rPr>
            </w:pPr>
            <w:r w:rsidRPr="001A3E79">
              <w:rPr>
                <w:color w:val="767171" w:themeColor="background2" w:themeShade="80"/>
                <w:lang w:val="en-US"/>
              </w:rPr>
              <w:t>Dotar a las PYMES de servicios alimentarios de una mayor comprensión del consumidor y de cómo tener una visión puede conducir a la oportunidad y a la preparación.</w:t>
            </w:r>
          </w:p>
        </w:tc>
      </w:tr>
      <w:tr w:rsidR="0060543E" w14:paraId="5A8791B4" w14:textId="77777777" w:rsidTr="003B5763">
        <w:tc>
          <w:tcPr>
            <w:tcW w:w="2200" w:type="dxa"/>
          </w:tcPr>
          <w:p w14:paraId="7A42A7D1" w14:textId="77C3ECFA" w:rsidR="0060543E" w:rsidRPr="003B5763" w:rsidRDefault="00A06097" w:rsidP="0060543E">
            <w:pPr>
              <w:rPr>
                <w:b/>
                <w:bCs/>
                <w:color w:val="767171" w:themeColor="background2" w:themeShade="80"/>
                <w:lang w:val="en-US"/>
              </w:rPr>
            </w:pPr>
            <w:r w:rsidRPr="00A06097">
              <w:rPr>
                <w:b/>
                <w:bCs/>
                <w:color w:val="767171" w:themeColor="background2" w:themeShade="80"/>
                <w:lang w:val="en-US"/>
              </w:rPr>
              <w:t>Temas tratados</w:t>
            </w:r>
          </w:p>
        </w:tc>
        <w:tc>
          <w:tcPr>
            <w:tcW w:w="7434" w:type="dxa"/>
          </w:tcPr>
          <w:p w14:paraId="18EB6FF8" w14:textId="6C3CB874" w:rsidR="001A3E79" w:rsidRPr="001A3E79" w:rsidRDefault="001A3E79" w:rsidP="007E6626">
            <w:pPr>
              <w:pStyle w:val="Prrafodelista"/>
              <w:numPr>
                <w:ilvl w:val="0"/>
                <w:numId w:val="3"/>
              </w:numPr>
              <w:rPr>
                <w:color w:val="767171" w:themeColor="background2" w:themeShade="80"/>
                <w:lang w:val="en-US"/>
              </w:rPr>
            </w:pPr>
            <w:r w:rsidRPr="001A3E79">
              <w:rPr>
                <w:color w:val="767171" w:themeColor="background2" w:themeShade="80"/>
                <w:lang w:val="en-US"/>
              </w:rPr>
              <w:t>Cambios en la actitud de los consumidores hacia los alimentos e implicaciones para los servicios de alimentación</w:t>
            </w:r>
          </w:p>
          <w:p w14:paraId="1B3332BF" w14:textId="0D854834" w:rsidR="001A3E79" w:rsidRPr="001A3E79" w:rsidRDefault="001A3E79" w:rsidP="007E6626">
            <w:pPr>
              <w:pStyle w:val="Prrafodelista"/>
              <w:numPr>
                <w:ilvl w:val="0"/>
                <w:numId w:val="3"/>
              </w:numPr>
              <w:rPr>
                <w:color w:val="767171" w:themeColor="background2" w:themeShade="80"/>
                <w:lang w:val="en-US"/>
              </w:rPr>
            </w:pPr>
            <w:r w:rsidRPr="001A3E79">
              <w:rPr>
                <w:color w:val="767171" w:themeColor="background2" w:themeShade="80"/>
                <w:lang w:val="en-US"/>
              </w:rPr>
              <w:t>El impacto de Covid y cómo las empresas deben adaptarse para sobrevivir</w:t>
            </w:r>
          </w:p>
          <w:p w14:paraId="162E7EF7" w14:textId="0E9E0399" w:rsidR="001A3E79" w:rsidRPr="001A3E79" w:rsidRDefault="001A3E79" w:rsidP="007E6626">
            <w:pPr>
              <w:pStyle w:val="Prrafodelista"/>
              <w:numPr>
                <w:ilvl w:val="0"/>
                <w:numId w:val="3"/>
              </w:numPr>
              <w:rPr>
                <w:color w:val="767171" w:themeColor="background2" w:themeShade="80"/>
                <w:lang w:val="en-US"/>
              </w:rPr>
            </w:pPr>
            <w:r w:rsidRPr="001A3E79">
              <w:rPr>
                <w:color w:val="767171" w:themeColor="background2" w:themeShade="80"/>
                <w:lang w:val="en-US"/>
              </w:rPr>
              <w:t>Comportamiento/percepción del consumidor respecto a la elección del producto (sensorial/físico)</w:t>
            </w:r>
          </w:p>
          <w:p w14:paraId="6A2CFA34" w14:textId="556ECB36" w:rsidR="00E41C34" w:rsidRPr="00A01428" w:rsidRDefault="001A3E79" w:rsidP="007E6626">
            <w:pPr>
              <w:pStyle w:val="Prrafodelista"/>
              <w:numPr>
                <w:ilvl w:val="0"/>
                <w:numId w:val="3"/>
              </w:numPr>
              <w:rPr>
                <w:color w:val="767171" w:themeColor="background2" w:themeShade="80"/>
                <w:lang w:val="en-US"/>
              </w:rPr>
            </w:pPr>
            <w:r w:rsidRPr="001A3E79">
              <w:rPr>
                <w:color w:val="767171" w:themeColor="background2" w:themeShade="80"/>
                <w:lang w:val="en-US"/>
              </w:rPr>
              <w:t>Posicionamiento de la marca</w:t>
            </w:r>
          </w:p>
        </w:tc>
      </w:tr>
      <w:tr w:rsidR="0060543E" w14:paraId="33066E40" w14:textId="77777777" w:rsidTr="003B5763">
        <w:tc>
          <w:tcPr>
            <w:tcW w:w="2200" w:type="dxa"/>
          </w:tcPr>
          <w:p w14:paraId="1DED870D" w14:textId="0A50B62F" w:rsidR="0060543E" w:rsidRPr="003B5763" w:rsidRDefault="00A06097" w:rsidP="0060543E">
            <w:pPr>
              <w:rPr>
                <w:b/>
                <w:bCs/>
                <w:color w:val="767171" w:themeColor="background2" w:themeShade="80"/>
                <w:lang w:val="en-US"/>
              </w:rPr>
            </w:pPr>
            <w:r w:rsidRPr="00A06097">
              <w:rPr>
                <w:b/>
                <w:bCs/>
                <w:color w:val="767171" w:themeColor="background2" w:themeShade="80"/>
                <w:lang w:val="en-US"/>
              </w:rPr>
              <w:t>Casos prácticos</w:t>
            </w:r>
          </w:p>
        </w:tc>
        <w:tc>
          <w:tcPr>
            <w:tcW w:w="7434" w:type="dxa"/>
          </w:tcPr>
          <w:p w14:paraId="2288A27C" w14:textId="77777777" w:rsidR="002B34D9" w:rsidRPr="002B34D9" w:rsidRDefault="002B34D9" w:rsidP="002B34D9">
            <w:pPr>
              <w:rPr>
                <w:color w:val="767171" w:themeColor="background2" w:themeShade="80"/>
                <w:lang w:val="en-US"/>
              </w:rPr>
            </w:pPr>
            <w:r w:rsidRPr="002B34D9">
              <w:rPr>
                <w:color w:val="767171" w:themeColor="background2" w:themeShade="80"/>
                <w:lang w:val="en-US"/>
              </w:rPr>
              <w:t>'Baked in Brick' - Cómo hacer frente a la pandemia</w:t>
            </w:r>
          </w:p>
          <w:p w14:paraId="6ECE325E" w14:textId="77777777" w:rsidR="002B34D9" w:rsidRPr="002B34D9" w:rsidRDefault="002B34D9" w:rsidP="002B34D9">
            <w:pPr>
              <w:rPr>
                <w:color w:val="767171" w:themeColor="background2" w:themeShade="80"/>
                <w:lang w:val="en-US"/>
              </w:rPr>
            </w:pPr>
            <w:r w:rsidRPr="002B34D9">
              <w:rPr>
                <w:color w:val="767171" w:themeColor="background2" w:themeShade="80"/>
                <w:lang w:val="en-US"/>
              </w:rPr>
              <w:t>My Goodness' - Servicio de alimentación centrado en la salud y la inmunidad</w:t>
            </w:r>
          </w:p>
          <w:p w14:paraId="776F34FF" w14:textId="77777777" w:rsidR="002B34D9" w:rsidRPr="002B34D9" w:rsidRDefault="002B34D9" w:rsidP="002B34D9">
            <w:pPr>
              <w:rPr>
                <w:color w:val="767171" w:themeColor="background2" w:themeShade="80"/>
                <w:lang w:val="en-US"/>
              </w:rPr>
            </w:pPr>
            <w:r w:rsidRPr="002B34D9">
              <w:rPr>
                <w:color w:val="767171" w:themeColor="background2" w:themeShade="80"/>
                <w:lang w:val="en-US"/>
              </w:rPr>
              <w:t>'Greenbox Food Co.' - Adaptarse a la tendencia de la comida fuera del local</w:t>
            </w:r>
          </w:p>
          <w:p w14:paraId="00511200" w14:textId="77777777" w:rsidR="002B34D9" w:rsidRPr="002B34D9" w:rsidRDefault="002B34D9" w:rsidP="002B34D9">
            <w:pPr>
              <w:rPr>
                <w:color w:val="767171" w:themeColor="background2" w:themeShade="80"/>
                <w:lang w:val="en-US"/>
              </w:rPr>
            </w:pPr>
            <w:r w:rsidRPr="002B34D9">
              <w:rPr>
                <w:color w:val="767171" w:themeColor="background2" w:themeShade="80"/>
                <w:lang w:val="en-US"/>
              </w:rPr>
              <w:t>'Royal Nature' - Un ejemplo de empresa que utiliza la digitalización para promover la salud y su negocio</w:t>
            </w:r>
          </w:p>
          <w:p w14:paraId="3C62BD56" w14:textId="412C4B1D" w:rsidR="00582C05" w:rsidRPr="00A01428" w:rsidRDefault="002B34D9" w:rsidP="002B34D9">
            <w:pPr>
              <w:rPr>
                <w:color w:val="767171" w:themeColor="background2" w:themeShade="80"/>
                <w:lang w:val="en-US"/>
              </w:rPr>
            </w:pPr>
            <w:r w:rsidRPr="002B34D9">
              <w:rPr>
                <w:color w:val="767171" w:themeColor="background2" w:themeShade="80"/>
                <w:lang w:val="en-US"/>
              </w:rPr>
              <w:t>Kodila" - Demostración del enfoque "menos pero mejor".</w:t>
            </w:r>
          </w:p>
        </w:tc>
      </w:tr>
      <w:tr w:rsidR="0060543E" w14:paraId="5BDAC81C" w14:textId="77777777" w:rsidTr="003B5763">
        <w:tc>
          <w:tcPr>
            <w:tcW w:w="2200" w:type="dxa"/>
          </w:tcPr>
          <w:p w14:paraId="18C05735" w14:textId="0D458FFF" w:rsidR="0060543E" w:rsidRPr="003B5763" w:rsidRDefault="00A06097" w:rsidP="0060543E">
            <w:pPr>
              <w:rPr>
                <w:b/>
                <w:bCs/>
                <w:color w:val="767171" w:themeColor="background2" w:themeShade="80"/>
                <w:lang w:val="en-US"/>
              </w:rPr>
            </w:pPr>
            <w:r w:rsidRPr="00A06097">
              <w:rPr>
                <w:b/>
                <w:bCs/>
                <w:color w:val="767171" w:themeColor="background2" w:themeShade="80"/>
                <w:lang w:val="en-US"/>
              </w:rPr>
              <w:t>Evaluaciones sugeridas</w:t>
            </w:r>
          </w:p>
        </w:tc>
        <w:tc>
          <w:tcPr>
            <w:tcW w:w="7434" w:type="dxa"/>
          </w:tcPr>
          <w:p w14:paraId="6505E6EC" w14:textId="77777777" w:rsidR="002B34D9" w:rsidRPr="002B34D9" w:rsidRDefault="002B34D9" w:rsidP="002B34D9">
            <w:pPr>
              <w:rPr>
                <w:b/>
                <w:bCs/>
                <w:color w:val="767171" w:themeColor="background2" w:themeShade="80"/>
                <w:lang w:val="en-US"/>
              </w:rPr>
            </w:pPr>
            <w:r w:rsidRPr="002B34D9">
              <w:rPr>
                <w:b/>
                <w:bCs/>
                <w:color w:val="767171" w:themeColor="background2" w:themeShade="80"/>
                <w:lang w:val="en-US"/>
              </w:rPr>
              <w:t xml:space="preserve">Otros temas de debate para integrar el aprendizaje: </w:t>
            </w:r>
          </w:p>
          <w:p w14:paraId="25DE4A72" w14:textId="2E78E126" w:rsidR="0060543E" w:rsidRPr="002B34D9" w:rsidRDefault="002B34D9" w:rsidP="002B34D9">
            <w:pPr>
              <w:rPr>
                <w:color w:val="767171" w:themeColor="background2" w:themeShade="80"/>
                <w:lang w:val="en-US"/>
              </w:rPr>
            </w:pPr>
            <w:r w:rsidRPr="002B34D9">
              <w:rPr>
                <w:bCs/>
                <w:color w:val="767171" w:themeColor="background2" w:themeShade="80"/>
                <w:lang w:val="en-US"/>
              </w:rPr>
              <w:t>Como PYME, ¿conoces bien a tu cliente y existen patrones de comportamiento?</w:t>
            </w:r>
          </w:p>
        </w:tc>
      </w:tr>
      <w:tr w:rsidR="0060543E" w14:paraId="0722E136" w14:textId="77777777" w:rsidTr="003B5763">
        <w:tc>
          <w:tcPr>
            <w:tcW w:w="2200" w:type="dxa"/>
          </w:tcPr>
          <w:p w14:paraId="733BCC0F" w14:textId="4705DC35" w:rsidR="0060543E" w:rsidRPr="003B5763" w:rsidRDefault="00A06097" w:rsidP="0060543E">
            <w:pPr>
              <w:rPr>
                <w:b/>
                <w:bCs/>
                <w:color w:val="767171" w:themeColor="background2" w:themeShade="80"/>
                <w:lang w:val="en-US"/>
              </w:rPr>
            </w:pPr>
            <w:r w:rsidRPr="00A06097">
              <w:rPr>
                <w:b/>
                <w:bCs/>
                <w:color w:val="767171" w:themeColor="background2" w:themeShade="80"/>
                <w:lang w:val="en-US"/>
              </w:rPr>
              <w:t>Lecturas adicionales</w:t>
            </w:r>
          </w:p>
        </w:tc>
        <w:tc>
          <w:tcPr>
            <w:tcW w:w="7434" w:type="dxa"/>
          </w:tcPr>
          <w:p w14:paraId="089812BE" w14:textId="77777777" w:rsidR="00B61CF0" w:rsidRPr="00B61CF0" w:rsidRDefault="00B61CF0" w:rsidP="00B61CF0">
            <w:pPr>
              <w:rPr>
                <w:color w:val="008080"/>
                <w:lang w:val="en-US"/>
              </w:rPr>
            </w:pPr>
            <w:r w:rsidRPr="00B61CF0">
              <w:rPr>
                <w:color w:val="58595B"/>
                <w:lang w:val="en-US"/>
              </w:rPr>
              <w:t xml:space="preserve">EIT Food – </w:t>
            </w:r>
            <w:hyperlink r:id="rId28" w:history="1">
              <w:r w:rsidRPr="00B61CF0">
                <w:rPr>
                  <w:rStyle w:val="Hipervnculo"/>
                  <w:lang w:val="en-US"/>
                </w:rPr>
                <w:t>Covid-19 Impact on Consumer food Behaviours in Europe</w:t>
              </w:r>
            </w:hyperlink>
          </w:p>
          <w:p w14:paraId="58105F3F" w14:textId="4D13BFCA" w:rsidR="002A535B" w:rsidRPr="00A01428" w:rsidRDefault="00B61CF0" w:rsidP="00B61CF0">
            <w:pPr>
              <w:rPr>
                <w:color w:val="767171" w:themeColor="background2" w:themeShade="80"/>
                <w:lang w:val="en-US"/>
              </w:rPr>
            </w:pPr>
            <w:r w:rsidRPr="00B61CF0">
              <w:rPr>
                <w:color w:val="58595B"/>
                <w:lang w:val="en-US"/>
              </w:rPr>
              <w:t xml:space="preserve">Bord Bia – </w:t>
            </w:r>
            <w:hyperlink r:id="rId29" w:history="1">
              <w:r w:rsidRPr="00B61CF0">
                <w:rPr>
                  <w:rStyle w:val="Hipervnculo"/>
                  <w:lang w:val="en-US"/>
                </w:rPr>
                <w:t>Market Insight Report 2020</w:t>
              </w:r>
            </w:hyperlink>
          </w:p>
        </w:tc>
      </w:tr>
    </w:tbl>
    <w:p w14:paraId="57F42AA0" w14:textId="77777777" w:rsidR="00C4156E" w:rsidRPr="0060543E" w:rsidRDefault="00C4156E" w:rsidP="0060543E">
      <w:pPr>
        <w:rPr>
          <w:sz w:val="32"/>
          <w:szCs w:val="32"/>
          <w:lang w:val="en-US"/>
        </w:rPr>
      </w:pPr>
    </w:p>
    <w:tbl>
      <w:tblPr>
        <w:tblStyle w:val="Tablaconcuadrcula"/>
        <w:tblW w:w="9634" w:type="dxa"/>
        <w:tblLayout w:type="fixed"/>
        <w:tblLook w:val="04A0" w:firstRow="1" w:lastRow="0" w:firstColumn="1" w:lastColumn="0" w:noHBand="0" w:noVBand="1"/>
      </w:tblPr>
      <w:tblGrid>
        <w:gridCol w:w="2376"/>
        <w:gridCol w:w="6640"/>
        <w:gridCol w:w="618"/>
      </w:tblGrid>
      <w:tr w:rsidR="00C4156E" w14:paraId="0629FA8A" w14:textId="77777777" w:rsidTr="00E03CDC">
        <w:tc>
          <w:tcPr>
            <w:tcW w:w="2376" w:type="dxa"/>
          </w:tcPr>
          <w:p w14:paraId="4D142699" w14:textId="5EF514B5" w:rsidR="00C4156E" w:rsidRPr="00510B6A" w:rsidRDefault="006B2E3A" w:rsidP="004A368B">
            <w:pPr>
              <w:rPr>
                <w:color w:val="FFC000"/>
                <w:sz w:val="32"/>
                <w:szCs w:val="32"/>
                <w:lang w:val="en-US"/>
              </w:rPr>
            </w:pPr>
            <w:r w:rsidRPr="006B2E3A">
              <w:rPr>
                <w:color w:val="FFC000"/>
                <w:sz w:val="32"/>
                <w:szCs w:val="32"/>
                <w:lang w:val="en-US"/>
              </w:rPr>
              <w:t>Módulo 2</w:t>
            </w:r>
          </w:p>
        </w:tc>
        <w:tc>
          <w:tcPr>
            <w:tcW w:w="7258" w:type="dxa"/>
            <w:gridSpan w:val="2"/>
          </w:tcPr>
          <w:p w14:paraId="191999B2" w14:textId="41511E9C" w:rsidR="00C4156E" w:rsidRPr="00510B6A" w:rsidRDefault="009F1EEE" w:rsidP="004A368B">
            <w:pPr>
              <w:rPr>
                <w:b/>
                <w:bCs/>
                <w:color w:val="FFC000"/>
                <w:sz w:val="32"/>
                <w:szCs w:val="32"/>
                <w:lang w:val="en-US"/>
              </w:rPr>
            </w:pPr>
            <w:r w:rsidRPr="009F1EEE">
              <w:rPr>
                <w:b/>
                <w:bCs/>
                <w:color w:val="FFC000"/>
                <w:sz w:val="32"/>
                <w:szCs w:val="32"/>
                <w:lang w:val="en-US"/>
              </w:rPr>
              <w:t>Tendencias alimentarias en la era del cambio climático</w:t>
            </w:r>
          </w:p>
        </w:tc>
      </w:tr>
      <w:tr w:rsidR="00C90906" w14:paraId="66A5B3E7" w14:textId="77777777" w:rsidTr="00E03CDC">
        <w:tc>
          <w:tcPr>
            <w:tcW w:w="2376" w:type="dxa"/>
          </w:tcPr>
          <w:p w14:paraId="137D2E71" w14:textId="371723BA" w:rsidR="00C90906" w:rsidRPr="00510B6A" w:rsidRDefault="00C90906" w:rsidP="004A368B">
            <w:pPr>
              <w:rPr>
                <w:b/>
                <w:bCs/>
                <w:color w:val="767171" w:themeColor="background2" w:themeShade="80"/>
                <w:lang w:val="en-US"/>
              </w:rPr>
            </w:pPr>
            <w:r w:rsidRPr="00D97BA1">
              <w:lastRenderedPageBreak/>
              <w:t>Visión general</w:t>
            </w:r>
          </w:p>
        </w:tc>
        <w:tc>
          <w:tcPr>
            <w:tcW w:w="7258" w:type="dxa"/>
            <w:gridSpan w:val="2"/>
          </w:tcPr>
          <w:p w14:paraId="446B6244" w14:textId="57906C62" w:rsidR="00C90906" w:rsidRPr="00510B6A" w:rsidRDefault="00C90906" w:rsidP="00F41D4A">
            <w:pPr>
              <w:jc w:val="both"/>
              <w:rPr>
                <w:color w:val="767171" w:themeColor="background2" w:themeShade="80"/>
                <w:lang w:val="en-US"/>
              </w:rPr>
            </w:pPr>
            <w:r w:rsidRPr="006B2E3A">
              <w:rPr>
                <w:color w:val="767171" w:themeColor="background2" w:themeShade="80"/>
                <w:lang w:val="en-US"/>
              </w:rPr>
              <w:t xml:space="preserve">En este módulo, exploramos cómo el cambio climático se considera uno de los problemas más graves a los que se enfrenta la humanidad en la actualidad. El sector de los servicios alimentarios, que abarca la hostelería y la restauración institucional, contribuye de diferentes maneras a las emisiones de gases de efecto invernadero (GEI). En el marco de los Objetivos de Desarrollo Sostenible (ODS) de la ONU, hablamos de las medidas que se pueden tomar para mejorar la eficiencia energética, reducir los residuos de alimentos y envases mediante la reutilización y el reciclaje de residuos.  </w:t>
            </w:r>
          </w:p>
        </w:tc>
      </w:tr>
      <w:tr w:rsidR="00C90906" w14:paraId="06A34409" w14:textId="77777777" w:rsidTr="00E03CDC">
        <w:tc>
          <w:tcPr>
            <w:tcW w:w="2376" w:type="dxa"/>
          </w:tcPr>
          <w:p w14:paraId="7DF37FA7" w14:textId="7393A987" w:rsidR="00C90906" w:rsidRPr="00510B6A" w:rsidRDefault="00C90906" w:rsidP="004A368B">
            <w:pPr>
              <w:rPr>
                <w:b/>
                <w:bCs/>
                <w:color w:val="767171" w:themeColor="background2" w:themeShade="80"/>
                <w:lang w:val="en-US"/>
              </w:rPr>
            </w:pPr>
            <w:r w:rsidRPr="00D97BA1">
              <w:t>Objetivos de aprendizaje</w:t>
            </w:r>
          </w:p>
        </w:tc>
        <w:tc>
          <w:tcPr>
            <w:tcW w:w="7258" w:type="dxa"/>
            <w:gridSpan w:val="2"/>
          </w:tcPr>
          <w:p w14:paraId="0175289A" w14:textId="54C56D1E" w:rsidR="00C90906" w:rsidRPr="00510B6A" w:rsidRDefault="00C90906" w:rsidP="004A368B">
            <w:pPr>
              <w:rPr>
                <w:color w:val="767171" w:themeColor="background2" w:themeShade="80"/>
                <w:lang w:val="en-US"/>
              </w:rPr>
            </w:pPr>
            <w:r w:rsidRPr="006B2E3A">
              <w:rPr>
                <w:color w:val="767171" w:themeColor="background2" w:themeShade="80"/>
                <w:lang w:val="en-GB"/>
              </w:rPr>
              <w:t>Tenemos previsto aprender de otros miembros del sector que trabajan para reducir sus efectos sobre el cambio climático mediante una mayor eficiencia energética y prácticas más sostenibles, como la reducción del desperdicio de alimentos y la introducción de más opciones de origen vegetal.   Aprendemos cómo los cambios sutiles que hacemos pueden tener una diferencia duradera y también pueden dar lugar a una reducción de los costes.</w:t>
            </w:r>
          </w:p>
        </w:tc>
      </w:tr>
      <w:tr w:rsidR="00C90906" w14:paraId="1FD79812" w14:textId="77777777" w:rsidTr="00E03CDC">
        <w:tc>
          <w:tcPr>
            <w:tcW w:w="2376" w:type="dxa"/>
          </w:tcPr>
          <w:p w14:paraId="4075C791" w14:textId="3A949131" w:rsidR="00C90906" w:rsidRPr="00510B6A" w:rsidRDefault="00C90906" w:rsidP="004A368B">
            <w:pPr>
              <w:rPr>
                <w:b/>
                <w:bCs/>
                <w:color w:val="767171" w:themeColor="background2" w:themeShade="80"/>
                <w:lang w:val="en-US"/>
              </w:rPr>
            </w:pPr>
            <w:r w:rsidRPr="00D97BA1">
              <w:t>Temas tratados</w:t>
            </w:r>
          </w:p>
        </w:tc>
        <w:tc>
          <w:tcPr>
            <w:tcW w:w="7258" w:type="dxa"/>
            <w:gridSpan w:val="2"/>
          </w:tcPr>
          <w:p w14:paraId="11DDBE55" w14:textId="40FE9A1B" w:rsidR="00C90906" w:rsidRPr="006B2E3A" w:rsidRDefault="00C90906" w:rsidP="007E6626">
            <w:pPr>
              <w:pStyle w:val="Prrafodelista"/>
              <w:numPr>
                <w:ilvl w:val="0"/>
                <w:numId w:val="4"/>
              </w:numPr>
              <w:rPr>
                <w:color w:val="767171" w:themeColor="background2" w:themeShade="80"/>
                <w:lang w:val="en-US"/>
              </w:rPr>
            </w:pPr>
            <w:r w:rsidRPr="006B2E3A">
              <w:rPr>
                <w:color w:val="767171" w:themeColor="background2" w:themeShade="80"/>
                <w:lang w:val="en-US"/>
              </w:rPr>
              <w:t xml:space="preserve">La alimentación y el medio ambiente </w:t>
            </w:r>
          </w:p>
          <w:p w14:paraId="02DB6C2B" w14:textId="2285609D" w:rsidR="00C90906" w:rsidRPr="006B2E3A" w:rsidRDefault="00C90906" w:rsidP="007E6626">
            <w:pPr>
              <w:pStyle w:val="Prrafodelista"/>
              <w:numPr>
                <w:ilvl w:val="0"/>
                <w:numId w:val="4"/>
              </w:numPr>
              <w:rPr>
                <w:color w:val="767171" w:themeColor="background2" w:themeShade="80"/>
                <w:lang w:val="en-US"/>
              </w:rPr>
            </w:pPr>
            <w:r w:rsidRPr="006B2E3A">
              <w:rPr>
                <w:color w:val="767171" w:themeColor="background2" w:themeShade="80"/>
                <w:lang w:val="en-US"/>
              </w:rPr>
              <w:t xml:space="preserve">Reducción del desperdicio de alimentos </w:t>
            </w:r>
          </w:p>
          <w:p w14:paraId="0175D0CA" w14:textId="1BFD4A28" w:rsidR="00C90906" w:rsidRPr="00510B6A" w:rsidRDefault="00C90906" w:rsidP="007E6626">
            <w:pPr>
              <w:numPr>
                <w:ilvl w:val="0"/>
                <w:numId w:val="4"/>
              </w:numPr>
              <w:rPr>
                <w:color w:val="767171" w:themeColor="background2" w:themeShade="80"/>
                <w:lang w:val="en-US"/>
              </w:rPr>
            </w:pPr>
            <w:r w:rsidRPr="006B2E3A">
              <w:rPr>
                <w:color w:val="767171" w:themeColor="background2" w:themeShade="80"/>
                <w:lang w:val="en-US"/>
              </w:rPr>
              <w:t xml:space="preserve">Envasado sostenible </w:t>
            </w:r>
          </w:p>
        </w:tc>
      </w:tr>
      <w:tr w:rsidR="00C90906" w14:paraId="14DF9D36" w14:textId="77777777" w:rsidTr="00E03CDC">
        <w:tc>
          <w:tcPr>
            <w:tcW w:w="2376" w:type="dxa"/>
          </w:tcPr>
          <w:p w14:paraId="2CF1B758" w14:textId="4C8B4CBA" w:rsidR="00C90906" w:rsidRPr="00510B6A" w:rsidRDefault="00C90906" w:rsidP="004A368B">
            <w:pPr>
              <w:rPr>
                <w:b/>
                <w:bCs/>
                <w:color w:val="767171" w:themeColor="background2" w:themeShade="80"/>
                <w:lang w:val="en-US"/>
              </w:rPr>
            </w:pPr>
            <w:r w:rsidRPr="00D97BA1">
              <w:t>Casos prácticos</w:t>
            </w:r>
          </w:p>
        </w:tc>
        <w:tc>
          <w:tcPr>
            <w:tcW w:w="7258" w:type="dxa"/>
            <w:gridSpan w:val="2"/>
          </w:tcPr>
          <w:p w14:paraId="4834DCA9" w14:textId="6145FC9C" w:rsidR="00C90906" w:rsidRPr="00110A1E" w:rsidRDefault="00C90906" w:rsidP="007E6626">
            <w:pPr>
              <w:pStyle w:val="Prrafodelista"/>
              <w:numPr>
                <w:ilvl w:val="0"/>
                <w:numId w:val="13"/>
              </w:numPr>
              <w:rPr>
                <w:color w:val="767171" w:themeColor="background2" w:themeShade="80"/>
                <w:lang w:val="en-US"/>
              </w:rPr>
            </w:pPr>
            <w:r w:rsidRPr="00110A1E">
              <w:rPr>
                <w:color w:val="767171" w:themeColor="background2" w:themeShade="80"/>
                <w:lang w:val="en-US"/>
              </w:rPr>
              <w:t xml:space="preserve"> 'Granja didáctica ecológica, Pri Baronu' - fomento de la sostenibilidad</w:t>
            </w:r>
          </w:p>
          <w:p w14:paraId="2F0222C0" w14:textId="27E6A484" w:rsidR="00C90906" w:rsidRPr="00110A1E" w:rsidRDefault="00C90906" w:rsidP="007E6626">
            <w:pPr>
              <w:pStyle w:val="Prrafodelista"/>
              <w:numPr>
                <w:ilvl w:val="0"/>
                <w:numId w:val="13"/>
              </w:numPr>
              <w:rPr>
                <w:color w:val="767171" w:themeColor="background2" w:themeShade="80"/>
                <w:lang w:val="en-US"/>
              </w:rPr>
            </w:pPr>
            <w:r w:rsidRPr="00110A1E">
              <w:rPr>
                <w:color w:val="767171" w:themeColor="background2" w:themeShade="80"/>
                <w:lang w:val="en-US"/>
              </w:rPr>
              <w:t xml:space="preserve"> 'evocco' - uso de la tecnología para promover la conciencia de la huella de carbono</w:t>
            </w:r>
          </w:p>
          <w:p w14:paraId="7FFBF40A" w14:textId="41310B4B" w:rsidR="00C90906" w:rsidRPr="00110A1E" w:rsidRDefault="00C90906" w:rsidP="007E6626">
            <w:pPr>
              <w:pStyle w:val="Prrafodelista"/>
              <w:numPr>
                <w:ilvl w:val="0"/>
                <w:numId w:val="13"/>
              </w:numPr>
              <w:rPr>
                <w:color w:val="767171" w:themeColor="background2" w:themeShade="80"/>
                <w:lang w:val="en-US"/>
              </w:rPr>
            </w:pPr>
            <w:r w:rsidRPr="00110A1E">
              <w:rPr>
                <w:color w:val="767171" w:themeColor="background2" w:themeShade="80"/>
                <w:lang w:val="en-US"/>
              </w:rPr>
              <w:t>Jikoni" - ejemplo de empresa que se convierte en neutral en cuanto a emisiones de carbono</w:t>
            </w:r>
          </w:p>
          <w:p w14:paraId="7FCE3118" w14:textId="5AE2F963" w:rsidR="00C90906" w:rsidRPr="00110A1E" w:rsidRDefault="00C90906" w:rsidP="007E6626">
            <w:pPr>
              <w:pStyle w:val="Prrafodelista"/>
              <w:numPr>
                <w:ilvl w:val="0"/>
                <w:numId w:val="13"/>
              </w:numPr>
              <w:rPr>
                <w:color w:val="767171" w:themeColor="background2" w:themeShade="80"/>
                <w:lang w:val="en-US"/>
              </w:rPr>
            </w:pPr>
            <w:r w:rsidRPr="00110A1E">
              <w:rPr>
                <w:color w:val="767171" w:themeColor="background2" w:themeShade="80"/>
                <w:lang w:val="en-US"/>
              </w:rPr>
              <w:t>'gourmet bag project 2.0' - formas innovadoras de luchar contra el desperdicio de alimentos</w:t>
            </w:r>
          </w:p>
          <w:p w14:paraId="243E6386" w14:textId="50862567" w:rsidR="00C90906" w:rsidRPr="00110A1E" w:rsidRDefault="00C90906" w:rsidP="007E6626">
            <w:pPr>
              <w:pStyle w:val="Prrafodelista"/>
              <w:numPr>
                <w:ilvl w:val="0"/>
                <w:numId w:val="13"/>
              </w:numPr>
              <w:rPr>
                <w:color w:val="767171" w:themeColor="background2" w:themeShade="80"/>
                <w:lang w:val="en-US"/>
              </w:rPr>
            </w:pPr>
            <w:r w:rsidRPr="00110A1E">
              <w:rPr>
                <w:color w:val="767171" w:themeColor="background2" w:themeShade="80"/>
                <w:lang w:val="en-US"/>
              </w:rPr>
              <w:t xml:space="preserve"> Simply Green" - Demostración de prácticas ecológicas y sostenibles</w:t>
            </w:r>
          </w:p>
          <w:p w14:paraId="087CE4A0" w14:textId="17CA2BB2" w:rsidR="00C90906" w:rsidRPr="00110A1E" w:rsidRDefault="00C90906" w:rsidP="007E6626">
            <w:pPr>
              <w:pStyle w:val="Prrafodelista"/>
              <w:numPr>
                <w:ilvl w:val="0"/>
                <w:numId w:val="13"/>
              </w:numPr>
              <w:rPr>
                <w:color w:val="767171" w:themeColor="background2" w:themeShade="80"/>
                <w:lang w:val="en-US"/>
              </w:rPr>
            </w:pPr>
            <w:r w:rsidRPr="00110A1E">
              <w:rPr>
                <w:color w:val="767171" w:themeColor="background2" w:themeShade="80"/>
                <w:lang w:val="en-US"/>
              </w:rPr>
              <w:t>Máquinas expendedoras de productos lácteos ecológicos" - Muestra cómo se pueden evitar los envases</w:t>
            </w:r>
          </w:p>
          <w:p w14:paraId="501370EA" w14:textId="4CF3B1D0" w:rsidR="00C90906" w:rsidRPr="00510B6A" w:rsidRDefault="00C90906" w:rsidP="007E6626">
            <w:pPr>
              <w:pStyle w:val="Prrafodelista"/>
              <w:numPr>
                <w:ilvl w:val="0"/>
                <w:numId w:val="13"/>
              </w:numPr>
              <w:rPr>
                <w:color w:val="767171" w:themeColor="background2" w:themeShade="80"/>
                <w:lang w:val="en-US"/>
              </w:rPr>
            </w:pPr>
            <w:r w:rsidRPr="00110A1E">
              <w:rPr>
                <w:color w:val="767171" w:themeColor="background2" w:themeShade="80"/>
                <w:lang w:val="en-US"/>
              </w:rPr>
              <w:t>Diseño ecológico": uso de alternativas al plástico</w:t>
            </w:r>
          </w:p>
        </w:tc>
      </w:tr>
      <w:tr w:rsidR="00C90906" w14:paraId="1B66DD2C" w14:textId="77777777" w:rsidTr="00E03CDC">
        <w:tc>
          <w:tcPr>
            <w:tcW w:w="2376" w:type="dxa"/>
          </w:tcPr>
          <w:p w14:paraId="619ED477" w14:textId="2B7350D0" w:rsidR="00C90906" w:rsidRPr="00510B6A" w:rsidRDefault="00C90906" w:rsidP="004A368B">
            <w:pPr>
              <w:rPr>
                <w:b/>
                <w:bCs/>
                <w:color w:val="767171" w:themeColor="background2" w:themeShade="80"/>
                <w:lang w:val="en-US"/>
              </w:rPr>
            </w:pPr>
            <w:r w:rsidRPr="00D97BA1">
              <w:t>Actividades de aprendizaje sugeridas</w:t>
            </w:r>
          </w:p>
        </w:tc>
        <w:tc>
          <w:tcPr>
            <w:tcW w:w="7258" w:type="dxa"/>
            <w:gridSpan w:val="2"/>
          </w:tcPr>
          <w:p w14:paraId="65B55EE4" w14:textId="77777777" w:rsidR="00C90906" w:rsidRPr="009F32EF" w:rsidRDefault="00C90906" w:rsidP="009F32EF">
            <w:pPr>
              <w:rPr>
                <w:b/>
                <w:bCs/>
                <w:color w:val="767171" w:themeColor="background2" w:themeShade="80"/>
                <w:lang w:val="en-US"/>
              </w:rPr>
            </w:pPr>
            <w:r w:rsidRPr="009F32EF">
              <w:rPr>
                <w:b/>
                <w:bCs/>
                <w:color w:val="767171" w:themeColor="background2" w:themeShade="80"/>
                <w:lang w:val="en-US"/>
              </w:rPr>
              <w:t xml:space="preserve">Otros temas de debate para integrar el aprendizaje: </w:t>
            </w:r>
          </w:p>
          <w:p w14:paraId="7A063BD3" w14:textId="77777777" w:rsidR="00C90906" w:rsidRPr="009F32EF" w:rsidRDefault="00C90906" w:rsidP="009F32EF">
            <w:pPr>
              <w:rPr>
                <w:b/>
                <w:bCs/>
                <w:color w:val="767171" w:themeColor="background2" w:themeShade="80"/>
                <w:lang w:val="en-US"/>
              </w:rPr>
            </w:pPr>
            <w:r w:rsidRPr="009F32EF">
              <w:rPr>
                <w:b/>
                <w:bCs/>
                <w:color w:val="767171" w:themeColor="background2" w:themeShade="80"/>
                <w:lang w:val="en-US"/>
              </w:rPr>
              <w:t xml:space="preserve">Análisis coste-beneficio: ¿Podría un contenedor propio tener un impacto en su negocio?  </w:t>
            </w:r>
          </w:p>
          <w:p w14:paraId="5C320D2E" w14:textId="77777777" w:rsidR="00C90906" w:rsidRPr="009F32EF" w:rsidRDefault="00C90906" w:rsidP="009F32EF">
            <w:pPr>
              <w:rPr>
                <w:b/>
                <w:bCs/>
                <w:color w:val="767171" w:themeColor="background2" w:themeShade="80"/>
                <w:lang w:val="en-US"/>
              </w:rPr>
            </w:pPr>
            <w:r w:rsidRPr="009F32EF">
              <w:rPr>
                <w:b/>
                <w:bCs/>
                <w:color w:val="767171" w:themeColor="background2" w:themeShade="80"/>
                <w:lang w:val="en-US"/>
              </w:rPr>
              <w:t>Debate: ¿Sus opciones sin carne son comidas equilibradas y sus consumidores obtienen suficientes proteínas?</w:t>
            </w:r>
          </w:p>
          <w:p w14:paraId="2549CDBF" w14:textId="07307D8C" w:rsidR="00C90906" w:rsidRPr="00510B6A" w:rsidRDefault="00C90906" w:rsidP="009F32EF">
            <w:pPr>
              <w:rPr>
                <w:color w:val="767171" w:themeColor="background2" w:themeShade="80"/>
                <w:lang w:val="en-US"/>
              </w:rPr>
            </w:pPr>
            <w:r w:rsidRPr="009F32EF">
              <w:rPr>
                <w:b/>
                <w:bCs/>
                <w:color w:val="767171" w:themeColor="background2" w:themeShade="80"/>
                <w:lang w:val="en-US"/>
              </w:rPr>
              <w:t>Lista de comprobación de la preparación: Conciencie a los consumidores permitiéndoles cuestionar su situación en cuanto a prácticas sostenibles</w:t>
            </w:r>
          </w:p>
        </w:tc>
      </w:tr>
      <w:tr w:rsidR="00C90906" w14:paraId="0B773DC2" w14:textId="77777777" w:rsidTr="00E03CDC">
        <w:tc>
          <w:tcPr>
            <w:tcW w:w="2376" w:type="dxa"/>
          </w:tcPr>
          <w:p w14:paraId="543FB115" w14:textId="72D39DB1" w:rsidR="00C90906" w:rsidRPr="00510B6A" w:rsidRDefault="00C90906" w:rsidP="004A368B">
            <w:pPr>
              <w:rPr>
                <w:b/>
                <w:bCs/>
                <w:color w:val="767171" w:themeColor="background2" w:themeShade="80"/>
                <w:lang w:val="en-US"/>
              </w:rPr>
            </w:pPr>
            <w:r w:rsidRPr="00D97BA1">
              <w:t>Lecturas adicionales</w:t>
            </w:r>
          </w:p>
        </w:tc>
        <w:tc>
          <w:tcPr>
            <w:tcW w:w="7258" w:type="dxa"/>
            <w:gridSpan w:val="2"/>
          </w:tcPr>
          <w:p w14:paraId="7780A69D" w14:textId="644AE291" w:rsidR="00C90906" w:rsidRPr="00B61CF0" w:rsidRDefault="00C90906" w:rsidP="004A368B">
            <w:pPr>
              <w:rPr>
                <w:color w:val="0070C0"/>
                <w:sz w:val="18"/>
                <w:szCs w:val="18"/>
                <w:lang w:val="en-US"/>
              </w:rPr>
            </w:pPr>
            <w:r w:rsidRPr="009F32EF">
              <w:rPr>
                <w:color w:val="767171" w:themeColor="background2" w:themeShade="80"/>
                <w:lang w:val="en-US"/>
              </w:rPr>
              <w:t>El pacto sobre el plástico en el Reino Unido</w:t>
            </w:r>
            <w:r w:rsidRPr="00510B6A">
              <w:rPr>
                <w:color w:val="767171" w:themeColor="background2" w:themeShade="80"/>
                <w:lang w:val="en-US"/>
              </w:rPr>
              <w:t xml:space="preserve">: </w:t>
            </w:r>
            <w:hyperlink r:id="rId30" w:anchor="page=16" w:history="1">
              <w:hyperlink r:id="rId31" w:history="1">
                <w:r w:rsidRPr="00B61CF0">
                  <w:rPr>
                    <w:rStyle w:val="Hipervnculo"/>
                    <w:color w:val="0070C0"/>
                    <w:sz w:val="18"/>
                    <w:szCs w:val="18"/>
                  </w:rPr>
                  <w:t>https://www.wrap.org.uk/sites/files/wrap/Considerations-for-compostable-plastic-packaging.pdf#page=16</w:t>
                </w:r>
              </w:hyperlink>
            </w:hyperlink>
            <w:r w:rsidRPr="00B61CF0">
              <w:rPr>
                <w:rStyle w:val="Hipervnculo"/>
                <w:color w:val="0070C0"/>
                <w:sz w:val="18"/>
                <w:szCs w:val="18"/>
              </w:rPr>
              <w:t xml:space="preserve">  </w:t>
            </w:r>
          </w:p>
          <w:p w14:paraId="4C01214C" w14:textId="6C802A91" w:rsidR="00C90906" w:rsidRPr="00B61CF0" w:rsidRDefault="00C90906" w:rsidP="00952226">
            <w:pPr>
              <w:rPr>
                <w:rStyle w:val="Hipervnculo"/>
                <w:color w:val="0070C0"/>
                <w:sz w:val="18"/>
                <w:szCs w:val="18"/>
              </w:rPr>
            </w:pPr>
            <w:r w:rsidRPr="009F32EF">
              <w:rPr>
                <w:color w:val="767171" w:themeColor="background2" w:themeShade="80"/>
                <w:lang w:val="en-US"/>
              </w:rPr>
              <w:t>Usted forma parte de la cadena alimentaria</w:t>
            </w:r>
            <w:r w:rsidRPr="00510B6A">
              <w:rPr>
                <w:color w:val="767171" w:themeColor="background2" w:themeShade="80"/>
                <w:lang w:val="en-US"/>
              </w:rPr>
              <w:t xml:space="preserve">: </w:t>
            </w:r>
            <w:hyperlink r:id="rId32" w:history="1">
              <w:r w:rsidRPr="00B61CF0">
                <w:rPr>
                  <w:rStyle w:val="Hipervnculo"/>
                  <w:color w:val="0070C0"/>
                  <w:sz w:val="18"/>
                  <w:szCs w:val="18"/>
                </w:rPr>
                <w:t>https://www.europeansources.info/record/you-are-part-of-the-food-chain-key-facts-and-figures-on-the-food-supply-chain-in-the-european-union</w:t>
              </w:r>
            </w:hyperlink>
            <w:hyperlink r:id="rId33" w:history="1">
              <w:r w:rsidRPr="00B61CF0">
                <w:rPr>
                  <w:rStyle w:val="Hipervnculo"/>
                  <w:color w:val="0070C0"/>
                  <w:sz w:val="18"/>
                  <w:szCs w:val="18"/>
                </w:rPr>
                <w:t>/</w:t>
              </w:r>
            </w:hyperlink>
          </w:p>
          <w:p w14:paraId="2B1F7D9C" w14:textId="77777777" w:rsidR="00C90906" w:rsidRPr="00B61CF0" w:rsidRDefault="00C90906" w:rsidP="00952226">
            <w:pPr>
              <w:rPr>
                <w:rStyle w:val="Hipervnculo"/>
                <w:color w:val="0070C0"/>
                <w:sz w:val="18"/>
                <w:szCs w:val="18"/>
              </w:rPr>
            </w:pPr>
          </w:p>
          <w:p w14:paraId="3BF4EBC9" w14:textId="77777777" w:rsidR="00C90906" w:rsidRPr="00B61CF0" w:rsidRDefault="00F65189" w:rsidP="00B61CF0">
            <w:pPr>
              <w:rPr>
                <w:color w:val="0070C0"/>
                <w:sz w:val="18"/>
                <w:szCs w:val="18"/>
                <w:lang w:val="en-US"/>
              </w:rPr>
            </w:pPr>
            <w:hyperlink r:id="rId34" w:history="1">
              <w:r w:rsidR="00C90906" w:rsidRPr="00B61CF0">
                <w:rPr>
                  <w:rStyle w:val="Hipervnculo"/>
                  <w:color w:val="0070C0"/>
                  <w:sz w:val="18"/>
                  <w:szCs w:val="18"/>
                  <w:lang w:val="en-US"/>
                </w:rPr>
                <w:t>https://ec.europa.eu/info/sites/default/files/conferences/food2030_2017/4.1.2_food_in_a_green_light-cathy_maguire_eea_0.pd</w:t>
              </w:r>
            </w:hyperlink>
          </w:p>
          <w:p w14:paraId="2A795323" w14:textId="62674310" w:rsidR="00C90906" w:rsidRPr="00510B6A" w:rsidRDefault="00C90906" w:rsidP="004A368B">
            <w:pPr>
              <w:rPr>
                <w:color w:val="767171" w:themeColor="background2" w:themeShade="80"/>
                <w:lang w:val="en-US"/>
              </w:rPr>
            </w:pPr>
          </w:p>
        </w:tc>
      </w:tr>
      <w:tr w:rsidR="00C4156E" w14:paraId="72A23799" w14:textId="77777777" w:rsidTr="00E03CDC">
        <w:trPr>
          <w:gridAfter w:val="1"/>
          <w:wAfter w:w="618" w:type="dxa"/>
        </w:trPr>
        <w:tc>
          <w:tcPr>
            <w:tcW w:w="2376" w:type="dxa"/>
          </w:tcPr>
          <w:p w14:paraId="740AE494" w14:textId="71D1676B" w:rsidR="00C4156E" w:rsidRPr="009063B9" w:rsidRDefault="00C90906" w:rsidP="004A368B">
            <w:pPr>
              <w:rPr>
                <w:b/>
                <w:bCs/>
                <w:color w:val="FFC000"/>
                <w:sz w:val="32"/>
                <w:szCs w:val="32"/>
                <w:lang w:val="en-US"/>
              </w:rPr>
            </w:pPr>
            <w:r>
              <w:rPr>
                <w:b/>
                <w:bCs/>
                <w:color w:val="FFC000"/>
                <w:sz w:val="32"/>
                <w:szCs w:val="32"/>
                <w:lang w:val="en-US"/>
              </w:rPr>
              <w:t>Modulo</w:t>
            </w:r>
            <w:r w:rsidR="00C4156E" w:rsidRPr="009063B9">
              <w:rPr>
                <w:b/>
                <w:bCs/>
                <w:color w:val="FFC000"/>
                <w:sz w:val="32"/>
                <w:szCs w:val="32"/>
                <w:lang w:val="en-US"/>
              </w:rPr>
              <w:t xml:space="preserve"> 3</w:t>
            </w:r>
          </w:p>
        </w:tc>
        <w:tc>
          <w:tcPr>
            <w:tcW w:w="6640" w:type="dxa"/>
          </w:tcPr>
          <w:p w14:paraId="60F002A4" w14:textId="2B9FA3D8" w:rsidR="00C4156E" w:rsidRPr="009063B9" w:rsidRDefault="00FA75DA" w:rsidP="004A368B">
            <w:pPr>
              <w:rPr>
                <w:b/>
                <w:bCs/>
                <w:color w:val="FFC000"/>
                <w:sz w:val="32"/>
                <w:szCs w:val="32"/>
                <w:lang w:val="en-US"/>
              </w:rPr>
            </w:pPr>
            <w:r w:rsidRPr="00FA75DA">
              <w:rPr>
                <w:b/>
                <w:bCs/>
                <w:color w:val="FFC000"/>
                <w:sz w:val="32"/>
                <w:szCs w:val="32"/>
                <w:lang w:val="en-US"/>
              </w:rPr>
              <w:t>Mejorar la nutrición y la funcionalidad de los ingredientes</w:t>
            </w:r>
          </w:p>
        </w:tc>
      </w:tr>
      <w:tr w:rsidR="00C4156E" w14:paraId="0BBE043B" w14:textId="77777777" w:rsidTr="00E03CDC">
        <w:trPr>
          <w:gridAfter w:val="1"/>
          <w:wAfter w:w="618" w:type="dxa"/>
        </w:trPr>
        <w:tc>
          <w:tcPr>
            <w:tcW w:w="2376" w:type="dxa"/>
          </w:tcPr>
          <w:p w14:paraId="543BE99C" w14:textId="77777777" w:rsidR="00C4156E" w:rsidRPr="00510B6A" w:rsidRDefault="00C4156E" w:rsidP="004A368B">
            <w:pPr>
              <w:rPr>
                <w:b/>
                <w:bCs/>
                <w:color w:val="767171" w:themeColor="background2" w:themeShade="80"/>
                <w:lang w:val="en-US"/>
              </w:rPr>
            </w:pPr>
            <w:r w:rsidRPr="00510B6A">
              <w:rPr>
                <w:b/>
                <w:bCs/>
                <w:color w:val="767171" w:themeColor="background2" w:themeShade="80"/>
                <w:lang w:val="en-US"/>
              </w:rPr>
              <w:t>Overview</w:t>
            </w:r>
          </w:p>
        </w:tc>
        <w:tc>
          <w:tcPr>
            <w:tcW w:w="6640" w:type="dxa"/>
          </w:tcPr>
          <w:p w14:paraId="197DD76C" w14:textId="6B97EBF2" w:rsidR="00C4156E" w:rsidRPr="00510B6A" w:rsidRDefault="00FA75DA" w:rsidP="004A368B">
            <w:pPr>
              <w:rPr>
                <w:color w:val="767171" w:themeColor="background2" w:themeShade="80"/>
                <w:lang w:val="en-US"/>
              </w:rPr>
            </w:pPr>
            <w:r w:rsidRPr="00FA75DA">
              <w:rPr>
                <w:color w:val="767171" w:themeColor="background2" w:themeShade="80"/>
              </w:rPr>
              <w:t xml:space="preserve">La carga de enfermedad asociada a la mala alimentación sigue creciendo en la Región Europea de la Organización Mundial de la Salud. La mala alimentación, el sobrepeso y la obesidad contribuyen a una gran proporción de enfermedades no transmisibles, incluidas las </w:t>
            </w:r>
            <w:r w:rsidRPr="00FA75DA">
              <w:rPr>
                <w:color w:val="767171" w:themeColor="background2" w:themeShade="80"/>
              </w:rPr>
              <w:lastRenderedPageBreak/>
              <w:t>enfermedades cardiovasculares y el cáncer, las dos principales causas de muerte en la región. En este artículo se aborda esta cuestión y se explica cómo los operadores de servicios alimentarios pueden contribuir a la salud de la comunidad teniendo en cuenta la planificación de los menús y la comprensión de la relación entre la alimentación y la salud.</w:t>
            </w:r>
          </w:p>
        </w:tc>
      </w:tr>
      <w:tr w:rsidR="00C90906" w14:paraId="430AA1CC" w14:textId="77777777" w:rsidTr="00E03CDC">
        <w:trPr>
          <w:gridAfter w:val="1"/>
          <w:wAfter w:w="618" w:type="dxa"/>
        </w:trPr>
        <w:tc>
          <w:tcPr>
            <w:tcW w:w="2376" w:type="dxa"/>
          </w:tcPr>
          <w:p w14:paraId="13B5158A" w14:textId="6B5F9BFE" w:rsidR="00C90906" w:rsidRPr="00510B6A" w:rsidRDefault="00C90906" w:rsidP="004A368B">
            <w:pPr>
              <w:rPr>
                <w:b/>
                <w:bCs/>
                <w:color w:val="767171" w:themeColor="background2" w:themeShade="80"/>
                <w:lang w:val="en-US"/>
              </w:rPr>
            </w:pPr>
            <w:r w:rsidRPr="00B234FB">
              <w:lastRenderedPageBreak/>
              <w:t>Objetivos de aprendizaje</w:t>
            </w:r>
          </w:p>
        </w:tc>
        <w:tc>
          <w:tcPr>
            <w:tcW w:w="6640" w:type="dxa"/>
          </w:tcPr>
          <w:p w14:paraId="25081B43" w14:textId="34327A65" w:rsidR="00C90906" w:rsidRPr="00510B6A" w:rsidRDefault="00C90906" w:rsidP="004A368B">
            <w:pPr>
              <w:rPr>
                <w:color w:val="767171" w:themeColor="background2" w:themeShade="80"/>
              </w:rPr>
            </w:pPr>
            <w:r w:rsidRPr="00FA75DA">
              <w:rPr>
                <w:color w:val="767171" w:themeColor="background2" w:themeShade="80"/>
                <w:lang w:val="en-US"/>
              </w:rPr>
              <w:t>El objetivo de este módulo es ofrecer información general sobre los 5 temas que se enumeran a continuación, que se han convertido en temas críticos a la hora de mejorar la nutrición y la función de los ingredientes a través de los alimentos que se sirven. Tras este módulo, los alumnos deberían ser más conscientes de la relación entre los alimentos y la salud y de cómo los aditivos y el procesamiento tienen un impacto en la salud de los consumidores y de cómo tenemos un papel que desempeñar.</w:t>
            </w:r>
          </w:p>
        </w:tc>
      </w:tr>
      <w:tr w:rsidR="00C90906" w14:paraId="5B1FFC75" w14:textId="77777777" w:rsidTr="00E03CDC">
        <w:trPr>
          <w:gridAfter w:val="1"/>
          <w:wAfter w:w="618" w:type="dxa"/>
        </w:trPr>
        <w:tc>
          <w:tcPr>
            <w:tcW w:w="2376" w:type="dxa"/>
          </w:tcPr>
          <w:p w14:paraId="09EDDB64" w14:textId="152A8F82" w:rsidR="00C90906" w:rsidRPr="00510B6A" w:rsidRDefault="00C90906" w:rsidP="004A368B">
            <w:pPr>
              <w:rPr>
                <w:b/>
                <w:bCs/>
                <w:color w:val="767171" w:themeColor="background2" w:themeShade="80"/>
                <w:lang w:val="en-US"/>
              </w:rPr>
            </w:pPr>
            <w:r w:rsidRPr="00B234FB">
              <w:t>Temas tratados</w:t>
            </w:r>
          </w:p>
        </w:tc>
        <w:tc>
          <w:tcPr>
            <w:tcW w:w="6640" w:type="dxa"/>
          </w:tcPr>
          <w:p w14:paraId="7F5D768E" w14:textId="6790D4AE" w:rsidR="00C90906" w:rsidRPr="00FA75DA" w:rsidRDefault="00C90906" w:rsidP="007E6626">
            <w:pPr>
              <w:pStyle w:val="Prrafodelista"/>
              <w:numPr>
                <w:ilvl w:val="0"/>
                <w:numId w:val="5"/>
              </w:numPr>
              <w:rPr>
                <w:color w:val="767171" w:themeColor="background2" w:themeShade="80"/>
                <w:lang w:val="en-US"/>
              </w:rPr>
            </w:pPr>
            <w:r w:rsidRPr="00FA75DA">
              <w:rPr>
                <w:color w:val="767171" w:themeColor="background2" w:themeShade="80"/>
                <w:lang w:val="en-US"/>
              </w:rPr>
              <w:t>Comprender la relación entre: Alimentación-Dieta-Salud</w:t>
            </w:r>
          </w:p>
          <w:p w14:paraId="3F9A0F63" w14:textId="1AAF2912" w:rsidR="00C90906" w:rsidRPr="00FA75DA" w:rsidRDefault="00C90906" w:rsidP="007E6626">
            <w:pPr>
              <w:pStyle w:val="Prrafodelista"/>
              <w:numPr>
                <w:ilvl w:val="0"/>
                <w:numId w:val="5"/>
              </w:numPr>
              <w:rPr>
                <w:color w:val="767171" w:themeColor="background2" w:themeShade="80"/>
                <w:lang w:val="en-US"/>
              </w:rPr>
            </w:pPr>
            <w:r w:rsidRPr="00FA75DA">
              <w:rPr>
                <w:color w:val="767171" w:themeColor="background2" w:themeShade="80"/>
                <w:lang w:val="en-US"/>
              </w:rPr>
              <w:t>El uso de nutracéuticos en la producción de alimentos</w:t>
            </w:r>
          </w:p>
          <w:p w14:paraId="144D0EBA" w14:textId="7DAE09E4" w:rsidR="00C90906" w:rsidRPr="00FA75DA" w:rsidRDefault="00C90906" w:rsidP="007E6626">
            <w:pPr>
              <w:pStyle w:val="Prrafodelista"/>
              <w:numPr>
                <w:ilvl w:val="0"/>
                <w:numId w:val="5"/>
              </w:numPr>
              <w:rPr>
                <w:color w:val="767171" w:themeColor="background2" w:themeShade="80"/>
                <w:lang w:val="en-US"/>
              </w:rPr>
            </w:pPr>
            <w:r w:rsidRPr="00FA75DA">
              <w:rPr>
                <w:color w:val="767171" w:themeColor="background2" w:themeShade="80"/>
                <w:lang w:val="en-US"/>
              </w:rPr>
              <w:t>Reducción del contenido de azúcar y sal en los productos alimentarios</w:t>
            </w:r>
          </w:p>
          <w:p w14:paraId="6B3AAD2A" w14:textId="18BE6B03" w:rsidR="00C90906" w:rsidRPr="00FA75DA" w:rsidRDefault="00C90906" w:rsidP="007E6626">
            <w:pPr>
              <w:pStyle w:val="Prrafodelista"/>
              <w:numPr>
                <w:ilvl w:val="0"/>
                <w:numId w:val="5"/>
              </w:numPr>
              <w:rPr>
                <w:color w:val="767171" w:themeColor="background2" w:themeShade="80"/>
                <w:lang w:val="en-US"/>
              </w:rPr>
            </w:pPr>
            <w:r w:rsidRPr="00FA75DA">
              <w:rPr>
                <w:color w:val="767171" w:themeColor="background2" w:themeShade="80"/>
                <w:lang w:val="en-US"/>
              </w:rPr>
              <w:t xml:space="preserve"> Los aditivos alimentarios naturales</w:t>
            </w:r>
          </w:p>
          <w:p w14:paraId="05063B5C" w14:textId="5A9C09AE" w:rsidR="00C90906" w:rsidRPr="00510B6A" w:rsidRDefault="00C90906" w:rsidP="007E6626">
            <w:pPr>
              <w:pStyle w:val="Prrafodelista"/>
              <w:numPr>
                <w:ilvl w:val="0"/>
                <w:numId w:val="5"/>
              </w:numPr>
              <w:rPr>
                <w:color w:val="767171" w:themeColor="background2" w:themeShade="80"/>
                <w:lang w:val="en-US"/>
              </w:rPr>
            </w:pPr>
            <w:r w:rsidRPr="00FA75DA">
              <w:rPr>
                <w:color w:val="767171" w:themeColor="background2" w:themeShade="80"/>
                <w:lang w:val="en-US"/>
              </w:rPr>
              <w:t xml:space="preserve"> Reducción del procesamiento de los alimentos</w:t>
            </w:r>
          </w:p>
        </w:tc>
      </w:tr>
      <w:tr w:rsidR="00C90906" w14:paraId="1D8BC40E" w14:textId="77777777" w:rsidTr="00E03CDC">
        <w:trPr>
          <w:gridAfter w:val="1"/>
          <w:wAfter w:w="618" w:type="dxa"/>
        </w:trPr>
        <w:tc>
          <w:tcPr>
            <w:tcW w:w="2376" w:type="dxa"/>
          </w:tcPr>
          <w:p w14:paraId="7524EBA5" w14:textId="7808A3CB" w:rsidR="00C90906" w:rsidRPr="00510B6A" w:rsidRDefault="00C90906" w:rsidP="004A368B">
            <w:pPr>
              <w:rPr>
                <w:b/>
                <w:bCs/>
                <w:color w:val="767171" w:themeColor="background2" w:themeShade="80"/>
                <w:lang w:val="en-US"/>
              </w:rPr>
            </w:pPr>
            <w:r w:rsidRPr="00B234FB">
              <w:t>Casos prácticos</w:t>
            </w:r>
          </w:p>
        </w:tc>
        <w:tc>
          <w:tcPr>
            <w:tcW w:w="6640" w:type="dxa"/>
          </w:tcPr>
          <w:p w14:paraId="3C1B9773" w14:textId="66ECC419" w:rsidR="00C90906" w:rsidRPr="00B738A2" w:rsidRDefault="00C90906" w:rsidP="007E6626">
            <w:pPr>
              <w:pStyle w:val="Prrafodelista"/>
              <w:numPr>
                <w:ilvl w:val="0"/>
                <w:numId w:val="12"/>
              </w:numPr>
              <w:rPr>
                <w:color w:val="767171" w:themeColor="background2" w:themeShade="80"/>
                <w:lang w:val="en-US"/>
              </w:rPr>
            </w:pPr>
            <w:r w:rsidRPr="00B738A2">
              <w:rPr>
                <w:color w:val="767171" w:themeColor="background2" w:themeShade="80"/>
                <w:lang w:val="en-US"/>
              </w:rPr>
              <w:t>Camile Thai - Siguiendo las 3 principales tendencias en Salud y Bienestar</w:t>
            </w:r>
          </w:p>
          <w:p w14:paraId="098DFCAF" w14:textId="242BD338" w:rsidR="00C90906" w:rsidRPr="00B738A2" w:rsidRDefault="00C90906" w:rsidP="007E6626">
            <w:pPr>
              <w:pStyle w:val="Prrafodelista"/>
              <w:numPr>
                <w:ilvl w:val="0"/>
                <w:numId w:val="12"/>
              </w:numPr>
              <w:rPr>
                <w:color w:val="767171" w:themeColor="background2" w:themeShade="80"/>
                <w:lang w:val="en-US"/>
              </w:rPr>
            </w:pPr>
            <w:r w:rsidRPr="00B738A2">
              <w:rPr>
                <w:color w:val="767171" w:themeColor="background2" w:themeShade="80"/>
                <w:lang w:val="en-US"/>
              </w:rPr>
              <w:t xml:space="preserve"> 'Kocbek' - Un ejemplo de buena elaboración de alimentos</w:t>
            </w:r>
          </w:p>
          <w:p w14:paraId="2470FC4C" w14:textId="7A5BEFA0" w:rsidR="00C90906" w:rsidRPr="00510B6A" w:rsidRDefault="00C90906" w:rsidP="007E6626">
            <w:pPr>
              <w:numPr>
                <w:ilvl w:val="0"/>
                <w:numId w:val="12"/>
              </w:numPr>
              <w:rPr>
                <w:color w:val="767171" w:themeColor="background2" w:themeShade="80"/>
                <w:lang w:val="en-US"/>
              </w:rPr>
            </w:pPr>
            <w:r w:rsidRPr="00B738A2">
              <w:rPr>
                <w:color w:val="767171" w:themeColor="background2" w:themeShade="80"/>
                <w:lang w:val="en-US"/>
              </w:rPr>
              <w:t xml:space="preserve"> 'Vital health group' - Cómo crear un menú saludable en una cafetería </w:t>
            </w:r>
          </w:p>
        </w:tc>
      </w:tr>
      <w:tr w:rsidR="00C90906" w14:paraId="1F9C7440" w14:textId="77777777" w:rsidTr="00E03CDC">
        <w:trPr>
          <w:gridAfter w:val="1"/>
          <w:wAfter w:w="618" w:type="dxa"/>
        </w:trPr>
        <w:tc>
          <w:tcPr>
            <w:tcW w:w="2376" w:type="dxa"/>
          </w:tcPr>
          <w:p w14:paraId="15ED1BC3" w14:textId="24C4DAF5" w:rsidR="00C90906" w:rsidRPr="00510B6A" w:rsidRDefault="00C90906" w:rsidP="004A368B">
            <w:pPr>
              <w:rPr>
                <w:b/>
                <w:bCs/>
                <w:color w:val="767171" w:themeColor="background2" w:themeShade="80"/>
                <w:lang w:val="en-US"/>
              </w:rPr>
            </w:pPr>
            <w:r w:rsidRPr="00B234FB">
              <w:t>Actividades sugeridas</w:t>
            </w:r>
          </w:p>
        </w:tc>
        <w:tc>
          <w:tcPr>
            <w:tcW w:w="6640" w:type="dxa"/>
          </w:tcPr>
          <w:p w14:paraId="1C97FAB8" w14:textId="77777777" w:rsidR="00C90906" w:rsidRDefault="00C90906" w:rsidP="00B738A2">
            <w:pPr>
              <w:rPr>
                <w:b/>
                <w:bCs/>
                <w:color w:val="767171" w:themeColor="background2" w:themeShade="80"/>
                <w:lang w:val="en-US"/>
              </w:rPr>
            </w:pPr>
            <w:r w:rsidRPr="00B738A2">
              <w:rPr>
                <w:b/>
                <w:bCs/>
                <w:color w:val="767171" w:themeColor="background2" w:themeShade="80"/>
                <w:lang w:val="en-US"/>
              </w:rPr>
              <w:t xml:space="preserve">Otros temas de debate para integrar el aprendizaje: </w:t>
            </w:r>
          </w:p>
          <w:p w14:paraId="42F4098E" w14:textId="0D7A2EF4" w:rsidR="00C90906" w:rsidRPr="00B738A2" w:rsidRDefault="00C90906" w:rsidP="00B738A2">
            <w:pPr>
              <w:rPr>
                <w:color w:val="767171" w:themeColor="background2" w:themeShade="80"/>
              </w:rPr>
            </w:pPr>
            <w:r w:rsidRPr="00B738A2">
              <w:rPr>
                <w:color w:val="767171" w:themeColor="background2" w:themeShade="80"/>
              </w:rPr>
              <w:t>"¿Cómo puedes interpretar las 3 principales tendencias en salud y bienestar para innovar en tu negocio de alimentación?"</w:t>
            </w:r>
          </w:p>
          <w:p w14:paraId="444ED70A" w14:textId="271F6AB3" w:rsidR="00C90906" w:rsidRPr="00510B6A" w:rsidRDefault="00C90906" w:rsidP="00B738A2">
            <w:pPr>
              <w:rPr>
                <w:color w:val="767171" w:themeColor="background2" w:themeShade="80"/>
                <w:lang w:val="en-US"/>
              </w:rPr>
            </w:pPr>
            <w:r w:rsidRPr="00B738A2">
              <w:rPr>
                <w:color w:val="767171" w:themeColor="background2" w:themeShade="80"/>
              </w:rPr>
              <w:t>¿Cómo puede incorporar más alimentos funcionales de nutracéuticos en su menú?</w:t>
            </w:r>
          </w:p>
        </w:tc>
      </w:tr>
      <w:tr w:rsidR="00C90906" w14:paraId="5110195B" w14:textId="77777777" w:rsidTr="00E03CDC">
        <w:trPr>
          <w:gridAfter w:val="1"/>
          <w:wAfter w:w="618" w:type="dxa"/>
        </w:trPr>
        <w:tc>
          <w:tcPr>
            <w:tcW w:w="2376" w:type="dxa"/>
          </w:tcPr>
          <w:p w14:paraId="50247804" w14:textId="30E1AC36" w:rsidR="00C90906" w:rsidRPr="009063B9" w:rsidRDefault="00C90906" w:rsidP="004A368B">
            <w:pPr>
              <w:rPr>
                <w:b/>
                <w:bCs/>
                <w:color w:val="767171" w:themeColor="background2" w:themeShade="80"/>
                <w:lang w:val="en-US"/>
              </w:rPr>
            </w:pPr>
            <w:r w:rsidRPr="00B234FB">
              <w:t>Lecturas adicionales</w:t>
            </w:r>
          </w:p>
        </w:tc>
        <w:tc>
          <w:tcPr>
            <w:tcW w:w="6640" w:type="dxa"/>
          </w:tcPr>
          <w:p w14:paraId="221D1735" w14:textId="6BD1FBBD" w:rsidR="00C90906" w:rsidRPr="00984485" w:rsidRDefault="00F65189" w:rsidP="004A368B">
            <w:pPr>
              <w:rPr>
                <w:sz w:val="20"/>
                <w:szCs w:val="20"/>
                <w:lang w:val="en-US"/>
              </w:rPr>
            </w:pPr>
            <w:hyperlink r:id="rId35" w:history="1">
              <w:r w:rsidR="00C90906" w:rsidRPr="00984485">
                <w:rPr>
                  <w:rStyle w:val="Hipervnculo"/>
                  <w:sz w:val="20"/>
                  <w:szCs w:val="20"/>
                </w:rPr>
                <w:t>Why We Overeat: The Toxic Food Environment and Obesity</w:t>
              </w:r>
            </w:hyperlink>
          </w:p>
        </w:tc>
      </w:tr>
    </w:tbl>
    <w:p w14:paraId="3AB95BFE" w14:textId="71A98E60" w:rsidR="00C4156E" w:rsidRDefault="00C4156E" w:rsidP="0060543E">
      <w:pPr>
        <w:rPr>
          <w:sz w:val="32"/>
          <w:szCs w:val="32"/>
          <w:lang w:val="en-US"/>
        </w:rPr>
      </w:pPr>
    </w:p>
    <w:tbl>
      <w:tblPr>
        <w:tblStyle w:val="Tablaconcuadrcula"/>
        <w:tblW w:w="0" w:type="auto"/>
        <w:tblLook w:val="04A0" w:firstRow="1" w:lastRow="0" w:firstColumn="1" w:lastColumn="0" w:noHBand="0" w:noVBand="1"/>
      </w:tblPr>
      <w:tblGrid>
        <w:gridCol w:w="2376"/>
        <w:gridCol w:w="6866"/>
      </w:tblGrid>
      <w:tr w:rsidR="00C4156E" w14:paraId="1BF6D506" w14:textId="77777777" w:rsidTr="00E03CDC">
        <w:tc>
          <w:tcPr>
            <w:tcW w:w="2376" w:type="dxa"/>
          </w:tcPr>
          <w:p w14:paraId="5E5B77AC" w14:textId="13719908" w:rsidR="00C4156E" w:rsidRPr="00510B6A" w:rsidRDefault="00E03CDC" w:rsidP="004A368B">
            <w:pPr>
              <w:rPr>
                <w:b/>
                <w:bCs/>
                <w:color w:val="FFC000"/>
                <w:sz w:val="32"/>
                <w:szCs w:val="32"/>
                <w:lang w:val="en-US"/>
              </w:rPr>
            </w:pPr>
            <w:r w:rsidRPr="00E03CDC">
              <w:rPr>
                <w:b/>
                <w:bCs/>
                <w:color w:val="FFC000"/>
                <w:sz w:val="32"/>
                <w:szCs w:val="32"/>
                <w:lang w:val="en-US"/>
              </w:rPr>
              <w:t>Módulo 4</w:t>
            </w:r>
          </w:p>
        </w:tc>
        <w:tc>
          <w:tcPr>
            <w:tcW w:w="6866" w:type="dxa"/>
          </w:tcPr>
          <w:p w14:paraId="760AEB6E" w14:textId="552005AF" w:rsidR="00C4156E" w:rsidRPr="00510B6A" w:rsidRDefault="00E03CDC" w:rsidP="004A368B">
            <w:pPr>
              <w:rPr>
                <w:b/>
                <w:bCs/>
                <w:color w:val="FFC000"/>
                <w:sz w:val="32"/>
                <w:szCs w:val="32"/>
                <w:lang w:val="en-US"/>
              </w:rPr>
            </w:pPr>
            <w:r w:rsidRPr="00E03CDC">
              <w:rPr>
                <w:b/>
                <w:bCs/>
                <w:color w:val="FFC000"/>
                <w:sz w:val="32"/>
                <w:szCs w:val="32"/>
                <w:lang w:val="en-US"/>
              </w:rPr>
              <w:t>Maximizar las cadenas de suministro de alimentos locales y cortas</w:t>
            </w:r>
          </w:p>
        </w:tc>
      </w:tr>
      <w:tr w:rsidR="00C90906" w14:paraId="38AB0CAF" w14:textId="77777777" w:rsidTr="00E03CDC">
        <w:tc>
          <w:tcPr>
            <w:tcW w:w="2376" w:type="dxa"/>
          </w:tcPr>
          <w:p w14:paraId="6756F69B" w14:textId="59C030E4" w:rsidR="00C90906" w:rsidRPr="00510B6A" w:rsidRDefault="00C90906" w:rsidP="004A368B">
            <w:pPr>
              <w:rPr>
                <w:b/>
                <w:bCs/>
                <w:color w:val="767171" w:themeColor="background2" w:themeShade="80"/>
                <w:lang w:val="en-US"/>
              </w:rPr>
            </w:pPr>
            <w:r w:rsidRPr="002D03E5">
              <w:t>Visión general</w:t>
            </w:r>
          </w:p>
        </w:tc>
        <w:tc>
          <w:tcPr>
            <w:tcW w:w="6866" w:type="dxa"/>
          </w:tcPr>
          <w:p w14:paraId="0E3F97B1" w14:textId="63A59018" w:rsidR="00C90906" w:rsidRPr="00510B6A" w:rsidRDefault="00C90906" w:rsidP="004A368B">
            <w:pPr>
              <w:rPr>
                <w:color w:val="767171" w:themeColor="background2" w:themeShade="80"/>
                <w:lang w:val="en-US"/>
              </w:rPr>
            </w:pPr>
            <w:r w:rsidRPr="000C7160">
              <w:rPr>
                <w:color w:val="767171" w:themeColor="background2" w:themeShade="80"/>
                <w:lang w:val="en-US"/>
              </w:rPr>
              <w:t xml:space="preserve">En este módulo aprenderá sobre los tipos de cadenas de suministro y por qué las cortas son tan importantes para crear y mantener una economía circular. También hablaremos del desperdicio de alimentos y de cómo el "justo a tiempo" ayuda </w:t>
            </w:r>
            <w:proofErr w:type="gramStart"/>
            <w:r w:rsidRPr="000C7160">
              <w:rPr>
                <w:color w:val="767171" w:themeColor="background2" w:themeShade="80"/>
                <w:lang w:val="en-US"/>
              </w:rPr>
              <w:t>a</w:t>
            </w:r>
            <w:proofErr w:type="gramEnd"/>
            <w:r w:rsidRPr="000C7160">
              <w:rPr>
                <w:color w:val="767171" w:themeColor="background2" w:themeShade="80"/>
                <w:lang w:val="en-US"/>
              </w:rPr>
              <w:t xml:space="preserve"> eliminar el desperdicio en el sector de la alimentación.</w:t>
            </w:r>
          </w:p>
        </w:tc>
      </w:tr>
      <w:tr w:rsidR="00C90906" w14:paraId="29934597" w14:textId="77777777" w:rsidTr="00E03CDC">
        <w:tc>
          <w:tcPr>
            <w:tcW w:w="2376" w:type="dxa"/>
          </w:tcPr>
          <w:p w14:paraId="151275EF" w14:textId="22F1A13B" w:rsidR="00C90906" w:rsidRPr="00510B6A" w:rsidRDefault="00C90906" w:rsidP="004A368B">
            <w:pPr>
              <w:rPr>
                <w:b/>
                <w:bCs/>
                <w:color w:val="767171" w:themeColor="background2" w:themeShade="80"/>
                <w:lang w:val="en-US"/>
              </w:rPr>
            </w:pPr>
            <w:r w:rsidRPr="002D03E5">
              <w:t>Objetivos de aprendizaje</w:t>
            </w:r>
          </w:p>
        </w:tc>
        <w:tc>
          <w:tcPr>
            <w:tcW w:w="6866" w:type="dxa"/>
          </w:tcPr>
          <w:p w14:paraId="6C9A20D0" w14:textId="77777777" w:rsidR="00C90906" w:rsidRPr="000C7160" w:rsidRDefault="00C90906" w:rsidP="000C7160">
            <w:pPr>
              <w:rPr>
                <w:color w:val="767171" w:themeColor="background2" w:themeShade="80"/>
                <w:lang w:val="en-US"/>
              </w:rPr>
            </w:pPr>
            <w:r w:rsidRPr="000C7160">
              <w:rPr>
                <w:color w:val="767171" w:themeColor="background2" w:themeShade="80"/>
                <w:lang w:val="en-US"/>
              </w:rPr>
              <w:t>Al final de este módulo, los alumnos sabrán qué es una cadena de suministro de alimentos corta y sus ventajas frente a las cadenas de suministro largas, en nuestro mundo actual.</w:t>
            </w:r>
          </w:p>
          <w:p w14:paraId="00431BEF" w14:textId="6FE9C35F" w:rsidR="00C90906" w:rsidRPr="00510B6A" w:rsidRDefault="00C90906" w:rsidP="000C7160">
            <w:pPr>
              <w:rPr>
                <w:color w:val="767171" w:themeColor="background2" w:themeShade="80"/>
                <w:lang w:val="en-US"/>
              </w:rPr>
            </w:pPr>
            <w:r w:rsidRPr="000C7160">
              <w:rPr>
                <w:color w:val="767171" w:themeColor="background2" w:themeShade="80"/>
                <w:lang w:val="en-US"/>
              </w:rPr>
              <w:t>También aprenderán cómo debemos empezar a trabajar hacia una economía circular para reducir el desperdicio de alimentos y los costes en el sector de la alimentación y cómo se pueden aplicar los principios de Lean para ayudar en esta tarea.</w:t>
            </w:r>
          </w:p>
        </w:tc>
      </w:tr>
      <w:tr w:rsidR="00C90906" w14:paraId="2A33962B" w14:textId="77777777" w:rsidTr="00E03CDC">
        <w:tc>
          <w:tcPr>
            <w:tcW w:w="2376" w:type="dxa"/>
          </w:tcPr>
          <w:p w14:paraId="11E17A51" w14:textId="1C4BEB2F" w:rsidR="00C90906" w:rsidRPr="00510B6A" w:rsidRDefault="00C90906" w:rsidP="004A368B">
            <w:pPr>
              <w:rPr>
                <w:b/>
                <w:bCs/>
                <w:color w:val="767171" w:themeColor="background2" w:themeShade="80"/>
                <w:lang w:val="en-US"/>
              </w:rPr>
            </w:pPr>
            <w:r w:rsidRPr="002D03E5">
              <w:t>Temas tratados</w:t>
            </w:r>
          </w:p>
        </w:tc>
        <w:tc>
          <w:tcPr>
            <w:tcW w:w="6866" w:type="dxa"/>
          </w:tcPr>
          <w:p w14:paraId="391C8FE6" w14:textId="57CD25A1" w:rsidR="00C90906" w:rsidRPr="000C7160" w:rsidRDefault="00C90906" w:rsidP="007E6626">
            <w:pPr>
              <w:pStyle w:val="Prrafodelista"/>
              <w:numPr>
                <w:ilvl w:val="0"/>
                <w:numId w:val="6"/>
              </w:numPr>
              <w:rPr>
                <w:color w:val="767171" w:themeColor="background2" w:themeShade="80"/>
                <w:lang w:val="en-US"/>
              </w:rPr>
            </w:pPr>
            <w:r w:rsidRPr="000C7160">
              <w:rPr>
                <w:color w:val="767171" w:themeColor="background2" w:themeShade="80"/>
                <w:lang w:val="en-US"/>
              </w:rPr>
              <w:t>Información sobre las cadenas de suministro</w:t>
            </w:r>
          </w:p>
          <w:p w14:paraId="17C944B2" w14:textId="754CA875" w:rsidR="00C90906" w:rsidRPr="000C7160" w:rsidRDefault="00C90906" w:rsidP="007E6626">
            <w:pPr>
              <w:pStyle w:val="Prrafodelista"/>
              <w:numPr>
                <w:ilvl w:val="0"/>
                <w:numId w:val="6"/>
              </w:numPr>
              <w:rPr>
                <w:color w:val="767171" w:themeColor="background2" w:themeShade="80"/>
                <w:lang w:val="en-US"/>
              </w:rPr>
            </w:pPr>
            <w:r w:rsidRPr="000C7160">
              <w:rPr>
                <w:color w:val="767171" w:themeColor="background2" w:themeShade="80"/>
                <w:lang w:val="en-US"/>
              </w:rPr>
              <w:t>Crear una economía circular y evitar el desperdicio de alimentos</w:t>
            </w:r>
          </w:p>
          <w:p w14:paraId="121E29BB" w14:textId="07773541" w:rsidR="00C90906" w:rsidRPr="00510B6A" w:rsidRDefault="00C90906" w:rsidP="007E6626">
            <w:pPr>
              <w:pStyle w:val="Prrafodelista"/>
              <w:numPr>
                <w:ilvl w:val="0"/>
                <w:numId w:val="6"/>
              </w:numPr>
              <w:rPr>
                <w:color w:val="767171" w:themeColor="background2" w:themeShade="80"/>
                <w:lang w:val="en-US"/>
              </w:rPr>
            </w:pPr>
            <w:r w:rsidRPr="000C7160">
              <w:rPr>
                <w:color w:val="767171" w:themeColor="background2" w:themeShade="80"/>
                <w:lang w:val="en-US"/>
              </w:rPr>
              <w:lastRenderedPageBreak/>
              <w:t>Principios de esbeltez y procesamiento y logística "justo a tiempo</w:t>
            </w:r>
          </w:p>
        </w:tc>
      </w:tr>
      <w:tr w:rsidR="00C90906" w14:paraId="0EB1E55A" w14:textId="77777777" w:rsidTr="00E03CDC">
        <w:tc>
          <w:tcPr>
            <w:tcW w:w="2376" w:type="dxa"/>
          </w:tcPr>
          <w:p w14:paraId="1814C20C" w14:textId="78D3196F" w:rsidR="00C90906" w:rsidRPr="00510B6A" w:rsidRDefault="00C90906" w:rsidP="004A368B">
            <w:pPr>
              <w:rPr>
                <w:b/>
                <w:bCs/>
                <w:color w:val="767171" w:themeColor="background2" w:themeShade="80"/>
                <w:lang w:val="en-US"/>
              </w:rPr>
            </w:pPr>
            <w:r w:rsidRPr="002D03E5">
              <w:lastRenderedPageBreak/>
              <w:t>Casos prácticos</w:t>
            </w:r>
          </w:p>
        </w:tc>
        <w:tc>
          <w:tcPr>
            <w:tcW w:w="6866" w:type="dxa"/>
          </w:tcPr>
          <w:p w14:paraId="38DD141F" w14:textId="4522DB00" w:rsidR="00C90906" w:rsidRPr="00510B6A" w:rsidRDefault="00C90906" w:rsidP="004A368B">
            <w:pPr>
              <w:rPr>
                <w:color w:val="767171" w:themeColor="background2" w:themeShade="80"/>
                <w:lang w:val="en-US"/>
              </w:rPr>
            </w:pPr>
            <w:r w:rsidRPr="00510B6A">
              <w:rPr>
                <w:color w:val="767171" w:themeColor="background2" w:themeShade="80"/>
                <w:lang w:val="en-US"/>
              </w:rPr>
              <w:t xml:space="preserve">‘Neighbourfood’ – An Irish initiative demonstrating </w:t>
            </w:r>
            <w:r>
              <w:rPr>
                <w:color w:val="767171" w:themeColor="background2" w:themeShade="80"/>
                <w:lang w:val="en-US"/>
              </w:rPr>
              <w:t>c</w:t>
            </w:r>
            <w:r w:rsidRPr="00510B6A">
              <w:rPr>
                <w:color w:val="767171" w:themeColor="background2" w:themeShade="80"/>
                <w:lang w:val="en-US"/>
              </w:rPr>
              <w:t>ollective direct sales</w:t>
            </w:r>
          </w:p>
          <w:p w14:paraId="6F64F257" w14:textId="6C809296" w:rsidR="00C90906" w:rsidRPr="00510B6A" w:rsidRDefault="00C90906" w:rsidP="004A368B">
            <w:pPr>
              <w:rPr>
                <w:color w:val="767171" w:themeColor="background2" w:themeShade="80"/>
                <w:lang w:val="en-US"/>
              </w:rPr>
            </w:pPr>
            <w:r w:rsidRPr="00510B6A">
              <w:rPr>
                <w:color w:val="767171" w:themeColor="background2" w:themeShade="80"/>
                <w:lang w:val="en-US"/>
              </w:rPr>
              <w:t>‘Zadruga Dobrina’ – Demonstrating development of sustainable SFSC</w:t>
            </w:r>
          </w:p>
        </w:tc>
      </w:tr>
      <w:tr w:rsidR="00C90906" w14:paraId="2DC2134B" w14:textId="77777777" w:rsidTr="00E03CDC">
        <w:tc>
          <w:tcPr>
            <w:tcW w:w="2376" w:type="dxa"/>
          </w:tcPr>
          <w:p w14:paraId="59B856FB" w14:textId="38D6EB35" w:rsidR="00C90906" w:rsidRPr="00510B6A" w:rsidRDefault="00C90906" w:rsidP="004A368B">
            <w:pPr>
              <w:rPr>
                <w:b/>
                <w:bCs/>
                <w:color w:val="008080"/>
                <w:lang w:val="en-US"/>
              </w:rPr>
            </w:pPr>
            <w:r w:rsidRPr="002D03E5">
              <w:t>Actividades de aprendizaje sugeridas</w:t>
            </w:r>
          </w:p>
        </w:tc>
        <w:tc>
          <w:tcPr>
            <w:tcW w:w="6866" w:type="dxa"/>
          </w:tcPr>
          <w:p w14:paraId="242C1CB0" w14:textId="438DFB25" w:rsidR="00C90906" w:rsidRPr="00510B6A" w:rsidRDefault="00C90906" w:rsidP="009063B9">
            <w:pPr>
              <w:rPr>
                <w:b/>
                <w:bCs/>
                <w:color w:val="767171" w:themeColor="background2" w:themeShade="80"/>
                <w:lang w:val="en-US"/>
              </w:rPr>
            </w:pPr>
            <w:r w:rsidRPr="00AC0521">
              <w:rPr>
                <w:b/>
                <w:bCs/>
                <w:color w:val="767171" w:themeColor="background2" w:themeShade="80"/>
                <w:lang w:val="en-US"/>
              </w:rPr>
              <w:t>Temas de debate para integrar el aprendizaje:</w:t>
            </w:r>
          </w:p>
          <w:p w14:paraId="0173D86E" w14:textId="03BCBAA7" w:rsidR="00C90906" w:rsidRPr="00112D81" w:rsidRDefault="00C90906" w:rsidP="007E6626">
            <w:pPr>
              <w:pStyle w:val="Prrafodelista"/>
              <w:numPr>
                <w:ilvl w:val="0"/>
                <w:numId w:val="7"/>
              </w:numPr>
              <w:rPr>
                <w:color w:val="767171" w:themeColor="background2" w:themeShade="80"/>
                <w:lang w:val="en-US"/>
              </w:rPr>
            </w:pPr>
            <w:r w:rsidRPr="00112D81">
              <w:rPr>
                <w:color w:val="767171" w:themeColor="background2" w:themeShade="80"/>
                <w:lang w:val="en-US"/>
              </w:rPr>
              <w:t xml:space="preserve"> ¿Sabe de dónde proceden los alimentos que sirve?</w:t>
            </w:r>
          </w:p>
          <w:p w14:paraId="54429FA5" w14:textId="7A5137E9" w:rsidR="00C90906" w:rsidRPr="00112D81" w:rsidRDefault="00C90906" w:rsidP="007E6626">
            <w:pPr>
              <w:pStyle w:val="Prrafodelista"/>
              <w:numPr>
                <w:ilvl w:val="0"/>
                <w:numId w:val="7"/>
              </w:numPr>
              <w:rPr>
                <w:color w:val="767171" w:themeColor="background2" w:themeShade="80"/>
                <w:lang w:val="en-US"/>
              </w:rPr>
            </w:pPr>
            <w:r w:rsidRPr="00112D81">
              <w:rPr>
                <w:color w:val="767171" w:themeColor="background2" w:themeShade="80"/>
                <w:lang w:val="en-US"/>
              </w:rPr>
              <w:t xml:space="preserve"> ¿Qué es lo que se desperdicia? ¿Cómo podría reducir los residuos de su empresa?</w:t>
            </w:r>
          </w:p>
          <w:p w14:paraId="0FEDB83F" w14:textId="18DADC09" w:rsidR="00C90906" w:rsidRPr="00510B6A" w:rsidRDefault="00C90906" w:rsidP="007E6626">
            <w:pPr>
              <w:numPr>
                <w:ilvl w:val="0"/>
                <w:numId w:val="7"/>
              </w:numPr>
              <w:rPr>
                <w:color w:val="008080"/>
                <w:lang w:val="en-US"/>
              </w:rPr>
            </w:pPr>
            <w:r w:rsidRPr="00112D81">
              <w:rPr>
                <w:color w:val="767171" w:themeColor="background2" w:themeShade="80"/>
                <w:lang w:val="en-US"/>
              </w:rPr>
              <w:t xml:space="preserve"> ¿Cómo puede ayudar a su empresa el enfoque "JIT"?</w:t>
            </w:r>
          </w:p>
        </w:tc>
      </w:tr>
      <w:tr w:rsidR="00C90906" w14:paraId="15FEAF77" w14:textId="77777777" w:rsidTr="00E03CDC">
        <w:tc>
          <w:tcPr>
            <w:tcW w:w="2376" w:type="dxa"/>
          </w:tcPr>
          <w:p w14:paraId="096AE5E3" w14:textId="2859D3C4" w:rsidR="00C90906" w:rsidRPr="00510B6A" w:rsidRDefault="00C90906" w:rsidP="004A368B">
            <w:pPr>
              <w:rPr>
                <w:color w:val="008080"/>
                <w:lang w:val="en-US"/>
              </w:rPr>
            </w:pPr>
            <w:r w:rsidRPr="002D03E5">
              <w:t>Lecturas adicionales</w:t>
            </w:r>
          </w:p>
        </w:tc>
        <w:tc>
          <w:tcPr>
            <w:tcW w:w="6866" w:type="dxa"/>
          </w:tcPr>
          <w:p w14:paraId="6501ED6F" w14:textId="5C99D9DE" w:rsidR="00C90906" w:rsidRPr="00510B6A" w:rsidRDefault="00F65189" w:rsidP="004A368B">
            <w:pPr>
              <w:rPr>
                <w:lang w:val="en-US"/>
              </w:rPr>
            </w:pPr>
            <w:hyperlink r:id="rId36" w:history="1">
              <w:r w:rsidR="00C90906" w:rsidRPr="00510B6A">
                <w:rPr>
                  <w:rStyle w:val="Hipervnculo"/>
                </w:rPr>
                <w:t>SHORT SUPPLY CHAIN KNOWLEDGE AND INNOVATION NETWORK (shortfoodchain.eu)</w:t>
              </w:r>
            </w:hyperlink>
          </w:p>
        </w:tc>
      </w:tr>
    </w:tbl>
    <w:p w14:paraId="10C7DC4F" w14:textId="715877DC" w:rsidR="00C4156E" w:rsidRDefault="00C4156E" w:rsidP="0060543E">
      <w:pPr>
        <w:rPr>
          <w:sz w:val="32"/>
          <w:szCs w:val="32"/>
          <w:lang w:val="en-US"/>
        </w:rPr>
      </w:pPr>
    </w:p>
    <w:tbl>
      <w:tblPr>
        <w:tblStyle w:val="Tablaconcuadrcula"/>
        <w:tblW w:w="0" w:type="auto"/>
        <w:tblLook w:val="04A0" w:firstRow="1" w:lastRow="0" w:firstColumn="1" w:lastColumn="0" w:noHBand="0" w:noVBand="1"/>
      </w:tblPr>
      <w:tblGrid>
        <w:gridCol w:w="2376"/>
        <w:gridCol w:w="6866"/>
      </w:tblGrid>
      <w:tr w:rsidR="00C4156E" w14:paraId="45CD197F" w14:textId="77777777" w:rsidTr="00E03CDC">
        <w:tc>
          <w:tcPr>
            <w:tcW w:w="2376" w:type="dxa"/>
          </w:tcPr>
          <w:p w14:paraId="62D15C5F" w14:textId="2B9B6A1D" w:rsidR="00C4156E" w:rsidRPr="009063B9" w:rsidRDefault="00AC0521" w:rsidP="004A368B">
            <w:pPr>
              <w:rPr>
                <w:b/>
                <w:bCs/>
                <w:color w:val="FFC000"/>
                <w:sz w:val="32"/>
                <w:szCs w:val="32"/>
                <w:lang w:val="en-US"/>
              </w:rPr>
            </w:pPr>
            <w:r w:rsidRPr="00AC0521">
              <w:rPr>
                <w:b/>
                <w:bCs/>
                <w:color w:val="FFC000"/>
                <w:sz w:val="32"/>
                <w:szCs w:val="32"/>
                <w:lang w:val="en-US"/>
              </w:rPr>
              <w:t>Módulo 5</w:t>
            </w:r>
          </w:p>
        </w:tc>
        <w:tc>
          <w:tcPr>
            <w:tcW w:w="6866" w:type="dxa"/>
          </w:tcPr>
          <w:p w14:paraId="14D18AF8" w14:textId="1D7D6850" w:rsidR="00C4156E" w:rsidRPr="009063B9" w:rsidRDefault="00AC0521" w:rsidP="004A368B">
            <w:pPr>
              <w:rPr>
                <w:b/>
                <w:bCs/>
                <w:color w:val="FFC000"/>
                <w:sz w:val="32"/>
                <w:szCs w:val="32"/>
                <w:lang w:val="en-US"/>
              </w:rPr>
            </w:pPr>
            <w:r w:rsidRPr="00AC0521">
              <w:rPr>
                <w:b/>
                <w:bCs/>
                <w:color w:val="FFC000"/>
                <w:sz w:val="32"/>
                <w:szCs w:val="32"/>
                <w:lang w:val="en-US"/>
              </w:rPr>
              <w:t>Tecnología para el servicio alimentario y el futuro</w:t>
            </w:r>
          </w:p>
        </w:tc>
      </w:tr>
      <w:tr w:rsidR="00C90906" w14:paraId="4D52AF9C" w14:textId="77777777" w:rsidTr="00E03CDC">
        <w:tc>
          <w:tcPr>
            <w:tcW w:w="2376" w:type="dxa"/>
          </w:tcPr>
          <w:p w14:paraId="6857E8F6" w14:textId="3AA3BA23" w:rsidR="00C90906" w:rsidRPr="009063B9" w:rsidRDefault="00C90906" w:rsidP="004A368B">
            <w:pPr>
              <w:rPr>
                <w:b/>
                <w:bCs/>
                <w:color w:val="767171" w:themeColor="background2" w:themeShade="80"/>
                <w:lang w:val="en-US"/>
              </w:rPr>
            </w:pPr>
            <w:r w:rsidRPr="0055405B">
              <w:t>Visión general</w:t>
            </w:r>
          </w:p>
        </w:tc>
        <w:tc>
          <w:tcPr>
            <w:tcW w:w="6866" w:type="dxa"/>
          </w:tcPr>
          <w:p w14:paraId="0F911EAE" w14:textId="4158454B" w:rsidR="00C90906" w:rsidRPr="009063B9" w:rsidRDefault="00C90906" w:rsidP="007116AA">
            <w:pPr>
              <w:jc w:val="both"/>
              <w:rPr>
                <w:color w:val="767171" w:themeColor="background2" w:themeShade="80"/>
                <w:lang w:val="en-US"/>
              </w:rPr>
            </w:pPr>
            <w:r w:rsidRPr="00AC0521">
              <w:rPr>
                <w:color w:val="767171" w:themeColor="background2" w:themeShade="80"/>
              </w:rPr>
              <w:t xml:space="preserve">En este módulo, los alumnos conocerán algunas de las áreas clave en las que se está aplicando la tecnología y cómo ciertas empresas están ofreciendo soluciones tecnológicas fáciles de digerir y aplicar para las PYME del sector alimentario, con estudios de casos concretos de empresas que han adoptado estos procesos, haciendo que sus negocios se adapten mejor al mercado y satisfagan las necesidades del consumidor. </w:t>
            </w:r>
          </w:p>
        </w:tc>
      </w:tr>
      <w:tr w:rsidR="00C90906" w:rsidRPr="007116AA" w14:paraId="056452F3" w14:textId="77777777" w:rsidTr="00E03CDC">
        <w:tc>
          <w:tcPr>
            <w:tcW w:w="2376" w:type="dxa"/>
          </w:tcPr>
          <w:p w14:paraId="7827C890" w14:textId="52CD481E" w:rsidR="00C90906" w:rsidRPr="009063B9" w:rsidRDefault="00C90906" w:rsidP="004A368B">
            <w:pPr>
              <w:rPr>
                <w:b/>
                <w:bCs/>
                <w:color w:val="767171" w:themeColor="background2" w:themeShade="80"/>
                <w:lang w:val="en-US"/>
              </w:rPr>
            </w:pPr>
            <w:r w:rsidRPr="0055405B">
              <w:t>Objetivos de aprendizaje</w:t>
            </w:r>
          </w:p>
        </w:tc>
        <w:tc>
          <w:tcPr>
            <w:tcW w:w="6866" w:type="dxa"/>
          </w:tcPr>
          <w:p w14:paraId="0592A5DF" w14:textId="77777777" w:rsidR="00C90906" w:rsidRPr="00AC0521" w:rsidRDefault="00C90906" w:rsidP="00AC0521">
            <w:pPr>
              <w:jc w:val="both"/>
              <w:rPr>
                <w:color w:val="767171" w:themeColor="background2" w:themeShade="80"/>
              </w:rPr>
            </w:pPr>
            <w:r w:rsidRPr="00AC0521">
              <w:rPr>
                <w:color w:val="767171" w:themeColor="background2" w:themeShade="80"/>
              </w:rPr>
              <w:t>Los alumnos serán más conscientes de los avances tecnológicos y de las comunicaciones que están cambiando la forma en que encontramos, comemos y eliminamos nuestros alimentos.  Desde el inicio de la pandemia del COVID-19, la adopción de nuevas tecnologías ha sido clave para la supervivencia de las empresas del sector alimentario.</w:t>
            </w:r>
          </w:p>
          <w:p w14:paraId="65F21A80" w14:textId="77777777" w:rsidR="00C90906" w:rsidRPr="00AC0521" w:rsidRDefault="00C90906" w:rsidP="00AC0521">
            <w:pPr>
              <w:jc w:val="both"/>
              <w:rPr>
                <w:color w:val="767171" w:themeColor="background2" w:themeShade="80"/>
              </w:rPr>
            </w:pPr>
          </w:p>
          <w:p w14:paraId="294634CD" w14:textId="13EF8D13" w:rsidR="00C90906" w:rsidRPr="009063B9" w:rsidRDefault="00C90906" w:rsidP="00AC0521">
            <w:pPr>
              <w:rPr>
                <w:color w:val="767171" w:themeColor="background2" w:themeShade="80"/>
                <w:lang w:val="en-US"/>
              </w:rPr>
            </w:pPr>
            <w:r w:rsidRPr="00AC0521">
              <w:rPr>
                <w:color w:val="767171" w:themeColor="background2" w:themeShade="80"/>
              </w:rPr>
              <w:t>Al completar este módulo, los alumnos comprenderán el importante papel que desempeña el sector de los servicios alimentarios en la configuración de las tendencias alimentarias, ya que actúan como intermediarios entre productores y consumidores. También serán conscientes de cómo estas tecnologías ofrecen oportunidades para el sector de servicios alimentarios de muchas maneras.</w:t>
            </w:r>
          </w:p>
        </w:tc>
      </w:tr>
      <w:tr w:rsidR="00C90906" w14:paraId="1CCE2B89" w14:textId="77777777" w:rsidTr="00E03CDC">
        <w:tc>
          <w:tcPr>
            <w:tcW w:w="2376" w:type="dxa"/>
          </w:tcPr>
          <w:p w14:paraId="74CEE9C6" w14:textId="4D5FDE62" w:rsidR="00C90906" w:rsidRPr="009063B9" w:rsidRDefault="00C90906" w:rsidP="004A368B">
            <w:pPr>
              <w:rPr>
                <w:b/>
                <w:bCs/>
                <w:color w:val="767171" w:themeColor="background2" w:themeShade="80"/>
                <w:lang w:val="en-US"/>
              </w:rPr>
            </w:pPr>
            <w:r w:rsidRPr="0055405B">
              <w:t>Temas tratados</w:t>
            </w:r>
          </w:p>
        </w:tc>
        <w:tc>
          <w:tcPr>
            <w:tcW w:w="6866" w:type="dxa"/>
          </w:tcPr>
          <w:p w14:paraId="1E40650B" w14:textId="77777777" w:rsidR="00C90906" w:rsidRPr="00F716D1" w:rsidRDefault="00C90906" w:rsidP="00F716D1">
            <w:pPr>
              <w:ind w:left="360"/>
              <w:rPr>
                <w:color w:val="767171" w:themeColor="background2" w:themeShade="80"/>
                <w:lang w:val="en-US"/>
              </w:rPr>
            </w:pPr>
            <w:r w:rsidRPr="00F716D1">
              <w:rPr>
                <w:color w:val="767171" w:themeColor="background2" w:themeShade="80"/>
                <w:lang w:val="en-US"/>
              </w:rPr>
              <w:t>1.</w:t>
            </w:r>
            <w:r w:rsidRPr="00F716D1">
              <w:rPr>
                <w:color w:val="767171" w:themeColor="background2" w:themeShade="80"/>
                <w:lang w:val="en-US"/>
              </w:rPr>
              <w:tab/>
              <w:t xml:space="preserve">Servicios sin contacto </w:t>
            </w:r>
          </w:p>
          <w:p w14:paraId="27712A78" w14:textId="77777777" w:rsidR="00C90906" w:rsidRPr="00F716D1" w:rsidRDefault="00C90906" w:rsidP="00F716D1">
            <w:pPr>
              <w:ind w:left="360"/>
              <w:rPr>
                <w:color w:val="767171" w:themeColor="background2" w:themeShade="80"/>
                <w:lang w:val="en-US"/>
              </w:rPr>
            </w:pPr>
            <w:r w:rsidRPr="00F716D1">
              <w:rPr>
                <w:color w:val="767171" w:themeColor="background2" w:themeShade="80"/>
                <w:lang w:val="en-US"/>
              </w:rPr>
              <w:t>2.</w:t>
            </w:r>
            <w:r w:rsidRPr="00F716D1">
              <w:rPr>
                <w:color w:val="767171" w:themeColor="background2" w:themeShade="80"/>
                <w:lang w:val="en-US"/>
              </w:rPr>
              <w:tab/>
              <w:t xml:space="preserve">Big Data </w:t>
            </w:r>
          </w:p>
          <w:p w14:paraId="3B76FE68" w14:textId="77777777" w:rsidR="00C90906" w:rsidRPr="00F716D1" w:rsidRDefault="00C90906" w:rsidP="00F716D1">
            <w:pPr>
              <w:ind w:left="360"/>
              <w:rPr>
                <w:color w:val="767171" w:themeColor="background2" w:themeShade="80"/>
                <w:lang w:val="en-US"/>
              </w:rPr>
            </w:pPr>
            <w:r w:rsidRPr="00F716D1">
              <w:rPr>
                <w:color w:val="767171" w:themeColor="background2" w:themeShade="80"/>
                <w:lang w:val="en-US"/>
              </w:rPr>
              <w:t>3.</w:t>
            </w:r>
            <w:r w:rsidRPr="00F716D1">
              <w:rPr>
                <w:color w:val="767171" w:themeColor="background2" w:themeShade="80"/>
                <w:lang w:val="en-US"/>
              </w:rPr>
              <w:tab/>
              <w:t xml:space="preserve">Entrega de alimentos </w:t>
            </w:r>
          </w:p>
          <w:p w14:paraId="5F0ABA30" w14:textId="77777777" w:rsidR="00C90906" w:rsidRPr="00F716D1" w:rsidRDefault="00C90906" w:rsidP="00F716D1">
            <w:pPr>
              <w:ind w:left="360"/>
              <w:rPr>
                <w:color w:val="767171" w:themeColor="background2" w:themeShade="80"/>
                <w:lang w:val="en-US"/>
              </w:rPr>
            </w:pPr>
            <w:r w:rsidRPr="00F716D1">
              <w:rPr>
                <w:color w:val="767171" w:themeColor="background2" w:themeShade="80"/>
                <w:lang w:val="en-US"/>
              </w:rPr>
              <w:t>4.</w:t>
            </w:r>
            <w:r w:rsidRPr="00F716D1">
              <w:rPr>
                <w:color w:val="767171" w:themeColor="background2" w:themeShade="80"/>
                <w:lang w:val="en-US"/>
              </w:rPr>
              <w:tab/>
              <w:t>Productos al por menor</w:t>
            </w:r>
          </w:p>
          <w:p w14:paraId="3995BE8C" w14:textId="77777777" w:rsidR="00C90906" w:rsidRPr="00F716D1" w:rsidRDefault="00C90906" w:rsidP="00F716D1">
            <w:pPr>
              <w:ind w:left="360"/>
              <w:rPr>
                <w:color w:val="767171" w:themeColor="background2" w:themeShade="80"/>
                <w:lang w:val="en-US"/>
              </w:rPr>
            </w:pPr>
            <w:r w:rsidRPr="00F716D1">
              <w:rPr>
                <w:color w:val="767171" w:themeColor="background2" w:themeShade="80"/>
                <w:lang w:val="en-US"/>
              </w:rPr>
              <w:t>5.</w:t>
            </w:r>
            <w:r w:rsidRPr="00F716D1">
              <w:rPr>
                <w:color w:val="767171" w:themeColor="background2" w:themeShade="80"/>
                <w:lang w:val="en-US"/>
              </w:rPr>
              <w:tab/>
              <w:t xml:space="preserve">Comercialización </w:t>
            </w:r>
          </w:p>
          <w:p w14:paraId="40EB454B" w14:textId="6396B6C8" w:rsidR="00C90906" w:rsidRPr="009063B9" w:rsidRDefault="00C90906" w:rsidP="00F716D1">
            <w:pPr>
              <w:rPr>
                <w:color w:val="767171" w:themeColor="background2" w:themeShade="80"/>
              </w:rPr>
            </w:pPr>
            <w:r>
              <w:rPr>
                <w:color w:val="767171" w:themeColor="background2" w:themeShade="80"/>
                <w:lang w:val="en-US"/>
              </w:rPr>
              <w:t xml:space="preserve">       </w:t>
            </w:r>
            <w:r w:rsidRPr="00F716D1">
              <w:rPr>
                <w:color w:val="767171" w:themeColor="background2" w:themeShade="80"/>
                <w:lang w:val="en-US"/>
              </w:rPr>
              <w:t>6.</w:t>
            </w:r>
            <w:r w:rsidRPr="00F716D1">
              <w:rPr>
                <w:color w:val="767171" w:themeColor="background2" w:themeShade="80"/>
                <w:lang w:val="en-US"/>
              </w:rPr>
              <w:tab/>
              <w:t>Hardware</w:t>
            </w:r>
          </w:p>
        </w:tc>
      </w:tr>
      <w:tr w:rsidR="00C90906" w14:paraId="1F5D9D5C" w14:textId="77777777" w:rsidTr="00E03CDC">
        <w:tc>
          <w:tcPr>
            <w:tcW w:w="2376" w:type="dxa"/>
          </w:tcPr>
          <w:p w14:paraId="2C68DFB7" w14:textId="33E4D09F" w:rsidR="00C90906" w:rsidRPr="009063B9" w:rsidRDefault="00C90906" w:rsidP="004A368B">
            <w:pPr>
              <w:rPr>
                <w:b/>
                <w:bCs/>
                <w:color w:val="767171" w:themeColor="background2" w:themeShade="80"/>
                <w:lang w:val="en-US"/>
              </w:rPr>
            </w:pPr>
            <w:r w:rsidRPr="0055405B">
              <w:t>Casos prácticos</w:t>
            </w:r>
          </w:p>
        </w:tc>
        <w:tc>
          <w:tcPr>
            <w:tcW w:w="6866" w:type="dxa"/>
          </w:tcPr>
          <w:p w14:paraId="1C30C1DB" w14:textId="5DF75E75" w:rsidR="00C90906" w:rsidRPr="00B13095" w:rsidRDefault="00C90906" w:rsidP="007E6626">
            <w:pPr>
              <w:pStyle w:val="Prrafodelista"/>
              <w:numPr>
                <w:ilvl w:val="0"/>
                <w:numId w:val="11"/>
              </w:numPr>
              <w:rPr>
                <w:color w:val="767171" w:themeColor="background2" w:themeShade="80"/>
                <w:lang w:val="en-US"/>
              </w:rPr>
            </w:pPr>
            <w:r w:rsidRPr="00B13095">
              <w:rPr>
                <w:color w:val="767171" w:themeColor="background2" w:themeShade="80"/>
                <w:lang w:val="en-US"/>
              </w:rPr>
              <w:t xml:space="preserve"> Toast" - Ejemplo de uso de Big Data</w:t>
            </w:r>
          </w:p>
          <w:p w14:paraId="1589B9F0" w14:textId="75EF95C1" w:rsidR="00C90906" w:rsidRPr="00B13095" w:rsidRDefault="00C90906" w:rsidP="007E6626">
            <w:pPr>
              <w:pStyle w:val="Prrafodelista"/>
              <w:numPr>
                <w:ilvl w:val="0"/>
                <w:numId w:val="11"/>
              </w:numPr>
              <w:rPr>
                <w:color w:val="767171" w:themeColor="background2" w:themeShade="80"/>
                <w:lang w:val="en-US"/>
              </w:rPr>
            </w:pPr>
            <w:r w:rsidRPr="00B13095">
              <w:rPr>
                <w:color w:val="767171" w:themeColor="background2" w:themeShade="80"/>
                <w:lang w:val="en-US"/>
              </w:rPr>
              <w:t xml:space="preserve"> Fit-Panther' - Solución de entrega y digitalización</w:t>
            </w:r>
          </w:p>
          <w:p w14:paraId="5FAEFBAF" w14:textId="0350F27F" w:rsidR="00C90906" w:rsidRPr="00B13095" w:rsidRDefault="00C90906" w:rsidP="007E6626">
            <w:pPr>
              <w:pStyle w:val="Prrafodelista"/>
              <w:numPr>
                <w:ilvl w:val="0"/>
                <w:numId w:val="11"/>
              </w:numPr>
              <w:rPr>
                <w:color w:val="767171" w:themeColor="background2" w:themeShade="80"/>
                <w:lang w:val="en-US"/>
              </w:rPr>
            </w:pPr>
            <w:r w:rsidRPr="00B13095">
              <w:rPr>
                <w:color w:val="767171" w:themeColor="background2" w:themeShade="80"/>
                <w:lang w:val="en-US"/>
              </w:rPr>
              <w:t xml:space="preserve"> 'Camile Thai' - Uso de la tecnología vía App para satisfacer las necesidades de los clientes</w:t>
            </w:r>
          </w:p>
          <w:p w14:paraId="4E5B4B1E" w14:textId="53739C78" w:rsidR="00C90906" w:rsidRPr="009063B9" w:rsidRDefault="00C90906" w:rsidP="007E6626">
            <w:pPr>
              <w:numPr>
                <w:ilvl w:val="0"/>
                <w:numId w:val="11"/>
              </w:numPr>
              <w:rPr>
                <w:color w:val="767171" w:themeColor="background2" w:themeShade="80"/>
                <w:lang w:val="en-US"/>
              </w:rPr>
            </w:pPr>
            <w:r w:rsidRPr="00B13095">
              <w:rPr>
                <w:color w:val="767171" w:themeColor="background2" w:themeShade="80"/>
                <w:lang w:val="en-US"/>
              </w:rPr>
              <w:t xml:space="preserve"> 'Salateria Soup &amp; Salads' - uso de soluciones de información y entrega</w:t>
            </w:r>
            <w:r w:rsidRPr="009063B9">
              <w:rPr>
                <w:color w:val="767171" w:themeColor="background2" w:themeShade="80"/>
                <w:lang w:val="en-US"/>
              </w:rPr>
              <w:t xml:space="preserve"> </w:t>
            </w:r>
          </w:p>
        </w:tc>
      </w:tr>
      <w:tr w:rsidR="00C90906" w14:paraId="75AF597F" w14:textId="77777777" w:rsidTr="00E03CDC">
        <w:tc>
          <w:tcPr>
            <w:tcW w:w="2376" w:type="dxa"/>
          </w:tcPr>
          <w:p w14:paraId="656A95A1" w14:textId="41FDB56A" w:rsidR="00C90906" w:rsidRPr="009063B9" w:rsidRDefault="00C90906" w:rsidP="004A368B">
            <w:pPr>
              <w:rPr>
                <w:b/>
                <w:bCs/>
                <w:color w:val="767171" w:themeColor="background2" w:themeShade="80"/>
                <w:lang w:val="en-US"/>
              </w:rPr>
            </w:pPr>
            <w:r w:rsidRPr="0055405B">
              <w:t xml:space="preserve">Actividades de aprendizaje sugeridas </w:t>
            </w:r>
          </w:p>
        </w:tc>
        <w:tc>
          <w:tcPr>
            <w:tcW w:w="6866" w:type="dxa"/>
          </w:tcPr>
          <w:p w14:paraId="0F6AF5AE" w14:textId="491E44DA" w:rsidR="00C90906" w:rsidRPr="009063B9" w:rsidRDefault="00C90906" w:rsidP="009063B9">
            <w:pPr>
              <w:rPr>
                <w:b/>
                <w:bCs/>
                <w:color w:val="767171" w:themeColor="background2" w:themeShade="80"/>
                <w:lang w:val="en-US"/>
              </w:rPr>
            </w:pPr>
            <w:r w:rsidRPr="00661281">
              <w:rPr>
                <w:b/>
                <w:bCs/>
                <w:color w:val="767171" w:themeColor="background2" w:themeShade="80"/>
                <w:lang w:val="en-US"/>
              </w:rPr>
              <w:t>Temas de debate para integrar el aprendizaje:</w:t>
            </w:r>
          </w:p>
          <w:p w14:paraId="22E4E1E1" w14:textId="3B73F304" w:rsidR="00C90906" w:rsidRPr="00661281" w:rsidRDefault="00C90906" w:rsidP="007E6626">
            <w:pPr>
              <w:pStyle w:val="Prrafodelista"/>
              <w:numPr>
                <w:ilvl w:val="0"/>
                <w:numId w:val="9"/>
              </w:numPr>
              <w:rPr>
                <w:color w:val="767171" w:themeColor="background2" w:themeShade="80"/>
                <w:lang w:val="en-US"/>
              </w:rPr>
            </w:pPr>
            <w:r w:rsidRPr="00661281">
              <w:rPr>
                <w:color w:val="767171" w:themeColor="background2" w:themeShade="80"/>
                <w:lang w:val="en-US"/>
              </w:rPr>
              <w:t xml:space="preserve">¿Qué le impide adoptar estas tecnologías? </w:t>
            </w:r>
          </w:p>
          <w:p w14:paraId="44FB3F11" w14:textId="7A9BAEF0" w:rsidR="00C90906" w:rsidRPr="009063B9" w:rsidRDefault="00C90906" w:rsidP="007E6626">
            <w:pPr>
              <w:pStyle w:val="Prrafodelista"/>
              <w:numPr>
                <w:ilvl w:val="0"/>
                <w:numId w:val="9"/>
              </w:numPr>
              <w:rPr>
                <w:color w:val="767171" w:themeColor="background2" w:themeShade="80"/>
                <w:lang w:val="en-US"/>
              </w:rPr>
            </w:pPr>
            <w:r w:rsidRPr="00661281">
              <w:rPr>
                <w:color w:val="767171" w:themeColor="background2" w:themeShade="80"/>
                <w:lang w:val="en-US"/>
              </w:rPr>
              <w:t>¿Probó nuevas fuentes de ingresos durante la pandemia?</w:t>
            </w:r>
          </w:p>
        </w:tc>
      </w:tr>
      <w:tr w:rsidR="00C90906" w14:paraId="478B7507" w14:textId="77777777" w:rsidTr="00E03CDC">
        <w:tc>
          <w:tcPr>
            <w:tcW w:w="2376" w:type="dxa"/>
          </w:tcPr>
          <w:p w14:paraId="630953AC" w14:textId="63888284" w:rsidR="00C90906" w:rsidRPr="009063B9" w:rsidRDefault="00C90906" w:rsidP="004A368B">
            <w:pPr>
              <w:rPr>
                <w:b/>
                <w:bCs/>
                <w:color w:val="767171" w:themeColor="background2" w:themeShade="80"/>
                <w:lang w:val="en-US"/>
              </w:rPr>
            </w:pPr>
            <w:r w:rsidRPr="0055405B">
              <w:t>Lecturas adicionales</w:t>
            </w:r>
          </w:p>
        </w:tc>
        <w:tc>
          <w:tcPr>
            <w:tcW w:w="6866" w:type="dxa"/>
          </w:tcPr>
          <w:p w14:paraId="63E13114" w14:textId="77777777" w:rsidR="00C90906" w:rsidRDefault="00F65189" w:rsidP="00F41D4A">
            <w:pPr>
              <w:rPr>
                <w:color w:val="008080"/>
                <w:sz w:val="20"/>
                <w:szCs w:val="20"/>
                <w:lang w:val="en-US"/>
              </w:rPr>
            </w:pPr>
            <w:hyperlink r:id="rId37" w:history="1">
              <w:r w:rsidR="00C90906" w:rsidRPr="00F41D4A">
                <w:rPr>
                  <w:rStyle w:val="Hipervnculo"/>
                  <w:sz w:val="20"/>
                  <w:szCs w:val="20"/>
                  <w:lang w:val="en-US"/>
                </w:rPr>
                <w:t>Food for Life</w:t>
              </w:r>
            </w:hyperlink>
          </w:p>
          <w:p w14:paraId="14786B7D" w14:textId="155FD6C0" w:rsidR="00C90906" w:rsidRDefault="00F65189" w:rsidP="00F41D4A">
            <w:pPr>
              <w:rPr>
                <w:color w:val="008080"/>
                <w:sz w:val="20"/>
                <w:szCs w:val="20"/>
                <w:lang w:val="en-US"/>
              </w:rPr>
            </w:pPr>
            <w:hyperlink r:id="rId38" w:history="1">
              <w:r w:rsidR="00C90906" w:rsidRPr="00F41D4A">
                <w:rPr>
                  <w:rStyle w:val="Hipervnculo"/>
                  <w:sz w:val="20"/>
                  <w:szCs w:val="20"/>
                  <w:lang w:val="en-US"/>
                </w:rPr>
                <w:t>Farm to Fork</w:t>
              </w:r>
            </w:hyperlink>
          </w:p>
          <w:p w14:paraId="7D808738" w14:textId="77777777" w:rsidR="00C90906" w:rsidRDefault="00F65189" w:rsidP="00F41D4A">
            <w:pPr>
              <w:rPr>
                <w:color w:val="008080"/>
                <w:sz w:val="20"/>
                <w:szCs w:val="20"/>
                <w:lang w:val="en-US"/>
              </w:rPr>
            </w:pPr>
            <w:hyperlink r:id="rId39" w:history="1">
              <w:r w:rsidR="00C90906" w:rsidRPr="00F41D4A">
                <w:rPr>
                  <w:rStyle w:val="Hipervnculo"/>
                  <w:sz w:val="20"/>
                  <w:szCs w:val="20"/>
                  <w:lang w:val="en-US"/>
                </w:rPr>
                <w:t xml:space="preserve">Food service and Big Data </w:t>
              </w:r>
            </w:hyperlink>
          </w:p>
          <w:p w14:paraId="2B044B7E" w14:textId="2C76D253" w:rsidR="00C90906" w:rsidRDefault="00F65189" w:rsidP="00F41D4A">
            <w:pPr>
              <w:rPr>
                <w:color w:val="008080"/>
                <w:sz w:val="20"/>
                <w:szCs w:val="20"/>
                <w:lang w:val="en-US"/>
              </w:rPr>
            </w:pPr>
            <w:hyperlink r:id="rId40" w:history="1">
              <w:r w:rsidR="00C90906" w:rsidRPr="00F41D4A">
                <w:rPr>
                  <w:rStyle w:val="Hipervnculo"/>
                  <w:sz w:val="20"/>
                  <w:szCs w:val="20"/>
                  <w:lang w:val="en-US"/>
                </w:rPr>
                <w:t xml:space="preserve">Food 2030 </w:t>
              </w:r>
            </w:hyperlink>
            <w:r w:rsidR="00C90906">
              <w:rPr>
                <w:color w:val="008080"/>
                <w:sz w:val="20"/>
                <w:szCs w:val="20"/>
                <w:lang w:val="en-US"/>
              </w:rPr>
              <w:t xml:space="preserve"> </w:t>
            </w:r>
          </w:p>
          <w:p w14:paraId="77DBD51B" w14:textId="405FEEFD" w:rsidR="00C90906" w:rsidRPr="00F41D4A" w:rsidRDefault="00C90906" w:rsidP="004A368B">
            <w:pPr>
              <w:rPr>
                <w:sz w:val="20"/>
                <w:szCs w:val="20"/>
                <w:lang w:val="en-US"/>
              </w:rPr>
            </w:pPr>
          </w:p>
        </w:tc>
      </w:tr>
    </w:tbl>
    <w:p w14:paraId="69FB2543" w14:textId="4C157013" w:rsidR="00C4156E" w:rsidRDefault="00C4156E" w:rsidP="0060543E">
      <w:pPr>
        <w:rPr>
          <w:sz w:val="32"/>
          <w:szCs w:val="32"/>
          <w:lang w:val="en-US"/>
        </w:rPr>
      </w:pPr>
    </w:p>
    <w:tbl>
      <w:tblPr>
        <w:tblStyle w:val="Tablaconcuadrcula"/>
        <w:tblW w:w="0" w:type="auto"/>
        <w:tblLook w:val="04A0" w:firstRow="1" w:lastRow="0" w:firstColumn="1" w:lastColumn="0" w:noHBand="0" w:noVBand="1"/>
      </w:tblPr>
      <w:tblGrid>
        <w:gridCol w:w="2376"/>
        <w:gridCol w:w="6866"/>
      </w:tblGrid>
      <w:tr w:rsidR="00C4156E" w14:paraId="288A9A62" w14:textId="77777777" w:rsidTr="00A0193C">
        <w:tc>
          <w:tcPr>
            <w:tcW w:w="2376" w:type="dxa"/>
          </w:tcPr>
          <w:p w14:paraId="63FC0E22" w14:textId="39E8D330" w:rsidR="00C4156E" w:rsidRPr="009063B9" w:rsidRDefault="00D25F4E" w:rsidP="004A368B">
            <w:pPr>
              <w:rPr>
                <w:b/>
                <w:bCs/>
                <w:color w:val="FFC000"/>
                <w:sz w:val="32"/>
                <w:szCs w:val="32"/>
                <w:lang w:val="en-US"/>
              </w:rPr>
            </w:pPr>
            <w:r>
              <w:rPr>
                <w:b/>
                <w:bCs/>
                <w:color w:val="FFC000"/>
                <w:sz w:val="32"/>
                <w:szCs w:val="32"/>
                <w:lang w:val="en-US"/>
              </w:rPr>
              <w:t>Módulo</w:t>
            </w:r>
            <w:r w:rsidR="00C4156E" w:rsidRPr="009063B9">
              <w:rPr>
                <w:b/>
                <w:bCs/>
                <w:color w:val="FFC000"/>
                <w:sz w:val="32"/>
                <w:szCs w:val="32"/>
                <w:lang w:val="en-US"/>
              </w:rPr>
              <w:t xml:space="preserve"> 6</w:t>
            </w:r>
          </w:p>
        </w:tc>
        <w:tc>
          <w:tcPr>
            <w:tcW w:w="6866" w:type="dxa"/>
          </w:tcPr>
          <w:p w14:paraId="57B7281C" w14:textId="4686F58F" w:rsidR="00C4156E" w:rsidRPr="009063B9" w:rsidRDefault="00F65955" w:rsidP="004A368B">
            <w:pPr>
              <w:rPr>
                <w:b/>
                <w:bCs/>
                <w:color w:val="FFC000"/>
                <w:sz w:val="32"/>
                <w:szCs w:val="32"/>
                <w:lang w:val="en-US"/>
              </w:rPr>
            </w:pPr>
            <w:r w:rsidRPr="00F65955">
              <w:rPr>
                <w:b/>
                <w:bCs/>
                <w:color w:val="FFC000"/>
                <w:sz w:val="32"/>
                <w:szCs w:val="32"/>
                <w:lang w:val="en-US"/>
              </w:rPr>
              <w:t>Impacto transformador de la tecnología alimentaria y el abastecimiento</w:t>
            </w:r>
          </w:p>
        </w:tc>
      </w:tr>
      <w:tr w:rsidR="00A65BEA" w14:paraId="1F5418E5" w14:textId="77777777" w:rsidTr="00A0193C">
        <w:tc>
          <w:tcPr>
            <w:tcW w:w="2376" w:type="dxa"/>
          </w:tcPr>
          <w:p w14:paraId="68515DC4" w14:textId="3B99D83F" w:rsidR="00A65BEA" w:rsidRPr="009063B9" w:rsidRDefault="00A65BEA" w:rsidP="004A368B">
            <w:pPr>
              <w:rPr>
                <w:b/>
                <w:bCs/>
                <w:color w:val="767171" w:themeColor="background2" w:themeShade="80"/>
                <w:lang w:val="en-US"/>
              </w:rPr>
            </w:pPr>
            <w:r w:rsidRPr="0011303D">
              <w:t>Visión general</w:t>
            </w:r>
          </w:p>
        </w:tc>
        <w:tc>
          <w:tcPr>
            <w:tcW w:w="6866" w:type="dxa"/>
          </w:tcPr>
          <w:p w14:paraId="231BD5D2" w14:textId="77777777" w:rsidR="00A65BEA" w:rsidRPr="00F65955" w:rsidRDefault="00A65BEA" w:rsidP="00F65955">
            <w:pPr>
              <w:rPr>
                <w:color w:val="767171" w:themeColor="background2" w:themeShade="80"/>
              </w:rPr>
            </w:pPr>
            <w:r w:rsidRPr="00F65955">
              <w:rPr>
                <w:color w:val="767171" w:themeColor="background2" w:themeShade="80"/>
              </w:rPr>
              <w:t xml:space="preserve">Como intermediarias entre los consumidores y los productores, las PYME tienen un importante papel que desempeñar en el sistema alimentario mundial.  Aunque el servicio alimentario es una actividad local, las decisiones que se toman tienen implicaciones globales.  En este módulo, los alumnos revisarán los problemas a los que se enfrenta el sistema alimentario mundial y cómo se está aplicando la tecnología para intentar combatir algunos de estos problemas. </w:t>
            </w:r>
          </w:p>
          <w:p w14:paraId="7DE6ACAE" w14:textId="77777777" w:rsidR="00A65BEA" w:rsidRPr="00F65955" w:rsidRDefault="00A65BEA" w:rsidP="00F65955">
            <w:pPr>
              <w:rPr>
                <w:color w:val="767171" w:themeColor="background2" w:themeShade="80"/>
              </w:rPr>
            </w:pPr>
            <w:r w:rsidRPr="00F65955">
              <w:rPr>
                <w:color w:val="767171" w:themeColor="background2" w:themeShade="80"/>
              </w:rPr>
              <w:t>A partir de ahí, aprenderán a relacionarse con los proveedores de la mejor manera posible para ofrecer a sus clientes un producto nutritivo y de origen ético.</w:t>
            </w:r>
          </w:p>
          <w:p w14:paraId="148722F0" w14:textId="1C3091CF" w:rsidR="00A65BEA" w:rsidRPr="009063B9" w:rsidRDefault="00A65BEA" w:rsidP="00F65955">
            <w:pPr>
              <w:rPr>
                <w:color w:val="767171" w:themeColor="background2" w:themeShade="80"/>
                <w:lang w:val="en-US"/>
              </w:rPr>
            </w:pPr>
          </w:p>
        </w:tc>
      </w:tr>
      <w:tr w:rsidR="00A65BEA" w14:paraId="6110B9BE" w14:textId="77777777" w:rsidTr="00A0193C">
        <w:tc>
          <w:tcPr>
            <w:tcW w:w="2376" w:type="dxa"/>
          </w:tcPr>
          <w:p w14:paraId="784BDC82" w14:textId="467AEE08" w:rsidR="00A65BEA" w:rsidRPr="009063B9" w:rsidRDefault="00A65BEA" w:rsidP="00F41D4A">
            <w:pPr>
              <w:rPr>
                <w:b/>
                <w:bCs/>
                <w:color w:val="767171" w:themeColor="background2" w:themeShade="80"/>
                <w:lang w:val="en-US"/>
              </w:rPr>
            </w:pPr>
            <w:r w:rsidRPr="0011303D">
              <w:t>Objetivos de aprendizaje</w:t>
            </w:r>
          </w:p>
        </w:tc>
        <w:tc>
          <w:tcPr>
            <w:tcW w:w="6866" w:type="dxa"/>
          </w:tcPr>
          <w:p w14:paraId="46D83006" w14:textId="77777777" w:rsidR="00A65BEA" w:rsidRPr="00F65955" w:rsidRDefault="00A65BEA" w:rsidP="00F65955">
            <w:pPr>
              <w:rPr>
                <w:color w:val="767171" w:themeColor="background2" w:themeShade="80"/>
              </w:rPr>
            </w:pPr>
            <w:r w:rsidRPr="00F65955">
              <w:rPr>
                <w:color w:val="767171" w:themeColor="background2" w:themeShade="80"/>
              </w:rPr>
              <w:t xml:space="preserve">Al final de este módulo, los alumnos serán más conscientes de las implicaciones globales de sus decisiones de abastecimiento.   Habrán aprendido sobre las externalidades del sistema alimentario y los avances tecnológicos realizados para combatirlas.  Con una mayor comprensión de los problemas a los que se enfrenta el sistema alimentario, aprenderán la mejor manera de relacionarse con su cadena de suministro para asegurarse de que están tomando las decisiones de abastecimiento adecuadas para su negocio. </w:t>
            </w:r>
          </w:p>
          <w:p w14:paraId="115766D5" w14:textId="6D2F47F2" w:rsidR="00A65BEA" w:rsidRPr="009063B9" w:rsidRDefault="00A65BEA" w:rsidP="00F65955">
            <w:pPr>
              <w:rPr>
                <w:color w:val="767171" w:themeColor="background2" w:themeShade="80"/>
              </w:rPr>
            </w:pPr>
          </w:p>
        </w:tc>
      </w:tr>
      <w:tr w:rsidR="00A65BEA" w14:paraId="365296C1" w14:textId="77777777" w:rsidTr="00A0193C">
        <w:tc>
          <w:tcPr>
            <w:tcW w:w="2376" w:type="dxa"/>
          </w:tcPr>
          <w:p w14:paraId="59B288FC" w14:textId="2E9D12B1" w:rsidR="00A65BEA" w:rsidRPr="009063B9" w:rsidRDefault="00A65BEA" w:rsidP="00F41D4A">
            <w:pPr>
              <w:rPr>
                <w:b/>
                <w:bCs/>
                <w:color w:val="767171" w:themeColor="background2" w:themeShade="80"/>
                <w:lang w:val="en-US"/>
              </w:rPr>
            </w:pPr>
            <w:r w:rsidRPr="0011303D">
              <w:t>Temas tratados</w:t>
            </w:r>
          </w:p>
        </w:tc>
        <w:tc>
          <w:tcPr>
            <w:tcW w:w="6866" w:type="dxa"/>
          </w:tcPr>
          <w:p w14:paraId="08BC38F3" w14:textId="7A54BE73" w:rsidR="00A65BEA" w:rsidRPr="00F65955" w:rsidRDefault="00A65BEA" w:rsidP="00F65955">
            <w:pPr>
              <w:numPr>
                <w:ilvl w:val="0"/>
                <w:numId w:val="10"/>
              </w:numPr>
              <w:rPr>
                <w:color w:val="767171" w:themeColor="background2" w:themeShade="80"/>
              </w:rPr>
            </w:pPr>
            <w:r w:rsidRPr="00F65955">
              <w:rPr>
                <w:color w:val="767171" w:themeColor="background2" w:themeShade="80"/>
              </w:rPr>
              <w:t xml:space="preserve">La tecnología en la producción </w:t>
            </w:r>
          </w:p>
          <w:p w14:paraId="1B1693CC" w14:textId="77777777" w:rsidR="00A65BEA" w:rsidRDefault="00A65BEA" w:rsidP="00F65955">
            <w:pPr>
              <w:numPr>
                <w:ilvl w:val="0"/>
                <w:numId w:val="10"/>
              </w:numPr>
              <w:rPr>
                <w:color w:val="767171" w:themeColor="background2" w:themeShade="80"/>
              </w:rPr>
            </w:pPr>
            <w:r w:rsidRPr="00F65955">
              <w:rPr>
                <w:color w:val="767171" w:themeColor="background2" w:themeShade="80"/>
              </w:rPr>
              <w:t>Tecnología en la transformación</w:t>
            </w:r>
          </w:p>
          <w:p w14:paraId="313E1905" w14:textId="1C5EC809" w:rsidR="00A65BEA" w:rsidRPr="00AB3111" w:rsidRDefault="00A65BEA" w:rsidP="00AB3111">
            <w:pPr>
              <w:numPr>
                <w:ilvl w:val="0"/>
                <w:numId w:val="10"/>
              </w:numPr>
              <w:rPr>
                <w:color w:val="767171" w:themeColor="background2" w:themeShade="80"/>
              </w:rPr>
            </w:pPr>
            <w:r w:rsidRPr="00AB3111">
              <w:rPr>
                <w:color w:val="767171" w:themeColor="background2" w:themeShade="80"/>
              </w:rPr>
              <w:t xml:space="preserve">Compromiso con los proveedores </w:t>
            </w:r>
          </w:p>
        </w:tc>
      </w:tr>
      <w:tr w:rsidR="00A65BEA" w14:paraId="369DF433" w14:textId="77777777" w:rsidTr="00A0193C">
        <w:tc>
          <w:tcPr>
            <w:tcW w:w="2376" w:type="dxa"/>
          </w:tcPr>
          <w:p w14:paraId="196E3DF6" w14:textId="4A60653D" w:rsidR="00A65BEA" w:rsidRPr="009063B9" w:rsidRDefault="00A65BEA" w:rsidP="00F41D4A">
            <w:pPr>
              <w:rPr>
                <w:b/>
                <w:bCs/>
                <w:color w:val="767171" w:themeColor="background2" w:themeShade="80"/>
                <w:lang w:val="en-US"/>
              </w:rPr>
            </w:pPr>
            <w:r w:rsidRPr="0011303D">
              <w:t>Casos prácticos</w:t>
            </w:r>
          </w:p>
        </w:tc>
        <w:tc>
          <w:tcPr>
            <w:tcW w:w="6866" w:type="dxa"/>
          </w:tcPr>
          <w:p w14:paraId="642432E7" w14:textId="75FADD64" w:rsidR="00A65BEA" w:rsidRPr="009063B9" w:rsidRDefault="00F65189" w:rsidP="00F41D4A">
            <w:pPr>
              <w:rPr>
                <w:color w:val="767171" w:themeColor="background2" w:themeShade="80"/>
              </w:rPr>
            </w:pPr>
            <w:hyperlink r:id="rId41" w:history="1">
              <w:r w:rsidR="00A65BEA" w:rsidRPr="009063B9">
                <w:rPr>
                  <w:rStyle w:val="Hipervnculo"/>
                </w:rPr>
                <w:t>Farm Eye</w:t>
              </w:r>
            </w:hyperlink>
            <w:r w:rsidR="00A65BEA" w:rsidRPr="009063B9">
              <w:rPr>
                <w:color w:val="008080"/>
              </w:rPr>
              <w:t xml:space="preserve"> – </w:t>
            </w:r>
            <w:r w:rsidR="00A65BEA" w:rsidRPr="009063B9">
              <w:rPr>
                <w:color w:val="767171" w:themeColor="background2" w:themeShade="80"/>
              </w:rPr>
              <w:t xml:space="preserve">Smart Farming – Ireland </w:t>
            </w:r>
          </w:p>
          <w:p w14:paraId="3845DBBA" w14:textId="77777777" w:rsidR="00A65BEA" w:rsidRPr="007960A7" w:rsidRDefault="00A65BEA" w:rsidP="007960A7">
            <w:pPr>
              <w:rPr>
                <w:color w:val="767171" w:themeColor="background2" w:themeShade="80"/>
              </w:rPr>
            </w:pPr>
            <w:r w:rsidRPr="009063B9">
              <w:rPr>
                <w:b/>
                <w:bCs/>
                <w:color w:val="767171" w:themeColor="background2" w:themeShade="80"/>
              </w:rPr>
              <w:t xml:space="preserve">Km0 </w:t>
            </w:r>
            <w:r w:rsidRPr="007960A7">
              <w:rPr>
                <w:color w:val="767171" w:themeColor="background2" w:themeShade="80"/>
              </w:rPr>
              <w:t xml:space="preserve">- Estudio de caso de un restaurante español que sirve sustitutos de carne de forma sostenible. </w:t>
            </w:r>
          </w:p>
          <w:p w14:paraId="354BC3A9" w14:textId="6B0B4483" w:rsidR="00A65BEA" w:rsidRPr="00F7298A" w:rsidRDefault="00A65BEA" w:rsidP="007960A7">
            <w:pPr>
              <w:rPr>
                <w:color w:val="008080"/>
                <w:sz w:val="16"/>
                <w:szCs w:val="16"/>
              </w:rPr>
            </w:pPr>
            <w:r w:rsidRPr="007960A7">
              <w:rPr>
                <w:b/>
                <w:color w:val="767171" w:themeColor="background2" w:themeShade="80"/>
              </w:rPr>
              <w:t>Elika Jan</w:t>
            </w:r>
            <w:r w:rsidRPr="007960A7">
              <w:rPr>
                <w:color w:val="767171" w:themeColor="background2" w:themeShade="80"/>
              </w:rPr>
              <w:t xml:space="preserve"> - España - Aplicación que proporciona a los clientes información adicional sobre los ingredientes</w:t>
            </w:r>
          </w:p>
        </w:tc>
      </w:tr>
      <w:tr w:rsidR="00A65BEA" w14:paraId="663B2561" w14:textId="77777777" w:rsidTr="00A0193C">
        <w:tc>
          <w:tcPr>
            <w:tcW w:w="2376" w:type="dxa"/>
          </w:tcPr>
          <w:p w14:paraId="64AE1F24" w14:textId="20A8288E" w:rsidR="00A65BEA" w:rsidRPr="009063B9" w:rsidRDefault="00A65BEA" w:rsidP="00F41D4A">
            <w:pPr>
              <w:rPr>
                <w:b/>
                <w:bCs/>
                <w:color w:val="767171" w:themeColor="background2" w:themeShade="80"/>
                <w:lang w:val="en-US"/>
              </w:rPr>
            </w:pPr>
            <w:r w:rsidRPr="0011303D">
              <w:t>Habilidades de aprendizaje sugeridas</w:t>
            </w:r>
          </w:p>
        </w:tc>
        <w:tc>
          <w:tcPr>
            <w:tcW w:w="6866" w:type="dxa"/>
          </w:tcPr>
          <w:p w14:paraId="2A503C8B" w14:textId="7507E922" w:rsidR="00A65BEA" w:rsidRPr="009063B9" w:rsidRDefault="00A65BEA" w:rsidP="007F3509">
            <w:pPr>
              <w:rPr>
                <w:b/>
                <w:bCs/>
                <w:color w:val="767171" w:themeColor="background2" w:themeShade="80"/>
                <w:lang w:val="en-US"/>
              </w:rPr>
            </w:pPr>
            <w:r w:rsidRPr="007960A7">
              <w:rPr>
                <w:b/>
                <w:bCs/>
                <w:color w:val="767171" w:themeColor="background2" w:themeShade="80"/>
                <w:lang w:val="en-US"/>
              </w:rPr>
              <w:t xml:space="preserve">Temas de debate para integrar el aprendizaje: </w:t>
            </w:r>
          </w:p>
          <w:p w14:paraId="28A443BC" w14:textId="77777777" w:rsidR="00A65BEA" w:rsidRPr="007960A7" w:rsidRDefault="00A65BEA" w:rsidP="007960A7">
            <w:pPr>
              <w:pStyle w:val="Prrafodelista"/>
              <w:numPr>
                <w:ilvl w:val="0"/>
                <w:numId w:val="9"/>
              </w:numPr>
              <w:rPr>
                <w:color w:val="767171" w:themeColor="background2" w:themeShade="80"/>
              </w:rPr>
            </w:pPr>
            <w:r w:rsidRPr="007960A7">
              <w:rPr>
                <w:color w:val="767171" w:themeColor="background2" w:themeShade="80"/>
              </w:rPr>
              <w:t xml:space="preserve">- ¿Cómo afecta la ciencia de los alimentos a su negocio? </w:t>
            </w:r>
          </w:p>
          <w:p w14:paraId="06EDA763" w14:textId="40C75EA2" w:rsidR="00A65BEA" w:rsidRPr="009063B9" w:rsidRDefault="00A65BEA" w:rsidP="007960A7">
            <w:pPr>
              <w:pStyle w:val="Prrafodelista"/>
              <w:numPr>
                <w:ilvl w:val="0"/>
                <w:numId w:val="9"/>
              </w:numPr>
              <w:rPr>
                <w:color w:val="767171" w:themeColor="background2" w:themeShade="80"/>
              </w:rPr>
            </w:pPr>
            <w:r w:rsidRPr="007960A7">
              <w:rPr>
                <w:color w:val="767171" w:themeColor="background2" w:themeShade="80"/>
              </w:rPr>
              <w:t>- ¿Proporciona usted comidas nutritivas y equilibradas?</w:t>
            </w:r>
          </w:p>
        </w:tc>
      </w:tr>
      <w:tr w:rsidR="00A65BEA" w14:paraId="0485910E" w14:textId="77777777" w:rsidTr="00A0193C">
        <w:tc>
          <w:tcPr>
            <w:tcW w:w="2376" w:type="dxa"/>
          </w:tcPr>
          <w:p w14:paraId="0615DEB9" w14:textId="246F4085" w:rsidR="00A65BEA" w:rsidRPr="009063B9" w:rsidRDefault="00A65BEA" w:rsidP="00F41D4A">
            <w:pPr>
              <w:rPr>
                <w:b/>
                <w:bCs/>
                <w:color w:val="767171" w:themeColor="background2" w:themeShade="80"/>
                <w:lang w:val="en-US"/>
              </w:rPr>
            </w:pPr>
            <w:r w:rsidRPr="0011303D">
              <w:t>Lecturas adicionales</w:t>
            </w:r>
          </w:p>
        </w:tc>
        <w:tc>
          <w:tcPr>
            <w:tcW w:w="6866" w:type="dxa"/>
          </w:tcPr>
          <w:p w14:paraId="553771EB" w14:textId="71206F46" w:rsidR="00A65BEA" w:rsidRPr="009063B9" w:rsidRDefault="00F65189" w:rsidP="00F41D4A">
            <w:pPr>
              <w:rPr>
                <w:color w:val="008080"/>
              </w:rPr>
            </w:pPr>
            <w:hyperlink r:id="rId42" w:history="1">
              <w:r w:rsidR="00A65BEA" w:rsidRPr="009063B9">
                <w:rPr>
                  <w:rStyle w:val="Hipervnculo"/>
                </w:rPr>
                <w:t>The future of Food and Farming</w:t>
              </w:r>
            </w:hyperlink>
          </w:p>
          <w:p w14:paraId="100E0294" w14:textId="2C67E18B" w:rsidR="00A65BEA" w:rsidRPr="009063B9" w:rsidRDefault="00F65189" w:rsidP="00F41D4A">
            <w:pPr>
              <w:rPr>
                <w:color w:val="008080"/>
              </w:rPr>
            </w:pPr>
            <w:hyperlink r:id="rId43" w:history="1">
              <w:r w:rsidR="00A65BEA" w:rsidRPr="009063B9">
                <w:rPr>
                  <w:rStyle w:val="Hipervnculo"/>
                </w:rPr>
                <w:t>Consumers seek more sustainable benefits from F&amp;B products</w:t>
              </w:r>
            </w:hyperlink>
            <w:r w:rsidR="00A65BEA" w:rsidRPr="009063B9">
              <w:rPr>
                <w:color w:val="008080"/>
              </w:rPr>
              <w:t xml:space="preserve"> </w:t>
            </w:r>
          </w:p>
        </w:tc>
      </w:tr>
    </w:tbl>
    <w:p w14:paraId="6D795D45" w14:textId="77777777" w:rsidR="00C4156E" w:rsidRPr="0060543E" w:rsidRDefault="00C4156E" w:rsidP="0060543E">
      <w:pPr>
        <w:rPr>
          <w:sz w:val="32"/>
          <w:szCs w:val="32"/>
          <w:lang w:val="en-US"/>
        </w:rPr>
      </w:pPr>
    </w:p>
    <w:p w14:paraId="72DAD702" w14:textId="275A8654" w:rsidR="007F22BF" w:rsidRPr="00795537" w:rsidRDefault="00D25F4E" w:rsidP="007F22BF">
      <w:pPr>
        <w:rPr>
          <w:b/>
          <w:bCs/>
          <w:color w:val="FFC000"/>
          <w:sz w:val="40"/>
          <w:szCs w:val="40"/>
          <w:lang w:val="en-US"/>
        </w:rPr>
      </w:pPr>
      <w:r w:rsidRPr="00D25F4E">
        <w:rPr>
          <w:b/>
          <w:bCs/>
          <w:color w:val="FFC000"/>
          <w:sz w:val="40"/>
          <w:szCs w:val="40"/>
          <w:lang w:val="en-US"/>
        </w:rPr>
        <w:t>05: Enlaces útiles:</w:t>
      </w:r>
    </w:p>
    <w:tbl>
      <w:tblPr>
        <w:tblStyle w:val="Tablaconcuadrcula"/>
        <w:tblW w:w="0" w:type="auto"/>
        <w:tblBorders>
          <w:top w:val="single" w:sz="18" w:space="0" w:color="006666"/>
          <w:left w:val="single" w:sz="18" w:space="0" w:color="006666"/>
          <w:bottom w:val="single" w:sz="18" w:space="0" w:color="006666"/>
          <w:right w:val="single" w:sz="18" w:space="0" w:color="006666"/>
        </w:tblBorders>
        <w:tblLook w:val="04A0" w:firstRow="1" w:lastRow="0" w:firstColumn="1" w:lastColumn="0" w:noHBand="0" w:noVBand="1"/>
      </w:tblPr>
      <w:tblGrid>
        <w:gridCol w:w="3085"/>
        <w:gridCol w:w="6157"/>
      </w:tblGrid>
      <w:tr w:rsidR="004C0D03" w14:paraId="4CA56776" w14:textId="77777777" w:rsidTr="00C562A7">
        <w:tc>
          <w:tcPr>
            <w:tcW w:w="3085" w:type="dxa"/>
            <w:shd w:val="clear" w:color="auto" w:fill="FFE599" w:themeFill="accent4" w:themeFillTint="66"/>
          </w:tcPr>
          <w:p w14:paraId="13D50B49" w14:textId="289CE4F8" w:rsidR="004C0D03" w:rsidRPr="003B5763" w:rsidRDefault="004C0D03" w:rsidP="004C0D03">
            <w:pPr>
              <w:jc w:val="center"/>
              <w:rPr>
                <w:b/>
                <w:bCs/>
                <w:color w:val="767171" w:themeColor="background2" w:themeShade="80"/>
                <w:sz w:val="24"/>
                <w:szCs w:val="24"/>
                <w:lang w:val="en-US"/>
              </w:rPr>
            </w:pPr>
            <w:r w:rsidRPr="003B5763">
              <w:rPr>
                <w:b/>
                <w:bCs/>
                <w:color w:val="767171" w:themeColor="background2" w:themeShade="80"/>
                <w:sz w:val="24"/>
                <w:szCs w:val="24"/>
                <w:lang w:val="en-US"/>
              </w:rPr>
              <w:t xml:space="preserve"> </w:t>
            </w:r>
            <w:r w:rsidR="00A65BEA">
              <w:rPr>
                <w:b/>
                <w:bCs/>
                <w:color w:val="767171" w:themeColor="background2" w:themeShade="80"/>
                <w:sz w:val="24"/>
                <w:szCs w:val="24"/>
                <w:lang w:val="en-US"/>
              </w:rPr>
              <w:t>Sitio web del proyecto</w:t>
            </w:r>
          </w:p>
          <w:p w14:paraId="7D671D4C" w14:textId="77777777" w:rsidR="004C0D03" w:rsidRPr="003B5763" w:rsidRDefault="004C0D03" w:rsidP="004C0D03">
            <w:pPr>
              <w:jc w:val="center"/>
              <w:rPr>
                <w:b/>
                <w:bCs/>
                <w:color w:val="767171" w:themeColor="background2" w:themeShade="80"/>
                <w:sz w:val="24"/>
                <w:szCs w:val="24"/>
                <w:lang w:val="en-US"/>
              </w:rPr>
            </w:pPr>
          </w:p>
        </w:tc>
        <w:tc>
          <w:tcPr>
            <w:tcW w:w="6157" w:type="dxa"/>
          </w:tcPr>
          <w:p w14:paraId="61721709" w14:textId="0C8B91A2" w:rsidR="004C0D03" w:rsidRDefault="00F65189" w:rsidP="00C562A7">
            <w:pPr>
              <w:jc w:val="center"/>
              <w:rPr>
                <w:b/>
                <w:bCs/>
                <w:color w:val="FFC000"/>
                <w:sz w:val="24"/>
                <w:szCs w:val="24"/>
                <w:lang w:val="en-US"/>
              </w:rPr>
            </w:pPr>
            <w:hyperlink r:id="rId44" w:history="1">
              <w:r w:rsidR="00C562A7" w:rsidRPr="00CC7519">
                <w:rPr>
                  <w:rStyle w:val="Hipervnculo"/>
                  <w:b/>
                  <w:bCs/>
                  <w:sz w:val="24"/>
                  <w:szCs w:val="24"/>
                  <w:lang w:val="en-US"/>
                </w:rPr>
                <w:t>https://www.foodinnovation.how/</w:t>
              </w:r>
            </w:hyperlink>
          </w:p>
          <w:p w14:paraId="77DBF726" w14:textId="6EC6F356" w:rsidR="00C562A7" w:rsidRPr="00C562A7" w:rsidRDefault="00C562A7" w:rsidP="00C562A7">
            <w:pPr>
              <w:jc w:val="center"/>
              <w:rPr>
                <w:b/>
                <w:bCs/>
                <w:color w:val="FFC000"/>
                <w:sz w:val="24"/>
                <w:szCs w:val="24"/>
                <w:lang w:val="en-US"/>
              </w:rPr>
            </w:pPr>
          </w:p>
        </w:tc>
      </w:tr>
      <w:tr w:rsidR="004C0D03" w14:paraId="7D6F2786" w14:textId="77777777" w:rsidTr="00C562A7">
        <w:tc>
          <w:tcPr>
            <w:tcW w:w="3085" w:type="dxa"/>
            <w:shd w:val="clear" w:color="auto" w:fill="FFE599" w:themeFill="accent4" w:themeFillTint="66"/>
          </w:tcPr>
          <w:p w14:paraId="54875720" w14:textId="5F5B7ECF" w:rsidR="004C0D03" w:rsidRPr="003B5763" w:rsidRDefault="00A65BEA" w:rsidP="004C0D03">
            <w:pPr>
              <w:jc w:val="center"/>
              <w:rPr>
                <w:b/>
                <w:bCs/>
                <w:color w:val="767171" w:themeColor="background2" w:themeShade="80"/>
                <w:sz w:val="24"/>
                <w:szCs w:val="24"/>
                <w:lang w:val="en-US"/>
              </w:rPr>
            </w:pPr>
            <w:r>
              <w:rPr>
                <w:b/>
                <w:bCs/>
                <w:color w:val="767171" w:themeColor="background2" w:themeShade="80"/>
                <w:sz w:val="24"/>
                <w:szCs w:val="24"/>
                <w:lang w:val="en-US"/>
              </w:rPr>
              <w:t xml:space="preserve">Mejores prácticas </w:t>
            </w:r>
            <w:r w:rsidR="009063B9" w:rsidRPr="003B5763">
              <w:rPr>
                <w:b/>
                <w:bCs/>
                <w:color w:val="767171" w:themeColor="background2" w:themeShade="80"/>
                <w:sz w:val="24"/>
                <w:szCs w:val="24"/>
                <w:lang w:val="en-US"/>
              </w:rPr>
              <w:t xml:space="preserve"> Compendium</w:t>
            </w:r>
          </w:p>
          <w:p w14:paraId="007F010C" w14:textId="77777777" w:rsidR="004C0D03" w:rsidRPr="003B5763" w:rsidRDefault="004C0D03" w:rsidP="004C0D03">
            <w:pPr>
              <w:jc w:val="center"/>
              <w:rPr>
                <w:b/>
                <w:bCs/>
                <w:color w:val="767171" w:themeColor="background2" w:themeShade="80"/>
                <w:sz w:val="24"/>
                <w:szCs w:val="24"/>
                <w:lang w:val="en-US"/>
              </w:rPr>
            </w:pPr>
          </w:p>
        </w:tc>
        <w:tc>
          <w:tcPr>
            <w:tcW w:w="6157" w:type="dxa"/>
          </w:tcPr>
          <w:p w14:paraId="2357E168" w14:textId="3B4EF8AA" w:rsidR="004C0D03" w:rsidRPr="009063B9" w:rsidRDefault="00F65189" w:rsidP="009063B9">
            <w:pPr>
              <w:jc w:val="center"/>
              <w:rPr>
                <w:b/>
                <w:bCs/>
                <w:color w:val="FFC000"/>
                <w:lang w:val="en-US"/>
              </w:rPr>
            </w:pPr>
            <w:hyperlink r:id="rId45" w:history="1">
              <w:r w:rsidR="009063B9" w:rsidRPr="009063B9">
                <w:rPr>
                  <w:rStyle w:val="Hipervnculo"/>
                  <w:b/>
                  <w:bCs/>
                  <w:lang w:val="en-US"/>
                </w:rPr>
                <w:t>https://www.foodinnovation.how/good-practice-healthy-food-service-compendium-for-smes/</w:t>
              </w:r>
            </w:hyperlink>
          </w:p>
        </w:tc>
      </w:tr>
      <w:tr w:rsidR="004C0D03" w14:paraId="1E36F312" w14:textId="77777777" w:rsidTr="00C562A7">
        <w:tc>
          <w:tcPr>
            <w:tcW w:w="3085" w:type="dxa"/>
            <w:shd w:val="clear" w:color="auto" w:fill="FFE599" w:themeFill="accent4" w:themeFillTint="66"/>
          </w:tcPr>
          <w:p w14:paraId="2C4C35BB" w14:textId="5453AE2D" w:rsidR="004C0D03" w:rsidRPr="003B5763" w:rsidRDefault="00A65BEA" w:rsidP="007F22BF">
            <w:pPr>
              <w:rPr>
                <w:b/>
                <w:bCs/>
                <w:color w:val="767171" w:themeColor="background2" w:themeShade="80"/>
                <w:sz w:val="24"/>
                <w:szCs w:val="24"/>
                <w:lang w:val="en-US"/>
              </w:rPr>
            </w:pPr>
            <w:r w:rsidRPr="00A65BEA">
              <w:rPr>
                <w:b/>
                <w:bCs/>
                <w:color w:val="767171" w:themeColor="background2" w:themeShade="80"/>
                <w:sz w:val="24"/>
                <w:szCs w:val="24"/>
                <w:lang w:val="en-US"/>
              </w:rPr>
              <w:t>Recursos de aprendizaje</w:t>
            </w:r>
          </w:p>
        </w:tc>
        <w:tc>
          <w:tcPr>
            <w:tcW w:w="6157" w:type="dxa"/>
          </w:tcPr>
          <w:p w14:paraId="02B61457" w14:textId="708D8E5C" w:rsidR="004C0D03" w:rsidRDefault="00F65189" w:rsidP="009063B9">
            <w:pPr>
              <w:jc w:val="center"/>
              <w:rPr>
                <w:b/>
                <w:bCs/>
                <w:color w:val="FFC000"/>
                <w:sz w:val="40"/>
                <w:szCs w:val="40"/>
                <w:lang w:val="en-US"/>
              </w:rPr>
            </w:pPr>
            <w:hyperlink r:id="rId46" w:history="1">
              <w:r w:rsidR="009063B9" w:rsidRPr="00EC6B04">
                <w:rPr>
                  <w:rStyle w:val="Hipervnculo"/>
                  <w:b/>
                  <w:bCs/>
                  <w:sz w:val="24"/>
                  <w:szCs w:val="24"/>
                  <w:lang w:val="en-US"/>
                </w:rPr>
                <w:t>https://www.foodinnovation.how/healthy-food-</w:t>
              </w:r>
              <w:r w:rsidR="009063B9" w:rsidRPr="00EC6B04">
                <w:rPr>
                  <w:rStyle w:val="Hipervnculo"/>
                  <w:b/>
                  <w:bCs/>
                  <w:sz w:val="24"/>
                  <w:szCs w:val="24"/>
                  <w:lang w:val="en-US"/>
                </w:rPr>
                <w:lastRenderedPageBreak/>
                <w:t>innovation-and-digitisation-for-the-food-service-sector-oers/</w:t>
              </w:r>
            </w:hyperlink>
          </w:p>
        </w:tc>
      </w:tr>
      <w:tr w:rsidR="004C0D03" w14:paraId="611B8B63" w14:textId="77777777" w:rsidTr="00C562A7">
        <w:tc>
          <w:tcPr>
            <w:tcW w:w="3085" w:type="dxa"/>
            <w:shd w:val="clear" w:color="auto" w:fill="FFE599" w:themeFill="accent4" w:themeFillTint="66"/>
          </w:tcPr>
          <w:p w14:paraId="3D17CC7D" w14:textId="7CE62EDD" w:rsidR="004C0D03" w:rsidRPr="003B5763" w:rsidRDefault="00A65BEA" w:rsidP="00A65BEA">
            <w:pPr>
              <w:jc w:val="center"/>
              <w:rPr>
                <w:b/>
                <w:bCs/>
                <w:color w:val="767171" w:themeColor="background2" w:themeShade="80"/>
                <w:sz w:val="24"/>
                <w:szCs w:val="24"/>
                <w:lang w:val="en-US"/>
              </w:rPr>
            </w:pPr>
            <w:r w:rsidRPr="00A65BEA">
              <w:rPr>
                <w:b/>
                <w:bCs/>
                <w:color w:val="767171" w:themeColor="background2" w:themeShade="80"/>
                <w:sz w:val="24"/>
                <w:szCs w:val="24"/>
                <w:lang w:val="en-US"/>
              </w:rPr>
              <w:lastRenderedPageBreak/>
              <w:t>Página del proyecto en Facebook</w:t>
            </w:r>
          </w:p>
        </w:tc>
        <w:tc>
          <w:tcPr>
            <w:tcW w:w="6157" w:type="dxa"/>
          </w:tcPr>
          <w:p w14:paraId="550CA4CF" w14:textId="23FB6CAA" w:rsidR="004C0D03" w:rsidRDefault="00F65189" w:rsidP="009063B9">
            <w:pPr>
              <w:jc w:val="center"/>
              <w:rPr>
                <w:b/>
                <w:bCs/>
                <w:color w:val="FFC000"/>
                <w:sz w:val="40"/>
                <w:szCs w:val="40"/>
                <w:lang w:val="en-US"/>
              </w:rPr>
            </w:pPr>
            <w:hyperlink r:id="rId47" w:history="1">
              <w:r w:rsidR="009063B9" w:rsidRPr="009063B9">
                <w:rPr>
                  <w:rStyle w:val="Hipervnculo"/>
                  <w:b/>
                  <w:bCs/>
                  <w:lang w:val="en-US"/>
                </w:rPr>
                <w:t>https://www.facebook.com/SUSTAINFoodService</w:t>
              </w:r>
            </w:hyperlink>
            <w:r w:rsidR="009063B9" w:rsidRPr="009063B9">
              <w:rPr>
                <w:b/>
                <w:bCs/>
                <w:color w:val="FFC000"/>
                <w:lang w:val="en-US"/>
              </w:rPr>
              <w:t xml:space="preserve"> </w:t>
            </w:r>
          </w:p>
        </w:tc>
      </w:tr>
    </w:tbl>
    <w:p w14:paraId="6CB518B5" w14:textId="77777777" w:rsidR="00C562A7" w:rsidRDefault="00C562A7" w:rsidP="007F22BF">
      <w:pPr>
        <w:rPr>
          <w:b/>
          <w:bCs/>
          <w:color w:val="FFC000"/>
          <w:sz w:val="40"/>
          <w:szCs w:val="40"/>
          <w:lang w:val="en-US"/>
        </w:rPr>
      </w:pPr>
    </w:p>
    <w:p w14:paraId="727169B9" w14:textId="38EA29B8" w:rsidR="00C562A7" w:rsidRDefault="00D25F4E" w:rsidP="007F22BF">
      <w:pPr>
        <w:rPr>
          <w:b/>
          <w:bCs/>
          <w:color w:val="FFC000"/>
          <w:sz w:val="40"/>
          <w:szCs w:val="40"/>
          <w:lang w:val="en-US"/>
        </w:rPr>
      </w:pPr>
      <w:r w:rsidRPr="00D25F4E">
        <w:rPr>
          <w:b/>
          <w:bCs/>
          <w:color w:val="FFC000"/>
          <w:sz w:val="40"/>
          <w:szCs w:val="40"/>
          <w:lang w:val="en-US"/>
        </w:rPr>
        <w:t xml:space="preserve">06: Ejemplo de horario </w:t>
      </w:r>
      <w:proofErr w:type="gramStart"/>
      <w:r w:rsidRPr="00D25F4E">
        <w:rPr>
          <w:b/>
          <w:bCs/>
          <w:color w:val="FFC000"/>
          <w:sz w:val="40"/>
          <w:szCs w:val="40"/>
          <w:lang w:val="en-US"/>
        </w:rPr>
        <w:t>del</w:t>
      </w:r>
      <w:proofErr w:type="gramEnd"/>
      <w:r w:rsidRPr="00D25F4E">
        <w:rPr>
          <w:b/>
          <w:bCs/>
          <w:color w:val="FFC000"/>
          <w:sz w:val="40"/>
          <w:szCs w:val="40"/>
          <w:lang w:val="en-US"/>
        </w:rPr>
        <w:t xml:space="preserve"> curso SUSTAIN de 5 días</w:t>
      </w:r>
    </w:p>
    <w:tbl>
      <w:tblPr>
        <w:tblStyle w:val="Tablaconcuadrcula"/>
        <w:tblW w:w="0" w:type="auto"/>
        <w:tblBorders>
          <w:top w:val="single" w:sz="12" w:space="0" w:color="006666"/>
          <w:left w:val="single" w:sz="12" w:space="0" w:color="006666"/>
          <w:bottom w:val="single" w:sz="12" w:space="0" w:color="006666"/>
          <w:right w:val="single" w:sz="12" w:space="0" w:color="006666"/>
          <w:insideH w:val="single" w:sz="12" w:space="0" w:color="006666"/>
          <w:insideV w:val="single" w:sz="12" w:space="0" w:color="006666"/>
        </w:tblBorders>
        <w:tblLook w:val="04A0" w:firstRow="1" w:lastRow="0" w:firstColumn="1" w:lastColumn="0" w:noHBand="0" w:noVBand="1"/>
      </w:tblPr>
      <w:tblGrid>
        <w:gridCol w:w="2376"/>
        <w:gridCol w:w="6866"/>
      </w:tblGrid>
      <w:tr w:rsidR="009063B9" w:rsidRPr="009063B9" w14:paraId="65407F6E" w14:textId="77777777" w:rsidTr="00C562A7">
        <w:tc>
          <w:tcPr>
            <w:tcW w:w="2376" w:type="dxa"/>
          </w:tcPr>
          <w:p w14:paraId="75A85341" w14:textId="678C18D2" w:rsidR="00C562A7" w:rsidRPr="009063B9" w:rsidRDefault="00D25F4E" w:rsidP="00C562A7">
            <w:pPr>
              <w:jc w:val="center"/>
              <w:rPr>
                <w:b/>
                <w:bCs/>
                <w:color w:val="767171" w:themeColor="background2" w:themeShade="80"/>
                <w:sz w:val="28"/>
                <w:szCs w:val="28"/>
                <w:lang w:val="en-US"/>
              </w:rPr>
            </w:pPr>
            <w:r>
              <w:rPr>
                <w:b/>
                <w:bCs/>
                <w:color w:val="767171" w:themeColor="background2" w:themeShade="80"/>
                <w:sz w:val="28"/>
                <w:szCs w:val="28"/>
                <w:lang w:val="en-US"/>
              </w:rPr>
              <w:t>Día</w:t>
            </w:r>
          </w:p>
        </w:tc>
        <w:tc>
          <w:tcPr>
            <w:tcW w:w="6866" w:type="dxa"/>
          </w:tcPr>
          <w:p w14:paraId="558EE052" w14:textId="1B01325C" w:rsidR="00C562A7" w:rsidRPr="009063B9" w:rsidRDefault="00D25F4E" w:rsidP="007F22BF">
            <w:pPr>
              <w:rPr>
                <w:b/>
                <w:bCs/>
                <w:color w:val="767171" w:themeColor="background2" w:themeShade="80"/>
                <w:sz w:val="28"/>
                <w:szCs w:val="28"/>
                <w:lang w:val="en-US"/>
              </w:rPr>
            </w:pPr>
            <w:r w:rsidRPr="00D25F4E">
              <w:rPr>
                <w:b/>
                <w:bCs/>
                <w:color w:val="767171" w:themeColor="background2" w:themeShade="80"/>
                <w:sz w:val="28"/>
                <w:szCs w:val="28"/>
                <w:lang w:val="en-US"/>
              </w:rPr>
              <w:t>Contenido de la formación</w:t>
            </w:r>
          </w:p>
        </w:tc>
      </w:tr>
      <w:tr w:rsidR="009063B9" w:rsidRPr="009063B9" w14:paraId="08470A78" w14:textId="77777777" w:rsidTr="00C562A7">
        <w:tc>
          <w:tcPr>
            <w:tcW w:w="2376" w:type="dxa"/>
          </w:tcPr>
          <w:p w14:paraId="76659066" w14:textId="1D4BAD23" w:rsidR="00C562A7" w:rsidRPr="00FF2A75" w:rsidRDefault="00C562A7" w:rsidP="00C562A7">
            <w:pPr>
              <w:jc w:val="center"/>
              <w:rPr>
                <w:b/>
                <w:bCs/>
                <w:color w:val="767171" w:themeColor="background2" w:themeShade="80"/>
                <w:sz w:val="24"/>
                <w:szCs w:val="24"/>
                <w:lang w:val="en-US"/>
              </w:rPr>
            </w:pPr>
            <w:r w:rsidRPr="00FF2A75">
              <w:rPr>
                <w:b/>
                <w:bCs/>
                <w:color w:val="767171" w:themeColor="background2" w:themeShade="80"/>
                <w:sz w:val="24"/>
                <w:szCs w:val="24"/>
                <w:lang w:val="en-US"/>
              </w:rPr>
              <w:t>1</w:t>
            </w:r>
          </w:p>
        </w:tc>
        <w:tc>
          <w:tcPr>
            <w:tcW w:w="6866" w:type="dxa"/>
          </w:tcPr>
          <w:p w14:paraId="3FE46EAC" w14:textId="77777777" w:rsidR="00C562A7" w:rsidRPr="00FF2A75" w:rsidRDefault="00C562A7" w:rsidP="007F22BF">
            <w:pPr>
              <w:rPr>
                <w:color w:val="767171" w:themeColor="background2" w:themeShade="80"/>
                <w:sz w:val="24"/>
                <w:szCs w:val="24"/>
              </w:rPr>
            </w:pPr>
            <w:r w:rsidRPr="00FF2A75">
              <w:rPr>
                <w:color w:val="767171" w:themeColor="background2" w:themeShade="80"/>
                <w:sz w:val="24"/>
                <w:szCs w:val="24"/>
              </w:rPr>
              <w:t xml:space="preserve">09.00 – 13.00 Module 1 </w:t>
            </w:r>
          </w:p>
          <w:p w14:paraId="31619968" w14:textId="1FFCCA2A" w:rsidR="00C562A7" w:rsidRPr="00FF2A75" w:rsidRDefault="00C562A7" w:rsidP="007F22BF">
            <w:pPr>
              <w:rPr>
                <w:b/>
                <w:bCs/>
                <w:color w:val="767171" w:themeColor="background2" w:themeShade="80"/>
                <w:sz w:val="24"/>
                <w:szCs w:val="24"/>
                <w:lang w:val="en-US"/>
              </w:rPr>
            </w:pPr>
            <w:r w:rsidRPr="00FF2A75">
              <w:rPr>
                <w:color w:val="767171" w:themeColor="background2" w:themeShade="80"/>
                <w:sz w:val="24"/>
                <w:szCs w:val="24"/>
              </w:rPr>
              <w:t>14.00 – 15.30 Module 2</w:t>
            </w:r>
          </w:p>
        </w:tc>
      </w:tr>
      <w:tr w:rsidR="009063B9" w:rsidRPr="009063B9" w14:paraId="3F79FA86" w14:textId="77777777" w:rsidTr="00C562A7">
        <w:tc>
          <w:tcPr>
            <w:tcW w:w="2376" w:type="dxa"/>
          </w:tcPr>
          <w:p w14:paraId="28694F59" w14:textId="13672AF2" w:rsidR="00C562A7" w:rsidRPr="00FF2A75" w:rsidRDefault="00C562A7" w:rsidP="00C562A7">
            <w:pPr>
              <w:jc w:val="center"/>
              <w:rPr>
                <w:b/>
                <w:bCs/>
                <w:color w:val="767171" w:themeColor="background2" w:themeShade="80"/>
                <w:sz w:val="24"/>
                <w:szCs w:val="24"/>
                <w:lang w:val="en-US"/>
              </w:rPr>
            </w:pPr>
            <w:r w:rsidRPr="00FF2A75">
              <w:rPr>
                <w:b/>
                <w:bCs/>
                <w:color w:val="767171" w:themeColor="background2" w:themeShade="80"/>
                <w:sz w:val="24"/>
                <w:szCs w:val="24"/>
                <w:lang w:val="en-US"/>
              </w:rPr>
              <w:t>2</w:t>
            </w:r>
          </w:p>
        </w:tc>
        <w:tc>
          <w:tcPr>
            <w:tcW w:w="6866" w:type="dxa"/>
          </w:tcPr>
          <w:p w14:paraId="0E262031" w14:textId="0E42A0F1" w:rsidR="00C562A7" w:rsidRPr="00FF2A75" w:rsidRDefault="00C562A7" w:rsidP="007F22BF">
            <w:pPr>
              <w:rPr>
                <w:color w:val="767171" w:themeColor="background2" w:themeShade="80"/>
                <w:sz w:val="24"/>
                <w:szCs w:val="24"/>
              </w:rPr>
            </w:pPr>
            <w:r w:rsidRPr="00FF2A75">
              <w:rPr>
                <w:color w:val="767171" w:themeColor="background2" w:themeShade="80"/>
                <w:sz w:val="24"/>
                <w:szCs w:val="24"/>
              </w:rPr>
              <w:t xml:space="preserve">09.00 – 13.00 Module 2 </w:t>
            </w:r>
          </w:p>
          <w:p w14:paraId="6B15D42F" w14:textId="7BE95A9A" w:rsidR="00C562A7" w:rsidRPr="00FF2A75" w:rsidRDefault="00C562A7" w:rsidP="007F22BF">
            <w:pPr>
              <w:rPr>
                <w:b/>
                <w:bCs/>
                <w:color w:val="767171" w:themeColor="background2" w:themeShade="80"/>
                <w:sz w:val="24"/>
                <w:szCs w:val="24"/>
                <w:lang w:val="en-US"/>
              </w:rPr>
            </w:pPr>
            <w:r w:rsidRPr="00FF2A75">
              <w:rPr>
                <w:color w:val="767171" w:themeColor="background2" w:themeShade="80"/>
                <w:sz w:val="24"/>
                <w:szCs w:val="24"/>
              </w:rPr>
              <w:t>14.00 – 15.30 Module 3</w:t>
            </w:r>
          </w:p>
        </w:tc>
      </w:tr>
      <w:tr w:rsidR="009063B9" w:rsidRPr="009063B9" w14:paraId="25FE0B9B" w14:textId="77777777" w:rsidTr="00C562A7">
        <w:tc>
          <w:tcPr>
            <w:tcW w:w="2376" w:type="dxa"/>
          </w:tcPr>
          <w:p w14:paraId="458CAC70" w14:textId="77E74DB1" w:rsidR="00C562A7" w:rsidRPr="00FF2A75" w:rsidRDefault="00C562A7" w:rsidP="00C562A7">
            <w:pPr>
              <w:jc w:val="center"/>
              <w:rPr>
                <w:b/>
                <w:bCs/>
                <w:color w:val="767171" w:themeColor="background2" w:themeShade="80"/>
                <w:sz w:val="24"/>
                <w:szCs w:val="24"/>
                <w:lang w:val="en-US"/>
              </w:rPr>
            </w:pPr>
            <w:r w:rsidRPr="00FF2A75">
              <w:rPr>
                <w:b/>
                <w:bCs/>
                <w:color w:val="767171" w:themeColor="background2" w:themeShade="80"/>
                <w:sz w:val="24"/>
                <w:szCs w:val="24"/>
                <w:lang w:val="en-US"/>
              </w:rPr>
              <w:t>3</w:t>
            </w:r>
          </w:p>
        </w:tc>
        <w:tc>
          <w:tcPr>
            <w:tcW w:w="6866" w:type="dxa"/>
          </w:tcPr>
          <w:p w14:paraId="5A407E3E" w14:textId="3BAD2F57" w:rsidR="00DA3FD0" w:rsidRPr="00FF2A75" w:rsidRDefault="00DA3FD0" w:rsidP="007F22BF">
            <w:pPr>
              <w:rPr>
                <w:color w:val="767171" w:themeColor="background2" w:themeShade="80"/>
                <w:sz w:val="24"/>
                <w:szCs w:val="24"/>
              </w:rPr>
            </w:pPr>
            <w:r w:rsidRPr="00FF2A75">
              <w:rPr>
                <w:color w:val="767171" w:themeColor="background2" w:themeShade="80"/>
                <w:sz w:val="24"/>
                <w:szCs w:val="24"/>
              </w:rPr>
              <w:t xml:space="preserve">09.00 – 13.00 Module 3 </w:t>
            </w:r>
          </w:p>
          <w:p w14:paraId="40C022A6" w14:textId="11299901" w:rsidR="00C562A7" w:rsidRPr="00FF2A75" w:rsidRDefault="00DA3FD0" w:rsidP="007F22BF">
            <w:pPr>
              <w:rPr>
                <w:b/>
                <w:bCs/>
                <w:color w:val="767171" w:themeColor="background2" w:themeShade="80"/>
                <w:sz w:val="24"/>
                <w:szCs w:val="24"/>
                <w:lang w:val="en-US"/>
              </w:rPr>
            </w:pPr>
            <w:r w:rsidRPr="00FF2A75">
              <w:rPr>
                <w:color w:val="767171" w:themeColor="background2" w:themeShade="80"/>
                <w:sz w:val="24"/>
                <w:szCs w:val="24"/>
              </w:rPr>
              <w:t>14.00 – 15.30 Module 4</w:t>
            </w:r>
          </w:p>
        </w:tc>
      </w:tr>
      <w:tr w:rsidR="009063B9" w:rsidRPr="009063B9" w14:paraId="7263D134" w14:textId="77777777" w:rsidTr="00C562A7">
        <w:tc>
          <w:tcPr>
            <w:tcW w:w="2376" w:type="dxa"/>
          </w:tcPr>
          <w:p w14:paraId="1E0FEFDC" w14:textId="7F9C7FF3" w:rsidR="00C562A7" w:rsidRPr="00FF2A75" w:rsidRDefault="00C562A7" w:rsidP="00C562A7">
            <w:pPr>
              <w:jc w:val="center"/>
              <w:rPr>
                <w:b/>
                <w:bCs/>
                <w:color w:val="767171" w:themeColor="background2" w:themeShade="80"/>
                <w:sz w:val="24"/>
                <w:szCs w:val="24"/>
                <w:lang w:val="en-US"/>
              </w:rPr>
            </w:pPr>
            <w:r w:rsidRPr="00FF2A75">
              <w:rPr>
                <w:b/>
                <w:bCs/>
                <w:color w:val="767171" w:themeColor="background2" w:themeShade="80"/>
                <w:sz w:val="24"/>
                <w:szCs w:val="24"/>
                <w:lang w:val="en-US"/>
              </w:rPr>
              <w:t>4</w:t>
            </w:r>
          </w:p>
        </w:tc>
        <w:tc>
          <w:tcPr>
            <w:tcW w:w="6866" w:type="dxa"/>
          </w:tcPr>
          <w:p w14:paraId="05A3580A" w14:textId="422D879F" w:rsidR="00DA3FD0" w:rsidRPr="00FF2A75" w:rsidRDefault="00DA3FD0" w:rsidP="007F22BF">
            <w:pPr>
              <w:rPr>
                <w:color w:val="767171" w:themeColor="background2" w:themeShade="80"/>
                <w:sz w:val="24"/>
                <w:szCs w:val="24"/>
              </w:rPr>
            </w:pPr>
            <w:r w:rsidRPr="00FF2A75">
              <w:rPr>
                <w:color w:val="767171" w:themeColor="background2" w:themeShade="80"/>
                <w:sz w:val="24"/>
                <w:szCs w:val="24"/>
              </w:rPr>
              <w:t xml:space="preserve">09.00 – 13.00 Module 4 </w:t>
            </w:r>
          </w:p>
          <w:p w14:paraId="64718763" w14:textId="21D5544C" w:rsidR="00C562A7" w:rsidRPr="00FF2A75" w:rsidRDefault="00DA3FD0" w:rsidP="007F22BF">
            <w:pPr>
              <w:rPr>
                <w:b/>
                <w:bCs/>
                <w:color w:val="767171" w:themeColor="background2" w:themeShade="80"/>
                <w:sz w:val="24"/>
                <w:szCs w:val="24"/>
                <w:lang w:val="en-US"/>
              </w:rPr>
            </w:pPr>
            <w:r w:rsidRPr="00FF2A75">
              <w:rPr>
                <w:color w:val="767171" w:themeColor="background2" w:themeShade="80"/>
                <w:sz w:val="24"/>
                <w:szCs w:val="24"/>
              </w:rPr>
              <w:t>14.00 – 15.30 Module 5</w:t>
            </w:r>
          </w:p>
        </w:tc>
      </w:tr>
      <w:tr w:rsidR="00C562A7" w:rsidRPr="009063B9" w14:paraId="75FF5E32" w14:textId="77777777" w:rsidTr="00C562A7">
        <w:tc>
          <w:tcPr>
            <w:tcW w:w="2376" w:type="dxa"/>
          </w:tcPr>
          <w:p w14:paraId="7A5DBBD6" w14:textId="31E588D6" w:rsidR="00C562A7" w:rsidRPr="00FF2A75" w:rsidRDefault="00C562A7" w:rsidP="00C562A7">
            <w:pPr>
              <w:jc w:val="center"/>
              <w:rPr>
                <w:b/>
                <w:bCs/>
                <w:color w:val="767171" w:themeColor="background2" w:themeShade="80"/>
                <w:sz w:val="24"/>
                <w:szCs w:val="24"/>
                <w:lang w:val="en-US"/>
              </w:rPr>
            </w:pPr>
            <w:r w:rsidRPr="00FF2A75">
              <w:rPr>
                <w:b/>
                <w:bCs/>
                <w:color w:val="767171" w:themeColor="background2" w:themeShade="80"/>
                <w:sz w:val="24"/>
                <w:szCs w:val="24"/>
                <w:lang w:val="en-US"/>
              </w:rPr>
              <w:t>5</w:t>
            </w:r>
          </w:p>
        </w:tc>
        <w:tc>
          <w:tcPr>
            <w:tcW w:w="6866" w:type="dxa"/>
          </w:tcPr>
          <w:p w14:paraId="48F9165C" w14:textId="0D84192E" w:rsidR="00DA3FD0" w:rsidRPr="00FF2A75" w:rsidRDefault="00DA3FD0" w:rsidP="007F22BF">
            <w:pPr>
              <w:rPr>
                <w:color w:val="767171" w:themeColor="background2" w:themeShade="80"/>
                <w:sz w:val="24"/>
                <w:szCs w:val="24"/>
              </w:rPr>
            </w:pPr>
            <w:r w:rsidRPr="00FF2A75">
              <w:rPr>
                <w:color w:val="767171" w:themeColor="background2" w:themeShade="80"/>
                <w:sz w:val="24"/>
                <w:szCs w:val="24"/>
              </w:rPr>
              <w:t xml:space="preserve">09.00 – 13.00 Module 5 </w:t>
            </w:r>
          </w:p>
          <w:p w14:paraId="78FBFBFF" w14:textId="35B09D9D" w:rsidR="00C562A7" w:rsidRPr="00FF2A75" w:rsidRDefault="00DA3FD0" w:rsidP="007F22BF">
            <w:pPr>
              <w:rPr>
                <w:b/>
                <w:bCs/>
                <w:color w:val="767171" w:themeColor="background2" w:themeShade="80"/>
                <w:sz w:val="24"/>
                <w:szCs w:val="24"/>
                <w:lang w:val="en-US"/>
              </w:rPr>
            </w:pPr>
            <w:r w:rsidRPr="00FF2A75">
              <w:rPr>
                <w:color w:val="767171" w:themeColor="background2" w:themeShade="80"/>
                <w:sz w:val="24"/>
                <w:szCs w:val="24"/>
              </w:rPr>
              <w:t>14.00 – 15.30 Module 6</w:t>
            </w:r>
          </w:p>
        </w:tc>
      </w:tr>
    </w:tbl>
    <w:p w14:paraId="7DFB482E" w14:textId="67B8B0E2" w:rsidR="00C562A7" w:rsidRPr="009063B9" w:rsidRDefault="00C562A7" w:rsidP="007F22BF">
      <w:pPr>
        <w:rPr>
          <w:b/>
          <w:bCs/>
          <w:color w:val="767171" w:themeColor="background2" w:themeShade="80"/>
          <w:sz w:val="40"/>
          <w:szCs w:val="40"/>
          <w:lang w:val="en-US"/>
        </w:rPr>
      </w:pPr>
    </w:p>
    <w:p w14:paraId="5478C60D" w14:textId="612CBF9C" w:rsidR="007960A7" w:rsidRPr="007960A7" w:rsidRDefault="007960A7" w:rsidP="007960A7">
      <w:pPr>
        <w:pStyle w:val="Prrafodelista"/>
        <w:numPr>
          <w:ilvl w:val="0"/>
          <w:numId w:val="26"/>
        </w:numPr>
        <w:rPr>
          <w:color w:val="767171" w:themeColor="background2" w:themeShade="80"/>
          <w:sz w:val="24"/>
          <w:szCs w:val="24"/>
        </w:rPr>
      </w:pPr>
      <w:r w:rsidRPr="007960A7">
        <w:rPr>
          <w:color w:val="767171" w:themeColor="background2" w:themeShade="80"/>
          <w:sz w:val="24"/>
          <w:szCs w:val="24"/>
        </w:rPr>
        <w:t xml:space="preserve">Se recomienda mantener la duración máxima de los días indicada en la tabla anterior. </w:t>
      </w:r>
    </w:p>
    <w:p w14:paraId="3852C5CD" w14:textId="537B3DAF" w:rsidR="007960A7" w:rsidRPr="007960A7" w:rsidRDefault="007960A7" w:rsidP="007960A7">
      <w:pPr>
        <w:pStyle w:val="Prrafodelista"/>
        <w:numPr>
          <w:ilvl w:val="0"/>
          <w:numId w:val="26"/>
        </w:numPr>
        <w:rPr>
          <w:color w:val="767171" w:themeColor="background2" w:themeShade="80"/>
          <w:sz w:val="24"/>
          <w:szCs w:val="24"/>
        </w:rPr>
      </w:pPr>
      <w:r w:rsidRPr="007960A7">
        <w:rPr>
          <w:color w:val="767171" w:themeColor="background2" w:themeShade="80"/>
          <w:sz w:val="24"/>
          <w:szCs w:val="24"/>
        </w:rPr>
        <w:t xml:space="preserve">Dado que el material didáctico es bastante intenso y nuevo para los profesores y alumnos, se recomienda repartir la información en varios días. </w:t>
      </w:r>
    </w:p>
    <w:p w14:paraId="5E5E50C1" w14:textId="2B3EA6D2" w:rsidR="00C562A7" w:rsidRPr="007960A7" w:rsidRDefault="007960A7" w:rsidP="007960A7">
      <w:pPr>
        <w:pStyle w:val="Prrafodelista"/>
        <w:numPr>
          <w:ilvl w:val="0"/>
          <w:numId w:val="26"/>
        </w:numPr>
        <w:rPr>
          <w:b/>
          <w:bCs/>
          <w:color w:val="FFC000"/>
          <w:sz w:val="40"/>
          <w:szCs w:val="40"/>
          <w:lang w:val="en-US"/>
        </w:rPr>
      </w:pPr>
      <w:r w:rsidRPr="007960A7">
        <w:rPr>
          <w:color w:val="767171" w:themeColor="background2" w:themeShade="80"/>
          <w:sz w:val="24"/>
          <w:szCs w:val="24"/>
        </w:rPr>
        <w:t xml:space="preserve">Para </w:t>
      </w:r>
      <w:proofErr w:type="gramStart"/>
      <w:r w:rsidRPr="007960A7">
        <w:rPr>
          <w:color w:val="767171" w:themeColor="background2" w:themeShade="80"/>
          <w:sz w:val="24"/>
          <w:szCs w:val="24"/>
        </w:rPr>
        <w:t>un</w:t>
      </w:r>
      <w:proofErr w:type="gramEnd"/>
      <w:r w:rsidRPr="007960A7">
        <w:rPr>
          <w:color w:val="767171" w:themeColor="background2" w:themeShade="80"/>
          <w:sz w:val="24"/>
          <w:szCs w:val="24"/>
        </w:rPr>
        <w:t xml:space="preserve"> mejor tratamiento, puede optar por repartir los días a lo largo de las semanas, por ejemplo un día por semana.</w:t>
      </w:r>
    </w:p>
    <w:sectPr w:rsidR="00C562A7" w:rsidRPr="007960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898F63" w14:textId="77777777" w:rsidR="00F65189" w:rsidRDefault="00F65189" w:rsidP="007814E0">
      <w:pPr>
        <w:spacing w:after="0" w:line="240" w:lineRule="auto"/>
      </w:pPr>
      <w:r>
        <w:separator/>
      </w:r>
    </w:p>
  </w:endnote>
  <w:endnote w:type="continuationSeparator" w:id="0">
    <w:p w14:paraId="1E9D40F1" w14:textId="77777777" w:rsidR="00F65189" w:rsidRDefault="00F65189" w:rsidP="00781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IN Condensed">
    <w:altName w:val="Calibri"/>
    <w:charset w:val="00"/>
    <w:family w:val="swiss"/>
    <w:pitch w:val="variable"/>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2210951"/>
      <w:docPartObj>
        <w:docPartGallery w:val="Page Numbers (Bottom of Page)"/>
        <w:docPartUnique/>
      </w:docPartObj>
    </w:sdtPr>
    <w:sdtEndPr>
      <w:rPr>
        <w:noProof/>
        <w:color w:val="008080"/>
      </w:rPr>
    </w:sdtEndPr>
    <w:sdtContent>
      <w:p w14:paraId="6B57ACCD" w14:textId="4BD771DB" w:rsidR="00DA3FD0" w:rsidRPr="00DA3FD0" w:rsidRDefault="00DA3FD0">
        <w:pPr>
          <w:pStyle w:val="Piedepgina"/>
          <w:jc w:val="right"/>
          <w:rPr>
            <w:color w:val="008080"/>
          </w:rPr>
        </w:pPr>
        <w:r w:rsidRPr="00DA3FD0">
          <w:rPr>
            <w:color w:val="008080"/>
          </w:rPr>
          <w:fldChar w:fldCharType="begin"/>
        </w:r>
        <w:r w:rsidRPr="00DA3FD0">
          <w:rPr>
            <w:color w:val="008080"/>
          </w:rPr>
          <w:instrText xml:space="preserve"> PAGE   \* MERGEFORMAT </w:instrText>
        </w:r>
        <w:r w:rsidRPr="00DA3FD0">
          <w:rPr>
            <w:color w:val="008080"/>
          </w:rPr>
          <w:fldChar w:fldCharType="separate"/>
        </w:r>
        <w:r w:rsidR="00D96DD8">
          <w:rPr>
            <w:noProof/>
            <w:color w:val="008080"/>
          </w:rPr>
          <w:t>11</w:t>
        </w:r>
        <w:r w:rsidRPr="00DA3FD0">
          <w:rPr>
            <w:noProof/>
            <w:color w:val="008080"/>
          </w:rPr>
          <w:fldChar w:fldCharType="end"/>
        </w:r>
      </w:p>
    </w:sdtContent>
  </w:sdt>
  <w:p w14:paraId="3AD13802" w14:textId="77777777" w:rsidR="00DA3FD0" w:rsidRDefault="00DA3FD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BC3F42" w14:textId="77777777" w:rsidR="00F65189" w:rsidRDefault="00F65189" w:rsidP="007814E0">
      <w:pPr>
        <w:spacing w:after="0" w:line="240" w:lineRule="auto"/>
      </w:pPr>
      <w:r>
        <w:separator/>
      </w:r>
    </w:p>
  </w:footnote>
  <w:footnote w:type="continuationSeparator" w:id="0">
    <w:p w14:paraId="373A7EAF" w14:textId="77777777" w:rsidR="00F65189" w:rsidRDefault="00F65189" w:rsidP="007814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43391"/>
    <w:multiLevelType w:val="hybridMultilevel"/>
    <w:tmpl w:val="138C1E4C"/>
    <w:lvl w:ilvl="0" w:tplc="75C0E38A">
      <w:numFmt w:val="bullet"/>
      <w:lvlText w:val="•"/>
      <w:lvlJc w:val="left"/>
      <w:pPr>
        <w:ind w:left="720" w:hanging="360"/>
      </w:pPr>
      <w:rPr>
        <w:rFonts w:hint="default"/>
        <w:lang w:val="en-US" w:eastAsia="en-US" w:bidi="ar-S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3BC40C7"/>
    <w:multiLevelType w:val="hybridMultilevel"/>
    <w:tmpl w:val="B3126C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14540077"/>
    <w:multiLevelType w:val="hybridMultilevel"/>
    <w:tmpl w:val="1C72936C"/>
    <w:lvl w:ilvl="0" w:tplc="17965ECE">
      <w:start w:val="1"/>
      <w:numFmt w:val="decimalZero"/>
      <w:lvlText w:val="%1"/>
      <w:lvlJc w:val="left"/>
      <w:pPr>
        <w:ind w:left="2392" w:hanging="840"/>
      </w:pPr>
      <w:rPr>
        <w:rFonts w:ascii="DIN Condensed" w:eastAsia="DIN Condensed" w:hAnsi="DIN Condensed" w:cs="DIN Condensed" w:hint="default"/>
        <w:b/>
        <w:bCs/>
        <w:i w:val="0"/>
        <w:iCs w:val="0"/>
        <w:color w:val="F5C15B"/>
        <w:w w:val="100"/>
        <w:sz w:val="66"/>
        <w:szCs w:val="66"/>
        <w:lang w:val="en-US" w:eastAsia="en-US" w:bidi="ar-SA"/>
      </w:rPr>
    </w:lvl>
    <w:lvl w:ilvl="1" w:tplc="75C0E38A">
      <w:numFmt w:val="bullet"/>
      <w:lvlText w:val="•"/>
      <w:lvlJc w:val="left"/>
      <w:pPr>
        <w:ind w:left="3350" w:hanging="840"/>
      </w:pPr>
      <w:rPr>
        <w:rFonts w:hint="default"/>
        <w:lang w:val="en-US" w:eastAsia="en-US" w:bidi="ar-SA"/>
      </w:rPr>
    </w:lvl>
    <w:lvl w:ilvl="2" w:tplc="E24057FA">
      <w:numFmt w:val="bullet"/>
      <w:lvlText w:val="•"/>
      <w:lvlJc w:val="left"/>
      <w:pPr>
        <w:ind w:left="4301" w:hanging="840"/>
      </w:pPr>
      <w:rPr>
        <w:rFonts w:hint="default"/>
        <w:lang w:val="en-US" w:eastAsia="en-US" w:bidi="ar-SA"/>
      </w:rPr>
    </w:lvl>
    <w:lvl w:ilvl="3" w:tplc="8F262C68">
      <w:numFmt w:val="bullet"/>
      <w:lvlText w:val="•"/>
      <w:lvlJc w:val="left"/>
      <w:pPr>
        <w:ind w:left="5251" w:hanging="840"/>
      </w:pPr>
      <w:rPr>
        <w:rFonts w:hint="default"/>
        <w:lang w:val="en-US" w:eastAsia="en-US" w:bidi="ar-SA"/>
      </w:rPr>
    </w:lvl>
    <w:lvl w:ilvl="4" w:tplc="E50A59B6">
      <w:numFmt w:val="bullet"/>
      <w:lvlText w:val="•"/>
      <w:lvlJc w:val="left"/>
      <w:pPr>
        <w:ind w:left="6202" w:hanging="840"/>
      </w:pPr>
      <w:rPr>
        <w:rFonts w:hint="default"/>
        <w:lang w:val="en-US" w:eastAsia="en-US" w:bidi="ar-SA"/>
      </w:rPr>
    </w:lvl>
    <w:lvl w:ilvl="5" w:tplc="135628CE">
      <w:numFmt w:val="bullet"/>
      <w:lvlText w:val="•"/>
      <w:lvlJc w:val="left"/>
      <w:pPr>
        <w:ind w:left="7152" w:hanging="840"/>
      </w:pPr>
      <w:rPr>
        <w:rFonts w:hint="default"/>
        <w:lang w:val="en-US" w:eastAsia="en-US" w:bidi="ar-SA"/>
      </w:rPr>
    </w:lvl>
    <w:lvl w:ilvl="6" w:tplc="CB4A6D0E">
      <w:numFmt w:val="bullet"/>
      <w:lvlText w:val="•"/>
      <w:lvlJc w:val="left"/>
      <w:pPr>
        <w:ind w:left="8103" w:hanging="840"/>
      </w:pPr>
      <w:rPr>
        <w:rFonts w:hint="default"/>
        <w:lang w:val="en-US" w:eastAsia="en-US" w:bidi="ar-SA"/>
      </w:rPr>
    </w:lvl>
    <w:lvl w:ilvl="7" w:tplc="29506742">
      <w:numFmt w:val="bullet"/>
      <w:lvlText w:val="•"/>
      <w:lvlJc w:val="left"/>
      <w:pPr>
        <w:ind w:left="9053" w:hanging="840"/>
      </w:pPr>
      <w:rPr>
        <w:rFonts w:hint="default"/>
        <w:lang w:val="en-US" w:eastAsia="en-US" w:bidi="ar-SA"/>
      </w:rPr>
    </w:lvl>
    <w:lvl w:ilvl="8" w:tplc="A692B274">
      <w:numFmt w:val="bullet"/>
      <w:lvlText w:val="•"/>
      <w:lvlJc w:val="left"/>
      <w:pPr>
        <w:ind w:left="10004" w:hanging="840"/>
      </w:pPr>
      <w:rPr>
        <w:rFonts w:hint="default"/>
        <w:lang w:val="en-US" w:eastAsia="en-US" w:bidi="ar-SA"/>
      </w:rPr>
    </w:lvl>
  </w:abstractNum>
  <w:abstractNum w:abstractNumId="3">
    <w:nsid w:val="15050832"/>
    <w:multiLevelType w:val="hybridMultilevel"/>
    <w:tmpl w:val="E61AFB66"/>
    <w:lvl w:ilvl="0" w:tplc="1809000F">
      <w:start w:val="1"/>
      <w:numFmt w:val="decimal"/>
      <w:lvlText w:val="%1."/>
      <w:lvlJc w:val="left"/>
      <w:pPr>
        <w:ind w:left="360" w:hanging="360"/>
      </w:pPr>
    </w:lvl>
    <w:lvl w:ilvl="1" w:tplc="15A60696">
      <w:start w:val="1"/>
      <w:numFmt w:val="lowerLetter"/>
      <w:lvlText w:val="%2)"/>
      <w:lvlJc w:val="left"/>
      <w:pPr>
        <w:ind w:left="1080" w:hanging="360"/>
      </w:pPr>
      <w:rPr>
        <w:rFonts w:hint="default"/>
      </w:r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nsid w:val="17140A2D"/>
    <w:multiLevelType w:val="hybridMultilevel"/>
    <w:tmpl w:val="42A634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363C4ED0"/>
    <w:multiLevelType w:val="hybridMultilevel"/>
    <w:tmpl w:val="AAB4573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3758616D"/>
    <w:multiLevelType w:val="hybridMultilevel"/>
    <w:tmpl w:val="A6AA7764"/>
    <w:lvl w:ilvl="0" w:tplc="75C0E38A">
      <w:numFmt w:val="bullet"/>
      <w:lvlText w:val="•"/>
      <w:lvlJc w:val="left"/>
      <w:pPr>
        <w:ind w:left="720" w:hanging="360"/>
      </w:pPr>
      <w:rPr>
        <w:rFonts w:hint="default"/>
        <w:lang w:val="en-US" w:eastAsia="en-US" w:bidi="ar-S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AC4276D"/>
    <w:multiLevelType w:val="hybridMultilevel"/>
    <w:tmpl w:val="65AE2D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3B474818"/>
    <w:multiLevelType w:val="hybridMultilevel"/>
    <w:tmpl w:val="E55828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nsid w:val="3E07475F"/>
    <w:multiLevelType w:val="hybridMultilevel"/>
    <w:tmpl w:val="B4EE91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nsid w:val="452C728A"/>
    <w:multiLevelType w:val="hybridMultilevel"/>
    <w:tmpl w:val="CC8004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48C03A73"/>
    <w:multiLevelType w:val="hybridMultilevel"/>
    <w:tmpl w:val="08BED830"/>
    <w:lvl w:ilvl="0" w:tplc="75C0E38A">
      <w:numFmt w:val="bullet"/>
      <w:lvlText w:val="•"/>
      <w:lvlJc w:val="left"/>
      <w:pPr>
        <w:ind w:left="720" w:hanging="360"/>
      </w:pPr>
      <w:rPr>
        <w:rFonts w:hint="default"/>
        <w:lang w:val="en-US" w:eastAsia="en-US" w:bidi="ar-S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4B8B5239"/>
    <w:multiLevelType w:val="hybridMultilevel"/>
    <w:tmpl w:val="3064F14E"/>
    <w:lvl w:ilvl="0" w:tplc="75C0E38A">
      <w:numFmt w:val="bullet"/>
      <w:lvlText w:val="•"/>
      <w:lvlJc w:val="left"/>
      <w:pPr>
        <w:ind w:left="720" w:hanging="360"/>
      </w:pPr>
      <w:rPr>
        <w:rFonts w:hint="default"/>
        <w:lang w:val="en-US" w:eastAsia="en-US" w:bidi="ar-S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4D382854"/>
    <w:multiLevelType w:val="hybridMultilevel"/>
    <w:tmpl w:val="C46012EE"/>
    <w:lvl w:ilvl="0" w:tplc="80048F74">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nsid w:val="4EC94046"/>
    <w:multiLevelType w:val="hybridMultilevel"/>
    <w:tmpl w:val="F95CE3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4FCA4E56"/>
    <w:multiLevelType w:val="hybridMultilevel"/>
    <w:tmpl w:val="130C3ABE"/>
    <w:lvl w:ilvl="0" w:tplc="75C0E38A">
      <w:numFmt w:val="bullet"/>
      <w:lvlText w:val="•"/>
      <w:lvlJc w:val="left"/>
      <w:pPr>
        <w:ind w:left="1080" w:hanging="360"/>
      </w:pPr>
      <w:rPr>
        <w:rFonts w:hint="default"/>
        <w:lang w:val="en-US" w:eastAsia="en-US" w:bidi="ar-SA"/>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nsid w:val="52164E45"/>
    <w:multiLevelType w:val="hybridMultilevel"/>
    <w:tmpl w:val="9CF4CDE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nsid w:val="523C0EC5"/>
    <w:multiLevelType w:val="hybridMultilevel"/>
    <w:tmpl w:val="B284E85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25A01CE"/>
    <w:multiLevelType w:val="hybridMultilevel"/>
    <w:tmpl w:val="709C9992"/>
    <w:lvl w:ilvl="0" w:tplc="75C0E38A">
      <w:numFmt w:val="bullet"/>
      <w:lvlText w:val="•"/>
      <w:lvlJc w:val="left"/>
      <w:pPr>
        <w:ind w:left="720" w:hanging="360"/>
      </w:pPr>
      <w:rPr>
        <w:rFonts w:hint="default"/>
        <w:color w:val="auto"/>
        <w:lang w:val="en-US" w:eastAsia="en-US" w:bidi="ar-S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nsid w:val="555201B8"/>
    <w:multiLevelType w:val="hybridMultilevel"/>
    <w:tmpl w:val="B43AB690"/>
    <w:lvl w:ilvl="0" w:tplc="68D2D1E0">
      <w:start w:val="1"/>
      <w:numFmt w:val="decimal"/>
      <w:lvlText w:val="%1."/>
      <w:lvlJc w:val="left"/>
      <w:pPr>
        <w:tabs>
          <w:tab w:val="num" w:pos="720"/>
        </w:tabs>
        <w:ind w:left="720" w:hanging="360"/>
      </w:pPr>
    </w:lvl>
    <w:lvl w:ilvl="1" w:tplc="387C6EF2" w:tentative="1">
      <w:start w:val="1"/>
      <w:numFmt w:val="decimal"/>
      <w:lvlText w:val="%2."/>
      <w:lvlJc w:val="left"/>
      <w:pPr>
        <w:tabs>
          <w:tab w:val="num" w:pos="1440"/>
        </w:tabs>
        <w:ind w:left="1440" w:hanging="360"/>
      </w:pPr>
    </w:lvl>
    <w:lvl w:ilvl="2" w:tplc="C7745954" w:tentative="1">
      <w:start w:val="1"/>
      <w:numFmt w:val="decimal"/>
      <w:lvlText w:val="%3."/>
      <w:lvlJc w:val="left"/>
      <w:pPr>
        <w:tabs>
          <w:tab w:val="num" w:pos="2160"/>
        </w:tabs>
        <w:ind w:left="2160" w:hanging="360"/>
      </w:pPr>
    </w:lvl>
    <w:lvl w:ilvl="3" w:tplc="5A865608" w:tentative="1">
      <w:start w:val="1"/>
      <w:numFmt w:val="decimal"/>
      <w:lvlText w:val="%4."/>
      <w:lvlJc w:val="left"/>
      <w:pPr>
        <w:tabs>
          <w:tab w:val="num" w:pos="2880"/>
        </w:tabs>
        <w:ind w:left="2880" w:hanging="360"/>
      </w:pPr>
    </w:lvl>
    <w:lvl w:ilvl="4" w:tplc="0D0E3222" w:tentative="1">
      <w:start w:val="1"/>
      <w:numFmt w:val="decimal"/>
      <w:lvlText w:val="%5."/>
      <w:lvlJc w:val="left"/>
      <w:pPr>
        <w:tabs>
          <w:tab w:val="num" w:pos="3600"/>
        </w:tabs>
        <w:ind w:left="3600" w:hanging="360"/>
      </w:pPr>
    </w:lvl>
    <w:lvl w:ilvl="5" w:tplc="92CC175C" w:tentative="1">
      <w:start w:val="1"/>
      <w:numFmt w:val="decimal"/>
      <w:lvlText w:val="%6."/>
      <w:lvlJc w:val="left"/>
      <w:pPr>
        <w:tabs>
          <w:tab w:val="num" w:pos="4320"/>
        </w:tabs>
        <w:ind w:left="4320" w:hanging="360"/>
      </w:pPr>
    </w:lvl>
    <w:lvl w:ilvl="6" w:tplc="77600816" w:tentative="1">
      <w:start w:val="1"/>
      <w:numFmt w:val="decimal"/>
      <w:lvlText w:val="%7."/>
      <w:lvlJc w:val="left"/>
      <w:pPr>
        <w:tabs>
          <w:tab w:val="num" w:pos="5040"/>
        </w:tabs>
        <w:ind w:left="5040" w:hanging="360"/>
      </w:pPr>
    </w:lvl>
    <w:lvl w:ilvl="7" w:tplc="8DC2B51C" w:tentative="1">
      <w:start w:val="1"/>
      <w:numFmt w:val="decimal"/>
      <w:lvlText w:val="%8."/>
      <w:lvlJc w:val="left"/>
      <w:pPr>
        <w:tabs>
          <w:tab w:val="num" w:pos="5760"/>
        </w:tabs>
        <w:ind w:left="5760" w:hanging="360"/>
      </w:pPr>
    </w:lvl>
    <w:lvl w:ilvl="8" w:tplc="82429CA4" w:tentative="1">
      <w:start w:val="1"/>
      <w:numFmt w:val="decimal"/>
      <w:lvlText w:val="%9."/>
      <w:lvlJc w:val="left"/>
      <w:pPr>
        <w:tabs>
          <w:tab w:val="num" w:pos="6480"/>
        </w:tabs>
        <w:ind w:left="6480" w:hanging="360"/>
      </w:pPr>
    </w:lvl>
  </w:abstractNum>
  <w:abstractNum w:abstractNumId="20">
    <w:nsid w:val="63FD340A"/>
    <w:multiLevelType w:val="hybridMultilevel"/>
    <w:tmpl w:val="4BEAE2B4"/>
    <w:lvl w:ilvl="0" w:tplc="75C0E38A">
      <w:numFmt w:val="bullet"/>
      <w:lvlText w:val="•"/>
      <w:lvlJc w:val="left"/>
      <w:pPr>
        <w:ind w:left="720" w:hanging="360"/>
      </w:pPr>
      <w:rPr>
        <w:rFonts w:hint="default"/>
        <w:lang w:val="en-US" w:eastAsia="en-US" w:bidi="ar-S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68B7147C"/>
    <w:multiLevelType w:val="hybridMultilevel"/>
    <w:tmpl w:val="252673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nsid w:val="68D749AD"/>
    <w:multiLevelType w:val="hybridMultilevel"/>
    <w:tmpl w:val="0A363F5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742E50C7"/>
    <w:multiLevelType w:val="hybridMultilevel"/>
    <w:tmpl w:val="E1762828"/>
    <w:lvl w:ilvl="0" w:tplc="760AF728">
      <w:numFmt w:val="bullet"/>
      <w:lvlText w:val="-"/>
      <w:lvlJc w:val="left"/>
      <w:pPr>
        <w:ind w:left="720" w:hanging="36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8C447D8"/>
    <w:multiLevelType w:val="hybridMultilevel"/>
    <w:tmpl w:val="F7DC7A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7F5B101E"/>
    <w:multiLevelType w:val="hybridMultilevel"/>
    <w:tmpl w:val="18F496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7"/>
  </w:num>
  <w:num w:numId="4">
    <w:abstractNumId w:val="8"/>
  </w:num>
  <w:num w:numId="5">
    <w:abstractNumId w:val="21"/>
  </w:num>
  <w:num w:numId="6">
    <w:abstractNumId w:val="25"/>
  </w:num>
  <w:num w:numId="7">
    <w:abstractNumId w:val="4"/>
  </w:num>
  <w:num w:numId="8">
    <w:abstractNumId w:val="24"/>
  </w:num>
  <w:num w:numId="9">
    <w:abstractNumId w:val="14"/>
  </w:num>
  <w:num w:numId="10">
    <w:abstractNumId w:val="19"/>
  </w:num>
  <w:num w:numId="11">
    <w:abstractNumId w:val="10"/>
  </w:num>
  <w:num w:numId="12">
    <w:abstractNumId w:val="7"/>
  </w:num>
  <w:num w:numId="13">
    <w:abstractNumId w:val="9"/>
  </w:num>
  <w:num w:numId="14">
    <w:abstractNumId w:val="23"/>
  </w:num>
  <w:num w:numId="15">
    <w:abstractNumId w:val="16"/>
  </w:num>
  <w:num w:numId="16">
    <w:abstractNumId w:val="13"/>
  </w:num>
  <w:num w:numId="17">
    <w:abstractNumId w:val="1"/>
  </w:num>
  <w:num w:numId="18">
    <w:abstractNumId w:val="6"/>
  </w:num>
  <w:num w:numId="19">
    <w:abstractNumId w:val="15"/>
  </w:num>
  <w:num w:numId="20">
    <w:abstractNumId w:val="20"/>
  </w:num>
  <w:num w:numId="21">
    <w:abstractNumId w:val="22"/>
  </w:num>
  <w:num w:numId="22">
    <w:abstractNumId w:val="11"/>
  </w:num>
  <w:num w:numId="23">
    <w:abstractNumId w:val="0"/>
  </w:num>
  <w:num w:numId="24">
    <w:abstractNumId w:val="5"/>
  </w:num>
  <w:num w:numId="25">
    <w:abstractNumId w:val="12"/>
  </w:num>
  <w:num w:numId="26">
    <w:abstractNumId w:val="1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C1MDWwNDEzNrKwtDRR0lEKTi0uzszPAykwqgUAfvrH3iwAAAA="/>
  </w:docVars>
  <w:rsids>
    <w:rsidRoot w:val="007814E0"/>
    <w:rsid w:val="00001243"/>
    <w:rsid w:val="0001348F"/>
    <w:rsid w:val="000152CC"/>
    <w:rsid w:val="0001644C"/>
    <w:rsid w:val="00034325"/>
    <w:rsid w:val="000458FE"/>
    <w:rsid w:val="000A2CD3"/>
    <w:rsid w:val="000A43CB"/>
    <w:rsid w:val="000B3343"/>
    <w:rsid w:val="000B46CA"/>
    <w:rsid w:val="000C6591"/>
    <w:rsid w:val="000C7160"/>
    <w:rsid w:val="00110A1E"/>
    <w:rsid w:val="00112D81"/>
    <w:rsid w:val="00144259"/>
    <w:rsid w:val="00157846"/>
    <w:rsid w:val="001864EF"/>
    <w:rsid w:val="001A3E79"/>
    <w:rsid w:val="001A7EC5"/>
    <w:rsid w:val="00204E52"/>
    <w:rsid w:val="00257677"/>
    <w:rsid w:val="0027611F"/>
    <w:rsid w:val="002A535B"/>
    <w:rsid w:val="002B34D9"/>
    <w:rsid w:val="002C6DC0"/>
    <w:rsid w:val="00302000"/>
    <w:rsid w:val="0030474C"/>
    <w:rsid w:val="0030774E"/>
    <w:rsid w:val="003315B0"/>
    <w:rsid w:val="003441C7"/>
    <w:rsid w:val="003703C6"/>
    <w:rsid w:val="003979FE"/>
    <w:rsid w:val="003B5763"/>
    <w:rsid w:val="00411826"/>
    <w:rsid w:val="00422430"/>
    <w:rsid w:val="00445522"/>
    <w:rsid w:val="00450503"/>
    <w:rsid w:val="00464056"/>
    <w:rsid w:val="004739BB"/>
    <w:rsid w:val="00487693"/>
    <w:rsid w:val="004B1AFA"/>
    <w:rsid w:val="004C0D03"/>
    <w:rsid w:val="004D4352"/>
    <w:rsid w:val="004E26B9"/>
    <w:rsid w:val="004F3346"/>
    <w:rsid w:val="00510B6A"/>
    <w:rsid w:val="005451DE"/>
    <w:rsid w:val="005801E5"/>
    <w:rsid w:val="00582C05"/>
    <w:rsid w:val="00596F5A"/>
    <w:rsid w:val="005A5B18"/>
    <w:rsid w:val="005E69D0"/>
    <w:rsid w:val="0060543E"/>
    <w:rsid w:val="006572A3"/>
    <w:rsid w:val="00661281"/>
    <w:rsid w:val="006648ED"/>
    <w:rsid w:val="006B2E3A"/>
    <w:rsid w:val="006E5983"/>
    <w:rsid w:val="007116AA"/>
    <w:rsid w:val="00741051"/>
    <w:rsid w:val="00750358"/>
    <w:rsid w:val="0077784A"/>
    <w:rsid w:val="007814E0"/>
    <w:rsid w:val="00795537"/>
    <w:rsid w:val="007960A7"/>
    <w:rsid w:val="007E5606"/>
    <w:rsid w:val="007E6626"/>
    <w:rsid w:val="007F22BF"/>
    <w:rsid w:val="007F3509"/>
    <w:rsid w:val="007F6873"/>
    <w:rsid w:val="008A72FD"/>
    <w:rsid w:val="008B07F3"/>
    <w:rsid w:val="008B453D"/>
    <w:rsid w:val="008D32BE"/>
    <w:rsid w:val="0090270B"/>
    <w:rsid w:val="009063B9"/>
    <w:rsid w:val="00914F89"/>
    <w:rsid w:val="0095076C"/>
    <w:rsid w:val="00952226"/>
    <w:rsid w:val="00984485"/>
    <w:rsid w:val="00984AAA"/>
    <w:rsid w:val="009857D6"/>
    <w:rsid w:val="009F1EEE"/>
    <w:rsid w:val="009F32EF"/>
    <w:rsid w:val="00A01428"/>
    <w:rsid w:val="00A0193C"/>
    <w:rsid w:val="00A06097"/>
    <w:rsid w:val="00A24C6C"/>
    <w:rsid w:val="00A65BEA"/>
    <w:rsid w:val="00A82B0F"/>
    <w:rsid w:val="00AB02BF"/>
    <w:rsid w:val="00AB3111"/>
    <w:rsid w:val="00AC0521"/>
    <w:rsid w:val="00AD4C26"/>
    <w:rsid w:val="00AE5F76"/>
    <w:rsid w:val="00B13095"/>
    <w:rsid w:val="00B50D48"/>
    <w:rsid w:val="00B61CF0"/>
    <w:rsid w:val="00B719FD"/>
    <w:rsid w:val="00B738A2"/>
    <w:rsid w:val="00B942A4"/>
    <w:rsid w:val="00BB1B06"/>
    <w:rsid w:val="00BC4BBC"/>
    <w:rsid w:val="00C207ED"/>
    <w:rsid w:val="00C30DDF"/>
    <w:rsid w:val="00C36794"/>
    <w:rsid w:val="00C4156E"/>
    <w:rsid w:val="00C50F50"/>
    <w:rsid w:val="00C562A7"/>
    <w:rsid w:val="00C62939"/>
    <w:rsid w:val="00C905D3"/>
    <w:rsid w:val="00C90906"/>
    <w:rsid w:val="00CA03C1"/>
    <w:rsid w:val="00CA58FA"/>
    <w:rsid w:val="00CD2CA4"/>
    <w:rsid w:val="00CD5E70"/>
    <w:rsid w:val="00D01329"/>
    <w:rsid w:val="00D25F4E"/>
    <w:rsid w:val="00D32856"/>
    <w:rsid w:val="00D341B9"/>
    <w:rsid w:val="00D40F01"/>
    <w:rsid w:val="00D574E6"/>
    <w:rsid w:val="00D631C2"/>
    <w:rsid w:val="00D93E94"/>
    <w:rsid w:val="00D96DD8"/>
    <w:rsid w:val="00DA3FD0"/>
    <w:rsid w:val="00DB4F35"/>
    <w:rsid w:val="00DC372B"/>
    <w:rsid w:val="00DD4F3B"/>
    <w:rsid w:val="00E03CDC"/>
    <w:rsid w:val="00E07475"/>
    <w:rsid w:val="00E41C34"/>
    <w:rsid w:val="00E46D71"/>
    <w:rsid w:val="00E85459"/>
    <w:rsid w:val="00F3238D"/>
    <w:rsid w:val="00F408D5"/>
    <w:rsid w:val="00F41D4A"/>
    <w:rsid w:val="00F45015"/>
    <w:rsid w:val="00F61EE8"/>
    <w:rsid w:val="00F65189"/>
    <w:rsid w:val="00F65955"/>
    <w:rsid w:val="00F716D1"/>
    <w:rsid w:val="00F7298A"/>
    <w:rsid w:val="00F7391B"/>
    <w:rsid w:val="00FA4222"/>
    <w:rsid w:val="00FA75DA"/>
    <w:rsid w:val="00FF2A75"/>
    <w:rsid w:val="00FF2F1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5C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1"/>
    <w:qFormat/>
    <w:rsid w:val="007814E0"/>
    <w:pPr>
      <w:ind w:left="720"/>
      <w:contextualSpacing/>
    </w:pPr>
  </w:style>
  <w:style w:type="paragraph" w:styleId="Encabezado">
    <w:name w:val="header"/>
    <w:basedOn w:val="Normal"/>
    <w:link w:val="EncabezadoCar"/>
    <w:uiPriority w:val="99"/>
    <w:unhideWhenUsed/>
    <w:rsid w:val="007814E0"/>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7814E0"/>
  </w:style>
  <w:style w:type="paragraph" w:styleId="Piedepgina">
    <w:name w:val="footer"/>
    <w:basedOn w:val="Normal"/>
    <w:link w:val="PiedepginaCar"/>
    <w:uiPriority w:val="99"/>
    <w:unhideWhenUsed/>
    <w:rsid w:val="007814E0"/>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7814E0"/>
  </w:style>
  <w:style w:type="paragraph" w:styleId="NormalWeb">
    <w:name w:val="Normal (Web)"/>
    <w:basedOn w:val="Normal"/>
    <w:uiPriority w:val="99"/>
    <w:semiHidden/>
    <w:unhideWhenUsed/>
    <w:rsid w:val="00C36794"/>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Textoindependiente">
    <w:name w:val="Body Text"/>
    <w:basedOn w:val="Normal"/>
    <w:link w:val="TextoindependienteCar"/>
    <w:uiPriority w:val="1"/>
    <w:qFormat/>
    <w:rsid w:val="00C30DDF"/>
    <w:pPr>
      <w:widowControl w:val="0"/>
      <w:autoSpaceDE w:val="0"/>
      <w:autoSpaceDN w:val="0"/>
      <w:spacing w:after="0" w:line="240" w:lineRule="auto"/>
    </w:pPr>
    <w:rPr>
      <w:rFonts w:ascii="Arial" w:eastAsia="Arial" w:hAnsi="Arial" w:cs="Arial"/>
      <w:sz w:val="20"/>
      <w:szCs w:val="20"/>
      <w:lang w:val="en-US"/>
    </w:rPr>
  </w:style>
  <w:style w:type="character" w:customStyle="1" w:styleId="TextoindependienteCar">
    <w:name w:val="Texto independiente Car"/>
    <w:basedOn w:val="Fuentedeprrafopredeter"/>
    <w:link w:val="Textoindependiente"/>
    <w:uiPriority w:val="1"/>
    <w:rsid w:val="00C30DDF"/>
    <w:rPr>
      <w:rFonts w:ascii="Arial" w:eastAsia="Arial" w:hAnsi="Arial" w:cs="Arial"/>
      <w:sz w:val="20"/>
      <w:szCs w:val="20"/>
      <w:lang w:val="en-US"/>
    </w:rPr>
  </w:style>
  <w:style w:type="table" w:styleId="Tablaconcuadrcula">
    <w:name w:val="Table Grid"/>
    <w:basedOn w:val="Tablanormal"/>
    <w:uiPriority w:val="39"/>
    <w:rsid w:val="002576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link w:val="TtuloCar"/>
    <w:uiPriority w:val="10"/>
    <w:qFormat/>
    <w:rsid w:val="008A72FD"/>
    <w:pPr>
      <w:widowControl w:val="0"/>
      <w:autoSpaceDE w:val="0"/>
      <w:autoSpaceDN w:val="0"/>
      <w:spacing w:after="0" w:line="1081" w:lineRule="exact"/>
      <w:ind w:left="1502"/>
    </w:pPr>
    <w:rPr>
      <w:rFonts w:ascii="DIN Condensed" w:eastAsia="DIN Condensed" w:hAnsi="DIN Condensed" w:cs="DIN Condensed"/>
      <w:b/>
      <w:bCs/>
      <w:sz w:val="102"/>
      <w:szCs w:val="102"/>
      <w:lang w:val="en-US"/>
    </w:rPr>
  </w:style>
  <w:style w:type="character" w:customStyle="1" w:styleId="TtuloCar">
    <w:name w:val="Título Car"/>
    <w:basedOn w:val="Fuentedeprrafopredeter"/>
    <w:link w:val="Ttulo"/>
    <w:uiPriority w:val="10"/>
    <w:rsid w:val="008A72FD"/>
    <w:rPr>
      <w:rFonts w:ascii="DIN Condensed" w:eastAsia="DIN Condensed" w:hAnsi="DIN Condensed" w:cs="DIN Condensed"/>
      <w:b/>
      <w:bCs/>
      <w:sz w:val="102"/>
      <w:szCs w:val="102"/>
      <w:lang w:val="en-US"/>
    </w:rPr>
  </w:style>
  <w:style w:type="character" w:styleId="Hipervnculo">
    <w:name w:val="Hyperlink"/>
    <w:basedOn w:val="Fuentedeprrafopredeter"/>
    <w:uiPriority w:val="99"/>
    <w:unhideWhenUsed/>
    <w:rsid w:val="00C207ED"/>
    <w:rPr>
      <w:color w:val="0000FF"/>
      <w:u w:val="single"/>
    </w:rPr>
  </w:style>
  <w:style w:type="character" w:customStyle="1" w:styleId="UnresolvedMention">
    <w:name w:val="Unresolved Mention"/>
    <w:basedOn w:val="Fuentedeprrafopredeter"/>
    <w:uiPriority w:val="99"/>
    <w:semiHidden/>
    <w:unhideWhenUsed/>
    <w:rsid w:val="00C207ED"/>
    <w:rPr>
      <w:color w:val="605E5C"/>
      <w:shd w:val="clear" w:color="auto" w:fill="E1DFDD"/>
    </w:rPr>
  </w:style>
  <w:style w:type="character" w:styleId="Hipervnculovisitado">
    <w:name w:val="FollowedHyperlink"/>
    <w:basedOn w:val="Fuentedeprrafopredeter"/>
    <w:uiPriority w:val="99"/>
    <w:semiHidden/>
    <w:unhideWhenUsed/>
    <w:rsid w:val="00F41D4A"/>
    <w:rPr>
      <w:color w:val="954F72" w:themeColor="followedHyperlink"/>
      <w:u w:val="single"/>
    </w:rPr>
  </w:style>
  <w:style w:type="paragraph" w:styleId="Textodeglobo">
    <w:name w:val="Balloon Text"/>
    <w:basedOn w:val="Normal"/>
    <w:link w:val="TextodegloboCar"/>
    <w:uiPriority w:val="99"/>
    <w:semiHidden/>
    <w:unhideWhenUsed/>
    <w:rsid w:val="0095076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5076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1"/>
    <w:qFormat/>
    <w:rsid w:val="007814E0"/>
    <w:pPr>
      <w:ind w:left="720"/>
      <w:contextualSpacing/>
    </w:pPr>
  </w:style>
  <w:style w:type="paragraph" w:styleId="Encabezado">
    <w:name w:val="header"/>
    <w:basedOn w:val="Normal"/>
    <w:link w:val="EncabezadoCar"/>
    <w:uiPriority w:val="99"/>
    <w:unhideWhenUsed/>
    <w:rsid w:val="007814E0"/>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7814E0"/>
  </w:style>
  <w:style w:type="paragraph" w:styleId="Piedepgina">
    <w:name w:val="footer"/>
    <w:basedOn w:val="Normal"/>
    <w:link w:val="PiedepginaCar"/>
    <w:uiPriority w:val="99"/>
    <w:unhideWhenUsed/>
    <w:rsid w:val="007814E0"/>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7814E0"/>
  </w:style>
  <w:style w:type="paragraph" w:styleId="NormalWeb">
    <w:name w:val="Normal (Web)"/>
    <w:basedOn w:val="Normal"/>
    <w:uiPriority w:val="99"/>
    <w:semiHidden/>
    <w:unhideWhenUsed/>
    <w:rsid w:val="00C36794"/>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Textoindependiente">
    <w:name w:val="Body Text"/>
    <w:basedOn w:val="Normal"/>
    <w:link w:val="TextoindependienteCar"/>
    <w:uiPriority w:val="1"/>
    <w:qFormat/>
    <w:rsid w:val="00C30DDF"/>
    <w:pPr>
      <w:widowControl w:val="0"/>
      <w:autoSpaceDE w:val="0"/>
      <w:autoSpaceDN w:val="0"/>
      <w:spacing w:after="0" w:line="240" w:lineRule="auto"/>
    </w:pPr>
    <w:rPr>
      <w:rFonts w:ascii="Arial" w:eastAsia="Arial" w:hAnsi="Arial" w:cs="Arial"/>
      <w:sz w:val="20"/>
      <w:szCs w:val="20"/>
      <w:lang w:val="en-US"/>
    </w:rPr>
  </w:style>
  <w:style w:type="character" w:customStyle="1" w:styleId="TextoindependienteCar">
    <w:name w:val="Texto independiente Car"/>
    <w:basedOn w:val="Fuentedeprrafopredeter"/>
    <w:link w:val="Textoindependiente"/>
    <w:uiPriority w:val="1"/>
    <w:rsid w:val="00C30DDF"/>
    <w:rPr>
      <w:rFonts w:ascii="Arial" w:eastAsia="Arial" w:hAnsi="Arial" w:cs="Arial"/>
      <w:sz w:val="20"/>
      <w:szCs w:val="20"/>
      <w:lang w:val="en-US"/>
    </w:rPr>
  </w:style>
  <w:style w:type="table" w:styleId="Tablaconcuadrcula">
    <w:name w:val="Table Grid"/>
    <w:basedOn w:val="Tablanormal"/>
    <w:uiPriority w:val="39"/>
    <w:rsid w:val="002576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link w:val="TtuloCar"/>
    <w:uiPriority w:val="10"/>
    <w:qFormat/>
    <w:rsid w:val="008A72FD"/>
    <w:pPr>
      <w:widowControl w:val="0"/>
      <w:autoSpaceDE w:val="0"/>
      <w:autoSpaceDN w:val="0"/>
      <w:spacing w:after="0" w:line="1081" w:lineRule="exact"/>
      <w:ind w:left="1502"/>
    </w:pPr>
    <w:rPr>
      <w:rFonts w:ascii="DIN Condensed" w:eastAsia="DIN Condensed" w:hAnsi="DIN Condensed" w:cs="DIN Condensed"/>
      <w:b/>
      <w:bCs/>
      <w:sz w:val="102"/>
      <w:szCs w:val="102"/>
      <w:lang w:val="en-US"/>
    </w:rPr>
  </w:style>
  <w:style w:type="character" w:customStyle="1" w:styleId="TtuloCar">
    <w:name w:val="Título Car"/>
    <w:basedOn w:val="Fuentedeprrafopredeter"/>
    <w:link w:val="Ttulo"/>
    <w:uiPriority w:val="10"/>
    <w:rsid w:val="008A72FD"/>
    <w:rPr>
      <w:rFonts w:ascii="DIN Condensed" w:eastAsia="DIN Condensed" w:hAnsi="DIN Condensed" w:cs="DIN Condensed"/>
      <w:b/>
      <w:bCs/>
      <w:sz w:val="102"/>
      <w:szCs w:val="102"/>
      <w:lang w:val="en-US"/>
    </w:rPr>
  </w:style>
  <w:style w:type="character" w:styleId="Hipervnculo">
    <w:name w:val="Hyperlink"/>
    <w:basedOn w:val="Fuentedeprrafopredeter"/>
    <w:uiPriority w:val="99"/>
    <w:unhideWhenUsed/>
    <w:rsid w:val="00C207ED"/>
    <w:rPr>
      <w:color w:val="0000FF"/>
      <w:u w:val="single"/>
    </w:rPr>
  </w:style>
  <w:style w:type="character" w:customStyle="1" w:styleId="UnresolvedMention">
    <w:name w:val="Unresolved Mention"/>
    <w:basedOn w:val="Fuentedeprrafopredeter"/>
    <w:uiPriority w:val="99"/>
    <w:semiHidden/>
    <w:unhideWhenUsed/>
    <w:rsid w:val="00C207ED"/>
    <w:rPr>
      <w:color w:val="605E5C"/>
      <w:shd w:val="clear" w:color="auto" w:fill="E1DFDD"/>
    </w:rPr>
  </w:style>
  <w:style w:type="character" w:styleId="Hipervnculovisitado">
    <w:name w:val="FollowedHyperlink"/>
    <w:basedOn w:val="Fuentedeprrafopredeter"/>
    <w:uiPriority w:val="99"/>
    <w:semiHidden/>
    <w:unhideWhenUsed/>
    <w:rsid w:val="00F41D4A"/>
    <w:rPr>
      <w:color w:val="954F72" w:themeColor="followedHyperlink"/>
      <w:u w:val="single"/>
    </w:rPr>
  </w:style>
  <w:style w:type="paragraph" w:styleId="Textodeglobo">
    <w:name w:val="Balloon Text"/>
    <w:basedOn w:val="Normal"/>
    <w:link w:val="TextodegloboCar"/>
    <w:uiPriority w:val="99"/>
    <w:semiHidden/>
    <w:unhideWhenUsed/>
    <w:rsid w:val="0095076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507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77790">
      <w:bodyDiv w:val="1"/>
      <w:marLeft w:val="0"/>
      <w:marRight w:val="0"/>
      <w:marTop w:val="0"/>
      <w:marBottom w:val="0"/>
      <w:divBdr>
        <w:top w:val="none" w:sz="0" w:space="0" w:color="auto"/>
        <w:left w:val="none" w:sz="0" w:space="0" w:color="auto"/>
        <w:bottom w:val="none" w:sz="0" w:space="0" w:color="auto"/>
        <w:right w:val="none" w:sz="0" w:space="0" w:color="auto"/>
      </w:divBdr>
    </w:div>
    <w:div w:id="98334092">
      <w:bodyDiv w:val="1"/>
      <w:marLeft w:val="0"/>
      <w:marRight w:val="0"/>
      <w:marTop w:val="0"/>
      <w:marBottom w:val="0"/>
      <w:divBdr>
        <w:top w:val="none" w:sz="0" w:space="0" w:color="auto"/>
        <w:left w:val="none" w:sz="0" w:space="0" w:color="auto"/>
        <w:bottom w:val="none" w:sz="0" w:space="0" w:color="auto"/>
        <w:right w:val="none" w:sz="0" w:space="0" w:color="auto"/>
      </w:divBdr>
      <w:divsChild>
        <w:div w:id="1737623843">
          <w:marLeft w:val="547"/>
          <w:marRight w:val="0"/>
          <w:marTop w:val="200"/>
          <w:marBottom w:val="0"/>
          <w:divBdr>
            <w:top w:val="none" w:sz="0" w:space="0" w:color="auto"/>
            <w:left w:val="none" w:sz="0" w:space="0" w:color="auto"/>
            <w:bottom w:val="none" w:sz="0" w:space="0" w:color="auto"/>
            <w:right w:val="none" w:sz="0" w:space="0" w:color="auto"/>
          </w:divBdr>
        </w:div>
      </w:divsChild>
    </w:div>
    <w:div w:id="401023302">
      <w:bodyDiv w:val="1"/>
      <w:marLeft w:val="0"/>
      <w:marRight w:val="0"/>
      <w:marTop w:val="0"/>
      <w:marBottom w:val="0"/>
      <w:divBdr>
        <w:top w:val="none" w:sz="0" w:space="0" w:color="auto"/>
        <w:left w:val="none" w:sz="0" w:space="0" w:color="auto"/>
        <w:bottom w:val="none" w:sz="0" w:space="0" w:color="auto"/>
        <w:right w:val="none" w:sz="0" w:space="0" w:color="auto"/>
      </w:divBdr>
      <w:divsChild>
        <w:div w:id="938638358">
          <w:marLeft w:val="0"/>
          <w:marRight w:val="0"/>
          <w:marTop w:val="15"/>
          <w:marBottom w:val="0"/>
          <w:divBdr>
            <w:top w:val="single" w:sz="18" w:space="0" w:color="D5D5D5"/>
            <w:left w:val="single" w:sz="18" w:space="0" w:color="D5D5D5"/>
            <w:bottom w:val="single" w:sz="18" w:space="0" w:color="D5D5D5"/>
            <w:right w:val="single" w:sz="18" w:space="0" w:color="D5D5D5"/>
          </w:divBdr>
          <w:divsChild>
            <w:div w:id="84174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983048">
      <w:bodyDiv w:val="1"/>
      <w:marLeft w:val="0"/>
      <w:marRight w:val="0"/>
      <w:marTop w:val="0"/>
      <w:marBottom w:val="0"/>
      <w:divBdr>
        <w:top w:val="none" w:sz="0" w:space="0" w:color="auto"/>
        <w:left w:val="none" w:sz="0" w:space="0" w:color="auto"/>
        <w:bottom w:val="none" w:sz="0" w:space="0" w:color="auto"/>
        <w:right w:val="none" w:sz="0" w:space="0" w:color="auto"/>
      </w:divBdr>
    </w:div>
    <w:div w:id="643703392">
      <w:bodyDiv w:val="1"/>
      <w:marLeft w:val="0"/>
      <w:marRight w:val="0"/>
      <w:marTop w:val="0"/>
      <w:marBottom w:val="0"/>
      <w:divBdr>
        <w:top w:val="none" w:sz="0" w:space="0" w:color="auto"/>
        <w:left w:val="none" w:sz="0" w:space="0" w:color="auto"/>
        <w:bottom w:val="none" w:sz="0" w:space="0" w:color="auto"/>
        <w:right w:val="none" w:sz="0" w:space="0" w:color="auto"/>
      </w:divBdr>
      <w:divsChild>
        <w:div w:id="1329602792">
          <w:marLeft w:val="0"/>
          <w:marRight w:val="0"/>
          <w:marTop w:val="15"/>
          <w:marBottom w:val="0"/>
          <w:divBdr>
            <w:top w:val="single" w:sz="18" w:space="0" w:color="D5D5D5"/>
            <w:left w:val="single" w:sz="18" w:space="0" w:color="D5D5D5"/>
            <w:bottom w:val="single" w:sz="18" w:space="0" w:color="D5D5D5"/>
            <w:right w:val="single" w:sz="18" w:space="0" w:color="D5D5D5"/>
          </w:divBdr>
          <w:divsChild>
            <w:div w:id="80532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0606">
      <w:bodyDiv w:val="1"/>
      <w:marLeft w:val="0"/>
      <w:marRight w:val="0"/>
      <w:marTop w:val="0"/>
      <w:marBottom w:val="0"/>
      <w:divBdr>
        <w:top w:val="none" w:sz="0" w:space="0" w:color="auto"/>
        <w:left w:val="none" w:sz="0" w:space="0" w:color="auto"/>
        <w:bottom w:val="none" w:sz="0" w:space="0" w:color="auto"/>
        <w:right w:val="none" w:sz="0" w:space="0" w:color="auto"/>
      </w:divBdr>
    </w:div>
    <w:div w:id="797380736">
      <w:bodyDiv w:val="1"/>
      <w:marLeft w:val="0"/>
      <w:marRight w:val="0"/>
      <w:marTop w:val="0"/>
      <w:marBottom w:val="0"/>
      <w:divBdr>
        <w:top w:val="none" w:sz="0" w:space="0" w:color="auto"/>
        <w:left w:val="none" w:sz="0" w:space="0" w:color="auto"/>
        <w:bottom w:val="none" w:sz="0" w:space="0" w:color="auto"/>
        <w:right w:val="none" w:sz="0" w:space="0" w:color="auto"/>
      </w:divBdr>
    </w:div>
    <w:div w:id="813303580">
      <w:bodyDiv w:val="1"/>
      <w:marLeft w:val="0"/>
      <w:marRight w:val="0"/>
      <w:marTop w:val="0"/>
      <w:marBottom w:val="0"/>
      <w:divBdr>
        <w:top w:val="none" w:sz="0" w:space="0" w:color="auto"/>
        <w:left w:val="none" w:sz="0" w:space="0" w:color="auto"/>
        <w:bottom w:val="none" w:sz="0" w:space="0" w:color="auto"/>
        <w:right w:val="none" w:sz="0" w:space="0" w:color="auto"/>
      </w:divBdr>
    </w:div>
    <w:div w:id="972368903">
      <w:bodyDiv w:val="1"/>
      <w:marLeft w:val="0"/>
      <w:marRight w:val="0"/>
      <w:marTop w:val="0"/>
      <w:marBottom w:val="0"/>
      <w:divBdr>
        <w:top w:val="none" w:sz="0" w:space="0" w:color="auto"/>
        <w:left w:val="none" w:sz="0" w:space="0" w:color="auto"/>
        <w:bottom w:val="none" w:sz="0" w:space="0" w:color="auto"/>
        <w:right w:val="none" w:sz="0" w:space="0" w:color="auto"/>
      </w:divBdr>
      <w:divsChild>
        <w:div w:id="106631098">
          <w:marLeft w:val="0"/>
          <w:marRight w:val="0"/>
          <w:marTop w:val="15"/>
          <w:marBottom w:val="0"/>
          <w:divBdr>
            <w:top w:val="single" w:sz="18" w:space="0" w:color="D5D5D5"/>
            <w:left w:val="single" w:sz="18" w:space="0" w:color="D5D5D5"/>
            <w:bottom w:val="single" w:sz="18" w:space="0" w:color="D5D5D5"/>
            <w:right w:val="single" w:sz="18" w:space="0" w:color="D5D5D5"/>
          </w:divBdr>
          <w:divsChild>
            <w:div w:id="143420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13206">
      <w:bodyDiv w:val="1"/>
      <w:marLeft w:val="0"/>
      <w:marRight w:val="0"/>
      <w:marTop w:val="0"/>
      <w:marBottom w:val="0"/>
      <w:divBdr>
        <w:top w:val="none" w:sz="0" w:space="0" w:color="auto"/>
        <w:left w:val="none" w:sz="0" w:space="0" w:color="auto"/>
        <w:bottom w:val="none" w:sz="0" w:space="0" w:color="auto"/>
        <w:right w:val="none" w:sz="0" w:space="0" w:color="auto"/>
      </w:divBdr>
    </w:div>
    <w:div w:id="1102413636">
      <w:bodyDiv w:val="1"/>
      <w:marLeft w:val="0"/>
      <w:marRight w:val="0"/>
      <w:marTop w:val="0"/>
      <w:marBottom w:val="0"/>
      <w:divBdr>
        <w:top w:val="none" w:sz="0" w:space="0" w:color="auto"/>
        <w:left w:val="none" w:sz="0" w:space="0" w:color="auto"/>
        <w:bottom w:val="none" w:sz="0" w:space="0" w:color="auto"/>
        <w:right w:val="none" w:sz="0" w:space="0" w:color="auto"/>
      </w:divBdr>
    </w:div>
    <w:div w:id="1120956851">
      <w:bodyDiv w:val="1"/>
      <w:marLeft w:val="0"/>
      <w:marRight w:val="0"/>
      <w:marTop w:val="0"/>
      <w:marBottom w:val="0"/>
      <w:divBdr>
        <w:top w:val="none" w:sz="0" w:space="0" w:color="auto"/>
        <w:left w:val="none" w:sz="0" w:space="0" w:color="auto"/>
        <w:bottom w:val="none" w:sz="0" w:space="0" w:color="auto"/>
        <w:right w:val="none" w:sz="0" w:space="0" w:color="auto"/>
      </w:divBdr>
      <w:divsChild>
        <w:div w:id="1202011819">
          <w:marLeft w:val="0"/>
          <w:marRight w:val="0"/>
          <w:marTop w:val="15"/>
          <w:marBottom w:val="0"/>
          <w:divBdr>
            <w:top w:val="single" w:sz="18" w:space="0" w:color="D5D5D5"/>
            <w:left w:val="single" w:sz="18" w:space="0" w:color="D5D5D5"/>
            <w:bottom w:val="single" w:sz="18" w:space="0" w:color="D5D5D5"/>
            <w:right w:val="single" w:sz="18" w:space="0" w:color="D5D5D5"/>
          </w:divBdr>
          <w:divsChild>
            <w:div w:id="113764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63938">
      <w:bodyDiv w:val="1"/>
      <w:marLeft w:val="0"/>
      <w:marRight w:val="0"/>
      <w:marTop w:val="0"/>
      <w:marBottom w:val="0"/>
      <w:divBdr>
        <w:top w:val="none" w:sz="0" w:space="0" w:color="auto"/>
        <w:left w:val="none" w:sz="0" w:space="0" w:color="auto"/>
        <w:bottom w:val="none" w:sz="0" w:space="0" w:color="auto"/>
        <w:right w:val="none" w:sz="0" w:space="0" w:color="auto"/>
      </w:divBdr>
      <w:divsChild>
        <w:div w:id="1362517427">
          <w:marLeft w:val="446"/>
          <w:marRight w:val="0"/>
          <w:marTop w:val="200"/>
          <w:marBottom w:val="0"/>
          <w:divBdr>
            <w:top w:val="none" w:sz="0" w:space="0" w:color="auto"/>
            <w:left w:val="none" w:sz="0" w:space="0" w:color="auto"/>
            <w:bottom w:val="none" w:sz="0" w:space="0" w:color="auto"/>
            <w:right w:val="none" w:sz="0" w:space="0" w:color="auto"/>
          </w:divBdr>
        </w:div>
      </w:divsChild>
    </w:div>
    <w:div w:id="1157108989">
      <w:bodyDiv w:val="1"/>
      <w:marLeft w:val="0"/>
      <w:marRight w:val="0"/>
      <w:marTop w:val="0"/>
      <w:marBottom w:val="0"/>
      <w:divBdr>
        <w:top w:val="none" w:sz="0" w:space="0" w:color="auto"/>
        <w:left w:val="none" w:sz="0" w:space="0" w:color="auto"/>
        <w:bottom w:val="none" w:sz="0" w:space="0" w:color="auto"/>
        <w:right w:val="none" w:sz="0" w:space="0" w:color="auto"/>
      </w:divBdr>
      <w:divsChild>
        <w:div w:id="1624773925">
          <w:marLeft w:val="806"/>
          <w:marRight w:val="0"/>
          <w:marTop w:val="0"/>
          <w:marBottom w:val="0"/>
          <w:divBdr>
            <w:top w:val="none" w:sz="0" w:space="0" w:color="auto"/>
            <w:left w:val="none" w:sz="0" w:space="0" w:color="auto"/>
            <w:bottom w:val="none" w:sz="0" w:space="0" w:color="auto"/>
            <w:right w:val="none" w:sz="0" w:space="0" w:color="auto"/>
          </w:divBdr>
        </w:div>
        <w:div w:id="276379435">
          <w:marLeft w:val="806"/>
          <w:marRight w:val="0"/>
          <w:marTop w:val="0"/>
          <w:marBottom w:val="0"/>
          <w:divBdr>
            <w:top w:val="none" w:sz="0" w:space="0" w:color="auto"/>
            <w:left w:val="none" w:sz="0" w:space="0" w:color="auto"/>
            <w:bottom w:val="none" w:sz="0" w:space="0" w:color="auto"/>
            <w:right w:val="none" w:sz="0" w:space="0" w:color="auto"/>
          </w:divBdr>
        </w:div>
        <w:div w:id="1815566148">
          <w:marLeft w:val="806"/>
          <w:marRight w:val="0"/>
          <w:marTop w:val="0"/>
          <w:marBottom w:val="0"/>
          <w:divBdr>
            <w:top w:val="none" w:sz="0" w:space="0" w:color="auto"/>
            <w:left w:val="none" w:sz="0" w:space="0" w:color="auto"/>
            <w:bottom w:val="none" w:sz="0" w:space="0" w:color="auto"/>
            <w:right w:val="none" w:sz="0" w:space="0" w:color="auto"/>
          </w:divBdr>
        </w:div>
        <w:div w:id="2104033311">
          <w:marLeft w:val="806"/>
          <w:marRight w:val="0"/>
          <w:marTop w:val="0"/>
          <w:marBottom w:val="0"/>
          <w:divBdr>
            <w:top w:val="none" w:sz="0" w:space="0" w:color="auto"/>
            <w:left w:val="none" w:sz="0" w:space="0" w:color="auto"/>
            <w:bottom w:val="none" w:sz="0" w:space="0" w:color="auto"/>
            <w:right w:val="none" w:sz="0" w:space="0" w:color="auto"/>
          </w:divBdr>
        </w:div>
        <w:div w:id="1728340823">
          <w:marLeft w:val="806"/>
          <w:marRight w:val="0"/>
          <w:marTop w:val="0"/>
          <w:marBottom w:val="0"/>
          <w:divBdr>
            <w:top w:val="none" w:sz="0" w:space="0" w:color="auto"/>
            <w:left w:val="none" w:sz="0" w:space="0" w:color="auto"/>
            <w:bottom w:val="none" w:sz="0" w:space="0" w:color="auto"/>
            <w:right w:val="none" w:sz="0" w:space="0" w:color="auto"/>
          </w:divBdr>
        </w:div>
        <w:div w:id="73094455">
          <w:marLeft w:val="806"/>
          <w:marRight w:val="0"/>
          <w:marTop w:val="0"/>
          <w:marBottom w:val="0"/>
          <w:divBdr>
            <w:top w:val="none" w:sz="0" w:space="0" w:color="auto"/>
            <w:left w:val="none" w:sz="0" w:space="0" w:color="auto"/>
            <w:bottom w:val="none" w:sz="0" w:space="0" w:color="auto"/>
            <w:right w:val="none" w:sz="0" w:space="0" w:color="auto"/>
          </w:divBdr>
        </w:div>
      </w:divsChild>
    </w:div>
    <w:div w:id="1178352847">
      <w:bodyDiv w:val="1"/>
      <w:marLeft w:val="0"/>
      <w:marRight w:val="0"/>
      <w:marTop w:val="0"/>
      <w:marBottom w:val="0"/>
      <w:divBdr>
        <w:top w:val="none" w:sz="0" w:space="0" w:color="auto"/>
        <w:left w:val="none" w:sz="0" w:space="0" w:color="auto"/>
        <w:bottom w:val="none" w:sz="0" w:space="0" w:color="auto"/>
        <w:right w:val="none" w:sz="0" w:space="0" w:color="auto"/>
      </w:divBdr>
    </w:div>
    <w:div w:id="1251624558">
      <w:bodyDiv w:val="1"/>
      <w:marLeft w:val="0"/>
      <w:marRight w:val="0"/>
      <w:marTop w:val="0"/>
      <w:marBottom w:val="0"/>
      <w:divBdr>
        <w:top w:val="none" w:sz="0" w:space="0" w:color="auto"/>
        <w:left w:val="none" w:sz="0" w:space="0" w:color="auto"/>
        <w:bottom w:val="none" w:sz="0" w:space="0" w:color="auto"/>
        <w:right w:val="none" w:sz="0" w:space="0" w:color="auto"/>
      </w:divBdr>
    </w:div>
    <w:div w:id="1494180185">
      <w:bodyDiv w:val="1"/>
      <w:marLeft w:val="0"/>
      <w:marRight w:val="0"/>
      <w:marTop w:val="0"/>
      <w:marBottom w:val="0"/>
      <w:divBdr>
        <w:top w:val="none" w:sz="0" w:space="0" w:color="auto"/>
        <w:left w:val="none" w:sz="0" w:space="0" w:color="auto"/>
        <w:bottom w:val="none" w:sz="0" w:space="0" w:color="auto"/>
        <w:right w:val="none" w:sz="0" w:space="0" w:color="auto"/>
      </w:divBdr>
    </w:div>
    <w:div w:id="1601720291">
      <w:bodyDiv w:val="1"/>
      <w:marLeft w:val="0"/>
      <w:marRight w:val="0"/>
      <w:marTop w:val="0"/>
      <w:marBottom w:val="0"/>
      <w:divBdr>
        <w:top w:val="none" w:sz="0" w:space="0" w:color="auto"/>
        <w:left w:val="none" w:sz="0" w:space="0" w:color="auto"/>
        <w:bottom w:val="none" w:sz="0" w:space="0" w:color="auto"/>
        <w:right w:val="none" w:sz="0" w:space="0" w:color="auto"/>
      </w:divBdr>
    </w:div>
    <w:div w:id="1685088912">
      <w:bodyDiv w:val="1"/>
      <w:marLeft w:val="0"/>
      <w:marRight w:val="0"/>
      <w:marTop w:val="0"/>
      <w:marBottom w:val="0"/>
      <w:divBdr>
        <w:top w:val="none" w:sz="0" w:space="0" w:color="auto"/>
        <w:left w:val="none" w:sz="0" w:space="0" w:color="auto"/>
        <w:bottom w:val="none" w:sz="0" w:space="0" w:color="auto"/>
        <w:right w:val="none" w:sz="0" w:space="0" w:color="auto"/>
      </w:divBdr>
    </w:div>
    <w:div w:id="1874533168">
      <w:bodyDiv w:val="1"/>
      <w:marLeft w:val="0"/>
      <w:marRight w:val="0"/>
      <w:marTop w:val="0"/>
      <w:marBottom w:val="0"/>
      <w:divBdr>
        <w:top w:val="none" w:sz="0" w:space="0" w:color="auto"/>
        <w:left w:val="none" w:sz="0" w:space="0" w:color="auto"/>
        <w:bottom w:val="none" w:sz="0" w:space="0" w:color="auto"/>
        <w:right w:val="none" w:sz="0" w:space="0" w:color="auto"/>
      </w:divBdr>
      <w:divsChild>
        <w:div w:id="1010986758">
          <w:marLeft w:val="0"/>
          <w:marRight w:val="0"/>
          <w:marTop w:val="15"/>
          <w:marBottom w:val="0"/>
          <w:divBdr>
            <w:top w:val="single" w:sz="18" w:space="0" w:color="D5D5D5"/>
            <w:left w:val="single" w:sz="18" w:space="0" w:color="D5D5D5"/>
            <w:bottom w:val="single" w:sz="18" w:space="0" w:color="D5D5D5"/>
            <w:right w:val="single" w:sz="18" w:space="0" w:color="D5D5D5"/>
          </w:divBdr>
          <w:divsChild>
            <w:div w:id="129690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856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galway.ie/en/" TargetMode="External"/><Relationship Id="rId26" Type="http://schemas.openxmlformats.org/officeDocument/2006/relationships/image" Target="media/image10.jpeg"/><Relationship Id="rId39" Type="http://schemas.openxmlformats.org/officeDocument/2006/relationships/hyperlink" Target="https://www.byteant.com/blog/how-big-data-is-boosting-food-industry-the-best-examples/" TargetMode="External"/><Relationship Id="rId21" Type="http://schemas.openxmlformats.org/officeDocument/2006/relationships/image" Target="media/image7.jpeg"/><Relationship Id="rId34" Type="http://schemas.openxmlformats.org/officeDocument/2006/relationships/hyperlink" Target="https://ec.europa.eu/info/sites/default/files/conferences/food2030_2017/4.1.2_food_in_a_green_light-cathy_maguire_eea_0.pd" TargetMode="External"/><Relationship Id="rId42" Type="http://schemas.openxmlformats.org/officeDocument/2006/relationships/hyperlink" Target="https://assets.publishing.service.gov.uk/government/uploads/system/uploads/attachment_data/file/288329/11-546-future-of-food-and-farming-report.pdf" TargetMode="External"/><Relationship Id="rId47" Type="http://schemas.openxmlformats.org/officeDocument/2006/relationships/hyperlink" Target="https://www.facebook.com/SUSTAINFoodService"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vsgt.si/" TargetMode="External"/><Relationship Id="rId29" Type="http://schemas.openxmlformats.org/officeDocument/2006/relationships/hyperlink" Target="https://www.bordbia.ie/globalassets/bordbia2020/industry/insights/market-insights/2020_bord-bia-irish-foodservice-market-insights_final_web_fa2.pdf" TargetMode="External"/><Relationship Id="rId11" Type="http://schemas.openxmlformats.org/officeDocument/2006/relationships/image" Target="media/image3.jpeg"/><Relationship Id="rId24" Type="http://schemas.openxmlformats.org/officeDocument/2006/relationships/image" Target="media/image9.jpeg"/><Relationship Id="rId32" Type="http://schemas.openxmlformats.org/officeDocument/2006/relationships/hyperlink" Target="https://www.europeansources.info/record/you-are-part-of-the-food-chain-key-facts-and-figures-on-the-food-supply-chain-in-the-european-union/" TargetMode="External"/><Relationship Id="rId37" Type="http://schemas.openxmlformats.org/officeDocument/2006/relationships/hyperlink" Target="https://etp.fooddrinkeurope.eu/component/attachments/attachments.html?id=61&amp;task=downloads" TargetMode="External"/><Relationship Id="rId40" Type="http://schemas.openxmlformats.org/officeDocument/2006/relationships/hyperlink" Target="https://fit4food2030.eu/wp-content/uploads/2018/02/food2030_report_conference_2017.pdf" TargetMode="External"/><Relationship Id="rId45" Type="http://schemas.openxmlformats.org/officeDocument/2006/relationships/hyperlink" Target="https://www.foodinnovation.how/good-practice-healthy-food-service-compendium-for-smes/"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www.momentumconsulting.ie/" TargetMode="External"/><Relationship Id="rId28" Type="http://schemas.openxmlformats.org/officeDocument/2006/relationships/hyperlink" Target="https://www.in.gr/wp-content/uploads/2021/03/COVID-19_Study_-_European_Food_Behaviours_-_Report.pdf" TargetMode="External"/><Relationship Id="rId36" Type="http://schemas.openxmlformats.org/officeDocument/2006/relationships/hyperlink" Target="http://www.shortfoodchain.eu/" TargetMode="External"/><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6.jpeg"/><Relationship Id="rId31" Type="http://schemas.openxmlformats.org/officeDocument/2006/relationships/hyperlink" Target="https://www.wrap.org.uk/sites/files/wrap/Considerations-for-compostable-plastic-packaging.pdf" TargetMode="External"/><Relationship Id="rId44" Type="http://schemas.openxmlformats.org/officeDocument/2006/relationships/hyperlink" Target="https://www.foodinnovation.how/"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ncass.org.uk/" TargetMode="External"/><Relationship Id="rId22" Type="http://schemas.openxmlformats.org/officeDocument/2006/relationships/image" Target="media/image8.jpeg"/><Relationship Id="rId27" Type="http://schemas.openxmlformats.org/officeDocument/2006/relationships/image" Target="media/image11.png"/><Relationship Id="rId30" Type="http://schemas.openxmlformats.org/officeDocument/2006/relationships/hyperlink" Target="https://www.wrap.org.uk/sites/files/wrap/Considerations-for-compostable-plastic-packaging.pdf" TargetMode="External"/><Relationship Id="rId35" Type="http://schemas.openxmlformats.org/officeDocument/2006/relationships/hyperlink" Target="http://theforum.sph.harvard.edu/events/why-we-overeat/" TargetMode="External"/><Relationship Id="rId43" Type="http://schemas.openxmlformats.org/officeDocument/2006/relationships/hyperlink" Target="https://www.foodingredientsfirst.com/news/consumers-seek-more-significant-and-meaningful-sustainability-benefits-from-fb-products-flags-kerry.html"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www.euei.dk/" TargetMode="External"/><Relationship Id="rId33" Type="http://schemas.openxmlformats.org/officeDocument/2006/relationships/hyperlink" Target="https://www.europeansources.info/record/you-are-part-of-the-food-chain-key-facts-and-figures-on-the-food-supply-chain-in-the-european-union/" TargetMode="External"/><Relationship Id="rId38" Type="http://schemas.openxmlformats.org/officeDocument/2006/relationships/hyperlink" Target="https://eur-lex.europa.eu/legal-content/EN/TXT/?uri=CELEX:52020DC0381" TargetMode="External"/><Relationship Id="rId46" Type="http://schemas.openxmlformats.org/officeDocument/2006/relationships/hyperlink" Target="https://www.foodinnovation.how/healthy-food-innovation-and-digitisation-for-the-food-service-sector-oers/" TargetMode="External"/><Relationship Id="rId20" Type="http://schemas.openxmlformats.org/officeDocument/2006/relationships/hyperlink" Target="https://www.balkanagency.org/" TargetMode="External"/><Relationship Id="rId41" Type="http://schemas.openxmlformats.org/officeDocument/2006/relationships/hyperlink" Target="https://farmeye.ie/"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81D3CF-C54B-40C5-80B1-A2DBFFCA2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8</Pages>
  <Words>6652</Words>
  <Characters>36586</Characters>
  <Application>Microsoft Office Word</Application>
  <DocSecurity>0</DocSecurity>
  <Lines>304</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Whyte ( Momentum Consulting )</dc:creator>
  <cp:lastModifiedBy>Marijo Moreno</cp:lastModifiedBy>
  <cp:revision>38</cp:revision>
  <cp:lastPrinted>2021-10-13T08:31:00Z</cp:lastPrinted>
  <dcterms:created xsi:type="dcterms:W3CDTF">2021-11-08T15:46:00Z</dcterms:created>
  <dcterms:modified xsi:type="dcterms:W3CDTF">2021-11-30T11:47:00Z</dcterms:modified>
</cp:coreProperties>
</file>